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DA21F" w14:textId="77777777" w:rsidR="00191306" w:rsidRDefault="00191306" w:rsidP="00200613">
      <w:pPr>
        <w:jc w:val="center"/>
        <w:rPr>
          <w:rFonts w:cs="Times New Roman"/>
          <w:b/>
          <w:sz w:val="24"/>
          <w:szCs w:val="24"/>
        </w:rPr>
      </w:pPr>
    </w:p>
    <w:p w14:paraId="56DC8201" w14:textId="1953E3FA" w:rsidR="000B09C6" w:rsidRPr="00200613" w:rsidRDefault="00200613" w:rsidP="00200613">
      <w:pPr>
        <w:jc w:val="center"/>
        <w:rPr>
          <w:rFonts w:cs="Times New Roman"/>
          <w:b/>
          <w:sz w:val="24"/>
          <w:szCs w:val="24"/>
        </w:rPr>
      </w:pPr>
      <w:r w:rsidRPr="00200613">
        <w:rPr>
          <w:rFonts w:cs="Times New Roman"/>
          <w:b/>
          <w:sz w:val="24"/>
          <w:szCs w:val="24"/>
        </w:rPr>
        <w:t>TRƯỜNG ĐẠI HỌC KINH TẾ - ĐẠI HỌC ĐÀ NẴNG</w:t>
      </w:r>
    </w:p>
    <w:p w14:paraId="583BADA0" w14:textId="3E30C777" w:rsidR="00200613" w:rsidRPr="00200613" w:rsidRDefault="00200613" w:rsidP="00200613">
      <w:pPr>
        <w:jc w:val="center"/>
        <w:rPr>
          <w:rFonts w:cs="Times New Roman"/>
          <w:b/>
          <w:sz w:val="24"/>
          <w:szCs w:val="24"/>
        </w:rPr>
      </w:pPr>
      <w:r w:rsidRPr="00200613">
        <w:rPr>
          <w:rFonts w:cs="Times New Roman"/>
          <w:b/>
          <w:sz w:val="24"/>
          <w:szCs w:val="24"/>
        </w:rPr>
        <w:t>KHOA THỐNG KÊ – TIN HỌC</w:t>
      </w:r>
    </w:p>
    <w:p w14:paraId="599F6A59" w14:textId="77777777" w:rsidR="00834D18" w:rsidRDefault="00834D18" w:rsidP="00834D18">
      <w:pPr>
        <w:jc w:val="center"/>
        <w:rPr>
          <w:rFonts w:cs="Times New Roman"/>
          <w:b/>
          <w:sz w:val="36"/>
          <w:szCs w:val="36"/>
        </w:rPr>
      </w:pPr>
      <w:r w:rsidRPr="00935426">
        <w:rPr>
          <w:rFonts w:cs="Times New Roman"/>
          <w:b/>
          <w:sz w:val="36"/>
          <w:szCs w:val="36"/>
        </w:rPr>
        <w:t>--</w:t>
      </w:r>
      <w:r w:rsidRPr="00935426">
        <w:rPr>
          <w:rFonts w:cs="Times New Roman"/>
          <w:b/>
          <w:sz w:val="36"/>
          <w:szCs w:val="36"/>
        </w:rPr>
        <w:sym w:font="Wingdings" w:char="F040"/>
      </w:r>
      <w:r w:rsidRPr="00935426">
        <w:rPr>
          <w:rFonts w:cs="Times New Roman"/>
          <w:b/>
          <w:sz w:val="36"/>
          <w:szCs w:val="36"/>
        </w:rPr>
        <w:sym w:font="Wingdings" w:char="F026"/>
      </w:r>
      <w:r w:rsidRPr="00935426">
        <w:rPr>
          <w:rFonts w:cs="Times New Roman"/>
          <w:b/>
          <w:sz w:val="36"/>
          <w:szCs w:val="36"/>
        </w:rPr>
        <w:sym w:font="Wingdings" w:char="F03F"/>
      </w:r>
      <w:r w:rsidRPr="00935426">
        <w:rPr>
          <w:rFonts w:cs="Times New Roman"/>
          <w:b/>
          <w:sz w:val="36"/>
          <w:szCs w:val="36"/>
        </w:rPr>
        <w:t>--</w:t>
      </w:r>
    </w:p>
    <w:p w14:paraId="7061012F" w14:textId="547769ED" w:rsidR="00200613" w:rsidRPr="00200613" w:rsidRDefault="00200613" w:rsidP="00200613">
      <w:pPr>
        <w:jc w:val="center"/>
        <w:rPr>
          <w:rFonts w:cs="Times New Roman"/>
          <w:sz w:val="24"/>
          <w:szCs w:val="24"/>
        </w:rPr>
      </w:pPr>
    </w:p>
    <w:p w14:paraId="5EC0B4DA" w14:textId="21E70390" w:rsidR="00200613" w:rsidRDefault="00200613" w:rsidP="00834D18">
      <w:pPr>
        <w:rPr>
          <w:rFonts w:cs="Times New Roman"/>
          <w:sz w:val="24"/>
          <w:szCs w:val="24"/>
        </w:rPr>
      </w:pPr>
    </w:p>
    <w:p w14:paraId="36806229" w14:textId="7642973B" w:rsidR="00200613" w:rsidRDefault="00200613" w:rsidP="00200613">
      <w:pPr>
        <w:jc w:val="center"/>
        <w:rPr>
          <w:rFonts w:cs="Times New Roman"/>
          <w:sz w:val="24"/>
          <w:szCs w:val="24"/>
        </w:rPr>
      </w:pPr>
    </w:p>
    <w:p w14:paraId="73B0B88D" w14:textId="09EE3AEA" w:rsidR="00200613" w:rsidRPr="00200613" w:rsidRDefault="00834D18" w:rsidP="00200613">
      <w:pPr>
        <w:jc w:val="center"/>
        <w:rPr>
          <w:rFonts w:cs="Times New Roman"/>
          <w:sz w:val="24"/>
          <w:szCs w:val="24"/>
        </w:rPr>
      </w:pPr>
      <w:r w:rsidRPr="00935426">
        <w:rPr>
          <w:noProof/>
          <w:sz w:val="36"/>
          <w:szCs w:val="36"/>
        </w:rPr>
        <w:drawing>
          <wp:inline distT="0" distB="0" distL="0" distR="0" wp14:anchorId="1356D5F6" wp14:editId="055B05A1">
            <wp:extent cx="999066" cy="99906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390" cy="1028390"/>
                    </a:xfrm>
                    <a:prstGeom prst="rect">
                      <a:avLst/>
                    </a:prstGeom>
                    <a:noFill/>
                    <a:ln>
                      <a:noFill/>
                    </a:ln>
                  </pic:spPr>
                </pic:pic>
              </a:graphicData>
            </a:graphic>
          </wp:inline>
        </w:drawing>
      </w:r>
    </w:p>
    <w:p w14:paraId="43540B57" w14:textId="0A43D410" w:rsidR="00200613" w:rsidRPr="00200613" w:rsidRDefault="00200613" w:rsidP="00200613">
      <w:pPr>
        <w:jc w:val="center"/>
        <w:rPr>
          <w:rFonts w:cs="Times New Roman"/>
          <w:sz w:val="24"/>
          <w:szCs w:val="24"/>
        </w:rPr>
      </w:pPr>
    </w:p>
    <w:p w14:paraId="672B19EA" w14:textId="7B8E175F" w:rsidR="00200613" w:rsidRPr="00200613" w:rsidRDefault="00200613" w:rsidP="00200613">
      <w:pPr>
        <w:jc w:val="center"/>
        <w:rPr>
          <w:rFonts w:cs="Times New Roman"/>
          <w:sz w:val="24"/>
          <w:szCs w:val="24"/>
        </w:rPr>
      </w:pPr>
    </w:p>
    <w:p w14:paraId="152390E6" w14:textId="33E3BEE8" w:rsidR="00200613" w:rsidRPr="00200613" w:rsidRDefault="00200613" w:rsidP="00200613">
      <w:pPr>
        <w:jc w:val="center"/>
        <w:rPr>
          <w:rFonts w:cs="Times New Roman"/>
          <w:b/>
          <w:sz w:val="52"/>
          <w:szCs w:val="52"/>
        </w:rPr>
      </w:pPr>
      <w:r w:rsidRPr="00200613">
        <w:rPr>
          <w:rFonts w:cs="Times New Roman"/>
          <w:b/>
          <w:sz w:val="52"/>
          <w:szCs w:val="52"/>
        </w:rPr>
        <w:t xml:space="preserve">TÀI LIỆU </w:t>
      </w:r>
      <w:r w:rsidR="00B46959">
        <w:rPr>
          <w:rFonts w:cs="Times New Roman"/>
          <w:b/>
          <w:sz w:val="52"/>
          <w:szCs w:val="52"/>
        </w:rPr>
        <w:t>THIẾT KẾ HỆ THỐNG</w:t>
      </w:r>
    </w:p>
    <w:p w14:paraId="050796EA" w14:textId="77777777" w:rsidR="00D774C9" w:rsidRPr="00935426" w:rsidRDefault="00D774C9" w:rsidP="00D774C9">
      <w:pPr>
        <w:jc w:val="center"/>
        <w:rPr>
          <w:rFonts w:cs="Times New Roman"/>
          <w:b/>
          <w:bCs/>
          <w:sz w:val="36"/>
          <w:szCs w:val="36"/>
        </w:rPr>
      </w:pPr>
      <w:r w:rsidRPr="00935426">
        <w:rPr>
          <w:rFonts w:cs="Times New Roman"/>
          <w:b/>
          <w:bCs/>
          <w:sz w:val="36"/>
          <w:szCs w:val="36"/>
        </w:rPr>
        <w:t xml:space="preserve">HỆ THỐNG </w:t>
      </w:r>
      <w:r>
        <w:rPr>
          <w:rFonts w:cs="Times New Roman"/>
          <w:b/>
          <w:bCs/>
          <w:sz w:val="36"/>
          <w:szCs w:val="36"/>
        </w:rPr>
        <w:t>QUẢN LÝ BÁN HÀNG VÀ NGUYÊN LIỆU</w:t>
      </w:r>
    </w:p>
    <w:p w14:paraId="2D2C3938" w14:textId="77777777" w:rsidR="00200613" w:rsidRDefault="00200613" w:rsidP="00200613">
      <w:pPr>
        <w:ind w:left="5760"/>
        <w:rPr>
          <w:rFonts w:cs="Times New Roman"/>
          <w:sz w:val="24"/>
          <w:szCs w:val="24"/>
        </w:rPr>
      </w:pPr>
    </w:p>
    <w:p w14:paraId="0482A121" w14:textId="77777777" w:rsidR="00D774C9" w:rsidRPr="00935426" w:rsidRDefault="00D774C9" w:rsidP="00D774C9">
      <w:pPr>
        <w:tabs>
          <w:tab w:val="left" w:pos="4320"/>
          <w:tab w:val="left" w:pos="4410"/>
        </w:tabs>
        <w:ind w:left="720" w:firstLine="720"/>
        <w:rPr>
          <w:rFonts w:cs="Times New Roman"/>
          <w:sz w:val="36"/>
          <w:szCs w:val="36"/>
        </w:rPr>
      </w:pPr>
      <w:r w:rsidRPr="00935426">
        <w:rPr>
          <w:rFonts w:cs="Times New Roman"/>
          <w:sz w:val="36"/>
          <w:szCs w:val="36"/>
        </w:rPr>
        <w:t>Lớp:</w:t>
      </w:r>
      <w:r>
        <w:rPr>
          <w:rFonts w:cs="Times New Roman"/>
          <w:sz w:val="36"/>
          <w:szCs w:val="36"/>
        </w:rPr>
        <w:t xml:space="preserve"> </w:t>
      </w:r>
      <w:r>
        <w:rPr>
          <w:rFonts w:cs="Times New Roman"/>
          <w:sz w:val="36"/>
          <w:szCs w:val="36"/>
        </w:rPr>
        <w:tab/>
      </w:r>
      <w:r w:rsidRPr="00935426">
        <w:rPr>
          <w:rFonts w:cs="Times New Roman"/>
          <w:sz w:val="36"/>
          <w:szCs w:val="36"/>
        </w:rPr>
        <w:t>47K21.1</w:t>
      </w:r>
    </w:p>
    <w:p w14:paraId="226C1607" w14:textId="77777777" w:rsidR="00D774C9" w:rsidRDefault="00D774C9" w:rsidP="00D774C9">
      <w:pPr>
        <w:tabs>
          <w:tab w:val="left" w:pos="4320"/>
          <w:tab w:val="left" w:pos="4410"/>
        </w:tabs>
        <w:ind w:left="720" w:firstLine="720"/>
        <w:rPr>
          <w:rFonts w:cs="Times New Roman"/>
          <w:sz w:val="36"/>
          <w:szCs w:val="36"/>
        </w:rPr>
      </w:pPr>
      <w:r w:rsidRPr="00935426">
        <w:rPr>
          <w:rFonts w:cs="Times New Roman"/>
          <w:sz w:val="36"/>
          <w:szCs w:val="36"/>
        </w:rPr>
        <w:t>Nhóm:</w:t>
      </w:r>
      <w:r>
        <w:rPr>
          <w:rFonts w:cs="Times New Roman"/>
          <w:sz w:val="36"/>
          <w:szCs w:val="36"/>
        </w:rPr>
        <w:t xml:space="preserve"> </w:t>
      </w:r>
      <w:r>
        <w:rPr>
          <w:rFonts w:cs="Times New Roman"/>
          <w:sz w:val="36"/>
          <w:szCs w:val="36"/>
        </w:rPr>
        <w:tab/>
        <w:t>47K211.04</w:t>
      </w:r>
    </w:p>
    <w:p w14:paraId="2795D65F" w14:textId="77777777" w:rsidR="00D774C9" w:rsidRPr="00935426" w:rsidRDefault="00D774C9" w:rsidP="00D774C9">
      <w:pPr>
        <w:tabs>
          <w:tab w:val="left" w:pos="4320"/>
          <w:tab w:val="left" w:pos="4410"/>
        </w:tabs>
        <w:ind w:left="720" w:firstLine="720"/>
        <w:rPr>
          <w:rFonts w:cs="Times New Roman"/>
          <w:sz w:val="36"/>
          <w:szCs w:val="36"/>
        </w:rPr>
      </w:pPr>
      <w:r w:rsidRPr="00935426">
        <w:rPr>
          <w:rFonts w:cs="Times New Roman"/>
          <w:sz w:val="36"/>
          <w:szCs w:val="36"/>
        </w:rPr>
        <w:t xml:space="preserve">Giảng viên: </w:t>
      </w:r>
      <w:r>
        <w:rPr>
          <w:rFonts w:cs="Times New Roman"/>
          <w:sz w:val="36"/>
          <w:szCs w:val="36"/>
        </w:rPr>
        <w:tab/>
      </w:r>
      <w:r w:rsidRPr="00935426">
        <w:rPr>
          <w:rFonts w:cs="Times New Roman"/>
          <w:sz w:val="36"/>
          <w:szCs w:val="36"/>
        </w:rPr>
        <w:t>ThS. Cao Thị Nhâm</w:t>
      </w:r>
    </w:p>
    <w:p w14:paraId="3A4DCD75" w14:textId="77777777" w:rsidR="00D774C9" w:rsidRPr="00935426" w:rsidRDefault="00D774C9" w:rsidP="00D774C9">
      <w:pPr>
        <w:ind w:left="5760"/>
        <w:rPr>
          <w:rFonts w:cs="Times New Roman"/>
          <w:sz w:val="36"/>
          <w:szCs w:val="36"/>
        </w:rPr>
      </w:pPr>
    </w:p>
    <w:p w14:paraId="55CFDE44" w14:textId="77777777" w:rsidR="00D774C9" w:rsidRPr="00935426" w:rsidRDefault="00D774C9" w:rsidP="00D774C9">
      <w:pPr>
        <w:ind w:left="5760"/>
        <w:rPr>
          <w:rFonts w:cs="Times New Roman"/>
          <w:sz w:val="36"/>
          <w:szCs w:val="36"/>
        </w:rPr>
      </w:pPr>
    </w:p>
    <w:p w14:paraId="228EAB99" w14:textId="29C798EF" w:rsidR="00D774C9" w:rsidRDefault="00D774C9" w:rsidP="00D774C9">
      <w:pPr>
        <w:rPr>
          <w:rFonts w:cs="Times New Roman"/>
          <w:b/>
          <w:sz w:val="36"/>
          <w:szCs w:val="36"/>
        </w:rPr>
      </w:pPr>
    </w:p>
    <w:p w14:paraId="6942D6D3" w14:textId="443839DD" w:rsidR="00D774C9" w:rsidRDefault="00D774C9" w:rsidP="00D774C9">
      <w:pPr>
        <w:rPr>
          <w:rFonts w:cs="Times New Roman"/>
          <w:b/>
          <w:sz w:val="36"/>
          <w:szCs w:val="36"/>
        </w:rPr>
      </w:pPr>
    </w:p>
    <w:p w14:paraId="7E97C66B" w14:textId="1D2150DC" w:rsidR="00200613" w:rsidRPr="00D774C9" w:rsidRDefault="00D774C9" w:rsidP="00D774C9">
      <w:pPr>
        <w:jc w:val="center"/>
        <w:rPr>
          <w:rFonts w:cs="Times New Roman"/>
          <w:i/>
          <w:szCs w:val="26"/>
        </w:rPr>
      </w:pPr>
      <w:r w:rsidRPr="0065358B">
        <w:rPr>
          <w:rFonts w:cs="Times New Roman"/>
          <w:i/>
          <w:szCs w:val="26"/>
        </w:rPr>
        <w:t>ĐÀ NẴ</w:t>
      </w:r>
      <w:r>
        <w:rPr>
          <w:rFonts w:cs="Times New Roman"/>
          <w:i/>
          <w:szCs w:val="26"/>
        </w:rPr>
        <w:t>NG 2023</w:t>
      </w:r>
    </w:p>
    <w:p w14:paraId="6DF03450" w14:textId="77777777" w:rsidR="00191306" w:rsidRDefault="00191306" w:rsidP="00F275FE">
      <w:pPr>
        <w:jc w:val="center"/>
        <w:rPr>
          <w:rFonts w:cs="Times New Roman"/>
          <w:b/>
          <w:szCs w:val="26"/>
        </w:rPr>
      </w:pPr>
    </w:p>
    <w:p w14:paraId="2F0D94C4" w14:textId="2227DA58" w:rsidR="00200613" w:rsidRPr="00F275FE" w:rsidRDefault="00200613" w:rsidP="00F275FE">
      <w:pPr>
        <w:jc w:val="center"/>
        <w:rPr>
          <w:rFonts w:cs="Times New Roman"/>
          <w:b/>
          <w:szCs w:val="26"/>
        </w:rPr>
      </w:pPr>
      <w:r w:rsidRPr="00F275FE">
        <w:rPr>
          <w:rFonts w:cs="Times New Roman"/>
          <w:b/>
          <w:szCs w:val="26"/>
        </w:rPr>
        <w:lastRenderedPageBreak/>
        <w:t>MỤC LỤC</w:t>
      </w:r>
    </w:p>
    <w:p w14:paraId="39E22901" w14:textId="29D9F1C2" w:rsidR="00191306" w:rsidRDefault="00191306">
      <w:pPr>
        <w:pStyle w:val="Mucluc1"/>
        <w:tabs>
          <w:tab w:val="left" w:pos="1760"/>
          <w:tab w:val="right" w:leader="dot" w:pos="9350"/>
        </w:tabs>
        <w:rPr>
          <w:rFonts w:asciiTheme="minorHAnsi" w:eastAsiaTheme="minorEastAsia" w:hAnsiTheme="minorHAnsi"/>
          <w:noProof/>
          <w:sz w:val="22"/>
        </w:rPr>
      </w:pPr>
      <w:r>
        <w:rPr>
          <w:rFonts w:cs="Times New Roman"/>
          <w:b/>
          <w:sz w:val="24"/>
          <w:szCs w:val="24"/>
        </w:rPr>
        <w:fldChar w:fldCharType="begin"/>
      </w:r>
      <w:r>
        <w:rPr>
          <w:rFonts w:cs="Times New Roman"/>
          <w:b/>
          <w:sz w:val="24"/>
          <w:szCs w:val="24"/>
        </w:rPr>
        <w:instrText xml:space="preserve"> TOC \o "1-3" \h \z \u </w:instrText>
      </w:r>
      <w:r>
        <w:rPr>
          <w:rFonts w:cs="Times New Roman"/>
          <w:b/>
          <w:sz w:val="24"/>
          <w:szCs w:val="24"/>
        </w:rPr>
        <w:fldChar w:fldCharType="separate"/>
      </w:r>
      <w:hyperlink w:anchor="_Toc134910944" w:history="1">
        <w:r w:rsidRPr="00B15038">
          <w:rPr>
            <w:rStyle w:val="Siuktni"/>
            <w:noProof/>
          </w:rPr>
          <w:t>CHƯƠNG 1.</w:t>
        </w:r>
        <w:r>
          <w:rPr>
            <w:rFonts w:asciiTheme="minorHAnsi" w:eastAsiaTheme="minorEastAsia" w:hAnsiTheme="minorHAnsi"/>
            <w:noProof/>
            <w:sz w:val="22"/>
          </w:rPr>
          <w:tab/>
        </w:r>
        <w:r w:rsidRPr="00B15038">
          <w:rPr>
            <w:rStyle w:val="Siuktni"/>
            <w:noProof/>
          </w:rPr>
          <w:t>PHÂN TÍCH SƠ ĐỒ LỚP</w:t>
        </w:r>
        <w:r>
          <w:rPr>
            <w:noProof/>
            <w:webHidden/>
          </w:rPr>
          <w:tab/>
        </w:r>
        <w:r>
          <w:rPr>
            <w:noProof/>
            <w:webHidden/>
          </w:rPr>
          <w:fldChar w:fldCharType="begin"/>
        </w:r>
        <w:r>
          <w:rPr>
            <w:noProof/>
            <w:webHidden/>
          </w:rPr>
          <w:instrText xml:space="preserve"> PAGEREF _Toc134910944 \h </w:instrText>
        </w:r>
        <w:r>
          <w:rPr>
            <w:noProof/>
            <w:webHidden/>
          </w:rPr>
        </w:r>
        <w:r>
          <w:rPr>
            <w:noProof/>
            <w:webHidden/>
          </w:rPr>
          <w:fldChar w:fldCharType="separate"/>
        </w:r>
        <w:r>
          <w:rPr>
            <w:noProof/>
            <w:webHidden/>
          </w:rPr>
          <w:t>4</w:t>
        </w:r>
        <w:r>
          <w:rPr>
            <w:noProof/>
            <w:webHidden/>
          </w:rPr>
          <w:fldChar w:fldCharType="end"/>
        </w:r>
      </w:hyperlink>
    </w:p>
    <w:p w14:paraId="344BEF65" w14:textId="566B627E" w:rsidR="00191306" w:rsidRDefault="00000000">
      <w:pPr>
        <w:pStyle w:val="Mucluc1"/>
        <w:tabs>
          <w:tab w:val="left" w:pos="1760"/>
          <w:tab w:val="right" w:leader="dot" w:pos="9350"/>
        </w:tabs>
        <w:rPr>
          <w:rFonts w:asciiTheme="minorHAnsi" w:eastAsiaTheme="minorEastAsia" w:hAnsiTheme="minorHAnsi"/>
          <w:noProof/>
          <w:sz w:val="22"/>
        </w:rPr>
      </w:pPr>
      <w:hyperlink w:anchor="_Toc134910945" w:history="1">
        <w:r w:rsidR="00191306" w:rsidRPr="00B15038">
          <w:rPr>
            <w:rStyle w:val="Siuktni"/>
            <w:noProof/>
          </w:rPr>
          <w:t>CHƯƠNG 2.</w:t>
        </w:r>
        <w:r w:rsidR="00191306">
          <w:rPr>
            <w:rFonts w:asciiTheme="minorHAnsi" w:eastAsiaTheme="minorEastAsia" w:hAnsiTheme="minorHAnsi"/>
            <w:noProof/>
            <w:sz w:val="22"/>
          </w:rPr>
          <w:tab/>
        </w:r>
        <w:r w:rsidR="00191306" w:rsidRPr="00B15038">
          <w:rPr>
            <w:rStyle w:val="Siuktni"/>
            <w:noProof/>
          </w:rPr>
          <w:t>THIẾT KẾ CƠ SỞ DỮ LIỆU</w:t>
        </w:r>
        <w:r w:rsidR="00191306">
          <w:rPr>
            <w:noProof/>
            <w:webHidden/>
          </w:rPr>
          <w:tab/>
        </w:r>
        <w:r w:rsidR="00191306">
          <w:rPr>
            <w:noProof/>
            <w:webHidden/>
          </w:rPr>
          <w:fldChar w:fldCharType="begin"/>
        </w:r>
        <w:r w:rsidR="00191306">
          <w:rPr>
            <w:noProof/>
            <w:webHidden/>
          </w:rPr>
          <w:instrText xml:space="preserve"> PAGEREF _Toc134910945 \h </w:instrText>
        </w:r>
        <w:r w:rsidR="00191306">
          <w:rPr>
            <w:noProof/>
            <w:webHidden/>
          </w:rPr>
        </w:r>
        <w:r w:rsidR="00191306">
          <w:rPr>
            <w:noProof/>
            <w:webHidden/>
          </w:rPr>
          <w:fldChar w:fldCharType="separate"/>
        </w:r>
        <w:r w:rsidR="00191306">
          <w:rPr>
            <w:noProof/>
            <w:webHidden/>
          </w:rPr>
          <w:t>5</w:t>
        </w:r>
        <w:r w:rsidR="00191306">
          <w:rPr>
            <w:noProof/>
            <w:webHidden/>
          </w:rPr>
          <w:fldChar w:fldCharType="end"/>
        </w:r>
      </w:hyperlink>
    </w:p>
    <w:p w14:paraId="602BC770" w14:textId="678795C0" w:rsidR="00191306" w:rsidRDefault="00000000">
      <w:pPr>
        <w:pStyle w:val="Mucluc2"/>
        <w:tabs>
          <w:tab w:val="left" w:pos="880"/>
          <w:tab w:val="right" w:leader="dot" w:pos="9350"/>
        </w:tabs>
        <w:rPr>
          <w:rFonts w:asciiTheme="minorHAnsi" w:eastAsiaTheme="minorEastAsia" w:hAnsiTheme="minorHAnsi"/>
          <w:noProof/>
          <w:sz w:val="22"/>
        </w:rPr>
      </w:pPr>
      <w:hyperlink w:anchor="_Toc134910946" w:history="1">
        <w:r w:rsidR="00191306" w:rsidRPr="00B15038">
          <w:rPr>
            <w:rStyle w:val="Siuktni"/>
            <w:noProof/>
          </w:rPr>
          <w:t>2.1</w:t>
        </w:r>
        <w:r w:rsidR="00191306">
          <w:rPr>
            <w:rFonts w:asciiTheme="minorHAnsi" w:eastAsiaTheme="minorEastAsia" w:hAnsiTheme="minorHAnsi"/>
            <w:noProof/>
            <w:sz w:val="22"/>
          </w:rPr>
          <w:tab/>
        </w:r>
        <w:r w:rsidR="00191306" w:rsidRPr="00B15038">
          <w:rPr>
            <w:rStyle w:val="Siuktni"/>
            <w:noProof/>
          </w:rPr>
          <w:t>Chuyển sơ đồ lớp thành các bảng</w:t>
        </w:r>
        <w:r w:rsidR="00191306">
          <w:rPr>
            <w:noProof/>
            <w:webHidden/>
          </w:rPr>
          <w:tab/>
        </w:r>
        <w:r w:rsidR="00191306">
          <w:rPr>
            <w:noProof/>
            <w:webHidden/>
          </w:rPr>
          <w:fldChar w:fldCharType="begin"/>
        </w:r>
        <w:r w:rsidR="00191306">
          <w:rPr>
            <w:noProof/>
            <w:webHidden/>
          </w:rPr>
          <w:instrText xml:space="preserve"> PAGEREF _Toc134910946 \h </w:instrText>
        </w:r>
        <w:r w:rsidR="00191306">
          <w:rPr>
            <w:noProof/>
            <w:webHidden/>
          </w:rPr>
        </w:r>
        <w:r w:rsidR="00191306">
          <w:rPr>
            <w:noProof/>
            <w:webHidden/>
          </w:rPr>
          <w:fldChar w:fldCharType="separate"/>
        </w:r>
        <w:r w:rsidR="00191306">
          <w:rPr>
            <w:noProof/>
            <w:webHidden/>
          </w:rPr>
          <w:t>5</w:t>
        </w:r>
        <w:r w:rsidR="00191306">
          <w:rPr>
            <w:noProof/>
            <w:webHidden/>
          </w:rPr>
          <w:fldChar w:fldCharType="end"/>
        </w:r>
      </w:hyperlink>
    </w:p>
    <w:p w14:paraId="0A8EF40D" w14:textId="380B334A" w:rsidR="00191306" w:rsidRDefault="00000000">
      <w:pPr>
        <w:pStyle w:val="Mucluc3"/>
        <w:tabs>
          <w:tab w:val="left" w:pos="1320"/>
          <w:tab w:val="right" w:leader="dot" w:pos="9350"/>
        </w:tabs>
        <w:rPr>
          <w:rFonts w:asciiTheme="minorHAnsi" w:eastAsiaTheme="minorEastAsia" w:hAnsiTheme="minorHAnsi"/>
          <w:noProof/>
          <w:sz w:val="22"/>
        </w:rPr>
      </w:pPr>
      <w:hyperlink w:anchor="_Toc134910947" w:history="1">
        <w:r w:rsidR="00191306" w:rsidRPr="00B15038">
          <w:rPr>
            <w:rStyle w:val="Siuktni"/>
            <w:noProof/>
          </w:rPr>
          <w:t>2.1.1</w:t>
        </w:r>
        <w:r w:rsidR="00191306">
          <w:rPr>
            <w:rFonts w:asciiTheme="minorHAnsi" w:eastAsiaTheme="minorEastAsia" w:hAnsiTheme="minorHAnsi"/>
            <w:noProof/>
            <w:sz w:val="22"/>
          </w:rPr>
          <w:tab/>
        </w:r>
        <w:r w:rsidR="00191306" w:rsidRPr="00B15038">
          <w:rPr>
            <w:rStyle w:val="Siuktni"/>
            <w:noProof/>
          </w:rPr>
          <w:t>Bảng nguyên liệu</w:t>
        </w:r>
        <w:r w:rsidR="00191306">
          <w:rPr>
            <w:noProof/>
            <w:webHidden/>
          </w:rPr>
          <w:tab/>
        </w:r>
        <w:r w:rsidR="00191306">
          <w:rPr>
            <w:noProof/>
            <w:webHidden/>
          </w:rPr>
          <w:fldChar w:fldCharType="begin"/>
        </w:r>
        <w:r w:rsidR="00191306">
          <w:rPr>
            <w:noProof/>
            <w:webHidden/>
          </w:rPr>
          <w:instrText xml:space="preserve"> PAGEREF _Toc134910947 \h </w:instrText>
        </w:r>
        <w:r w:rsidR="00191306">
          <w:rPr>
            <w:noProof/>
            <w:webHidden/>
          </w:rPr>
        </w:r>
        <w:r w:rsidR="00191306">
          <w:rPr>
            <w:noProof/>
            <w:webHidden/>
          </w:rPr>
          <w:fldChar w:fldCharType="separate"/>
        </w:r>
        <w:r w:rsidR="00191306">
          <w:rPr>
            <w:noProof/>
            <w:webHidden/>
          </w:rPr>
          <w:t>5</w:t>
        </w:r>
        <w:r w:rsidR="00191306">
          <w:rPr>
            <w:noProof/>
            <w:webHidden/>
          </w:rPr>
          <w:fldChar w:fldCharType="end"/>
        </w:r>
      </w:hyperlink>
    </w:p>
    <w:p w14:paraId="29353A77" w14:textId="3FF3668E" w:rsidR="00191306" w:rsidRDefault="00000000">
      <w:pPr>
        <w:pStyle w:val="Mucluc3"/>
        <w:tabs>
          <w:tab w:val="left" w:pos="1320"/>
          <w:tab w:val="right" w:leader="dot" w:pos="9350"/>
        </w:tabs>
        <w:rPr>
          <w:rFonts w:asciiTheme="minorHAnsi" w:eastAsiaTheme="minorEastAsia" w:hAnsiTheme="minorHAnsi"/>
          <w:noProof/>
          <w:sz w:val="22"/>
        </w:rPr>
      </w:pPr>
      <w:hyperlink w:anchor="_Toc134910948" w:history="1">
        <w:r w:rsidR="00191306" w:rsidRPr="00B15038">
          <w:rPr>
            <w:rStyle w:val="Siuktni"/>
            <w:noProof/>
          </w:rPr>
          <w:t>2.1.2</w:t>
        </w:r>
        <w:r w:rsidR="00191306">
          <w:rPr>
            <w:rFonts w:asciiTheme="minorHAnsi" w:eastAsiaTheme="minorEastAsia" w:hAnsiTheme="minorHAnsi"/>
            <w:noProof/>
            <w:sz w:val="22"/>
          </w:rPr>
          <w:tab/>
        </w:r>
        <w:r w:rsidR="00191306" w:rsidRPr="00B15038">
          <w:rPr>
            <w:rStyle w:val="Siuktni"/>
            <w:noProof/>
          </w:rPr>
          <w:t>Bảng hóa đơn nhập hàng</w:t>
        </w:r>
        <w:r w:rsidR="00191306">
          <w:rPr>
            <w:noProof/>
            <w:webHidden/>
          </w:rPr>
          <w:tab/>
        </w:r>
        <w:r w:rsidR="00191306">
          <w:rPr>
            <w:noProof/>
            <w:webHidden/>
          </w:rPr>
          <w:fldChar w:fldCharType="begin"/>
        </w:r>
        <w:r w:rsidR="00191306">
          <w:rPr>
            <w:noProof/>
            <w:webHidden/>
          </w:rPr>
          <w:instrText xml:space="preserve"> PAGEREF _Toc134910948 \h </w:instrText>
        </w:r>
        <w:r w:rsidR="00191306">
          <w:rPr>
            <w:noProof/>
            <w:webHidden/>
          </w:rPr>
        </w:r>
        <w:r w:rsidR="00191306">
          <w:rPr>
            <w:noProof/>
            <w:webHidden/>
          </w:rPr>
          <w:fldChar w:fldCharType="separate"/>
        </w:r>
        <w:r w:rsidR="00191306">
          <w:rPr>
            <w:noProof/>
            <w:webHidden/>
          </w:rPr>
          <w:t>5</w:t>
        </w:r>
        <w:r w:rsidR="00191306">
          <w:rPr>
            <w:noProof/>
            <w:webHidden/>
          </w:rPr>
          <w:fldChar w:fldCharType="end"/>
        </w:r>
      </w:hyperlink>
    </w:p>
    <w:p w14:paraId="7A10B35B" w14:textId="2BBA9492" w:rsidR="00191306" w:rsidRDefault="00000000">
      <w:pPr>
        <w:pStyle w:val="Mucluc3"/>
        <w:tabs>
          <w:tab w:val="left" w:pos="1320"/>
          <w:tab w:val="right" w:leader="dot" w:pos="9350"/>
        </w:tabs>
        <w:rPr>
          <w:rFonts w:asciiTheme="minorHAnsi" w:eastAsiaTheme="minorEastAsia" w:hAnsiTheme="minorHAnsi"/>
          <w:noProof/>
          <w:sz w:val="22"/>
        </w:rPr>
      </w:pPr>
      <w:hyperlink w:anchor="_Toc134910949" w:history="1">
        <w:r w:rsidR="00191306" w:rsidRPr="00B15038">
          <w:rPr>
            <w:rStyle w:val="Siuktni"/>
            <w:noProof/>
          </w:rPr>
          <w:t>2.1.3</w:t>
        </w:r>
        <w:r w:rsidR="00191306">
          <w:rPr>
            <w:rFonts w:asciiTheme="minorHAnsi" w:eastAsiaTheme="minorEastAsia" w:hAnsiTheme="minorHAnsi"/>
            <w:noProof/>
            <w:sz w:val="22"/>
          </w:rPr>
          <w:tab/>
        </w:r>
        <w:r w:rsidR="00191306" w:rsidRPr="00B15038">
          <w:rPr>
            <w:rStyle w:val="Siuktni"/>
            <w:noProof/>
          </w:rPr>
          <w:t>Bảng sản phẩm</w:t>
        </w:r>
        <w:r w:rsidR="00191306">
          <w:rPr>
            <w:noProof/>
            <w:webHidden/>
          </w:rPr>
          <w:tab/>
        </w:r>
        <w:r w:rsidR="00191306">
          <w:rPr>
            <w:noProof/>
            <w:webHidden/>
          </w:rPr>
          <w:fldChar w:fldCharType="begin"/>
        </w:r>
        <w:r w:rsidR="00191306">
          <w:rPr>
            <w:noProof/>
            <w:webHidden/>
          </w:rPr>
          <w:instrText xml:space="preserve"> PAGEREF _Toc134910949 \h </w:instrText>
        </w:r>
        <w:r w:rsidR="00191306">
          <w:rPr>
            <w:noProof/>
            <w:webHidden/>
          </w:rPr>
        </w:r>
        <w:r w:rsidR="00191306">
          <w:rPr>
            <w:noProof/>
            <w:webHidden/>
          </w:rPr>
          <w:fldChar w:fldCharType="separate"/>
        </w:r>
        <w:r w:rsidR="00191306">
          <w:rPr>
            <w:noProof/>
            <w:webHidden/>
          </w:rPr>
          <w:t>5</w:t>
        </w:r>
        <w:r w:rsidR="00191306">
          <w:rPr>
            <w:noProof/>
            <w:webHidden/>
          </w:rPr>
          <w:fldChar w:fldCharType="end"/>
        </w:r>
      </w:hyperlink>
    </w:p>
    <w:p w14:paraId="6DBD98E0" w14:textId="60FAAF34" w:rsidR="00191306" w:rsidRDefault="00000000">
      <w:pPr>
        <w:pStyle w:val="Mucluc3"/>
        <w:tabs>
          <w:tab w:val="left" w:pos="1320"/>
          <w:tab w:val="right" w:leader="dot" w:pos="9350"/>
        </w:tabs>
        <w:rPr>
          <w:rFonts w:asciiTheme="minorHAnsi" w:eastAsiaTheme="minorEastAsia" w:hAnsiTheme="minorHAnsi"/>
          <w:noProof/>
          <w:sz w:val="22"/>
        </w:rPr>
      </w:pPr>
      <w:hyperlink w:anchor="_Toc134910950" w:history="1">
        <w:r w:rsidR="00191306" w:rsidRPr="00B15038">
          <w:rPr>
            <w:rStyle w:val="Siuktni"/>
            <w:noProof/>
          </w:rPr>
          <w:t>2.1.4</w:t>
        </w:r>
        <w:r w:rsidR="00191306">
          <w:rPr>
            <w:rFonts w:asciiTheme="minorHAnsi" w:eastAsiaTheme="minorEastAsia" w:hAnsiTheme="minorHAnsi"/>
            <w:noProof/>
            <w:sz w:val="22"/>
          </w:rPr>
          <w:tab/>
        </w:r>
        <w:r w:rsidR="00191306" w:rsidRPr="00B15038">
          <w:rPr>
            <w:rStyle w:val="Siuktni"/>
            <w:noProof/>
          </w:rPr>
          <w:t>Bảng hóa đơn bán hàng</w:t>
        </w:r>
        <w:r w:rsidR="00191306">
          <w:rPr>
            <w:noProof/>
            <w:webHidden/>
          </w:rPr>
          <w:tab/>
        </w:r>
        <w:r w:rsidR="00191306">
          <w:rPr>
            <w:noProof/>
            <w:webHidden/>
          </w:rPr>
          <w:fldChar w:fldCharType="begin"/>
        </w:r>
        <w:r w:rsidR="00191306">
          <w:rPr>
            <w:noProof/>
            <w:webHidden/>
          </w:rPr>
          <w:instrText xml:space="preserve"> PAGEREF _Toc134910950 \h </w:instrText>
        </w:r>
        <w:r w:rsidR="00191306">
          <w:rPr>
            <w:noProof/>
            <w:webHidden/>
          </w:rPr>
        </w:r>
        <w:r w:rsidR="00191306">
          <w:rPr>
            <w:noProof/>
            <w:webHidden/>
          </w:rPr>
          <w:fldChar w:fldCharType="separate"/>
        </w:r>
        <w:r w:rsidR="00191306">
          <w:rPr>
            <w:noProof/>
            <w:webHidden/>
          </w:rPr>
          <w:t>5</w:t>
        </w:r>
        <w:r w:rsidR="00191306">
          <w:rPr>
            <w:noProof/>
            <w:webHidden/>
          </w:rPr>
          <w:fldChar w:fldCharType="end"/>
        </w:r>
      </w:hyperlink>
    </w:p>
    <w:p w14:paraId="1D9EBC18" w14:textId="0223E2FC" w:rsidR="00191306" w:rsidRDefault="00000000">
      <w:pPr>
        <w:pStyle w:val="Mucluc2"/>
        <w:tabs>
          <w:tab w:val="left" w:pos="880"/>
          <w:tab w:val="right" w:leader="dot" w:pos="9350"/>
        </w:tabs>
        <w:rPr>
          <w:rFonts w:asciiTheme="minorHAnsi" w:eastAsiaTheme="minorEastAsia" w:hAnsiTheme="minorHAnsi"/>
          <w:noProof/>
          <w:sz w:val="22"/>
        </w:rPr>
      </w:pPr>
      <w:hyperlink w:anchor="_Toc134910951" w:history="1">
        <w:r w:rsidR="00191306" w:rsidRPr="00B15038">
          <w:rPr>
            <w:rStyle w:val="Siuktni"/>
            <w:noProof/>
          </w:rPr>
          <w:t>2.2</w:t>
        </w:r>
        <w:r w:rsidR="00191306">
          <w:rPr>
            <w:rFonts w:asciiTheme="minorHAnsi" w:eastAsiaTheme="minorEastAsia" w:hAnsiTheme="minorHAnsi"/>
            <w:noProof/>
            <w:sz w:val="22"/>
          </w:rPr>
          <w:tab/>
        </w:r>
        <w:r w:rsidR="00191306" w:rsidRPr="00B15038">
          <w:rPr>
            <w:rStyle w:val="Siuktni"/>
            <w:noProof/>
          </w:rPr>
          <w:t>Chuẩn hóa các bảng</w:t>
        </w:r>
        <w:r w:rsidR="00191306">
          <w:rPr>
            <w:noProof/>
            <w:webHidden/>
          </w:rPr>
          <w:tab/>
        </w:r>
        <w:r w:rsidR="00191306">
          <w:rPr>
            <w:noProof/>
            <w:webHidden/>
          </w:rPr>
          <w:fldChar w:fldCharType="begin"/>
        </w:r>
        <w:r w:rsidR="00191306">
          <w:rPr>
            <w:noProof/>
            <w:webHidden/>
          </w:rPr>
          <w:instrText xml:space="preserve"> PAGEREF _Toc134910951 \h </w:instrText>
        </w:r>
        <w:r w:rsidR="00191306">
          <w:rPr>
            <w:noProof/>
            <w:webHidden/>
          </w:rPr>
        </w:r>
        <w:r w:rsidR="00191306">
          <w:rPr>
            <w:noProof/>
            <w:webHidden/>
          </w:rPr>
          <w:fldChar w:fldCharType="separate"/>
        </w:r>
        <w:r w:rsidR="00191306">
          <w:rPr>
            <w:noProof/>
            <w:webHidden/>
          </w:rPr>
          <w:t>5</w:t>
        </w:r>
        <w:r w:rsidR="00191306">
          <w:rPr>
            <w:noProof/>
            <w:webHidden/>
          </w:rPr>
          <w:fldChar w:fldCharType="end"/>
        </w:r>
      </w:hyperlink>
    </w:p>
    <w:p w14:paraId="6DA29BCA" w14:textId="449DADD8" w:rsidR="00191306" w:rsidRDefault="00000000">
      <w:pPr>
        <w:pStyle w:val="Mucluc2"/>
        <w:tabs>
          <w:tab w:val="left" w:pos="880"/>
          <w:tab w:val="right" w:leader="dot" w:pos="9350"/>
        </w:tabs>
        <w:rPr>
          <w:rFonts w:asciiTheme="minorHAnsi" w:eastAsiaTheme="minorEastAsia" w:hAnsiTheme="minorHAnsi"/>
          <w:noProof/>
          <w:sz w:val="22"/>
        </w:rPr>
      </w:pPr>
      <w:hyperlink w:anchor="_Toc134910952" w:history="1">
        <w:r w:rsidR="00191306" w:rsidRPr="00B15038">
          <w:rPr>
            <w:rStyle w:val="Siuktni"/>
            <w:noProof/>
          </w:rPr>
          <w:t>2.3</w:t>
        </w:r>
        <w:r w:rsidR="00191306">
          <w:rPr>
            <w:rFonts w:asciiTheme="minorHAnsi" w:eastAsiaTheme="minorEastAsia" w:hAnsiTheme="minorHAnsi"/>
            <w:noProof/>
            <w:sz w:val="22"/>
          </w:rPr>
          <w:tab/>
        </w:r>
        <w:r w:rsidR="00191306" w:rsidRPr="00B15038">
          <w:rPr>
            <w:rStyle w:val="Siuktni"/>
            <w:noProof/>
          </w:rPr>
          <w:t>Sơ đồ quan hệ</w:t>
        </w:r>
        <w:r w:rsidR="00191306">
          <w:rPr>
            <w:noProof/>
            <w:webHidden/>
          </w:rPr>
          <w:tab/>
        </w:r>
        <w:r w:rsidR="00191306">
          <w:rPr>
            <w:noProof/>
            <w:webHidden/>
          </w:rPr>
          <w:fldChar w:fldCharType="begin"/>
        </w:r>
        <w:r w:rsidR="00191306">
          <w:rPr>
            <w:noProof/>
            <w:webHidden/>
          </w:rPr>
          <w:instrText xml:space="preserve"> PAGEREF _Toc134910952 \h </w:instrText>
        </w:r>
        <w:r w:rsidR="00191306">
          <w:rPr>
            <w:noProof/>
            <w:webHidden/>
          </w:rPr>
        </w:r>
        <w:r w:rsidR="00191306">
          <w:rPr>
            <w:noProof/>
            <w:webHidden/>
          </w:rPr>
          <w:fldChar w:fldCharType="separate"/>
        </w:r>
        <w:r w:rsidR="00191306">
          <w:rPr>
            <w:noProof/>
            <w:webHidden/>
          </w:rPr>
          <w:t>6</w:t>
        </w:r>
        <w:r w:rsidR="00191306">
          <w:rPr>
            <w:noProof/>
            <w:webHidden/>
          </w:rPr>
          <w:fldChar w:fldCharType="end"/>
        </w:r>
      </w:hyperlink>
    </w:p>
    <w:p w14:paraId="123F81A2" w14:textId="1F695212" w:rsidR="00191306" w:rsidRDefault="00000000">
      <w:pPr>
        <w:pStyle w:val="Mucluc2"/>
        <w:tabs>
          <w:tab w:val="left" w:pos="880"/>
          <w:tab w:val="right" w:leader="dot" w:pos="9350"/>
        </w:tabs>
        <w:rPr>
          <w:rFonts w:asciiTheme="minorHAnsi" w:eastAsiaTheme="minorEastAsia" w:hAnsiTheme="minorHAnsi"/>
          <w:noProof/>
          <w:sz w:val="22"/>
        </w:rPr>
      </w:pPr>
      <w:hyperlink w:anchor="_Toc134910953" w:history="1">
        <w:r w:rsidR="00191306" w:rsidRPr="00B15038">
          <w:rPr>
            <w:rStyle w:val="Siuktni"/>
            <w:noProof/>
          </w:rPr>
          <w:t>2.4</w:t>
        </w:r>
        <w:r w:rsidR="00191306">
          <w:rPr>
            <w:rFonts w:asciiTheme="minorHAnsi" w:eastAsiaTheme="minorEastAsia" w:hAnsiTheme="minorHAnsi"/>
            <w:noProof/>
            <w:sz w:val="22"/>
          </w:rPr>
          <w:tab/>
        </w:r>
        <w:r w:rsidR="00191306" w:rsidRPr="00B15038">
          <w:rPr>
            <w:rStyle w:val="Siuktni"/>
            <w:noProof/>
          </w:rPr>
          <w:t>Thiết kế chi tiết các bảng</w:t>
        </w:r>
        <w:r w:rsidR="00191306">
          <w:rPr>
            <w:noProof/>
            <w:webHidden/>
          </w:rPr>
          <w:tab/>
        </w:r>
        <w:r w:rsidR="00191306">
          <w:rPr>
            <w:noProof/>
            <w:webHidden/>
          </w:rPr>
          <w:fldChar w:fldCharType="begin"/>
        </w:r>
        <w:r w:rsidR="00191306">
          <w:rPr>
            <w:noProof/>
            <w:webHidden/>
          </w:rPr>
          <w:instrText xml:space="preserve"> PAGEREF _Toc134910953 \h </w:instrText>
        </w:r>
        <w:r w:rsidR="00191306">
          <w:rPr>
            <w:noProof/>
            <w:webHidden/>
          </w:rPr>
        </w:r>
        <w:r w:rsidR="00191306">
          <w:rPr>
            <w:noProof/>
            <w:webHidden/>
          </w:rPr>
          <w:fldChar w:fldCharType="separate"/>
        </w:r>
        <w:r w:rsidR="00191306">
          <w:rPr>
            <w:noProof/>
            <w:webHidden/>
          </w:rPr>
          <w:t>7</w:t>
        </w:r>
        <w:r w:rsidR="00191306">
          <w:rPr>
            <w:noProof/>
            <w:webHidden/>
          </w:rPr>
          <w:fldChar w:fldCharType="end"/>
        </w:r>
      </w:hyperlink>
    </w:p>
    <w:p w14:paraId="295CD109" w14:textId="78084812" w:rsidR="00191306" w:rsidRDefault="00000000">
      <w:pPr>
        <w:pStyle w:val="Mucluc3"/>
        <w:tabs>
          <w:tab w:val="left" w:pos="1320"/>
          <w:tab w:val="right" w:leader="dot" w:pos="9350"/>
        </w:tabs>
        <w:rPr>
          <w:rFonts w:asciiTheme="minorHAnsi" w:eastAsiaTheme="minorEastAsia" w:hAnsiTheme="minorHAnsi"/>
          <w:noProof/>
          <w:sz w:val="22"/>
        </w:rPr>
      </w:pPr>
      <w:hyperlink w:anchor="_Toc134910954" w:history="1">
        <w:r w:rsidR="00191306" w:rsidRPr="00B15038">
          <w:rPr>
            <w:rStyle w:val="Siuktni"/>
            <w:noProof/>
          </w:rPr>
          <w:t>2.4.1</w:t>
        </w:r>
        <w:r w:rsidR="00191306">
          <w:rPr>
            <w:rFonts w:asciiTheme="minorHAnsi" w:eastAsiaTheme="minorEastAsia" w:hAnsiTheme="minorHAnsi"/>
            <w:noProof/>
            <w:sz w:val="22"/>
          </w:rPr>
          <w:tab/>
        </w:r>
        <w:r w:rsidR="00191306" w:rsidRPr="00B15038">
          <w:rPr>
            <w:rStyle w:val="Siuktni"/>
            <w:noProof/>
          </w:rPr>
          <w:t>Bảng NGUYENLIEU</w:t>
        </w:r>
        <w:r w:rsidR="00191306">
          <w:rPr>
            <w:noProof/>
            <w:webHidden/>
          </w:rPr>
          <w:tab/>
        </w:r>
        <w:r w:rsidR="00191306">
          <w:rPr>
            <w:noProof/>
            <w:webHidden/>
          </w:rPr>
          <w:fldChar w:fldCharType="begin"/>
        </w:r>
        <w:r w:rsidR="00191306">
          <w:rPr>
            <w:noProof/>
            <w:webHidden/>
          </w:rPr>
          <w:instrText xml:space="preserve"> PAGEREF _Toc134910954 \h </w:instrText>
        </w:r>
        <w:r w:rsidR="00191306">
          <w:rPr>
            <w:noProof/>
            <w:webHidden/>
          </w:rPr>
        </w:r>
        <w:r w:rsidR="00191306">
          <w:rPr>
            <w:noProof/>
            <w:webHidden/>
          </w:rPr>
          <w:fldChar w:fldCharType="separate"/>
        </w:r>
        <w:r w:rsidR="00191306">
          <w:rPr>
            <w:noProof/>
            <w:webHidden/>
          </w:rPr>
          <w:t>7</w:t>
        </w:r>
        <w:r w:rsidR="00191306">
          <w:rPr>
            <w:noProof/>
            <w:webHidden/>
          </w:rPr>
          <w:fldChar w:fldCharType="end"/>
        </w:r>
      </w:hyperlink>
    </w:p>
    <w:p w14:paraId="68CC0E0C" w14:textId="1DACFFF4" w:rsidR="00191306" w:rsidRDefault="00000000">
      <w:pPr>
        <w:pStyle w:val="Mucluc3"/>
        <w:tabs>
          <w:tab w:val="left" w:pos="1320"/>
          <w:tab w:val="right" w:leader="dot" w:pos="9350"/>
        </w:tabs>
        <w:rPr>
          <w:rFonts w:asciiTheme="minorHAnsi" w:eastAsiaTheme="minorEastAsia" w:hAnsiTheme="minorHAnsi"/>
          <w:noProof/>
          <w:sz w:val="22"/>
        </w:rPr>
      </w:pPr>
      <w:hyperlink w:anchor="_Toc134910955" w:history="1">
        <w:r w:rsidR="00191306" w:rsidRPr="00B15038">
          <w:rPr>
            <w:rStyle w:val="Siuktni"/>
            <w:noProof/>
          </w:rPr>
          <w:t>2.4.2</w:t>
        </w:r>
        <w:r w:rsidR="00191306">
          <w:rPr>
            <w:rFonts w:asciiTheme="minorHAnsi" w:eastAsiaTheme="minorEastAsia" w:hAnsiTheme="minorHAnsi"/>
            <w:noProof/>
            <w:sz w:val="22"/>
          </w:rPr>
          <w:tab/>
        </w:r>
        <w:r w:rsidR="00191306" w:rsidRPr="00B15038">
          <w:rPr>
            <w:rStyle w:val="Siuktni"/>
            <w:noProof/>
          </w:rPr>
          <w:t>Bảng HOADONNHAP</w:t>
        </w:r>
        <w:r w:rsidR="00191306">
          <w:rPr>
            <w:noProof/>
            <w:webHidden/>
          </w:rPr>
          <w:tab/>
        </w:r>
        <w:r w:rsidR="00191306">
          <w:rPr>
            <w:noProof/>
            <w:webHidden/>
          </w:rPr>
          <w:fldChar w:fldCharType="begin"/>
        </w:r>
        <w:r w:rsidR="00191306">
          <w:rPr>
            <w:noProof/>
            <w:webHidden/>
          </w:rPr>
          <w:instrText xml:space="preserve"> PAGEREF _Toc134910955 \h </w:instrText>
        </w:r>
        <w:r w:rsidR="00191306">
          <w:rPr>
            <w:noProof/>
            <w:webHidden/>
          </w:rPr>
        </w:r>
        <w:r w:rsidR="00191306">
          <w:rPr>
            <w:noProof/>
            <w:webHidden/>
          </w:rPr>
          <w:fldChar w:fldCharType="separate"/>
        </w:r>
        <w:r w:rsidR="00191306">
          <w:rPr>
            <w:noProof/>
            <w:webHidden/>
          </w:rPr>
          <w:t>7</w:t>
        </w:r>
        <w:r w:rsidR="00191306">
          <w:rPr>
            <w:noProof/>
            <w:webHidden/>
          </w:rPr>
          <w:fldChar w:fldCharType="end"/>
        </w:r>
      </w:hyperlink>
    </w:p>
    <w:p w14:paraId="7743E302" w14:textId="21FE3A4E" w:rsidR="00191306" w:rsidRDefault="00000000">
      <w:pPr>
        <w:pStyle w:val="Mucluc3"/>
        <w:tabs>
          <w:tab w:val="left" w:pos="1320"/>
          <w:tab w:val="right" w:leader="dot" w:pos="9350"/>
        </w:tabs>
        <w:rPr>
          <w:rFonts w:asciiTheme="minorHAnsi" w:eastAsiaTheme="minorEastAsia" w:hAnsiTheme="minorHAnsi"/>
          <w:noProof/>
          <w:sz w:val="22"/>
        </w:rPr>
      </w:pPr>
      <w:hyperlink w:anchor="_Toc134910956" w:history="1">
        <w:r w:rsidR="00191306" w:rsidRPr="00B15038">
          <w:rPr>
            <w:rStyle w:val="Siuktni"/>
            <w:noProof/>
          </w:rPr>
          <w:t>2.4.3</w:t>
        </w:r>
        <w:r w:rsidR="00191306">
          <w:rPr>
            <w:rFonts w:asciiTheme="minorHAnsi" w:eastAsiaTheme="minorEastAsia" w:hAnsiTheme="minorHAnsi"/>
            <w:noProof/>
            <w:sz w:val="22"/>
          </w:rPr>
          <w:tab/>
        </w:r>
        <w:r w:rsidR="00191306" w:rsidRPr="00B15038">
          <w:rPr>
            <w:rStyle w:val="Siuktni"/>
            <w:noProof/>
          </w:rPr>
          <w:t>Bảng SANPHAM</w:t>
        </w:r>
        <w:r w:rsidR="00191306">
          <w:rPr>
            <w:noProof/>
            <w:webHidden/>
          </w:rPr>
          <w:tab/>
        </w:r>
        <w:r w:rsidR="00191306">
          <w:rPr>
            <w:noProof/>
            <w:webHidden/>
          </w:rPr>
          <w:fldChar w:fldCharType="begin"/>
        </w:r>
        <w:r w:rsidR="00191306">
          <w:rPr>
            <w:noProof/>
            <w:webHidden/>
          </w:rPr>
          <w:instrText xml:space="preserve"> PAGEREF _Toc134910956 \h </w:instrText>
        </w:r>
        <w:r w:rsidR="00191306">
          <w:rPr>
            <w:noProof/>
            <w:webHidden/>
          </w:rPr>
        </w:r>
        <w:r w:rsidR="00191306">
          <w:rPr>
            <w:noProof/>
            <w:webHidden/>
          </w:rPr>
          <w:fldChar w:fldCharType="separate"/>
        </w:r>
        <w:r w:rsidR="00191306">
          <w:rPr>
            <w:noProof/>
            <w:webHidden/>
          </w:rPr>
          <w:t>7</w:t>
        </w:r>
        <w:r w:rsidR="00191306">
          <w:rPr>
            <w:noProof/>
            <w:webHidden/>
          </w:rPr>
          <w:fldChar w:fldCharType="end"/>
        </w:r>
      </w:hyperlink>
    </w:p>
    <w:p w14:paraId="0268BF36" w14:textId="001A1D8F" w:rsidR="00191306" w:rsidRDefault="00000000">
      <w:pPr>
        <w:pStyle w:val="Mucluc3"/>
        <w:tabs>
          <w:tab w:val="left" w:pos="1320"/>
          <w:tab w:val="right" w:leader="dot" w:pos="9350"/>
        </w:tabs>
        <w:rPr>
          <w:rFonts w:asciiTheme="minorHAnsi" w:eastAsiaTheme="minorEastAsia" w:hAnsiTheme="minorHAnsi"/>
          <w:noProof/>
          <w:sz w:val="22"/>
        </w:rPr>
      </w:pPr>
      <w:hyperlink w:anchor="_Toc134910957" w:history="1">
        <w:r w:rsidR="00191306" w:rsidRPr="00B15038">
          <w:rPr>
            <w:rStyle w:val="Siuktni"/>
            <w:noProof/>
          </w:rPr>
          <w:t>2.4.4</w:t>
        </w:r>
        <w:r w:rsidR="00191306">
          <w:rPr>
            <w:rFonts w:asciiTheme="minorHAnsi" w:eastAsiaTheme="minorEastAsia" w:hAnsiTheme="minorHAnsi"/>
            <w:noProof/>
            <w:sz w:val="22"/>
          </w:rPr>
          <w:tab/>
        </w:r>
        <w:r w:rsidR="00191306" w:rsidRPr="00B15038">
          <w:rPr>
            <w:rStyle w:val="Siuktni"/>
            <w:noProof/>
          </w:rPr>
          <w:t>HOADONBAN</w:t>
        </w:r>
        <w:r w:rsidR="00191306">
          <w:rPr>
            <w:noProof/>
            <w:webHidden/>
          </w:rPr>
          <w:tab/>
        </w:r>
        <w:r w:rsidR="00191306">
          <w:rPr>
            <w:noProof/>
            <w:webHidden/>
          </w:rPr>
          <w:fldChar w:fldCharType="begin"/>
        </w:r>
        <w:r w:rsidR="00191306">
          <w:rPr>
            <w:noProof/>
            <w:webHidden/>
          </w:rPr>
          <w:instrText xml:space="preserve"> PAGEREF _Toc134910957 \h </w:instrText>
        </w:r>
        <w:r w:rsidR="00191306">
          <w:rPr>
            <w:noProof/>
            <w:webHidden/>
          </w:rPr>
        </w:r>
        <w:r w:rsidR="00191306">
          <w:rPr>
            <w:noProof/>
            <w:webHidden/>
          </w:rPr>
          <w:fldChar w:fldCharType="separate"/>
        </w:r>
        <w:r w:rsidR="00191306">
          <w:rPr>
            <w:noProof/>
            <w:webHidden/>
          </w:rPr>
          <w:t>7</w:t>
        </w:r>
        <w:r w:rsidR="00191306">
          <w:rPr>
            <w:noProof/>
            <w:webHidden/>
          </w:rPr>
          <w:fldChar w:fldCharType="end"/>
        </w:r>
      </w:hyperlink>
    </w:p>
    <w:p w14:paraId="077C3B49" w14:textId="51F14689" w:rsidR="00191306" w:rsidRDefault="00000000">
      <w:pPr>
        <w:pStyle w:val="Mucluc3"/>
        <w:tabs>
          <w:tab w:val="left" w:pos="1320"/>
          <w:tab w:val="right" w:leader="dot" w:pos="9350"/>
        </w:tabs>
        <w:rPr>
          <w:rFonts w:asciiTheme="minorHAnsi" w:eastAsiaTheme="minorEastAsia" w:hAnsiTheme="minorHAnsi"/>
          <w:noProof/>
          <w:sz w:val="22"/>
        </w:rPr>
      </w:pPr>
      <w:hyperlink w:anchor="_Toc134910958" w:history="1">
        <w:r w:rsidR="00191306" w:rsidRPr="00B15038">
          <w:rPr>
            <w:rStyle w:val="Siuktni"/>
            <w:noProof/>
          </w:rPr>
          <w:t>2.4.5</w:t>
        </w:r>
        <w:r w:rsidR="00191306">
          <w:rPr>
            <w:rFonts w:asciiTheme="minorHAnsi" w:eastAsiaTheme="minorEastAsia" w:hAnsiTheme="minorHAnsi"/>
            <w:noProof/>
            <w:sz w:val="22"/>
          </w:rPr>
          <w:tab/>
        </w:r>
        <w:r w:rsidR="00191306" w:rsidRPr="00B15038">
          <w:rPr>
            <w:rStyle w:val="Siuktni"/>
            <w:noProof/>
          </w:rPr>
          <w:t>Bảng THANHPHANNGUYENLIEU</w:t>
        </w:r>
        <w:r w:rsidR="00191306">
          <w:rPr>
            <w:noProof/>
            <w:webHidden/>
          </w:rPr>
          <w:tab/>
        </w:r>
        <w:r w:rsidR="00191306">
          <w:rPr>
            <w:noProof/>
            <w:webHidden/>
          </w:rPr>
          <w:fldChar w:fldCharType="begin"/>
        </w:r>
        <w:r w:rsidR="00191306">
          <w:rPr>
            <w:noProof/>
            <w:webHidden/>
          </w:rPr>
          <w:instrText xml:space="preserve"> PAGEREF _Toc134910958 \h </w:instrText>
        </w:r>
        <w:r w:rsidR="00191306">
          <w:rPr>
            <w:noProof/>
            <w:webHidden/>
          </w:rPr>
        </w:r>
        <w:r w:rsidR="00191306">
          <w:rPr>
            <w:noProof/>
            <w:webHidden/>
          </w:rPr>
          <w:fldChar w:fldCharType="separate"/>
        </w:r>
        <w:r w:rsidR="00191306">
          <w:rPr>
            <w:noProof/>
            <w:webHidden/>
          </w:rPr>
          <w:t>7</w:t>
        </w:r>
        <w:r w:rsidR="00191306">
          <w:rPr>
            <w:noProof/>
            <w:webHidden/>
          </w:rPr>
          <w:fldChar w:fldCharType="end"/>
        </w:r>
      </w:hyperlink>
    </w:p>
    <w:p w14:paraId="43FB09A2" w14:textId="140654CE" w:rsidR="00191306" w:rsidRDefault="00000000">
      <w:pPr>
        <w:pStyle w:val="Mucluc3"/>
        <w:tabs>
          <w:tab w:val="left" w:pos="1320"/>
          <w:tab w:val="right" w:leader="dot" w:pos="9350"/>
        </w:tabs>
        <w:rPr>
          <w:rFonts w:asciiTheme="minorHAnsi" w:eastAsiaTheme="minorEastAsia" w:hAnsiTheme="minorHAnsi"/>
          <w:noProof/>
          <w:sz w:val="22"/>
        </w:rPr>
      </w:pPr>
      <w:hyperlink w:anchor="_Toc134910959" w:history="1">
        <w:r w:rsidR="00191306" w:rsidRPr="00B15038">
          <w:rPr>
            <w:rStyle w:val="Siuktni"/>
            <w:noProof/>
          </w:rPr>
          <w:t>2.4.6</w:t>
        </w:r>
        <w:r w:rsidR="00191306">
          <w:rPr>
            <w:rFonts w:asciiTheme="minorHAnsi" w:eastAsiaTheme="minorEastAsia" w:hAnsiTheme="minorHAnsi"/>
            <w:noProof/>
            <w:sz w:val="22"/>
          </w:rPr>
          <w:tab/>
        </w:r>
        <w:r w:rsidR="00191306" w:rsidRPr="00B15038">
          <w:rPr>
            <w:rStyle w:val="Siuktni"/>
            <w:noProof/>
          </w:rPr>
          <w:t>Bảng CHITIETHOADONBANHANG</w:t>
        </w:r>
        <w:r w:rsidR="00191306">
          <w:rPr>
            <w:noProof/>
            <w:webHidden/>
          </w:rPr>
          <w:tab/>
        </w:r>
        <w:r w:rsidR="00191306">
          <w:rPr>
            <w:noProof/>
            <w:webHidden/>
          </w:rPr>
          <w:fldChar w:fldCharType="begin"/>
        </w:r>
        <w:r w:rsidR="00191306">
          <w:rPr>
            <w:noProof/>
            <w:webHidden/>
          </w:rPr>
          <w:instrText xml:space="preserve"> PAGEREF _Toc134910959 \h </w:instrText>
        </w:r>
        <w:r w:rsidR="00191306">
          <w:rPr>
            <w:noProof/>
            <w:webHidden/>
          </w:rPr>
        </w:r>
        <w:r w:rsidR="00191306">
          <w:rPr>
            <w:noProof/>
            <w:webHidden/>
          </w:rPr>
          <w:fldChar w:fldCharType="separate"/>
        </w:r>
        <w:r w:rsidR="00191306">
          <w:rPr>
            <w:noProof/>
            <w:webHidden/>
          </w:rPr>
          <w:t>8</w:t>
        </w:r>
        <w:r w:rsidR="00191306">
          <w:rPr>
            <w:noProof/>
            <w:webHidden/>
          </w:rPr>
          <w:fldChar w:fldCharType="end"/>
        </w:r>
      </w:hyperlink>
    </w:p>
    <w:p w14:paraId="10AD5979" w14:textId="28066DB7" w:rsidR="00191306" w:rsidRDefault="00000000">
      <w:pPr>
        <w:pStyle w:val="Mucluc3"/>
        <w:tabs>
          <w:tab w:val="left" w:pos="1320"/>
          <w:tab w:val="right" w:leader="dot" w:pos="9350"/>
        </w:tabs>
        <w:rPr>
          <w:rFonts w:asciiTheme="minorHAnsi" w:eastAsiaTheme="minorEastAsia" w:hAnsiTheme="minorHAnsi"/>
          <w:noProof/>
          <w:sz w:val="22"/>
        </w:rPr>
      </w:pPr>
      <w:hyperlink w:anchor="_Toc134910960" w:history="1">
        <w:r w:rsidR="00191306" w:rsidRPr="00B15038">
          <w:rPr>
            <w:rStyle w:val="Siuktni"/>
            <w:noProof/>
          </w:rPr>
          <w:t>2.4.7</w:t>
        </w:r>
        <w:r w:rsidR="00191306">
          <w:rPr>
            <w:rFonts w:asciiTheme="minorHAnsi" w:eastAsiaTheme="minorEastAsia" w:hAnsiTheme="minorHAnsi"/>
            <w:noProof/>
            <w:sz w:val="22"/>
          </w:rPr>
          <w:tab/>
        </w:r>
        <w:r w:rsidR="00191306" w:rsidRPr="00B15038">
          <w:rPr>
            <w:rStyle w:val="Siuktni"/>
            <w:noProof/>
          </w:rPr>
          <w:t>Bảng CHITIETHOADONNHAPHANG</w:t>
        </w:r>
        <w:r w:rsidR="00191306">
          <w:rPr>
            <w:noProof/>
            <w:webHidden/>
          </w:rPr>
          <w:tab/>
        </w:r>
        <w:r w:rsidR="00191306">
          <w:rPr>
            <w:noProof/>
            <w:webHidden/>
          </w:rPr>
          <w:fldChar w:fldCharType="begin"/>
        </w:r>
        <w:r w:rsidR="00191306">
          <w:rPr>
            <w:noProof/>
            <w:webHidden/>
          </w:rPr>
          <w:instrText xml:space="preserve"> PAGEREF _Toc134910960 \h </w:instrText>
        </w:r>
        <w:r w:rsidR="00191306">
          <w:rPr>
            <w:noProof/>
            <w:webHidden/>
          </w:rPr>
        </w:r>
        <w:r w:rsidR="00191306">
          <w:rPr>
            <w:noProof/>
            <w:webHidden/>
          </w:rPr>
          <w:fldChar w:fldCharType="separate"/>
        </w:r>
        <w:r w:rsidR="00191306">
          <w:rPr>
            <w:noProof/>
            <w:webHidden/>
          </w:rPr>
          <w:t>8</w:t>
        </w:r>
        <w:r w:rsidR="00191306">
          <w:rPr>
            <w:noProof/>
            <w:webHidden/>
          </w:rPr>
          <w:fldChar w:fldCharType="end"/>
        </w:r>
      </w:hyperlink>
    </w:p>
    <w:p w14:paraId="654E220A" w14:textId="0720F7AC" w:rsidR="00191306" w:rsidRDefault="00000000">
      <w:pPr>
        <w:pStyle w:val="Mucluc2"/>
        <w:tabs>
          <w:tab w:val="left" w:pos="880"/>
          <w:tab w:val="right" w:leader="dot" w:pos="9350"/>
        </w:tabs>
        <w:rPr>
          <w:rFonts w:asciiTheme="minorHAnsi" w:eastAsiaTheme="minorEastAsia" w:hAnsiTheme="minorHAnsi"/>
          <w:noProof/>
          <w:sz w:val="22"/>
        </w:rPr>
      </w:pPr>
      <w:hyperlink w:anchor="_Toc134910961" w:history="1">
        <w:r w:rsidR="00191306" w:rsidRPr="00B15038">
          <w:rPr>
            <w:rStyle w:val="Siuktni"/>
            <w:noProof/>
          </w:rPr>
          <w:t>2.5</w:t>
        </w:r>
        <w:r w:rsidR="00191306">
          <w:rPr>
            <w:rFonts w:asciiTheme="minorHAnsi" w:eastAsiaTheme="minorEastAsia" w:hAnsiTheme="minorHAnsi"/>
            <w:noProof/>
            <w:sz w:val="22"/>
          </w:rPr>
          <w:tab/>
        </w:r>
        <w:r w:rsidR="00191306" w:rsidRPr="00B15038">
          <w:rPr>
            <w:rStyle w:val="Siuktni"/>
            <w:noProof/>
          </w:rPr>
          <w:t>Ước lượng dung lượng lưu trữ</w:t>
        </w:r>
        <w:r w:rsidR="00191306">
          <w:rPr>
            <w:noProof/>
            <w:webHidden/>
          </w:rPr>
          <w:tab/>
        </w:r>
        <w:r w:rsidR="00191306">
          <w:rPr>
            <w:noProof/>
            <w:webHidden/>
          </w:rPr>
          <w:fldChar w:fldCharType="begin"/>
        </w:r>
        <w:r w:rsidR="00191306">
          <w:rPr>
            <w:noProof/>
            <w:webHidden/>
          </w:rPr>
          <w:instrText xml:space="preserve"> PAGEREF _Toc134910961 \h </w:instrText>
        </w:r>
        <w:r w:rsidR="00191306">
          <w:rPr>
            <w:noProof/>
            <w:webHidden/>
          </w:rPr>
        </w:r>
        <w:r w:rsidR="00191306">
          <w:rPr>
            <w:noProof/>
            <w:webHidden/>
          </w:rPr>
          <w:fldChar w:fldCharType="separate"/>
        </w:r>
        <w:r w:rsidR="00191306">
          <w:rPr>
            <w:noProof/>
            <w:webHidden/>
          </w:rPr>
          <w:t>8</w:t>
        </w:r>
        <w:r w:rsidR="00191306">
          <w:rPr>
            <w:noProof/>
            <w:webHidden/>
          </w:rPr>
          <w:fldChar w:fldCharType="end"/>
        </w:r>
      </w:hyperlink>
    </w:p>
    <w:p w14:paraId="017CC47C" w14:textId="31E47497" w:rsidR="00191306" w:rsidRDefault="00000000">
      <w:pPr>
        <w:pStyle w:val="Mucluc1"/>
        <w:tabs>
          <w:tab w:val="left" w:pos="1760"/>
          <w:tab w:val="right" w:leader="dot" w:pos="9350"/>
        </w:tabs>
        <w:rPr>
          <w:rFonts w:asciiTheme="minorHAnsi" w:eastAsiaTheme="minorEastAsia" w:hAnsiTheme="minorHAnsi"/>
          <w:noProof/>
          <w:sz w:val="22"/>
        </w:rPr>
      </w:pPr>
      <w:hyperlink w:anchor="_Toc134910962" w:history="1">
        <w:r w:rsidR="00191306" w:rsidRPr="00B15038">
          <w:rPr>
            <w:rStyle w:val="Siuktni"/>
            <w:noProof/>
          </w:rPr>
          <w:t>CHƯƠNG 3.</w:t>
        </w:r>
        <w:r w:rsidR="00191306">
          <w:rPr>
            <w:rFonts w:asciiTheme="minorHAnsi" w:eastAsiaTheme="minorEastAsia" w:hAnsiTheme="minorHAnsi"/>
            <w:noProof/>
            <w:sz w:val="22"/>
          </w:rPr>
          <w:tab/>
        </w:r>
        <w:r w:rsidR="00191306" w:rsidRPr="00B15038">
          <w:rPr>
            <w:rStyle w:val="Siuktni"/>
            <w:noProof/>
          </w:rPr>
          <w:t>thiết kế &amp; đặc tả giao diện</w:t>
        </w:r>
        <w:r w:rsidR="00191306">
          <w:rPr>
            <w:noProof/>
            <w:webHidden/>
          </w:rPr>
          <w:tab/>
        </w:r>
        <w:r w:rsidR="00191306">
          <w:rPr>
            <w:noProof/>
            <w:webHidden/>
          </w:rPr>
          <w:fldChar w:fldCharType="begin"/>
        </w:r>
        <w:r w:rsidR="00191306">
          <w:rPr>
            <w:noProof/>
            <w:webHidden/>
          </w:rPr>
          <w:instrText xml:space="preserve"> PAGEREF _Toc134910962 \h </w:instrText>
        </w:r>
        <w:r w:rsidR="00191306">
          <w:rPr>
            <w:noProof/>
            <w:webHidden/>
          </w:rPr>
        </w:r>
        <w:r w:rsidR="00191306">
          <w:rPr>
            <w:noProof/>
            <w:webHidden/>
          </w:rPr>
          <w:fldChar w:fldCharType="separate"/>
        </w:r>
        <w:r w:rsidR="00191306">
          <w:rPr>
            <w:noProof/>
            <w:webHidden/>
          </w:rPr>
          <w:t>12</w:t>
        </w:r>
        <w:r w:rsidR="00191306">
          <w:rPr>
            <w:noProof/>
            <w:webHidden/>
          </w:rPr>
          <w:fldChar w:fldCharType="end"/>
        </w:r>
      </w:hyperlink>
    </w:p>
    <w:p w14:paraId="2A8A7D46" w14:textId="7C41AD1E" w:rsidR="00191306" w:rsidRDefault="00000000">
      <w:pPr>
        <w:pStyle w:val="Mucluc2"/>
        <w:tabs>
          <w:tab w:val="left" w:pos="880"/>
          <w:tab w:val="right" w:leader="dot" w:pos="9350"/>
        </w:tabs>
        <w:rPr>
          <w:rFonts w:asciiTheme="minorHAnsi" w:eastAsiaTheme="minorEastAsia" w:hAnsiTheme="minorHAnsi"/>
          <w:noProof/>
          <w:sz w:val="22"/>
        </w:rPr>
      </w:pPr>
      <w:hyperlink w:anchor="_Toc134910963" w:history="1">
        <w:r w:rsidR="00191306" w:rsidRPr="00B15038">
          <w:rPr>
            <w:rStyle w:val="Siuktni"/>
            <w:noProof/>
          </w:rPr>
          <w:t>3.1</w:t>
        </w:r>
        <w:r w:rsidR="00191306">
          <w:rPr>
            <w:rFonts w:asciiTheme="minorHAnsi" w:eastAsiaTheme="minorEastAsia" w:hAnsiTheme="minorHAnsi"/>
            <w:noProof/>
            <w:sz w:val="22"/>
          </w:rPr>
          <w:tab/>
        </w:r>
        <w:r w:rsidR="00191306" w:rsidRPr="00B15038">
          <w:rPr>
            <w:rStyle w:val="Siuktni"/>
            <w:noProof/>
          </w:rPr>
          <w:t>Sơ đồ luồng màn hình</w:t>
        </w:r>
        <w:r w:rsidR="00191306">
          <w:rPr>
            <w:noProof/>
            <w:webHidden/>
          </w:rPr>
          <w:tab/>
        </w:r>
        <w:r w:rsidR="00191306">
          <w:rPr>
            <w:noProof/>
            <w:webHidden/>
          </w:rPr>
          <w:fldChar w:fldCharType="begin"/>
        </w:r>
        <w:r w:rsidR="00191306">
          <w:rPr>
            <w:noProof/>
            <w:webHidden/>
          </w:rPr>
          <w:instrText xml:space="preserve"> PAGEREF _Toc134910963 \h </w:instrText>
        </w:r>
        <w:r w:rsidR="00191306">
          <w:rPr>
            <w:noProof/>
            <w:webHidden/>
          </w:rPr>
        </w:r>
        <w:r w:rsidR="00191306">
          <w:rPr>
            <w:noProof/>
            <w:webHidden/>
          </w:rPr>
          <w:fldChar w:fldCharType="separate"/>
        </w:r>
        <w:r w:rsidR="00191306">
          <w:rPr>
            <w:noProof/>
            <w:webHidden/>
          </w:rPr>
          <w:t>12</w:t>
        </w:r>
        <w:r w:rsidR="00191306">
          <w:rPr>
            <w:noProof/>
            <w:webHidden/>
          </w:rPr>
          <w:fldChar w:fldCharType="end"/>
        </w:r>
      </w:hyperlink>
    </w:p>
    <w:p w14:paraId="1DF4B110" w14:textId="3E85B90B" w:rsidR="00191306" w:rsidRDefault="00000000">
      <w:pPr>
        <w:pStyle w:val="Mucluc2"/>
        <w:tabs>
          <w:tab w:val="left" w:pos="880"/>
          <w:tab w:val="right" w:leader="dot" w:pos="9350"/>
        </w:tabs>
        <w:rPr>
          <w:rFonts w:asciiTheme="minorHAnsi" w:eastAsiaTheme="minorEastAsia" w:hAnsiTheme="minorHAnsi"/>
          <w:noProof/>
          <w:sz w:val="22"/>
        </w:rPr>
      </w:pPr>
      <w:hyperlink w:anchor="_Toc134910964" w:history="1">
        <w:r w:rsidR="00191306" w:rsidRPr="00B15038">
          <w:rPr>
            <w:rStyle w:val="Siuktni"/>
            <w:noProof/>
          </w:rPr>
          <w:t>3.2</w:t>
        </w:r>
        <w:r w:rsidR="00191306">
          <w:rPr>
            <w:rFonts w:asciiTheme="minorHAnsi" w:eastAsiaTheme="minorEastAsia" w:hAnsiTheme="minorHAnsi"/>
            <w:noProof/>
            <w:sz w:val="22"/>
          </w:rPr>
          <w:tab/>
        </w:r>
        <w:r w:rsidR="00191306" w:rsidRPr="00B15038">
          <w:rPr>
            <w:rStyle w:val="Siuktni"/>
            <w:noProof/>
          </w:rPr>
          <w:t>Đặc tả giao diện</w:t>
        </w:r>
        <w:r w:rsidR="00191306">
          <w:rPr>
            <w:noProof/>
            <w:webHidden/>
          </w:rPr>
          <w:tab/>
        </w:r>
        <w:r w:rsidR="00191306">
          <w:rPr>
            <w:noProof/>
            <w:webHidden/>
          </w:rPr>
          <w:fldChar w:fldCharType="begin"/>
        </w:r>
        <w:r w:rsidR="00191306">
          <w:rPr>
            <w:noProof/>
            <w:webHidden/>
          </w:rPr>
          <w:instrText xml:space="preserve"> PAGEREF _Toc134910964 \h </w:instrText>
        </w:r>
        <w:r w:rsidR="00191306">
          <w:rPr>
            <w:noProof/>
            <w:webHidden/>
          </w:rPr>
        </w:r>
        <w:r w:rsidR="00191306">
          <w:rPr>
            <w:noProof/>
            <w:webHidden/>
          </w:rPr>
          <w:fldChar w:fldCharType="separate"/>
        </w:r>
        <w:r w:rsidR="00191306">
          <w:rPr>
            <w:noProof/>
            <w:webHidden/>
          </w:rPr>
          <w:t>12</w:t>
        </w:r>
        <w:r w:rsidR="00191306">
          <w:rPr>
            <w:noProof/>
            <w:webHidden/>
          </w:rPr>
          <w:fldChar w:fldCharType="end"/>
        </w:r>
      </w:hyperlink>
    </w:p>
    <w:p w14:paraId="4F396E7E" w14:textId="54D39E39" w:rsidR="00191306" w:rsidRDefault="00000000">
      <w:pPr>
        <w:pStyle w:val="Mucluc3"/>
        <w:tabs>
          <w:tab w:val="left" w:pos="1320"/>
          <w:tab w:val="right" w:leader="dot" w:pos="9350"/>
        </w:tabs>
        <w:rPr>
          <w:rFonts w:asciiTheme="minorHAnsi" w:eastAsiaTheme="minorEastAsia" w:hAnsiTheme="minorHAnsi"/>
          <w:noProof/>
          <w:sz w:val="22"/>
        </w:rPr>
      </w:pPr>
      <w:hyperlink w:anchor="_Toc134910965" w:history="1">
        <w:r w:rsidR="00191306" w:rsidRPr="00B15038">
          <w:rPr>
            <w:rStyle w:val="Siuktni"/>
            <w:noProof/>
          </w:rPr>
          <w:t>3.2.1</w:t>
        </w:r>
        <w:r w:rsidR="00191306">
          <w:rPr>
            <w:rFonts w:asciiTheme="minorHAnsi" w:eastAsiaTheme="minorEastAsia" w:hAnsiTheme="minorHAnsi"/>
            <w:noProof/>
            <w:sz w:val="22"/>
          </w:rPr>
          <w:tab/>
        </w:r>
        <w:r w:rsidR="00191306" w:rsidRPr="00B15038">
          <w:rPr>
            <w:rStyle w:val="Siuktni"/>
            <w:noProof/>
          </w:rPr>
          <w:t>Màn hình Trang chủ</w:t>
        </w:r>
        <w:r w:rsidR="00191306">
          <w:rPr>
            <w:noProof/>
            <w:webHidden/>
          </w:rPr>
          <w:tab/>
        </w:r>
        <w:r w:rsidR="00191306">
          <w:rPr>
            <w:noProof/>
            <w:webHidden/>
          </w:rPr>
          <w:fldChar w:fldCharType="begin"/>
        </w:r>
        <w:r w:rsidR="00191306">
          <w:rPr>
            <w:noProof/>
            <w:webHidden/>
          </w:rPr>
          <w:instrText xml:space="preserve"> PAGEREF _Toc134910965 \h </w:instrText>
        </w:r>
        <w:r w:rsidR="00191306">
          <w:rPr>
            <w:noProof/>
            <w:webHidden/>
          </w:rPr>
        </w:r>
        <w:r w:rsidR="00191306">
          <w:rPr>
            <w:noProof/>
            <w:webHidden/>
          </w:rPr>
          <w:fldChar w:fldCharType="separate"/>
        </w:r>
        <w:r w:rsidR="00191306">
          <w:rPr>
            <w:noProof/>
            <w:webHidden/>
          </w:rPr>
          <w:t>12</w:t>
        </w:r>
        <w:r w:rsidR="00191306">
          <w:rPr>
            <w:noProof/>
            <w:webHidden/>
          </w:rPr>
          <w:fldChar w:fldCharType="end"/>
        </w:r>
      </w:hyperlink>
    </w:p>
    <w:p w14:paraId="6950B864" w14:textId="59288559" w:rsidR="00191306" w:rsidRDefault="00000000">
      <w:pPr>
        <w:pStyle w:val="Mucluc3"/>
        <w:tabs>
          <w:tab w:val="left" w:pos="1320"/>
          <w:tab w:val="right" w:leader="dot" w:pos="9350"/>
        </w:tabs>
        <w:rPr>
          <w:rFonts w:asciiTheme="minorHAnsi" w:eastAsiaTheme="minorEastAsia" w:hAnsiTheme="minorHAnsi"/>
          <w:noProof/>
          <w:sz w:val="22"/>
        </w:rPr>
      </w:pPr>
      <w:hyperlink w:anchor="_Toc134910966" w:history="1">
        <w:r w:rsidR="00191306" w:rsidRPr="00B15038">
          <w:rPr>
            <w:rStyle w:val="Siuktni"/>
            <w:noProof/>
          </w:rPr>
          <w:t>3.2.2</w:t>
        </w:r>
        <w:r w:rsidR="00191306">
          <w:rPr>
            <w:rFonts w:asciiTheme="minorHAnsi" w:eastAsiaTheme="minorEastAsia" w:hAnsiTheme="minorHAnsi"/>
            <w:noProof/>
            <w:sz w:val="22"/>
          </w:rPr>
          <w:tab/>
        </w:r>
        <w:r w:rsidR="00191306" w:rsidRPr="00B15038">
          <w:rPr>
            <w:rStyle w:val="Siuktni"/>
            <w:noProof/>
          </w:rPr>
          <w:t>Màn hình quản lý bán hàng</w:t>
        </w:r>
        <w:r w:rsidR="00191306">
          <w:rPr>
            <w:noProof/>
            <w:webHidden/>
          </w:rPr>
          <w:tab/>
        </w:r>
        <w:r w:rsidR="00191306">
          <w:rPr>
            <w:noProof/>
            <w:webHidden/>
          </w:rPr>
          <w:fldChar w:fldCharType="begin"/>
        </w:r>
        <w:r w:rsidR="00191306">
          <w:rPr>
            <w:noProof/>
            <w:webHidden/>
          </w:rPr>
          <w:instrText xml:space="preserve"> PAGEREF _Toc134910966 \h </w:instrText>
        </w:r>
        <w:r w:rsidR="00191306">
          <w:rPr>
            <w:noProof/>
            <w:webHidden/>
          </w:rPr>
        </w:r>
        <w:r w:rsidR="00191306">
          <w:rPr>
            <w:noProof/>
            <w:webHidden/>
          </w:rPr>
          <w:fldChar w:fldCharType="separate"/>
        </w:r>
        <w:r w:rsidR="00191306">
          <w:rPr>
            <w:noProof/>
            <w:webHidden/>
          </w:rPr>
          <w:t>13</w:t>
        </w:r>
        <w:r w:rsidR="00191306">
          <w:rPr>
            <w:noProof/>
            <w:webHidden/>
          </w:rPr>
          <w:fldChar w:fldCharType="end"/>
        </w:r>
      </w:hyperlink>
    </w:p>
    <w:p w14:paraId="58BEC9F7" w14:textId="32AEB8F6" w:rsidR="00191306" w:rsidRDefault="00000000">
      <w:pPr>
        <w:pStyle w:val="Mucluc3"/>
        <w:tabs>
          <w:tab w:val="left" w:pos="1320"/>
          <w:tab w:val="right" w:leader="dot" w:pos="9350"/>
        </w:tabs>
        <w:rPr>
          <w:rFonts w:asciiTheme="minorHAnsi" w:eastAsiaTheme="minorEastAsia" w:hAnsiTheme="minorHAnsi"/>
          <w:noProof/>
          <w:sz w:val="22"/>
        </w:rPr>
      </w:pPr>
      <w:hyperlink w:anchor="_Toc134910967" w:history="1">
        <w:r w:rsidR="00191306" w:rsidRPr="00B15038">
          <w:rPr>
            <w:rStyle w:val="Siuktni"/>
            <w:noProof/>
          </w:rPr>
          <w:t>3.2.3</w:t>
        </w:r>
        <w:r w:rsidR="00191306">
          <w:rPr>
            <w:rFonts w:asciiTheme="minorHAnsi" w:eastAsiaTheme="minorEastAsia" w:hAnsiTheme="minorHAnsi"/>
            <w:noProof/>
            <w:sz w:val="22"/>
          </w:rPr>
          <w:tab/>
        </w:r>
        <w:r w:rsidR="00191306" w:rsidRPr="00B15038">
          <w:rPr>
            <w:rStyle w:val="Siuktni"/>
            <w:noProof/>
          </w:rPr>
          <w:t>Màn hình menu</w:t>
        </w:r>
        <w:r w:rsidR="00191306">
          <w:rPr>
            <w:noProof/>
            <w:webHidden/>
          </w:rPr>
          <w:tab/>
        </w:r>
        <w:r w:rsidR="00191306">
          <w:rPr>
            <w:noProof/>
            <w:webHidden/>
          </w:rPr>
          <w:fldChar w:fldCharType="begin"/>
        </w:r>
        <w:r w:rsidR="00191306">
          <w:rPr>
            <w:noProof/>
            <w:webHidden/>
          </w:rPr>
          <w:instrText xml:space="preserve"> PAGEREF _Toc134910967 \h </w:instrText>
        </w:r>
        <w:r w:rsidR="00191306">
          <w:rPr>
            <w:noProof/>
            <w:webHidden/>
          </w:rPr>
        </w:r>
        <w:r w:rsidR="00191306">
          <w:rPr>
            <w:noProof/>
            <w:webHidden/>
          </w:rPr>
          <w:fldChar w:fldCharType="separate"/>
        </w:r>
        <w:r w:rsidR="00191306">
          <w:rPr>
            <w:noProof/>
            <w:webHidden/>
          </w:rPr>
          <w:t>14</w:t>
        </w:r>
        <w:r w:rsidR="00191306">
          <w:rPr>
            <w:noProof/>
            <w:webHidden/>
          </w:rPr>
          <w:fldChar w:fldCharType="end"/>
        </w:r>
      </w:hyperlink>
    </w:p>
    <w:p w14:paraId="2A56E951" w14:textId="5CD604A0" w:rsidR="00191306" w:rsidRDefault="00000000">
      <w:pPr>
        <w:pStyle w:val="Mucluc3"/>
        <w:tabs>
          <w:tab w:val="left" w:pos="1320"/>
          <w:tab w:val="right" w:leader="dot" w:pos="9350"/>
        </w:tabs>
        <w:rPr>
          <w:rFonts w:asciiTheme="minorHAnsi" w:eastAsiaTheme="minorEastAsia" w:hAnsiTheme="minorHAnsi"/>
          <w:noProof/>
          <w:sz w:val="22"/>
        </w:rPr>
      </w:pPr>
      <w:hyperlink w:anchor="_Toc134910968" w:history="1">
        <w:r w:rsidR="00191306" w:rsidRPr="00B15038">
          <w:rPr>
            <w:rStyle w:val="Siuktni"/>
            <w:noProof/>
          </w:rPr>
          <w:t>3.2.4</w:t>
        </w:r>
        <w:r w:rsidR="00191306">
          <w:rPr>
            <w:rFonts w:asciiTheme="minorHAnsi" w:eastAsiaTheme="minorEastAsia" w:hAnsiTheme="minorHAnsi"/>
            <w:noProof/>
            <w:sz w:val="22"/>
          </w:rPr>
          <w:tab/>
        </w:r>
        <w:r w:rsidR="00191306" w:rsidRPr="00B15038">
          <w:rPr>
            <w:rStyle w:val="Siuktni"/>
            <w:noProof/>
          </w:rPr>
          <w:t>Màn hình thêm món</w:t>
        </w:r>
        <w:r w:rsidR="00191306">
          <w:rPr>
            <w:noProof/>
            <w:webHidden/>
          </w:rPr>
          <w:tab/>
        </w:r>
        <w:r w:rsidR="00191306">
          <w:rPr>
            <w:noProof/>
            <w:webHidden/>
          </w:rPr>
          <w:fldChar w:fldCharType="begin"/>
        </w:r>
        <w:r w:rsidR="00191306">
          <w:rPr>
            <w:noProof/>
            <w:webHidden/>
          </w:rPr>
          <w:instrText xml:space="preserve"> PAGEREF _Toc134910968 \h </w:instrText>
        </w:r>
        <w:r w:rsidR="00191306">
          <w:rPr>
            <w:noProof/>
            <w:webHidden/>
          </w:rPr>
        </w:r>
        <w:r w:rsidR="00191306">
          <w:rPr>
            <w:noProof/>
            <w:webHidden/>
          </w:rPr>
          <w:fldChar w:fldCharType="separate"/>
        </w:r>
        <w:r w:rsidR="00191306">
          <w:rPr>
            <w:noProof/>
            <w:webHidden/>
          </w:rPr>
          <w:t>16</w:t>
        </w:r>
        <w:r w:rsidR="00191306">
          <w:rPr>
            <w:noProof/>
            <w:webHidden/>
          </w:rPr>
          <w:fldChar w:fldCharType="end"/>
        </w:r>
      </w:hyperlink>
    </w:p>
    <w:p w14:paraId="63418112" w14:textId="657CBA5F" w:rsidR="00191306" w:rsidRDefault="00000000">
      <w:pPr>
        <w:pStyle w:val="Mucluc3"/>
        <w:tabs>
          <w:tab w:val="left" w:pos="1320"/>
          <w:tab w:val="right" w:leader="dot" w:pos="9350"/>
        </w:tabs>
        <w:rPr>
          <w:rFonts w:asciiTheme="minorHAnsi" w:eastAsiaTheme="minorEastAsia" w:hAnsiTheme="minorHAnsi"/>
          <w:noProof/>
          <w:sz w:val="22"/>
        </w:rPr>
      </w:pPr>
      <w:hyperlink w:anchor="_Toc134910969" w:history="1">
        <w:r w:rsidR="00191306" w:rsidRPr="00B15038">
          <w:rPr>
            <w:rStyle w:val="Siuktni"/>
            <w:noProof/>
          </w:rPr>
          <w:t>3.2.5</w:t>
        </w:r>
        <w:r w:rsidR="00191306">
          <w:rPr>
            <w:rFonts w:asciiTheme="minorHAnsi" w:eastAsiaTheme="minorEastAsia" w:hAnsiTheme="minorHAnsi"/>
            <w:noProof/>
            <w:sz w:val="22"/>
          </w:rPr>
          <w:tab/>
        </w:r>
        <w:r w:rsidR="00191306" w:rsidRPr="00B15038">
          <w:rPr>
            <w:rStyle w:val="Siuktni"/>
            <w:noProof/>
          </w:rPr>
          <w:t>Màn hình cập nhật món</w:t>
        </w:r>
        <w:r w:rsidR="00191306">
          <w:rPr>
            <w:noProof/>
            <w:webHidden/>
          </w:rPr>
          <w:tab/>
        </w:r>
        <w:r w:rsidR="00191306">
          <w:rPr>
            <w:noProof/>
            <w:webHidden/>
          </w:rPr>
          <w:fldChar w:fldCharType="begin"/>
        </w:r>
        <w:r w:rsidR="00191306">
          <w:rPr>
            <w:noProof/>
            <w:webHidden/>
          </w:rPr>
          <w:instrText xml:space="preserve"> PAGEREF _Toc134910969 \h </w:instrText>
        </w:r>
        <w:r w:rsidR="00191306">
          <w:rPr>
            <w:noProof/>
            <w:webHidden/>
          </w:rPr>
        </w:r>
        <w:r w:rsidR="00191306">
          <w:rPr>
            <w:noProof/>
            <w:webHidden/>
          </w:rPr>
          <w:fldChar w:fldCharType="separate"/>
        </w:r>
        <w:r w:rsidR="00191306">
          <w:rPr>
            <w:noProof/>
            <w:webHidden/>
          </w:rPr>
          <w:t>19</w:t>
        </w:r>
        <w:r w:rsidR="00191306">
          <w:rPr>
            <w:noProof/>
            <w:webHidden/>
          </w:rPr>
          <w:fldChar w:fldCharType="end"/>
        </w:r>
      </w:hyperlink>
    </w:p>
    <w:p w14:paraId="630175AA" w14:textId="5B20AB07" w:rsidR="00191306" w:rsidRDefault="00000000">
      <w:pPr>
        <w:pStyle w:val="Mucluc3"/>
        <w:tabs>
          <w:tab w:val="left" w:pos="1320"/>
          <w:tab w:val="right" w:leader="dot" w:pos="9350"/>
        </w:tabs>
        <w:rPr>
          <w:rFonts w:asciiTheme="minorHAnsi" w:eastAsiaTheme="minorEastAsia" w:hAnsiTheme="minorHAnsi"/>
          <w:noProof/>
          <w:sz w:val="22"/>
        </w:rPr>
      </w:pPr>
      <w:hyperlink w:anchor="_Toc134910970" w:history="1">
        <w:r w:rsidR="00191306" w:rsidRPr="00B15038">
          <w:rPr>
            <w:rStyle w:val="Siuktni"/>
            <w:noProof/>
          </w:rPr>
          <w:t>3.2.6</w:t>
        </w:r>
        <w:r w:rsidR="00191306">
          <w:rPr>
            <w:rFonts w:asciiTheme="minorHAnsi" w:eastAsiaTheme="minorEastAsia" w:hAnsiTheme="minorHAnsi"/>
            <w:noProof/>
            <w:sz w:val="22"/>
          </w:rPr>
          <w:tab/>
        </w:r>
        <w:r w:rsidR="00191306" w:rsidRPr="00B15038">
          <w:rPr>
            <w:rStyle w:val="Siuktni"/>
            <w:noProof/>
          </w:rPr>
          <w:t>Màn hình Tạo đơn hàng</w:t>
        </w:r>
        <w:r w:rsidR="00191306">
          <w:rPr>
            <w:noProof/>
            <w:webHidden/>
          </w:rPr>
          <w:tab/>
        </w:r>
        <w:r w:rsidR="00191306">
          <w:rPr>
            <w:noProof/>
            <w:webHidden/>
          </w:rPr>
          <w:fldChar w:fldCharType="begin"/>
        </w:r>
        <w:r w:rsidR="00191306">
          <w:rPr>
            <w:noProof/>
            <w:webHidden/>
          </w:rPr>
          <w:instrText xml:space="preserve"> PAGEREF _Toc134910970 \h </w:instrText>
        </w:r>
        <w:r w:rsidR="00191306">
          <w:rPr>
            <w:noProof/>
            <w:webHidden/>
          </w:rPr>
        </w:r>
        <w:r w:rsidR="00191306">
          <w:rPr>
            <w:noProof/>
            <w:webHidden/>
          </w:rPr>
          <w:fldChar w:fldCharType="separate"/>
        </w:r>
        <w:r w:rsidR="00191306">
          <w:rPr>
            <w:noProof/>
            <w:webHidden/>
          </w:rPr>
          <w:t>22</w:t>
        </w:r>
        <w:r w:rsidR="00191306">
          <w:rPr>
            <w:noProof/>
            <w:webHidden/>
          </w:rPr>
          <w:fldChar w:fldCharType="end"/>
        </w:r>
      </w:hyperlink>
    </w:p>
    <w:p w14:paraId="4A0BEAB3" w14:textId="64B00288" w:rsidR="00191306" w:rsidRDefault="00000000">
      <w:pPr>
        <w:pStyle w:val="Mucluc3"/>
        <w:tabs>
          <w:tab w:val="left" w:pos="1320"/>
          <w:tab w:val="right" w:leader="dot" w:pos="9350"/>
        </w:tabs>
        <w:rPr>
          <w:rFonts w:asciiTheme="minorHAnsi" w:eastAsiaTheme="minorEastAsia" w:hAnsiTheme="minorHAnsi"/>
          <w:noProof/>
          <w:sz w:val="22"/>
        </w:rPr>
      </w:pPr>
      <w:hyperlink w:anchor="_Toc134910971" w:history="1">
        <w:r w:rsidR="00191306" w:rsidRPr="00B15038">
          <w:rPr>
            <w:rStyle w:val="Siuktni"/>
            <w:noProof/>
          </w:rPr>
          <w:t>3.2.7</w:t>
        </w:r>
        <w:r w:rsidR="00191306">
          <w:rPr>
            <w:rFonts w:asciiTheme="minorHAnsi" w:eastAsiaTheme="minorEastAsia" w:hAnsiTheme="minorHAnsi"/>
            <w:noProof/>
            <w:sz w:val="22"/>
          </w:rPr>
          <w:tab/>
        </w:r>
        <w:r w:rsidR="00191306" w:rsidRPr="00B15038">
          <w:rPr>
            <w:rStyle w:val="Siuktni"/>
            <w:noProof/>
          </w:rPr>
          <w:t>Màn hình Quản lý nguyên liệu</w:t>
        </w:r>
        <w:r w:rsidR="00191306">
          <w:rPr>
            <w:noProof/>
            <w:webHidden/>
          </w:rPr>
          <w:tab/>
        </w:r>
        <w:r w:rsidR="00191306">
          <w:rPr>
            <w:noProof/>
            <w:webHidden/>
          </w:rPr>
          <w:fldChar w:fldCharType="begin"/>
        </w:r>
        <w:r w:rsidR="00191306">
          <w:rPr>
            <w:noProof/>
            <w:webHidden/>
          </w:rPr>
          <w:instrText xml:space="preserve"> PAGEREF _Toc134910971 \h </w:instrText>
        </w:r>
        <w:r w:rsidR="00191306">
          <w:rPr>
            <w:noProof/>
            <w:webHidden/>
          </w:rPr>
        </w:r>
        <w:r w:rsidR="00191306">
          <w:rPr>
            <w:noProof/>
            <w:webHidden/>
          </w:rPr>
          <w:fldChar w:fldCharType="separate"/>
        </w:r>
        <w:r w:rsidR="00191306">
          <w:rPr>
            <w:noProof/>
            <w:webHidden/>
          </w:rPr>
          <w:t>24</w:t>
        </w:r>
        <w:r w:rsidR="00191306">
          <w:rPr>
            <w:noProof/>
            <w:webHidden/>
          </w:rPr>
          <w:fldChar w:fldCharType="end"/>
        </w:r>
      </w:hyperlink>
    </w:p>
    <w:p w14:paraId="4637BD1A" w14:textId="496AB1E4" w:rsidR="00191306" w:rsidRDefault="00000000">
      <w:pPr>
        <w:pStyle w:val="Mucluc3"/>
        <w:tabs>
          <w:tab w:val="left" w:pos="1320"/>
          <w:tab w:val="right" w:leader="dot" w:pos="9350"/>
        </w:tabs>
        <w:rPr>
          <w:rFonts w:asciiTheme="minorHAnsi" w:eastAsiaTheme="minorEastAsia" w:hAnsiTheme="minorHAnsi"/>
          <w:noProof/>
          <w:sz w:val="22"/>
        </w:rPr>
      </w:pPr>
      <w:hyperlink w:anchor="_Toc134910972" w:history="1">
        <w:r w:rsidR="00191306" w:rsidRPr="00B15038">
          <w:rPr>
            <w:rStyle w:val="Siuktni"/>
            <w:noProof/>
          </w:rPr>
          <w:t>3.2.8</w:t>
        </w:r>
        <w:r w:rsidR="00191306">
          <w:rPr>
            <w:rFonts w:asciiTheme="minorHAnsi" w:eastAsiaTheme="minorEastAsia" w:hAnsiTheme="minorHAnsi"/>
            <w:noProof/>
            <w:sz w:val="22"/>
          </w:rPr>
          <w:tab/>
        </w:r>
        <w:r w:rsidR="00191306" w:rsidRPr="00B15038">
          <w:rPr>
            <w:rStyle w:val="Siuktni"/>
            <w:noProof/>
          </w:rPr>
          <w:t>Màn hình Tạo bảng nguyên liệu</w:t>
        </w:r>
        <w:r w:rsidR="00191306">
          <w:rPr>
            <w:noProof/>
            <w:webHidden/>
          </w:rPr>
          <w:tab/>
        </w:r>
        <w:r w:rsidR="00191306">
          <w:rPr>
            <w:noProof/>
            <w:webHidden/>
          </w:rPr>
          <w:fldChar w:fldCharType="begin"/>
        </w:r>
        <w:r w:rsidR="00191306">
          <w:rPr>
            <w:noProof/>
            <w:webHidden/>
          </w:rPr>
          <w:instrText xml:space="preserve"> PAGEREF _Toc134910972 \h </w:instrText>
        </w:r>
        <w:r w:rsidR="00191306">
          <w:rPr>
            <w:noProof/>
            <w:webHidden/>
          </w:rPr>
        </w:r>
        <w:r w:rsidR="00191306">
          <w:rPr>
            <w:noProof/>
            <w:webHidden/>
          </w:rPr>
          <w:fldChar w:fldCharType="separate"/>
        </w:r>
        <w:r w:rsidR="00191306">
          <w:rPr>
            <w:noProof/>
            <w:webHidden/>
          </w:rPr>
          <w:t>25</w:t>
        </w:r>
        <w:r w:rsidR="00191306">
          <w:rPr>
            <w:noProof/>
            <w:webHidden/>
          </w:rPr>
          <w:fldChar w:fldCharType="end"/>
        </w:r>
      </w:hyperlink>
    </w:p>
    <w:p w14:paraId="635E73BF" w14:textId="2CEA0625" w:rsidR="00191306" w:rsidRDefault="00B03753">
      <w:pPr>
        <w:pStyle w:val="Mucluc3"/>
        <w:tabs>
          <w:tab w:val="left" w:pos="1320"/>
          <w:tab w:val="right" w:leader="dot" w:pos="9350"/>
        </w:tabs>
        <w:rPr>
          <w:rFonts w:asciiTheme="minorHAnsi" w:eastAsiaTheme="minorEastAsia" w:hAnsiTheme="minorHAnsi"/>
          <w:noProof/>
          <w:sz w:val="22"/>
        </w:rPr>
      </w:pPr>
      <w:hyperlink w:anchor="_Toc134910973" w:history="1">
        <w:r w:rsidR="00191306" w:rsidRPr="00B15038">
          <w:rPr>
            <w:rStyle w:val="Siuktni"/>
            <w:noProof/>
          </w:rPr>
          <w:t>3.2.9</w:t>
        </w:r>
        <w:r w:rsidR="00191306">
          <w:rPr>
            <w:rFonts w:asciiTheme="minorHAnsi" w:eastAsiaTheme="minorEastAsia" w:hAnsiTheme="minorHAnsi"/>
            <w:noProof/>
            <w:sz w:val="22"/>
          </w:rPr>
          <w:tab/>
        </w:r>
        <w:r w:rsidR="00191306" w:rsidRPr="00B15038">
          <w:rPr>
            <w:rStyle w:val="Siuktni"/>
            <w:noProof/>
          </w:rPr>
          <w:t>Màn hình Thêm nguyên liệu</w:t>
        </w:r>
        <w:r w:rsidR="00191306">
          <w:rPr>
            <w:noProof/>
            <w:webHidden/>
          </w:rPr>
          <w:tab/>
        </w:r>
        <w:r w:rsidR="00191306">
          <w:rPr>
            <w:noProof/>
            <w:webHidden/>
          </w:rPr>
          <w:fldChar w:fldCharType="begin"/>
        </w:r>
        <w:r w:rsidR="00191306">
          <w:rPr>
            <w:noProof/>
            <w:webHidden/>
          </w:rPr>
          <w:instrText xml:space="preserve"> PAGEREF _Toc134910973 \h </w:instrText>
        </w:r>
        <w:r w:rsidR="00191306">
          <w:rPr>
            <w:noProof/>
            <w:webHidden/>
          </w:rPr>
        </w:r>
        <w:r w:rsidR="00191306">
          <w:rPr>
            <w:noProof/>
            <w:webHidden/>
          </w:rPr>
          <w:fldChar w:fldCharType="separate"/>
        </w:r>
        <w:r w:rsidR="00191306">
          <w:rPr>
            <w:noProof/>
            <w:webHidden/>
          </w:rPr>
          <w:t>27</w:t>
        </w:r>
        <w:r w:rsidR="00191306">
          <w:rPr>
            <w:noProof/>
            <w:webHidden/>
          </w:rPr>
          <w:fldChar w:fldCharType="end"/>
        </w:r>
      </w:hyperlink>
    </w:p>
    <w:p w14:paraId="398B5668" w14:textId="50EA5321" w:rsidR="00191306" w:rsidRDefault="00000000">
      <w:pPr>
        <w:pStyle w:val="Mucluc3"/>
        <w:tabs>
          <w:tab w:val="left" w:pos="1540"/>
          <w:tab w:val="right" w:leader="dot" w:pos="9350"/>
        </w:tabs>
        <w:rPr>
          <w:rFonts w:asciiTheme="minorHAnsi" w:eastAsiaTheme="minorEastAsia" w:hAnsiTheme="minorHAnsi"/>
          <w:noProof/>
          <w:sz w:val="22"/>
        </w:rPr>
      </w:pPr>
      <w:hyperlink w:anchor="_Toc134910974" w:history="1">
        <w:r w:rsidR="00191306" w:rsidRPr="00B15038">
          <w:rPr>
            <w:rStyle w:val="Siuktni"/>
            <w:noProof/>
          </w:rPr>
          <w:t>3.2.10</w:t>
        </w:r>
        <w:r w:rsidR="00191306">
          <w:rPr>
            <w:rFonts w:asciiTheme="minorHAnsi" w:eastAsiaTheme="minorEastAsia" w:hAnsiTheme="minorHAnsi"/>
            <w:noProof/>
            <w:sz w:val="22"/>
          </w:rPr>
          <w:tab/>
        </w:r>
        <w:r w:rsidR="00191306" w:rsidRPr="00B15038">
          <w:rPr>
            <w:rStyle w:val="Siuktni"/>
            <w:noProof/>
          </w:rPr>
          <w:t>Màn hình cập nhật nguyên liệu</w:t>
        </w:r>
        <w:r w:rsidR="00191306">
          <w:rPr>
            <w:noProof/>
            <w:webHidden/>
          </w:rPr>
          <w:tab/>
        </w:r>
        <w:r w:rsidR="00191306">
          <w:rPr>
            <w:noProof/>
            <w:webHidden/>
          </w:rPr>
          <w:fldChar w:fldCharType="begin"/>
        </w:r>
        <w:r w:rsidR="00191306">
          <w:rPr>
            <w:noProof/>
            <w:webHidden/>
          </w:rPr>
          <w:instrText xml:space="preserve"> PAGEREF _Toc134910974 \h </w:instrText>
        </w:r>
        <w:r w:rsidR="00191306">
          <w:rPr>
            <w:noProof/>
            <w:webHidden/>
          </w:rPr>
        </w:r>
        <w:r w:rsidR="00191306">
          <w:rPr>
            <w:noProof/>
            <w:webHidden/>
          </w:rPr>
          <w:fldChar w:fldCharType="separate"/>
        </w:r>
        <w:r w:rsidR="00191306">
          <w:rPr>
            <w:noProof/>
            <w:webHidden/>
          </w:rPr>
          <w:t>29</w:t>
        </w:r>
        <w:r w:rsidR="00191306">
          <w:rPr>
            <w:noProof/>
            <w:webHidden/>
          </w:rPr>
          <w:fldChar w:fldCharType="end"/>
        </w:r>
      </w:hyperlink>
    </w:p>
    <w:p w14:paraId="317E9C77" w14:textId="47392F85" w:rsidR="00191306" w:rsidRDefault="00000000">
      <w:pPr>
        <w:pStyle w:val="Mucluc3"/>
        <w:tabs>
          <w:tab w:val="left" w:pos="1540"/>
          <w:tab w:val="right" w:leader="dot" w:pos="9350"/>
        </w:tabs>
        <w:rPr>
          <w:rFonts w:asciiTheme="minorHAnsi" w:eastAsiaTheme="minorEastAsia" w:hAnsiTheme="minorHAnsi"/>
          <w:noProof/>
          <w:sz w:val="22"/>
        </w:rPr>
      </w:pPr>
      <w:hyperlink w:anchor="_Toc134910975" w:history="1">
        <w:r w:rsidR="00191306" w:rsidRPr="00B15038">
          <w:rPr>
            <w:rStyle w:val="Siuktni"/>
            <w:noProof/>
          </w:rPr>
          <w:t>3.2.11</w:t>
        </w:r>
        <w:r w:rsidR="00191306">
          <w:rPr>
            <w:rFonts w:asciiTheme="minorHAnsi" w:eastAsiaTheme="minorEastAsia" w:hAnsiTheme="minorHAnsi"/>
            <w:noProof/>
            <w:sz w:val="22"/>
          </w:rPr>
          <w:tab/>
        </w:r>
        <w:r w:rsidR="00191306" w:rsidRPr="00B15038">
          <w:rPr>
            <w:rStyle w:val="Siuktni"/>
            <w:noProof/>
          </w:rPr>
          <w:t>Màn hình Xem bảng nguyên liệu</w:t>
        </w:r>
        <w:r w:rsidR="00191306">
          <w:rPr>
            <w:noProof/>
            <w:webHidden/>
          </w:rPr>
          <w:tab/>
        </w:r>
        <w:r w:rsidR="00191306">
          <w:rPr>
            <w:noProof/>
            <w:webHidden/>
          </w:rPr>
          <w:fldChar w:fldCharType="begin"/>
        </w:r>
        <w:r w:rsidR="00191306">
          <w:rPr>
            <w:noProof/>
            <w:webHidden/>
          </w:rPr>
          <w:instrText xml:space="preserve"> PAGEREF _Toc134910975 \h </w:instrText>
        </w:r>
        <w:r w:rsidR="00191306">
          <w:rPr>
            <w:noProof/>
            <w:webHidden/>
          </w:rPr>
        </w:r>
        <w:r w:rsidR="00191306">
          <w:rPr>
            <w:noProof/>
            <w:webHidden/>
          </w:rPr>
          <w:fldChar w:fldCharType="separate"/>
        </w:r>
        <w:r w:rsidR="00191306">
          <w:rPr>
            <w:noProof/>
            <w:webHidden/>
          </w:rPr>
          <w:t>32</w:t>
        </w:r>
        <w:r w:rsidR="00191306">
          <w:rPr>
            <w:noProof/>
            <w:webHidden/>
          </w:rPr>
          <w:fldChar w:fldCharType="end"/>
        </w:r>
      </w:hyperlink>
    </w:p>
    <w:p w14:paraId="61453C0C" w14:textId="428977E4" w:rsidR="00191306" w:rsidRDefault="00000000">
      <w:pPr>
        <w:pStyle w:val="Mucluc3"/>
        <w:tabs>
          <w:tab w:val="left" w:pos="1540"/>
          <w:tab w:val="right" w:leader="dot" w:pos="9350"/>
        </w:tabs>
        <w:rPr>
          <w:rFonts w:asciiTheme="minorHAnsi" w:eastAsiaTheme="minorEastAsia" w:hAnsiTheme="minorHAnsi"/>
          <w:noProof/>
          <w:sz w:val="22"/>
        </w:rPr>
      </w:pPr>
      <w:hyperlink w:anchor="_Toc134910976" w:history="1">
        <w:r w:rsidR="00191306" w:rsidRPr="00B15038">
          <w:rPr>
            <w:rStyle w:val="Siuktni"/>
            <w:noProof/>
          </w:rPr>
          <w:t>3.2.12</w:t>
        </w:r>
        <w:r w:rsidR="00191306">
          <w:rPr>
            <w:rFonts w:asciiTheme="minorHAnsi" w:eastAsiaTheme="minorEastAsia" w:hAnsiTheme="minorHAnsi"/>
            <w:noProof/>
            <w:sz w:val="22"/>
          </w:rPr>
          <w:tab/>
        </w:r>
        <w:r w:rsidR="00191306" w:rsidRPr="00B15038">
          <w:rPr>
            <w:rStyle w:val="Siuktni"/>
            <w:noProof/>
          </w:rPr>
          <w:t>Màn hình Nhập nguyên liệu</w:t>
        </w:r>
        <w:r w:rsidR="00191306">
          <w:rPr>
            <w:noProof/>
            <w:webHidden/>
          </w:rPr>
          <w:tab/>
        </w:r>
        <w:r w:rsidR="00191306">
          <w:rPr>
            <w:noProof/>
            <w:webHidden/>
          </w:rPr>
          <w:fldChar w:fldCharType="begin"/>
        </w:r>
        <w:r w:rsidR="00191306">
          <w:rPr>
            <w:noProof/>
            <w:webHidden/>
          </w:rPr>
          <w:instrText xml:space="preserve"> PAGEREF _Toc134910976 \h </w:instrText>
        </w:r>
        <w:r w:rsidR="00191306">
          <w:rPr>
            <w:noProof/>
            <w:webHidden/>
          </w:rPr>
        </w:r>
        <w:r w:rsidR="00191306">
          <w:rPr>
            <w:noProof/>
            <w:webHidden/>
          </w:rPr>
          <w:fldChar w:fldCharType="separate"/>
        </w:r>
        <w:r w:rsidR="00191306">
          <w:rPr>
            <w:noProof/>
            <w:webHidden/>
          </w:rPr>
          <w:t>33</w:t>
        </w:r>
        <w:r w:rsidR="00191306">
          <w:rPr>
            <w:noProof/>
            <w:webHidden/>
          </w:rPr>
          <w:fldChar w:fldCharType="end"/>
        </w:r>
      </w:hyperlink>
    </w:p>
    <w:p w14:paraId="381D88C1" w14:textId="64FB333E" w:rsidR="00191306" w:rsidRDefault="00000000">
      <w:pPr>
        <w:pStyle w:val="Mucluc3"/>
        <w:tabs>
          <w:tab w:val="left" w:pos="1540"/>
          <w:tab w:val="right" w:leader="dot" w:pos="9350"/>
        </w:tabs>
        <w:rPr>
          <w:rFonts w:asciiTheme="minorHAnsi" w:eastAsiaTheme="minorEastAsia" w:hAnsiTheme="minorHAnsi"/>
          <w:noProof/>
          <w:sz w:val="22"/>
        </w:rPr>
      </w:pPr>
      <w:hyperlink w:anchor="_Toc134910977" w:history="1">
        <w:r w:rsidR="00191306" w:rsidRPr="00B15038">
          <w:rPr>
            <w:rStyle w:val="Siuktni"/>
            <w:noProof/>
          </w:rPr>
          <w:t>3.2.13</w:t>
        </w:r>
        <w:r w:rsidR="00191306">
          <w:rPr>
            <w:rFonts w:asciiTheme="minorHAnsi" w:eastAsiaTheme="minorEastAsia" w:hAnsiTheme="minorHAnsi"/>
            <w:noProof/>
            <w:sz w:val="22"/>
          </w:rPr>
          <w:tab/>
        </w:r>
        <w:r w:rsidR="00191306" w:rsidRPr="00B15038">
          <w:rPr>
            <w:rStyle w:val="Siuktni"/>
            <w:noProof/>
          </w:rPr>
          <w:t>Màn hình Thống kê dữ liệu</w:t>
        </w:r>
        <w:r w:rsidR="00191306">
          <w:rPr>
            <w:noProof/>
            <w:webHidden/>
          </w:rPr>
          <w:tab/>
        </w:r>
        <w:r w:rsidR="00191306">
          <w:rPr>
            <w:noProof/>
            <w:webHidden/>
          </w:rPr>
          <w:fldChar w:fldCharType="begin"/>
        </w:r>
        <w:r w:rsidR="00191306">
          <w:rPr>
            <w:noProof/>
            <w:webHidden/>
          </w:rPr>
          <w:instrText xml:space="preserve"> PAGEREF _Toc134910977 \h </w:instrText>
        </w:r>
        <w:r w:rsidR="00191306">
          <w:rPr>
            <w:noProof/>
            <w:webHidden/>
          </w:rPr>
        </w:r>
        <w:r w:rsidR="00191306">
          <w:rPr>
            <w:noProof/>
            <w:webHidden/>
          </w:rPr>
          <w:fldChar w:fldCharType="separate"/>
        </w:r>
        <w:r w:rsidR="00191306">
          <w:rPr>
            <w:noProof/>
            <w:webHidden/>
          </w:rPr>
          <w:t>35</w:t>
        </w:r>
        <w:r w:rsidR="00191306">
          <w:rPr>
            <w:noProof/>
            <w:webHidden/>
          </w:rPr>
          <w:fldChar w:fldCharType="end"/>
        </w:r>
      </w:hyperlink>
    </w:p>
    <w:p w14:paraId="60141945" w14:textId="429FA997" w:rsidR="00191306" w:rsidRDefault="00000000">
      <w:pPr>
        <w:pStyle w:val="Mucluc3"/>
        <w:tabs>
          <w:tab w:val="left" w:pos="1540"/>
          <w:tab w:val="right" w:leader="dot" w:pos="9350"/>
        </w:tabs>
        <w:rPr>
          <w:rFonts w:asciiTheme="minorHAnsi" w:eastAsiaTheme="minorEastAsia" w:hAnsiTheme="minorHAnsi"/>
          <w:noProof/>
          <w:sz w:val="22"/>
        </w:rPr>
      </w:pPr>
      <w:hyperlink w:anchor="_Toc134910978" w:history="1">
        <w:r w:rsidR="00191306" w:rsidRPr="00B15038">
          <w:rPr>
            <w:rStyle w:val="Siuktni"/>
            <w:noProof/>
          </w:rPr>
          <w:t>3.2.14</w:t>
        </w:r>
        <w:r w:rsidR="00191306">
          <w:rPr>
            <w:rFonts w:asciiTheme="minorHAnsi" w:eastAsiaTheme="minorEastAsia" w:hAnsiTheme="minorHAnsi"/>
            <w:noProof/>
            <w:sz w:val="22"/>
          </w:rPr>
          <w:tab/>
        </w:r>
        <w:r w:rsidR="00191306" w:rsidRPr="00B15038">
          <w:rPr>
            <w:rStyle w:val="Siuktni"/>
            <w:noProof/>
          </w:rPr>
          <w:t>Màn hình Thống kê bán hàng</w:t>
        </w:r>
        <w:r w:rsidR="00191306">
          <w:rPr>
            <w:noProof/>
            <w:webHidden/>
          </w:rPr>
          <w:tab/>
        </w:r>
        <w:r w:rsidR="00191306">
          <w:rPr>
            <w:noProof/>
            <w:webHidden/>
          </w:rPr>
          <w:fldChar w:fldCharType="begin"/>
        </w:r>
        <w:r w:rsidR="00191306">
          <w:rPr>
            <w:noProof/>
            <w:webHidden/>
          </w:rPr>
          <w:instrText xml:space="preserve"> PAGEREF _Toc134910978 \h </w:instrText>
        </w:r>
        <w:r w:rsidR="00191306">
          <w:rPr>
            <w:noProof/>
            <w:webHidden/>
          </w:rPr>
        </w:r>
        <w:r w:rsidR="00191306">
          <w:rPr>
            <w:noProof/>
            <w:webHidden/>
          </w:rPr>
          <w:fldChar w:fldCharType="separate"/>
        </w:r>
        <w:r w:rsidR="00191306">
          <w:rPr>
            <w:noProof/>
            <w:webHidden/>
          </w:rPr>
          <w:t>37</w:t>
        </w:r>
        <w:r w:rsidR="00191306">
          <w:rPr>
            <w:noProof/>
            <w:webHidden/>
          </w:rPr>
          <w:fldChar w:fldCharType="end"/>
        </w:r>
      </w:hyperlink>
    </w:p>
    <w:p w14:paraId="7E1A5F01" w14:textId="39E77EFE" w:rsidR="00191306" w:rsidRDefault="00000000">
      <w:pPr>
        <w:pStyle w:val="Mucluc3"/>
        <w:tabs>
          <w:tab w:val="left" w:pos="1540"/>
          <w:tab w:val="right" w:leader="dot" w:pos="9350"/>
        </w:tabs>
        <w:rPr>
          <w:rFonts w:asciiTheme="minorHAnsi" w:eastAsiaTheme="minorEastAsia" w:hAnsiTheme="minorHAnsi"/>
          <w:noProof/>
          <w:sz w:val="22"/>
        </w:rPr>
      </w:pPr>
      <w:hyperlink w:anchor="_Toc134910979" w:history="1">
        <w:r w:rsidR="00191306" w:rsidRPr="00B15038">
          <w:rPr>
            <w:rStyle w:val="Siuktni"/>
            <w:noProof/>
          </w:rPr>
          <w:t>3.2.15</w:t>
        </w:r>
        <w:r w:rsidR="00191306">
          <w:rPr>
            <w:rFonts w:asciiTheme="minorHAnsi" w:eastAsiaTheme="minorEastAsia" w:hAnsiTheme="minorHAnsi"/>
            <w:noProof/>
            <w:sz w:val="22"/>
          </w:rPr>
          <w:tab/>
        </w:r>
        <w:r w:rsidR="00191306" w:rsidRPr="00B15038">
          <w:rPr>
            <w:rStyle w:val="Siuktni"/>
            <w:noProof/>
          </w:rPr>
          <w:t>Màn hình xem doanh thu</w:t>
        </w:r>
        <w:r w:rsidR="00191306">
          <w:rPr>
            <w:noProof/>
            <w:webHidden/>
          </w:rPr>
          <w:tab/>
        </w:r>
        <w:r w:rsidR="00191306">
          <w:rPr>
            <w:noProof/>
            <w:webHidden/>
          </w:rPr>
          <w:fldChar w:fldCharType="begin"/>
        </w:r>
        <w:r w:rsidR="00191306">
          <w:rPr>
            <w:noProof/>
            <w:webHidden/>
          </w:rPr>
          <w:instrText xml:space="preserve"> PAGEREF _Toc134910979 \h </w:instrText>
        </w:r>
        <w:r w:rsidR="00191306">
          <w:rPr>
            <w:noProof/>
            <w:webHidden/>
          </w:rPr>
        </w:r>
        <w:r w:rsidR="00191306">
          <w:rPr>
            <w:noProof/>
            <w:webHidden/>
          </w:rPr>
          <w:fldChar w:fldCharType="separate"/>
        </w:r>
        <w:r w:rsidR="00191306">
          <w:rPr>
            <w:noProof/>
            <w:webHidden/>
          </w:rPr>
          <w:t>38</w:t>
        </w:r>
        <w:r w:rsidR="00191306">
          <w:rPr>
            <w:noProof/>
            <w:webHidden/>
          </w:rPr>
          <w:fldChar w:fldCharType="end"/>
        </w:r>
      </w:hyperlink>
    </w:p>
    <w:p w14:paraId="54BB9BA1" w14:textId="05F82C6F" w:rsidR="00191306" w:rsidRDefault="00000000">
      <w:pPr>
        <w:pStyle w:val="Mucluc3"/>
        <w:tabs>
          <w:tab w:val="left" w:pos="1540"/>
          <w:tab w:val="right" w:leader="dot" w:pos="9350"/>
        </w:tabs>
        <w:rPr>
          <w:rFonts w:asciiTheme="minorHAnsi" w:eastAsiaTheme="minorEastAsia" w:hAnsiTheme="minorHAnsi"/>
          <w:noProof/>
          <w:sz w:val="22"/>
        </w:rPr>
      </w:pPr>
      <w:hyperlink w:anchor="_Toc134910980" w:history="1">
        <w:r w:rsidR="00191306" w:rsidRPr="00B15038">
          <w:rPr>
            <w:rStyle w:val="Siuktni"/>
            <w:noProof/>
          </w:rPr>
          <w:t>3.2.16</w:t>
        </w:r>
        <w:r w:rsidR="00191306">
          <w:rPr>
            <w:rFonts w:asciiTheme="minorHAnsi" w:eastAsiaTheme="minorEastAsia" w:hAnsiTheme="minorHAnsi"/>
            <w:noProof/>
            <w:sz w:val="22"/>
          </w:rPr>
          <w:tab/>
        </w:r>
        <w:r w:rsidR="00191306" w:rsidRPr="00B15038">
          <w:rPr>
            <w:rStyle w:val="Siuktni"/>
            <w:noProof/>
          </w:rPr>
          <w:t>Màn hình  Xem lượng sản phẩm</w:t>
        </w:r>
        <w:r w:rsidR="00191306">
          <w:rPr>
            <w:noProof/>
            <w:webHidden/>
          </w:rPr>
          <w:tab/>
        </w:r>
        <w:r w:rsidR="00191306">
          <w:rPr>
            <w:noProof/>
            <w:webHidden/>
          </w:rPr>
          <w:fldChar w:fldCharType="begin"/>
        </w:r>
        <w:r w:rsidR="00191306">
          <w:rPr>
            <w:noProof/>
            <w:webHidden/>
          </w:rPr>
          <w:instrText xml:space="preserve"> PAGEREF _Toc134910980 \h </w:instrText>
        </w:r>
        <w:r w:rsidR="00191306">
          <w:rPr>
            <w:noProof/>
            <w:webHidden/>
          </w:rPr>
        </w:r>
        <w:r w:rsidR="00191306">
          <w:rPr>
            <w:noProof/>
            <w:webHidden/>
          </w:rPr>
          <w:fldChar w:fldCharType="separate"/>
        </w:r>
        <w:r w:rsidR="00191306">
          <w:rPr>
            <w:noProof/>
            <w:webHidden/>
          </w:rPr>
          <w:t>41</w:t>
        </w:r>
        <w:r w:rsidR="00191306">
          <w:rPr>
            <w:noProof/>
            <w:webHidden/>
          </w:rPr>
          <w:fldChar w:fldCharType="end"/>
        </w:r>
      </w:hyperlink>
    </w:p>
    <w:p w14:paraId="3C4E497A" w14:textId="1B3C033D" w:rsidR="00191306" w:rsidRDefault="00000000">
      <w:pPr>
        <w:pStyle w:val="Mucluc3"/>
        <w:tabs>
          <w:tab w:val="left" w:pos="1540"/>
          <w:tab w:val="right" w:leader="dot" w:pos="9350"/>
        </w:tabs>
        <w:rPr>
          <w:rFonts w:asciiTheme="minorHAnsi" w:eastAsiaTheme="minorEastAsia" w:hAnsiTheme="minorHAnsi"/>
          <w:noProof/>
          <w:sz w:val="22"/>
        </w:rPr>
      </w:pPr>
      <w:hyperlink w:anchor="_Toc134910981" w:history="1">
        <w:r w:rsidR="00191306" w:rsidRPr="00B15038">
          <w:rPr>
            <w:rStyle w:val="Siuktni"/>
            <w:noProof/>
          </w:rPr>
          <w:t>3.2.17</w:t>
        </w:r>
        <w:r w:rsidR="00191306">
          <w:rPr>
            <w:rFonts w:asciiTheme="minorHAnsi" w:eastAsiaTheme="minorEastAsia" w:hAnsiTheme="minorHAnsi"/>
            <w:noProof/>
            <w:sz w:val="22"/>
          </w:rPr>
          <w:tab/>
        </w:r>
        <w:r w:rsidR="00191306" w:rsidRPr="00B15038">
          <w:rPr>
            <w:rStyle w:val="Siuktni"/>
            <w:noProof/>
          </w:rPr>
          <w:t>Màn hình Thống kê nguyên liệu</w:t>
        </w:r>
        <w:r w:rsidR="00191306">
          <w:rPr>
            <w:noProof/>
            <w:webHidden/>
          </w:rPr>
          <w:tab/>
        </w:r>
        <w:r w:rsidR="00191306">
          <w:rPr>
            <w:noProof/>
            <w:webHidden/>
          </w:rPr>
          <w:fldChar w:fldCharType="begin"/>
        </w:r>
        <w:r w:rsidR="00191306">
          <w:rPr>
            <w:noProof/>
            <w:webHidden/>
          </w:rPr>
          <w:instrText xml:space="preserve"> PAGEREF _Toc134910981 \h </w:instrText>
        </w:r>
        <w:r w:rsidR="00191306">
          <w:rPr>
            <w:noProof/>
            <w:webHidden/>
          </w:rPr>
        </w:r>
        <w:r w:rsidR="00191306">
          <w:rPr>
            <w:noProof/>
            <w:webHidden/>
          </w:rPr>
          <w:fldChar w:fldCharType="separate"/>
        </w:r>
        <w:r w:rsidR="00191306">
          <w:rPr>
            <w:noProof/>
            <w:webHidden/>
          </w:rPr>
          <w:t>43</w:t>
        </w:r>
        <w:r w:rsidR="00191306">
          <w:rPr>
            <w:noProof/>
            <w:webHidden/>
          </w:rPr>
          <w:fldChar w:fldCharType="end"/>
        </w:r>
      </w:hyperlink>
    </w:p>
    <w:p w14:paraId="2265ACEE" w14:textId="1746FC90" w:rsidR="00191306" w:rsidRDefault="00000000">
      <w:pPr>
        <w:pStyle w:val="Mucluc1"/>
        <w:tabs>
          <w:tab w:val="right" w:leader="dot" w:pos="9350"/>
        </w:tabs>
        <w:rPr>
          <w:rFonts w:asciiTheme="minorHAnsi" w:eastAsiaTheme="minorEastAsia" w:hAnsiTheme="minorHAnsi"/>
          <w:noProof/>
          <w:sz w:val="22"/>
        </w:rPr>
      </w:pPr>
      <w:hyperlink w:anchor="_Toc134910982" w:history="1">
        <w:r w:rsidR="00191306" w:rsidRPr="00B15038">
          <w:rPr>
            <w:rStyle w:val="Siuktni"/>
            <w:noProof/>
          </w:rPr>
          <w:t>Tài liệu tham khảo</w:t>
        </w:r>
        <w:r w:rsidR="00191306">
          <w:rPr>
            <w:noProof/>
            <w:webHidden/>
          </w:rPr>
          <w:tab/>
        </w:r>
        <w:r w:rsidR="00191306">
          <w:rPr>
            <w:noProof/>
            <w:webHidden/>
          </w:rPr>
          <w:fldChar w:fldCharType="begin"/>
        </w:r>
        <w:r w:rsidR="00191306">
          <w:rPr>
            <w:noProof/>
            <w:webHidden/>
          </w:rPr>
          <w:instrText xml:space="preserve"> PAGEREF _Toc134910982 \h </w:instrText>
        </w:r>
        <w:r w:rsidR="00191306">
          <w:rPr>
            <w:noProof/>
            <w:webHidden/>
          </w:rPr>
        </w:r>
        <w:r w:rsidR="00191306">
          <w:rPr>
            <w:noProof/>
            <w:webHidden/>
          </w:rPr>
          <w:fldChar w:fldCharType="separate"/>
        </w:r>
        <w:r w:rsidR="00191306">
          <w:rPr>
            <w:noProof/>
            <w:webHidden/>
          </w:rPr>
          <w:t>46</w:t>
        </w:r>
        <w:r w:rsidR="00191306">
          <w:rPr>
            <w:noProof/>
            <w:webHidden/>
          </w:rPr>
          <w:fldChar w:fldCharType="end"/>
        </w:r>
      </w:hyperlink>
    </w:p>
    <w:p w14:paraId="5C653915" w14:textId="64EFA387" w:rsidR="00200613" w:rsidRDefault="00191306">
      <w:pPr>
        <w:rPr>
          <w:rFonts w:cs="Times New Roman"/>
          <w:b/>
          <w:sz w:val="24"/>
          <w:szCs w:val="24"/>
        </w:rPr>
      </w:pPr>
      <w:r>
        <w:rPr>
          <w:rFonts w:cs="Times New Roman"/>
          <w:b/>
          <w:sz w:val="24"/>
          <w:szCs w:val="24"/>
        </w:rPr>
        <w:fldChar w:fldCharType="end"/>
      </w:r>
      <w:r w:rsidR="00200613">
        <w:rPr>
          <w:rFonts w:cs="Times New Roman"/>
          <w:b/>
          <w:sz w:val="24"/>
          <w:szCs w:val="24"/>
        </w:rPr>
        <w:br w:type="page"/>
      </w:r>
    </w:p>
    <w:p w14:paraId="29E86121" w14:textId="045D4BB8" w:rsidR="00294439" w:rsidRDefault="00B46959" w:rsidP="00294439">
      <w:pPr>
        <w:pStyle w:val="u1"/>
      </w:pPr>
      <w:bookmarkStart w:id="0" w:name="_Toc134910944"/>
      <w:r>
        <w:lastRenderedPageBreak/>
        <w:t>PHÂN TÍCH SƠ ĐỒ LỚP</w:t>
      </w:r>
      <w:bookmarkEnd w:id="0"/>
    </w:p>
    <w:p w14:paraId="68FF13E5" w14:textId="77777777" w:rsidR="00294439" w:rsidRPr="00294439" w:rsidRDefault="00294439" w:rsidP="00294439"/>
    <w:p w14:paraId="4373E4B6" w14:textId="3EC66204" w:rsidR="009D5115" w:rsidRDefault="0073018F" w:rsidP="00294439">
      <w:pPr>
        <w:jc w:val="center"/>
      </w:pPr>
      <w:r>
        <w:rPr>
          <w:noProof/>
        </w:rPr>
        <w:drawing>
          <wp:inline distT="0" distB="0" distL="0" distR="0" wp14:anchorId="5BAAFADC" wp14:editId="52DCBDC1">
            <wp:extent cx="5943600" cy="7115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ệ thống quản lý nguyên liệu và bán hàng-sơ đồ lớp.jpg"/>
                    <pic:cNvPicPr/>
                  </pic:nvPicPr>
                  <pic:blipFill>
                    <a:blip r:embed="rId9">
                      <a:extLst>
                        <a:ext uri="{28A0092B-C50C-407E-A947-70E740481C1C}">
                          <a14:useLocalDpi xmlns:a14="http://schemas.microsoft.com/office/drawing/2010/main" val="0"/>
                        </a:ext>
                      </a:extLst>
                    </a:blip>
                    <a:stretch>
                      <a:fillRect/>
                    </a:stretch>
                  </pic:blipFill>
                  <pic:spPr>
                    <a:xfrm>
                      <a:off x="0" y="0"/>
                      <a:ext cx="5943600" cy="7115175"/>
                    </a:xfrm>
                    <a:prstGeom prst="rect">
                      <a:avLst/>
                    </a:prstGeom>
                  </pic:spPr>
                </pic:pic>
              </a:graphicData>
            </a:graphic>
          </wp:inline>
        </w:drawing>
      </w:r>
      <w:r w:rsidR="009D5115">
        <w:br w:type="page"/>
      </w:r>
    </w:p>
    <w:p w14:paraId="2E97D795" w14:textId="07D96DD2" w:rsidR="00200613" w:rsidRDefault="00B46959" w:rsidP="00200613">
      <w:pPr>
        <w:pStyle w:val="u1"/>
      </w:pPr>
      <w:bookmarkStart w:id="1" w:name="_Toc134910945"/>
      <w:r>
        <w:lastRenderedPageBreak/>
        <w:t>THIẾT KẾ CƠ SỞ DỮ LIỆU</w:t>
      </w:r>
      <w:bookmarkEnd w:id="1"/>
    </w:p>
    <w:p w14:paraId="3B56CE0E" w14:textId="7BEA82FB" w:rsidR="00B46959" w:rsidRDefault="001736CF" w:rsidP="00B46959">
      <w:pPr>
        <w:pStyle w:val="u2"/>
      </w:pPr>
      <w:bookmarkStart w:id="2" w:name="_Toc134910946"/>
      <w:r>
        <w:t>Chuyển sơ đồ lớp thành các bảng</w:t>
      </w:r>
      <w:bookmarkEnd w:id="2"/>
    </w:p>
    <w:p w14:paraId="36E8D518" w14:textId="5D15B627" w:rsidR="00B327E2" w:rsidRDefault="00B327E2" w:rsidP="00B327E2">
      <w:pPr>
        <w:pStyle w:val="u3"/>
      </w:pPr>
      <w:bookmarkStart w:id="3" w:name="_Toc134910947"/>
      <w:r>
        <w:t>Bảng nguyên liệu</w:t>
      </w:r>
      <w:bookmarkEnd w:id="3"/>
    </w:p>
    <w:tbl>
      <w:tblPr>
        <w:tblStyle w:val="LiBang"/>
        <w:tblW w:w="6456" w:type="dxa"/>
        <w:tblLook w:val="04A0" w:firstRow="1" w:lastRow="0" w:firstColumn="1" w:lastColumn="0" w:noHBand="0" w:noVBand="1"/>
      </w:tblPr>
      <w:tblGrid>
        <w:gridCol w:w="1692"/>
        <w:gridCol w:w="1787"/>
        <w:gridCol w:w="1530"/>
        <w:gridCol w:w="1447"/>
      </w:tblGrid>
      <w:tr w:rsidR="00493F60" w14:paraId="114FE884" w14:textId="425EC064" w:rsidTr="00493F60">
        <w:tc>
          <w:tcPr>
            <w:tcW w:w="1692" w:type="dxa"/>
            <w:shd w:val="clear" w:color="auto" w:fill="F4B083" w:themeFill="accent2" w:themeFillTint="99"/>
          </w:tcPr>
          <w:p w14:paraId="01315E57" w14:textId="3CFB6C85" w:rsidR="00493F60" w:rsidRDefault="00493F60" w:rsidP="00B327E2">
            <w:pPr>
              <w:jc w:val="center"/>
            </w:pPr>
            <w:r>
              <w:t>Tên nguyên liệu</w:t>
            </w:r>
          </w:p>
        </w:tc>
        <w:tc>
          <w:tcPr>
            <w:tcW w:w="1787" w:type="dxa"/>
            <w:shd w:val="clear" w:color="auto" w:fill="BDD6EE" w:themeFill="accent5" w:themeFillTint="66"/>
          </w:tcPr>
          <w:p w14:paraId="5DFCD96A" w14:textId="1C15A8E4" w:rsidR="00493F60" w:rsidRDefault="00493F60" w:rsidP="00B327E2">
            <w:r>
              <w:t>Số lượng</w:t>
            </w:r>
          </w:p>
        </w:tc>
        <w:tc>
          <w:tcPr>
            <w:tcW w:w="1530" w:type="dxa"/>
            <w:shd w:val="clear" w:color="auto" w:fill="BDD6EE" w:themeFill="accent5" w:themeFillTint="66"/>
          </w:tcPr>
          <w:p w14:paraId="482D9EFC" w14:textId="495C7347" w:rsidR="00493F60" w:rsidRDefault="00493F60" w:rsidP="00B327E2">
            <w:r>
              <w:t>Mức dự trữ</w:t>
            </w:r>
          </w:p>
        </w:tc>
        <w:tc>
          <w:tcPr>
            <w:tcW w:w="1447" w:type="dxa"/>
            <w:shd w:val="clear" w:color="auto" w:fill="BDD6EE" w:themeFill="accent5" w:themeFillTint="66"/>
          </w:tcPr>
          <w:p w14:paraId="4807A60D" w14:textId="7C00BD7D" w:rsidR="00493F60" w:rsidRDefault="00493F60" w:rsidP="00B327E2">
            <w:r>
              <w:t xml:space="preserve">Đơn vị </w:t>
            </w:r>
            <w:r w:rsidR="0012546B">
              <w:t>NL</w:t>
            </w:r>
          </w:p>
        </w:tc>
      </w:tr>
    </w:tbl>
    <w:p w14:paraId="1E3AB393" w14:textId="051B7DB0" w:rsidR="00B327E2" w:rsidRDefault="00B327E2" w:rsidP="00B327E2">
      <w:pPr>
        <w:pStyle w:val="u3"/>
      </w:pPr>
      <w:bookmarkStart w:id="4" w:name="_Toc134910948"/>
      <w:r>
        <w:t>Bảng hóa đơn nhập</w:t>
      </w:r>
      <w:r w:rsidR="00AA07E5">
        <w:t xml:space="preserve"> hàng</w:t>
      </w:r>
      <w:bookmarkEnd w:id="4"/>
    </w:p>
    <w:tbl>
      <w:tblPr>
        <w:tblStyle w:val="LiBang"/>
        <w:tblW w:w="9468" w:type="dxa"/>
        <w:jc w:val="center"/>
        <w:shd w:val="clear" w:color="auto" w:fill="BDD6EE" w:themeFill="accent5" w:themeFillTint="66"/>
        <w:tblLook w:val="04A0" w:firstRow="1" w:lastRow="0" w:firstColumn="1" w:lastColumn="0" w:noHBand="0" w:noVBand="1"/>
      </w:tblPr>
      <w:tblGrid>
        <w:gridCol w:w="1204"/>
        <w:gridCol w:w="832"/>
        <w:gridCol w:w="1247"/>
        <w:gridCol w:w="1618"/>
        <w:gridCol w:w="1068"/>
        <w:gridCol w:w="1162"/>
        <w:gridCol w:w="1162"/>
        <w:gridCol w:w="1175"/>
      </w:tblGrid>
      <w:tr w:rsidR="00B12358" w14:paraId="7C487435" w14:textId="77777777" w:rsidTr="00B12358">
        <w:trPr>
          <w:jc w:val="center"/>
        </w:trPr>
        <w:tc>
          <w:tcPr>
            <w:tcW w:w="1204" w:type="dxa"/>
            <w:shd w:val="clear" w:color="auto" w:fill="F4B083" w:themeFill="accent2" w:themeFillTint="99"/>
          </w:tcPr>
          <w:p w14:paraId="016577C6" w14:textId="26CDA754" w:rsidR="00B12358" w:rsidRDefault="00B12358" w:rsidP="00B12358">
            <w:pPr>
              <w:jc w:val="center"/>
            </w:pPr>
            <w:r>
              <w:t>Mã hóa đơn</w:t>
            </w:r>
          </w:p>
        </w:tc>
        <w:tc>
          <w:tcPr>
            <w:tcW w:w="832" w:type="dxa"/>
            <w:shd w:val="clear" w:color="auto" w:fill="BDD6EE" w:themeFill="accent5" w:themeFillTint="66"/>
          </w:tcPr>
          <w:p w14:paraId="2CB085F4" w14:textId="333E3081" w:rsidR="00B12358" w:rsidRDefault="00B12358" w:rsidP="00B12358">
            <w:pPr>
              <w:jc w:val="center"/>
            </w:pPr>
            <w:r>
              <w:t>Ngày</w:t>
            </w:r>
          </w:p>
        </w:tc>
        <w:tc>
          <w:tcPr>
            <w:tcW w:w="1247" w:type="dxa"/>
            <w:shd w:val="clear" w:color="auto" w:fill="BDD6EE" w:themeFill="accent5" w:themeFillTint="66"/>
          </w:tcPr>
          <w:p w14:paraId="0B0F9CC4" w14:textId="54D9CA63" w:rsidR="00B12358" w:rsidRDefault="00B12358" w:rsidP="00B12358">
            <w:pPr>
              <w:jc w:val="center"/>
            </w:pPr>
            <w:r>
              <w:t>Tổng tiền</w:t>
            </w:r>
          </w:p>
        </w:tc>
        <w:tc>
          <w:tcPr>
            <w:tcW w:w="1618" w:type="dxa"/>
            <w:shd w:val="clear" w:color="auto" w:fill="BDD6EE" w:themeFill="accent5" w:themeFillTint="66"/>
          </w:tcPr>
          <w:p w14:paraId="70FDAFE1" w14:textId="50F91848" w:rsidR="00B12358" w:rsidRDefault="00B12358" w:rsidP="00B12358">
            <w:pPr>
              <w:jc w:val="center"/>
            </w:pPr>
            <w:r>
              <w:t>Tên nguyên liệu</w:t>
            </w:r>
          </w:p>
        </w:tc>
        <w:tc>
          <w:tcPr>
            <w:tcW w:w="1068" w:type="dxa"/>
            <w:shd w:val="clear" w:color="auto" w:fill="BDD6EE" w:themeFill="accent5" w:themeFillTint="66"/>
          </w:tcPr>
          <w:p w14:paraId="4F51346D" w14:textId="405639EE" w:rsidR="00B12358" w:rsidRDefault="00B12358" w:rsidP="00B12358">
            <w:pPr>
              <w:jc w:val="center"/>
            </w:pPr>
            <w:r>
              <w:t>Số lượng</w:t>
            </w:r>
          </w:p>
        </w:tc>
        <w:tc>
          <w:tcPr>
            <w:tcW w:w="1162" w:type="dxa"/>
            <w:shd w:val="clear" w:color="auto" w:fill="BDD6EE" w:themeFill="accent5" w:themeFillTint="66"/>
          </w:tcPr>
          <w:p w14:paraId="0062C1CF" w14:textId="61CEF30E" w:rsidR="00B12358" w:rsidRPr="00922BBB" w:rsidRDefault="00B12358" w:rsidP="00B12358">
            <w:pPr>
              <w:jc w:val="center"/>
              <w:rPr>
                <w:shd w:val="clear" w:color="auto" w:fill="9CC2E5" w:themeFill="accent5" w:themeFillTint="99"/>
              </w:rPr>
            </w:pPr>
            <w:r>
              <w:rPr>
                <w:shd w:val="clear" w:color="auto" w:fill="9CC2E5" w:themeFill="accent5" w:themeFillTint="99"/>
              </w:rPr>
              <w:t>Đơn vị NL</w:t>
            </w:r>
          </w:p>
        </w:tc>
        <w:tc>
          <w:tcPr>
            <w:tcW w:w="1162" w:type="dxa"/>
            <w:shd w:val="clear" w:color="auto" w:fill="BDD6EE" w:themeFill="accent5" w:themeFillTint="66"/>
          </w:tcPr>
          <w:p w14:paraId="79550832" w14:textId="28D4A24A" w:rsidR="00B12358" w:rsidRDefault="00B12358" w:rsidP="00B12358">
            <w:pPr>
              <w:jc w:val="center"/>
            </w:pPr>
            <w:r w:rsidRPr="00922BBB">
              <w:rPr>
                <w:shd w:val="clear" w:color="auto" w:fill="9CC2E5" w:themeFill="accent5" w:themeFillTint="99"/>
              </w:rPr>
              <w:t>Đơn</w:t>
            </w:r>
            <w:r>
              <w:t xml:space="preserve"> giá</w:t>
            </w:r>
          </w:p>
        </w:tc>
        <w:tc>
          <w:tcPr>
            <w:tcW w:w="1175" w:type="dxa"/>
            <w:shd w:val="clear" w:color="auto" w:fill="BDD6EE" w:themeFill="accent5" w:themeFillTint="66"/>
          </w:tcPr>
          <w:p w14:paraId="4E2854C2" w14:textId="0209AFC6" w:rsidR="00B12358" w:rsidRDefault="00B12358" w:rsidP="00B12358">
            <w:pPr>
              <w:jc w:val="center"/>
            </w:pPr>
            <w:r>
              <w:t>Nhà cung cấp</w:t>
            </w:r>
          </w:p>
        </w:tc>
      </w:tr>
    </w:tbl>
    <w:p w14:paraId="6C9BE3C1" w14:textId="5DB3149F" w:rsidR="00B327E2" w:rsidRDefault="00922BBB" w:rsidP="00922BBB">
      <w:pPr>
        <w:pStyle w:val="u3"/>
      </w:pPr>
      <w:bookmarkStart w:id="5" w:name="_Toc134910949"/>
      <w:r>
        <w:t>Bảng sản phẩm</w:t>
      </w:r>
      <w:bookmarkEnd w:id="5"/>
    </w:p>
    <w:tbl>
      <w:tblPr>
        <w:tblStyle w:val="LiBang"/>
        <w:tblW w:w="8926" w:type="dxa"/>
        <w:tblLook w:val="04A0" w:firstRow="1" w:lastRow="0" w:firstColumn="1" w:lastColumn="0" w:noHBand="0" w:noVBand="1"/>
      </w:tblPr>
      <w:tblGrid>
        <w:gridCol w:w="1838"/>
        <w:gridCol w:w="1985"/>
        <w:gridCol w:w="1701"/>
        <w:gridCol w:w="1701"/>
        <w:gridCol w:w="1701"/>
      </w:tblGrid>
      <w:tr w:rsidR="00066B5F" w14:paraId="19A4060F" w14:textId="2A5F21EB" w:rsidTr="00066B5F">
        <w:tc>
          <w:tcPr>
            <w:tcW w:w="1838" w:type="dxa"/>
            <w:shd w:val="clear" w:color="auto" w:fill="F4B083" w:themeFill="accent2" w:themeFillTint="99"/>
          </w:tcPr>
          <w:p w14:paraId="5A54BA68" w14:textId="484473DC" w:rsidR="00066B5F" w:rsidRDefault="00066B5F" w:rsidP="00066707">
            <w:pPr>
              <w:jc w:val="center"/>
            </w:pPr>
            <w:r>
              <w:t>Tên sản phẩm</w:t>
            </w:r>
          </w:p>
        </w:tc>
        <w:tc>
          <w:tcPr>
            <w:tcW w:w="1985" w:type="dxa"/>
            <w:shd w:val="clear" w:color="auto" w:fill="BDD6EE" w:themeFill="accent5" w:themeFillTint="66"/>
          </w:tcPr>
          <w:p w14:paraId="7F800849" w14:textId="30386EBB" w:rsidR="00066B5F" w:rsidRDefault="00066B5F" w:rsidP="00066707">
            <w:pPr>
              <w:jc w:val="center"/>
            </w:pPr>
            <w:r>
              <w:t>Giá tiền</w:t>
            </w:r>
          </w:p>
        </w:tc>
        <w:tc>
          <w:tcPr>
            <w:tcW w:w="1701" w:type="dxa"/>
            <w:shd w:val="clear" w:color="auto" w:fill="BDD6EE" w:themeFill="accent5" w:themeFillTint="66"/>
          </w:tcPr>
          <w:p w14:paraId="6DCAD6EC" w14:textId="40DB3B9D" w:rsidR="00066B5F" w:rsidRDefault="00066B5F" w:rsidP="00066707">
            <w:pPr>
              <w:jc w:val="center"/>
            </w:pPr>
            <w:r>
              <w:t>Nguyên liệu thành phần</w:t>
            </w:r>
          </w:p>
        </w:tc>
        <w:tc>
          <w:tcPr>
            <w:tcW w:w="1701" w:type="dxa"/>
            <w:shd w:val="clear" w:color="auto" w:fill="BDD6EE" w:themeFill="accent5" w:themeFillTint="66"/>
          </w:tcPr>
          <w:p w14:paraId="2B3AC201" w14:textId="5CE9CFCA" w:rsidR="00066B5F" w:rsidRDefault="00066B5F" w:rsidP="00066707">
            <w:pPr>
              <w:jc w:val="center"/>
            </w:pPr>
            <w:r>
              <w:t>Đơn vị NL</w:t>
            </w:r>
          </w:p>
        </w:tc>
        <w:tc>
          <w:tcPr>
            <w:tcW w:w="1701" w:type="dxa"/>
            <w:shd w:val="clear" w:color="auto" w:fill="BDD6EE" w:themeFill="accent5" w:themeFillTint="66"/>
          </w:tcPr>
          <w:p w14:paraId="1EA4F530" w14:textId="1F696585" w:rsidR="00066B5F" w:rsidRDefault="00066B5F" w:rsidP="00066707">
            <w:pPr>
              <w:jc w:val="center"/>
            </w:pPr>
            <w:r>
              <w:t>Hinhanh</w:t>
            </w:r>
          </w:p>
        </w:tc>
      </w:tr>
    </w:tbl>
    <w:p w14:paraId="1F0195E9" w14:textId="4B108145" w:rsidR="00922BBB" w:rsidRDefault="00922BBB" w:rsidP="00066707">
      <w:pPr>
        <w:pStyle w:val="u3"/>
      </w:pPr>
      <w:bookmarkStart w:id="6" w:name="_Toc134910950"/>
      <w:r>
        <w:t>Bảng hóa đơn bán</w:t>
      </w:r>
      <w:r w:rsidR="00AA07E5">
        <w:t xml:space="preserve"> hàng</w:t>
      </w:r>
      <w:bookmarkEnd w:id="6"/>
    </w:p>
    <w:tbl>
      <w:tblPr>
        <w:tblStyle w:val="LiBang"/>
        <w:tblW w:w="0" w:type="auto"/>
        <w:tblInd w:w="-5" w:type="dxa"/>
        <w:shd w:val="clear" w:color="auto" w:fill="BDD6EE" w:themeFill="accent5" w:themeFillTint="66"/>
        <w:tblLook w:val="04A0" w:firstRow="1" w:lastRow="0" w:firstColumn="1" w:lastColumn="0" w:noHBand="0" w:noVBand="1"/>
      </w:tblPr>
      <w:tblGrid>
        <w:gridCol w:w="1413"/>
        <w:gridCol w:w="850"/>
        <w:gridCol w:w="1418"/>
        <w:gridCol w:w="1843"/>
        <w:gridCol w:w="1154"/>
        <w:gridCol w:w="1336"/>
      </w:tblGrid>
      <w:tr w:rsidR="00922BBB" w14:paraId="422F913C" w14:textId="77777777" w:rsidTr="00922BBB">
        <w:tc>
          <w:tcPr>
            <w:tcW w:w="1413" w:type="dxa"/>
            <w:shd w:val="clear" w:color="auto" w:fill="F4B083" w:themeFill="accent2" w:themeFillTint="99"/>
          </w:tcPr>
          <w:p w14:paraId="007774CB" w14:textId="77777777" w:rsidR="00922BBB" w:rsidRDefault="00922BBB" w:rsidP="00E02DFC">
            <w:pPr>
              <w:jc w:val="center"/>
            </w:pPr>
            <w:r>
              <w:t>Mã hóa đơn</w:t>
            </w:r>
          </w:p>
        </w:tc>
        <w:tc>
          <w:tcPr>
            <w:tcW w:w="850" w:type="dxa"/>
            <w:shd w:val="clear" w:color="auto" w:fill="BDD6EE" w:themeFill="accent5" w:themeFillTint="66"/>
          </w:tcPr>
          <w:p w14:paraId="01C848C5" w14:textId="77777777" w:rsidR="00922BBB" w:rsidRDefault="00922BBB" w:rsidP="00E02DFC">
            <w:pPr>
              <w:jc w:val="center"/>
            </w:pPr>
            <w:r>
              <w:t>Ngày</w:t>
            </w:r>
          </w:p>
        </w:tc>
        <w:tc>
          <w:tcPr>
            <w:tcW w:w="1418" w:type="dxa"/>
            <w:shd w:val="clear" w:color="auto" w:fill="BDD6EE" w:themeFill="accent5" w:themeFillTint="66"/>
          </w:tcPr>
          <w:p w14:paraId="7B9C69CE" w14:textId="77777777" w:rsidR="00922BBB" w:rsidRDefault="00922BBB" w:rsidP="00E02DFC">
            <w:pPr>
              <w:jc w:val="center"/>
            </w:pPr>
            <w:r>
              <w:t>Tổng tiền</w:t>
            </w:r>
          </w:p>
        </w:tc>
        <w:tc>
          <w:tcPr>
            <w:tcW w:w="1843" w:type="dxa"/>
            <w:shd w:val="clear" w:color="auto" w:fill="BDD6EE" w:themeFill="accent5" w:themeFillTint="66"/>
          </w:tcPr>
          <w:p w14:paraId="3A941109" w14:textId="73CB2AEC" w:rsidR="00922BBB" w:rsidRDefault="00922BBB" w:rsidP="00E02DFC">
            <w:pPr>
              <w:jc w:val="center"/>
            </w:pPr>
            <w:r>
              <w:t>Tên sản phẩm</w:t>
            </w:r>
          </w:p>
        </w:tc>
        <w:tc>
          <w:tcPr>
            <w:tcW w:w="1154" w:type="dxa"/>
            <w:shd w:val="clear" w:color="auto" w:fill="BDD6EE" w:themeFill="accent5" w:themeFillTint="66"/>
          </w:tcPr>
          <w:p w14:paraId="5D5E67E6" w14:textId="27962718" w:rsidR="00922BBB" w:rsidRDefault="00922BBB" w:rsidP="00E02DFC">
            <w:pPr>
              <w:jc w:val="center"/>
            </w:pPr>
            <w:r>
              <w:t>Số lượng</w:t>
            </w:r>
            <w:r w:rsidR="00493F60">
              <w:t xml:space="preserve"> </w:t>
            </w:r>
          </w:p>
        </w:tc>
        <w:tc>
          <w:tcPr>
            <w:tcW w:w="1336" w:type="dxa"/>
            <w:shd w:val="clear" w:color="auto" w:fill="BDD6EE" w:themeFill="accent5" w:themeFillTint="66"/>
          </w:tcPr>
          <w:p w14:paraId="09C4D666" w14:textId="64FB0739" w:rsidR="00922BBB" w:rsidRDefault="00922BBB" w:rsidP="00E02DFC">
            <w:pPr>
              <w:jc w:val="center"/>
            </w:pPr>
            <w:r>
              <w:rPr>
                <w:shd w:val="clear" w:color="auto" w:fill="9CC2E5" w:themeFill="accent5" w:themeFillTint="99"/>
              </w:rPr>
              <w:t>Chiết khấu</w:t>
            </w:r>
          </w:p>
        </w:tc>
      </w:tr>
    </w:tbl>
    <w:p w14:paraId="50C15D95" w14:textId="77777777" w:rsidR="00066707" w:rsidRPr="00066707" w:rsidRDefault="00066707" w:rsidP="00066707"/>
    <w:p w14:paraId="07375337" w14:textId="2314169A" w:rsidR="009D5115" w:rsidRDefault="009D5115" w:rsidP="009D5115">
      <w:pPr>
        <w:pStyle w:val="u2"/>
      </w:pPr>
      <w:bookmarkStart w:id="7" w:name="_Toc134910951"/>
      <w:r w:rsidRPr="009D5115">
        <w:t>Chuẩn hóa các bảng</w:t>
      </w:r>
      <w:bookmarkEnd w:id="7"/>
    </w:p>
    <w:p w14:paraId="54B3D1B5" w14:textId="4DACE5C3" w:rsidR="00D53A9C" w:rsidRDefault="00E7716E" w:rsidP="00D53A9C">
      <w:r>
        <w:t>N</w:t>
      </w:r>
      <w:r w:rsidR="00360F0A">
        <w:t>GUYENLIEU</w:t>
      </w:r>
      <w:r w:rsidR="00A37827">
        <w:t>(</w:t>
      </w:r>
      <w:proofErr w:type="gramStart"/>
      <w:r w:rsidR="00A37827" w:rsidRPr="005D733C">
        <w:rPr>
          <w:u w:val="single"/>
        </w:rPr>
        <w:t>TenN</w:t>
      </w:r>
      <w:r w:rsidR="005D733C" w:rsidRPr="005D733C">
        <w:rPr>
          <w:u w:val="single"/>
        </w:rPr>
        <w:t>L</w:t>
      </w:r>
      <w:r w:rsidR="005D733C">
        <w:t>,</w:t>
      </w:r>
      <w:r w:rsidR="00D36A08">
        <w:t>Khoi</w:t>
      </w:r>
      <w:r w:rsidR="00A37827">
        <w:t>luong</w:t>
      </w:r>
      <w:proofErr w:type="gramEnd"/>
      <w:r w:rsidR="005D733C">
        <w:t>,MucDT</w:t>
      </w:r>
      <w:r w:rsidR="0012546B">
        <w:t>,Don</w:t>
      </w:r>
      <w:r w:rsidR="001D720A">
        <w:t>Vi</w:t>
      </w:r>
      <w:r w:rsidR="00771A27">
        <w:t>_NL</w:t>
      </w:r>
      <w:r w:rsidR="005D733C">
        <w:t>)</w:t>
      </w:r>
    </w:p>
    <w:p w14:paraId="04901BEF" w14:textId="3704FF35" w:rsidR="005D733C" w:rsidRDefault="005D733C" w:rsidP="00D53A9C">
      <w:r>
        <w:t>S</w:t>
      </w:r>
      <w:r w:rsidR="00360F0A">
        <w:t>ANPHAM</w:t>
      </w:r>
      <w:r>
        <w:t>(</w:t>
      </w:r>
      <w:proofErr w:type="gramStart"/>
      <w:r w:rsidRPr="0025763E">
        <w:rPr>
          <w:u w:val="single"/>
        </w:rPr>
        <w:t>TenSP</w:t>
      </w:r>
      <w:r>
        <w:t>,</w:t>
      </w:r>
      <w:r w:rsidR="00146451">
        <w:t>Dongia</w:t>
      </w:r>
      <w:proofErr w:type="gramEnd"/>
      <w:r w:rsidR="00FF1B65">
        <w:t>,Hinhanh</w:t>
      </w:r>
      <w:r w:rsidR="00AF69EC">
        <w:t>)</w:t>
      </w:r>
    </w:p>
    <w:p w14:paraId="23848A4E" w14:textId="7ABE590E" w:rsidR="00AF69EC" w:rsidRDefault="00AF69EC" w:rsidP="00D53A9C">
      <w:r>
        <w:t>T</w:t>
      </w:r>
      <w:r w:rsidR="00360F0A">
        <w:t>HANHPHANNG</w:t>
      </w:r>
      <w:r w:rsidR="00397037">
        <w:t>UYENLIEU</w:t>
      </w:r>
      <w:r>
        <w:t>(</w:t>
      </w:r>
      <w:proofErr w:type="gramStart"/>
      <w:r w:rsidRPr="0025763E">
        <w:rPr>
          <w:u w:val="single"/>
        </w:rPr>
        <w:t>TenSP,</w:t>
      </w:r>
      <w:r w:rsidR="0025763E" w:rsidRPr="0025763E">
        <w:rPr>
          <w:u w:val="single"/>
        </w:rPr>
        <w:t>TenNL</w:t>
      </w:r>
      <w:proofErr w:type="gramEnd"/>
      <w:r w:rsidR="0025763E" w:rsidRPr="00D36A08">
        <w:t>,</w:t>
      </w:r>
      <w:r w:rsidR="00714C11" w:rsidRPr="00D36A08">
        <w:t>Khoi</w:t>
      </w:r>
      <w:r w:rsidR="0025763E" w:rsidRPr="00D36A08">
        <w:t>luong</w:t>
      </w:r>
      <w:r w:rsidR="00714C11" w:rsidRPr="00D36A08">
        <w:t>sudung</w:t>
      </w:r>
      <w:r w:rsidR="008A357F">
        <w:t>,Don</w:t>
      </w:r>
      <w:r w:rsidR="001D720A">
        <w:t>Vi</w:t>
      </w:r>
      <w:r w:rsidR="00771A27">
        <w:t>_NL</w:t>
      </w:r>
      <w:r w:rsidR="0025763E">
        <w:t>)</w:t>
      </w:r>
    </w:p>
    <w:p w14:paraId="0782BAE0" w14:textId="6683005A" w:rsidR="00D36A08" w:rsidRDefault="00D36A08" w:rsidP="00D53A9C">
      <w:r>
        <w:t>H</w:t>
      </w:r>
      <w:r w:rsidR="00397037">
        <w:t>OADONBAN</w:t>
      </w:r>
      <w:r w:rsidR="00165988">
        <w:t>HANG</w:t>
      </w:r>
      <w:r>
        <w:t>(</w:t>
      </w:r>
      <w:proofErr w:type="gramStart"/>
      <w:r w:rsidRPr="00146451">
        <w:rPr>
          <w:u w:val="single"/>
        </w:rPr>
        <w:t>Ma</w:t>
      </w:r>
      <w:r w:rsidR="00202230" w:rsidRPr="00146451">
        <w:rPr>
          <w:u w:val="single"/>
        </w:rPr>
        <w:t>HD</w:t>
      </w:r>
      <w:r w:rsidR="00292246">
        <w:t>,</w:t>
      </w:r>
      <w:r w:rsidR="00A65D60">
        <w:t>Ngay</w:t>
      </w:r>
      <w:proofErr w:type="gramEnd"/>
      <w:r w:rsidR="00A65D60">
        <w:t>,</w:t>
      </w:r>
      <w:r w:rsidR="00146451">
        <w:t>Thanh</w:t>
      </w:r>
      <w:r w:rsidR="00741218">
        <w:t>t</w:t>
      </w:r>
      <w:r w:rsidR="00146451">
        <w:t>ien)</w:t>
      </w:r>
    </w:p>
    <w:p w14:paraId="0C7C883D" w14:textId="6DDBC9CF" w:rsidR="00292246" w:rsidRDefault="00165988" w:rsidP="00D53A9C">
      <w:r>
        <w:t>CHITIETHOADON</w:t>
      </w:r>
      <w:r w:rsidR="00397037">
        <w:t>BANHANG</w:t>
      </w:r>
      <w:r w:rsidR="00A65D60">
        <w:t>(</w:t>
      </w:r>
      <w:proofErr w:type="gramStart"/>
      <w:r w:rsidR="00A65D60" w:rsidRPr="00A65D60">
        <w:rPr>
          <w:u w:val="single"/>
        </w:rPr>
        <w:t>MaHD,TenSP</w:t>
      </w:r>
      <w:proofErr w:type="gramEnd"/>
      <w:r w:rsidR="002D36C9">
        <w:t>,Soluong,</w:t>
      </w:r>
      <w:r w:rsidR="004004CD">
        <w:t>Tien</w:t>
      </w:r>
      <w:r w:rsidR="00C769C9">
        <w:t>)</w:t>
      </w:r>
    </w:p>
    <w:p w14:paraId="349D6F9A" w14:textId="24890DFA" w:rsidR="00C769C9" w:rsidRDefault="00C769C9" w:rsidP="00C769C9">
      <w:r>
        <w:t>H</w:t>
      </w:r>
      <w:r w:rsidR="00397037">
        <w:t>OADONNHAP</w:t>
      </w:r>
      <w:r w:rsidR="00165988">
        <w:t>HANG</w:t>
      </w:r>
      <w:r>
        <w:t>(</w:t>
      </w:r>
      <w:proofErr w:type="gramStart"/>
      <w:r w:rsidRPr="00146451">
        <w:rPr>
          <w:u w:val="single"/>
        </w:rPr>
        <w:t>MaHD</w:t>
      </w:r>
      <w:r>
        <w:t>,</w:t>
      </w:r>
      <w:r w:rsidR="008F2EEF">
        <w:t>NhaCC</w:t>
      </w:r>
      <w:proofErr w:type="gramEnd"/>
      <w:r w:rsidR="008F2EEF">
        <w:t>,</w:t>
      </w:r>
      <w:r>
        <w:t>Ngay,Thanh</w:t>
      </w:r>
      <w:r w:rsidR="003E7886">
        <w:t>t</w:t>
      </w:r>
      <w:r>
        <w:t>ien)</w:t>
      </w:r>
    </w:p>
    <w:p w14:paraId="7DC8C762" w14:textId="32B265E2" w:rsidR="005D733C" w:rsidRPr="00D53A9C" w:rsidRDefault="00165988" w:rsidP="00D53A9C">
      <w:r>
        <w:t>CHITIETHOADON</w:t>
      </w:r>
      <w:r w:rsidR="00397037">
        <w:t>NHAPHANG</w:t>
      </w:r>
      <w:r w:rsidR="008F2EEF">
        <w:t>(</w:t>
      </w:r>
      <w:proofErr w:type="gramStart"/>
      <w:r w:rsidR="008F2EEF" w:rsidRPr="00A65D60">
        <w:rPr>
          <w:u w:val="single"/>
        </w:rPr>
        <w:t>MaHD,Ten</w:t>
      </w:r>
      <w:r w:rsidR="00CC4403">
        <w:rPr>
          <w:u w:val="single"/>
        </w:rPr>
        <w:t>NL</w:t>
      </w:r>
      <w:proofErr w:type="gramEnd"/>
      <w:r w:rsidR="008F2EEF">
        <w:t>,</w:t>
      </w:r>
      <w:r w:rsidR="007262B4">
        <w:t>Khoi</w:t>
      </w:r>
      <w:r w:rsidR="008F2EEF">
        <w:t>luong,Tien</w:t>
      </w:r>
      <w:r w:rsidR="008A357F">
        <w:t>,Don</w:t>
      </w:r>
      <w:r w:rsidR="001D720A">
        <w:t>Vi</w:t>
      </w:r>
      <w:r w:rsidR="00771A27">
        <w:t>_NL</w:t>
      </w:r>
      <w:r w:rsidR="008F2EEF">
        <w:t>)</w:t>
      </w:r>
    </w:p>
    <w:p w14:paraId="6B02C1CB" w14:textId="07139F0F" w:rsidR="0056422C" w:rsidRDefault="001736CF" w:rsidP="00611D4E">
      <w:pPr>
        <w:pStyle w:val="u2"/>
      </w:pPr>
      <w:bookmarkStart w:id="8" w:name="_Toc134910952"/>
      <w:r w:rsidRPr="001736CF">
        <w:lastRenderedPageBreak/>
        <w:t>Sơ đồ quan hệ</w:t>
      </w:r>
      <w:bookmarkEnd w:id="8"/>
    </w:p>
    <w:p w14:paraId="04CDF16F" w14:textId="16C9B2DB" w:rsidR="00086058" w:rsidRDefault="00086058" w:rsidP="00611D4E">
      <w:r>
        <w:rPr>
          <w:noProof/>
        </w:rPr>
        <w:drawing>
          <wp:inline distT="0" distB="0" distL="0" distR="0" wp14:anchorId="3910FD9C" wp14:editId="273DDF8B">
            <wp:extent cx="5943600" cy="3848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ệ thống quản lý nguyên liệu và bán hàng-Trang-1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48100"/>
                    </a:xfrm>
                    <a:prstGeom prst="rect">
                      <a:avLst/>
                    </a:prstGeom>
                  </pic:spPr>
                </pic:pic>
              </a:graphicData>
            </a:graphic>
          </wp:inline>
        </w:drawing>
      </w:r>
    </w:p>
    <w:p w14:paraId="52DF3C12" w14:textId="655D18EA" w:rsidR="00A73E3C" w:rsidRPr="00611D4E" w:rsidRDefault="00A73E3C" w:rsidP="00611D4E">
      <w:r>
        <w:rPr>
          <w:noProof/>
        </w:rPr>
        <w:drawing>
          <wp:inline distT="0" distB="0" distL="0" distR="0" wp14:anchorId="3F91B20F" wp14:editId="2FE7B781">
            <wp:extent cx="5943600" cy="3695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45819035_1616899385440817_1145075947273858594_n.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95700"/>
                    </a:xfrm>
                    <a:prstGeom prst="rect">
                      <a:avLst/>
                    </a:prstGeom>
                  </pic:spPr>
                </pic:pic>
              </a:graphicData>
            </a:graphic>
          </wp:inline>
        </w:drawing>
      </w:r>
    </w:p>
    <w:p w14:paraId="72A027A4" w14:textId="6B1C663A" w:rsidR="006625DC" w:rsidRPr="006625DC" w:rsidRDefault="00B46959" w:rsidP="006625DC">
      <w:pPr>
        <w:pStyle w:val="u2"/>
      </w:pPr>
      <w:bookmarkStart w:id="9" w:name="_Toc134910953"/>
      <w:r>
        <w:lastRenderedPageBreak/>
        <w:t>Thiết kế chi tiết các bảng</w:t>
      </w:r>
      <w:bookmarkEnd w:id="9"/>
    </w:p>
    <w:p w14:paraId="73C2169C" w14:textId="51A0A2B1" w:rsidR="006625DC" w:rsidRDefault="00B46959" w:rsidP="006625DC">
      <w:pPr>
        <w:pStyle w:val="u3"/>
      </w:pPr>
      <w:bookmarkStart w:id="10" w:name="_Toc134910954"/>
      <w:r>
        <w:t>Bảng</w:t>
      </w:r>
      <w:r w:rsidR="0095783B">
        <w:t xml:space="preserve"> NGU</w:t>
      </w:r>
      <w:r w:rsidR="00901592">
        <w:t>YENLIEU</w:t>
      </w:r>
      <w:bookmarkEnd w:id="10"/>
    </w:p>
    <w:p w14:paraId="1A8E35F2" w14:textId="77777777" w:rsidR="006A56ED" w:rsidRPr="006A56ED" w:rsidRDefault="006A56ED" w:rsidP="006A56ED"/>
    <w:tbl>
      <w:tblPr>
        <w:tblStyle w:val="LiBang"/>
        <w:tblW w:w="9771" w:type="dxa"/>
        <w:tblLook w:val="04A0" w:firstRow="1" w:lastRow="0" w:firstColumn="1" w:lastColumn="0" w:noHBand="0" w:noVBand="1"/>
      </w:tblPr>
      <w:tblGrid>
        <w:gridCol w:w="805"/>
        <w:gridCol w:w="2250"/>
        <w:gridCol w:w="2430"/>
        <w:gridCol w:w="2331"/>
        <w:gridCol w:w="1955"/>
      </w:tblGrid>
      <w:tr w:rsidR="00B46959" w:rsidRPr="00B46959" w14:paraId="079B62BB" w14:textId="77777777" w:rsidTr="00B46959">
        <w:trPr>
          <w:trHeight w:val="328"/>
        </w:trPr>
        <w:tc>
          <w:tcPr>
            <w:tcW w:w="805" w:type="dxa"/>
            <w:shd w:val="clear" w:color="auto" w:fill="E2EFD9" w:themeFill="accent6" w:themeFillTint="33"/>
          </w:tcPr>
          <w:p w14:paraId="2D3B9A5D" w14:textId="67972766" w:rsidR="00B46959" w:rsidRPr="00F12C81" w:rsidRDefault="00B46959" w:rsidP="00B46959">
            <w:pPr>
              <w:jc w:val="center"/>
              <w:rPr>
                <w:b/>
              </w:rPr>
            </w:pPr>
            <w:r w:rsidRPr="00F12C81">
              <w:rPr>
                <w:b/>
              </w:rPr>
              <w:t>STT</w:t>
            </w:r>
          </w:p>
        </w:tc>
        <w:tc>
          <w:tcPr>
            <w:tcW w:w="2250" w:type="dxa"/>
            <w:shd w:val="clear" w:color="auto" w:fill="E2EFD9" w:themeFill="accent6" w:themeFillTint="33"/>
          </w:tcPr>
          <w:p w14:paraId="629DAFEF" w14:textId="22F4E89F" w:rsidR="00B46959" w:rsidRPr="00F12C81" w:rsidRDefault="00B46959" w:rsidP="00B46959">
            <w:pPr>
              <w:jc w:val="center"/>
              <w:rPr>
                <w:b/>
              </w:rPr>
            </w:pPr>
            <w:r w:rsidRPr="00F12C81">
              <w:rPr>
                <w:b/>
              </w:rPr>
              <w:t>Tên cột</w:t>
            </w:r>
          </w:p>
        </w:tc>
        <w:tc>
          <w:tcPr>
            <w:tcW w:w="2430" w:type="dxa"/>
            <w:shd w:val="clear" w:color="auto" w:fill="E2EFD9" w:themeFill="accent6" w:themeFillTint="33"/>
          </w:tcPr>
          <w:p w14:paraId="56734EF8" w14:textId="1E3EFBD0" w:rsidR="00B46959" w:rsidRPr="00F12C81" w:rsidRDefault="00B46959" w:rsidP="00B46959">
            <w:pPr>
              <w:jc w:val="center"/>
              <w:rPr>
                <w:b/>
              </w:rPr>
            </w:pPr>
            <w:r w:rsidRPr="00F12C81">
              <w:rPr>
                <w:b/>
              </w:rPr>
              <w:t>Kiểu dữ liệu</w:t>
            </w:r>
          </w:p>
        </w:tc>
        <w:tc>
          <w:tcPr>
            <w:tcW w:w="2331" w:type="dxa"/>
            <w:shd w:val="clear" w:color="auto" w:fill="E2EFD9" w:themeFill="accent6" w:themeFillTint="33"/>
          </w:tcPr>
          <w:p w14:paraId="20A9768F" w14:textId="6C2FAC26" w:rsidR="00B46959" w:rsidRPr="00F12C81" w:rsidRDefault="00B46959" w:rsidP="00B46959">
            <w:pPr>
              <w:jc w:val="center"/>
              <w:rPr>
                <w:b/>
              </w:rPr>
            </w:pPr>
            <w:r w:rsidRPr="00F12C81">
              <w:rPr>
                <w:b/>
              </w:rPr>
              <w:t>Ràng buộc</w:t>
            </w:r>
          </w:p>
        </w:tc>
        <w:tc>
          <w:tcPr>
            <w:tcW w:w="1955" w:type="dxa"/>
            <w:shd w:val="clear" w:color="auto" w:fill="E2EFD9" w:themeFill="accent6" w:themeFillTint="33"/>
          </w:tcPr>
          <w:p w14:paraId="20360619" w14:textId="5D182613" w:rsidR="00B46959" w:rsidRPr="00F12C81" w:rsidRDefault="00B46959" w:rsidP="00B46959">
            <w:pPr>
              <w:jc w:val="center"/>
              <w:rPr>
                <w:b/>
              </w:rPr>
            </w:pPr>
            <w:r w:rsidRPr="00F12C81">
              <w:rPr>
                <w:b/>
              </w:rPr>
              <w:t>Ghi chú</w:t>
            </w:r>
          </w:p>
        </w:tc>
      </w:tr>
      <w:tr w:rsidR="00B46959" w:rsidRPr="00B46959" w14:paraId="3FFDDB36" w14:textId="77777777" w:rsidTr="00B46959">
        <w:trPr>
          <w:trHeight w:val="339"/>
        </w:trPr>
        <w:tc>
          <w:tcPr>
            <w:tcW w:w="805" w:type="dxa"/>
          </w:tcPr>
          <w:p w14:paraId="6F2742C6" w14:textId="4F5CEA9B" w:rsidR="00B46959" w:rsidRPr="00F12C81" w:rsidRDefault="00B46959" w:rsidP="00B46959">
            <w:pPr>
              <w:jc w:val="center"/>
            </w:pPr>
            <w:r w:rsidRPr="00F12C81">
              <w:t>1</w:t>
            </w:r>
          </w:p>
        </w:tc>
        <w:tc>
          <w:tcPr>
            <w:tcW w:w="2250" w:type="dxa"/>
          </w:tcPr>
          <w:p w14:paraId="50399187" w14:textId="08CAA2EA" w:rsidR="00B46959" w:rsidRPr="00F12C81" w:rsidRDefault="00F12C81" w:rsidP="00B46959">
            <w:r w:rsidRPr="00F12C81">
              <w:t>Ten</w:t>
            </w:r>
            <w:r w:rsidR="00403AC0">
              <w:t>NL</w:t>
            </w:r>
          </w:p>
        </w:tc>
        <w:tc>
          <w:tcPr>
            <w:tcW w:w="2430" w:type="dxa"/>
          </w:tcPr>
          <w:p w14:paraId="4B90BB96" w14:textId="1D73E9C5" w:rsidR="00B46959" w:rsidRPr="00F12C81" w:rsidRDefault="002B01F9" w:rsidP="00B46959">
            <w:proofErr w:type="gramStart"/>
            <w:r>
              <w:t>N</w:t>
            </w:r>
            <w:r w:rsidR="00DF39D5">
              <w:t>varchar</w:t>
            </w:r>
            <w:r w:rsidR="00B46959" w:rsidRPr="00F12C81">
              <w:t>(</w:t>
            </w:r>
            <w:proofErr w:type="gramEnd"/>
            <w:r w:rsidR="00F12C81" w:rsidRPr="00F12C81">
              <w:t>50</w:t>
            </w:r>
            <w:r w:rsidR="00B46959" w:rsidRPr="00F12C81">
              <w:t>)</w:t>
            </w:r>
          </w:p>
        </w:tc>
        <w:tc>
          <w:tcPr>
            <w:tcW w:w="2331" w:type="dxa"/>
          </w:tcPr>
          <w:p w14:paraId="0A7957A4" w14:textId="7EECC2C6" w:rsidR="00B46959" w:rsidRPr="002B01F9" w:rsidRDefault="00B46959" w:rsidP="00B46959">
            <w:pPr>
              <w:rPr>
                <w:i/>
              </w:rPr>
            </w:pPr>
            <w:r w:rsidRPr="002B01F9">
              <w:rPr>
                <w:i/>
              </w:rPr>
              <w:t>Khóa chính</w:t>
            </w:r>
          </w:p>
        </w:tc>
        <w:tc>
          <w:tcPr>
            <w:tcW w:w="1955" w:type="dxa"/>
          </w:tcPr>
          <w:p w14:paraId="6C23E280" w14:textId="77777777" w:rsidR="00B46959" w:rsidRPr="00F12C81" w:rsidRDefault="00B46959" w:rsidP="00B46959"/>
        </w:tc>
      </w:tr>
      <w:tr w:rsidR="00B46959" w:rsidRPr="00B46959" w14:paraId="001CD05E" w14:textId="77777777" w:rsidTr="00B46959">
        <w:trPr>
          <w:trHeight w:val="328"/>
        </w:trPr>
        <w:tc>
          <w:tcPr>
            <w:tcW w:w="805" w:type="dxa"/>
          </w:tcPr>
          <w:p w14:paraId="08CF7718" w14:textId="3AA12B6E" w:rsidR="00B46959" w:rsidRPr="00F12C81" w:rsidRDefault="00B46959" w:rsidP="00B46959">
            <w:pPr>
              <w:jc w:val="center"/>
            </w:pPr>
            <w:r w:rsidRPr="00F12C81">
              <w:t>2</w:t>
            </w:r>
          </w:p>
        </w:tc>
        <w:tc>
          <w:tcPr>
            <w:tcW w:w="2250" w:type="dxa"/>
          </w:tcPr>
          <w:p w14:paraId="1A188A58" w14:textId="3A9D8E94" w:rsidR="00B46959" w:rsidRPr="00F12C81" w:rsidRDefault="00403AC0" w:rsidP="00B46959">
            <w:r>
              <w:t>Khoi</w:t>
            </w:r>
            <w:r w:rsidR="00F12C81">
              <w:t>luong</w:t>
            </w:r>
          </w:p>
        </w:tc>
        <w:tc>
          <w:tcPr>
            <w:tcW w:w="2430" w:type="dxa"/>
          </w:tcPr>
          <w:p w14:paraId="3A801568" w14:textId="4F2C5D47" w:rsidR="00B46959" w:rsidRPr="00F12C81" w:rsidRDefault="003E7886" w:rsidP="00B46959">
            <w:r>
              <w:t>Float</w:t>
            </w:r>
          </w:p>
        </w:tc>
        <w:tc>
          <w:tcPr>
            <w:tcW w:w="2331" w:type="dxa"/>
          </w:tcPr>
          <w:p w14:paraId="5EC1FC8A" w14:textId="526C9F29" w:rsidR="00B46959" w:rsidRPr="002B01F9" w:rsidRDefault="003307CB" w:rsidP="00B46959">
            <w:pPr>
              <w:rPr>
                <w:i/>
              </w:rPr>
            </w:pPr>
            <w:r w:rsidRPr="002B01F9">
              <w:rPr>
                <w:i/>
              </w:rPr>
              <w:t>N</w:t>
            </w:r>
            <w:r w:rsidR="003E7886" w:rsidRPr="002B01F9">
              <w:rPr>
                <w:i/>
              </w:rPr>
              <w:t>ot null</w:t>
            </w:r>
          </w:p>
        </w:tc>
        <w:tc>
          <w:tcPr>
            <w:tcW w:w="1955" w:type="dxa"/>
          </w:tcPr>
          <w:p w14:paraId="53021818" w14:textId="77777777" w:rsidR="00B46959" w:rsidRPr="00F12C81" w:rsidRDefault="00B46959" w:rsidP="00B46959"/>
        </w:tc>
      </w:tr>
      <w:tr w:rsidR="00B46959" w:rsidRPr="00B46959" w14:paraId="6997B287" w14:textId="77777777" w:rsidTr="00B46959">
        <w:trPr>
          <w:trHeight w:val="328"/>
        </w:trPr>
        <w:tc>
          <w:tcPr>
            <w:tcW w:w="805" w:type="dxa"/>
          </w:tcPr>
          <w:p w14:paraId="6C72629D" w14:textId="540BDCBF" w:rsidR="00B46959" w:rsidRPr="00F12C81" w:rsidRDefault="00B46959" w:rsidP="00B46959">
            <w:pPr>
              <w:jc w:val="center"/>
            </w:pPr>
            <w:r w:rsidRPr="00F12C81">
              <w:t>3</w:t>
            </w:r>
          </w:p>
        </w:tc>
        <w:tc>
          <w:tcPr>
            <w:tcW w:w="2250" w:type="dxa"/>
          </w:tcPr>
          <w:p w14:paraId="7B3E1147" w14:textId="441FBE0C" w:rsidR="00B46959" w:rsidRPr="00F12C81" w:rsidRDefault="003307CB" w:rsidP="00B46959">
            <w:r>
              <w:t>Muc</w:t>
            </w:r>
            <w:r w:rsidR="00921270">
              <w:t>DT</w:t>
            </w:r>
          </w:p>
        </w:tc>
        <w:tc>
          <w:tcPr>
            <w:tcW w:w="2430" w:type="dxa"/>
          </w:tcPr>
          <w:p w14:paraId="1729BCC4" w14:textId="3B0FB61D" w:rsidR="00B46959" w:rsidRPr="00F12C81" w:rsidRDefault="003E7886" w:rsidP="00B46959">
            <w:r>
              <w:t>Float</w:t>
            </w:r>
          </w:p>
        </w:tc>
        <w:tc>
          <w:tcPr>
            <w:tcW w:w="2331" w:type="dxa"/>
          </w:tcPr>
          <w:p w14:paraId="373B7B4D" w14:textId="01E4B1FE" w:rsidR="00B46959" w:rsidRPr="002B01F9" w:rsidRDefault="003307CB" w:rsidP="00B46959">
            <w:pPr>
              <w:rPr>
                <w:i/>
              </w:rPr>
            </w:pPr>
            <w:r w:rsidRPr="002B01F9">
              <w:rPr>
                <w:i/>
              </w:rPr>
              <w:t>N</w:t>
            </w:r>
            <w:r w:rsidR="003E7886" w:rsidRPr="002B01F9">
              <w:rPr>
                <w:i/>
              </w:rPr>
              <w:t>ot nul</w:t>
            </w:r>
          </w:p>
        </w:tc>
        <w:tc>
          <w:tcPr>
            <w:tcW w:w="1955" w:type="dxa"/>
          </w:tcPr>
          <w:p w14:paraId="7FF6197A" w14:textId="77777777" w:rsidR="00B46959" w:rsidRPr="00F12C81" w:rsidRDefault="00B46959" w:rsidP="00B46959"/>
        </w:tc>
      </w:tr>
      <w:tr w:rsidR="00BF531D" w:rsidRPr="00B46959" w14:paraId="5D82CA1D" w14:textId="77777777" w:rsidTr="00B46959">
        <w:trPr>
          <w:trHeight w:val="328"/>
        </w:trPr>
        <w:tc>
          <w:tcPr>
            <w:tcW w:w="805" w:type="dxa"/>
          </w:tcPr>
          <w:p w14:paraId="7974336F" w14:textId="7D90A7A1" w:rsidR="00BF531D" w:rsidRPr="00F12C81" w:rsidRDefault="00BF531D" w:rsidP="00B46959">
            <w:pPr>
              <w:jc w:val="center"/>
            </w:pPr>
            <w:r>
              <w:t>4</w:t>
            </w:r>
          </w:p>
        </w:tc>
        <w:tc>
          <w:tcPr>
            <w:tcW w:w="2250" w:type="dxa"/>
          </w:tcPr>
          <w:p w14:paraId="79E61571" w14:textId="7FAB8768" w:rsidR="00BF531D" w:rsidRDefault="00BF531D" w:rsidP="00B46959">
            <w:r>
              <w:t>Don</w:t>
            </w:r>
            <w:r w:rsidR="00382BCB">
              <w:t>Vi_</w:t>
            </w:r>
            <w:r>
              <w:t>NL</w:t>
            </w:r>
          </w:p>
        </w:tc>
        <w:tc>
          <w:tcPr>
            <w:tcW w:w="2430" w:type="dxa"/>
          </w:tcPr>
          <w:p w14:paraId="0AD19474" w14:textId="700D08CE" w:rsidR="00BF531D" w:rsidRDefault="00A44CEA" w:rsidP="00B46959">
            <w:proofErr w:type="gramStart"/>
            <w:r>
              <w:t>Varchar(</w:t>
            </w:r>
            <w:proofErr w:type="gramEnd"/>
            <w:r>
              <w:t>10)</w:t>
            </w:r>
          </w:p>
        </w:tc>
        <w:tc>
          <w:tcPr>
            <w:tcW w:w="2331" w:type="dxa"/>
          </w:tcPr>
          <w:p w14:paraId="2538D81F" w14:textId="4FD8400B" w:rsidR="00BF531D" w:rsidRPr="002B01F9" w:rsidRDefault="00A44CEA" w:rsidP="00B46959">
            <w:pPr>
              <w:rPr>
                <w:i/>
              </w:rPr>
            </w:pPr>
            <w:r>
              <w:rPr>
                <w:i/>
              </w:rPr>
              <w:t>Not null</w:t>
            </w:r>
          </w:p>
        </w:tc>
        <w:tc>
          <w:tcPr>
            <w:tcW w:w="1955" w:type="dxa"/>
          </w:tcPr>
          <w:p w14:paraId="10C7D6A9" w14:textId="77777777" w:rsidR="00BF531D" w:rsidRPr="00F12C81" w:rsidRDefault="00BF531D" w:rsidP="00B46959"/>
        </w:tc>
      </w:tr>
    </w:tbl>
    <w:p w14:paraId="60F2036A" w14:textId="5670BF0C" w:rsidR="000D3AA0" w:rsidRPr="00B46959" w:rsidRDefault="000D3AA0" w:rsidP="00B46959">
      <w:pPr>
        <w:rPr>
          <w:highlight w:val="yellow"/>
        </w:rPr>
      </w:pPr>
    </w:p>
    <w:p w14:paraId="41573BDD" w14:textId="3AFE82F4" w:rsidR="000D3AA0" w:rsidRDefault="00B46959" w:rsidP="000D3AA0">
      <w:pPr>
        <w:pStyle w:val="u3"/>
      </w:pPr>
      <w:bookmarkStart w:id="11" w:name="_Toc134910955"/>
      <w:r w:rsidRPr="003307CB">
        <w:t>Bảng</w:t>
      </w:r>
      <w:r w:rsidR="003307CB" w:rsidRPr="003307CB">
        <w:t xml:space="preserve"> H</w:t>
      </w:r>
      <w:r w:rsidR="00901592">
        <w:t>OADONNHAP</w:t>
      </w:r>
      <w:bookmarkEnd w:id="11"/>
    </w:p>
    <w:p w14:paraId="50F293EB" w14:textId="77777777" w:rsidR="006625DC" w:rsidRPr="006625DC" w:rsidRDefault="006625DC" w:rsidP="006625DC"/>
    <w:tbl>
      <w:tblPr>
        <w:tblStyle w:val="LiBang"/>
        <w:tblW w:w="9771" w:type="dxa"/>
        <w:tblLook w:val="04A0" w:firstRow="1" w:lastRow="0" w:firstColumn="1" w:lastColumn="0" w:noHBand="0" w:noVBand="1"/>
      </w:tblPr>
      <w:tblGrid>
        <w:gridCol w:w="805"/>
        <w:gridCol w:w="2250"/>
        <w:gridCol w:w="2430"/>
        <w:gridCol w:w="2331"/>
        <w:gridCol w:w="1955"/>
      </w:tblGrid>
      <w:tr w:rsidR="00B46959" w:rsidRPr="003307CB" w14:paraId="06A415DF" w14:textId="77777777" w:rsidTr="003C5AA4">
        <w:trPr>
          <w:trHeight w:val="328"/>
        </w:trPr>
        <w:tc>
          <w:tcPr>
            <w:tcW w:w="805" w:type="dxa"/>
            <w:shd w:val="clear" w:color="auto" w:fill="E2EFD9" w:themeFill="accent6" w:themeFillTint="33"/>
          </w:tcPr>
          <w:p w14:paraId="05B1B7BB" w14:textId="77777777" w:rsidR="00B46959" w:rsidRPr="003307CB" w:rsidRDefault="00B46959" w:rsidP="00E02DFC">
            <w:pPr>
              <w:jc w:val="center"/>
              <w:rPr>
                <w:b/>
              </w:rPr>
            </w:pPr>
            <w:r w:rsidRPr="003307CB">
              <w:rPr>
                <w:b/>
              </w:rPr>
              <w:t>STT</w:t>
            </w:r>
          </w:p>
        </w:tc>
        <w:tc>
          <w:tcPr>
            <w:tcW w:w="2250" w:type="dxa"/>
            <w:shd w:val="clear" w:color="auto" w:fill="E2EFD9" w:themeFill="accent6" w:themeFillTint="33"/>
          </w:tcPr>
          <w:p w14:paraId="0DE22A26" w14:textId="77777777" w:rsidR="00B46959" w:rsidRPr="003307CB" w:rsidRDefault="00B46959" w:rsidP="00E02DFC">
            <w:pPr>
              <w:jc w:val="center"/>
              <w:rPr>
                <w:b/>
              </w:rPr>
            </w:pPr>
            <w:r w:rsidRPr="003307CB">
              <w:rPr>
                <w:b/>
              </w:rPr>
              <w:t>Tên cột</w:t>
            </w:r>
          </w:p>
        </w:tc>
        <w:tc>
          <w:tcPr>
            <w:tcW w:w="2430" w:type="dxa"/>
            <w:shd w:val="clear" w:color="auto" w:fill="E2EFD9" w:themeFill="accent6" w:themeFillTint="33"/>
          </w:tcPr>
          <w:p w14:paraId="3877A389" w14:textId="77777777" w:rsidR="00B46959" w:rsidRPr="003307CB" w:rsidRDefault="00B46959" w:rsidP="00E02DFC">
            <w:pPr>
              <w:jc w:val="center"/>
              <w:rPr>
                <w:b/>
              </w:rPr>
            </w:pPr>
            <w:r w:rsidRPr="003307CB">
              <w:rPr>
                <w:b/>
              </w:rPr>
              <w:t>Kiểu dữ liệu</w:t>
            </w:r>
          </w:p>
        </w:tc>
        <w:tc>
          <w:tcPr>
            <w:tcW w:w="2331" w:type="dxa"/>
            <w:shd w:val="clear" w:color="auto" w:fill="E2EFD9" w:themeFill="accent6" w:themeFillTint="33"/>
          </w:tcPr>
          <w:p w14:paraId="60C98D4B" w14:textId="77777777" w:rsidR="00B46959" w:rsidRPr="003307CB" w:rsidRDefault="00B46959" w:rsidP="00E02DFC">
            <w:pPr>
              <w:jc w:val="center"/>
              <w:rPr>
                <w:b/>
              </w:rPr>
            </w:pPr>
            <w:r w:rsidRPr="003307CB">
              <w:rPr>
                <w:b/>
              </w:rPr>
              <w:t>Ràng buộc</w:t>
            </w:r>
          </w:p>
        </w:tc>
        <w:tc>
          <w:tcPr>
            <w:tcW w:w="1955" w:type="dxa"/>
            <w:shd w:val="clear" w:color="auto" w:fill="E2EFD9" w:themeFill="accent6" w:themeFillTint="33"/>
          </w:tcPr>
          <w:p w14:paraId="2F3E5DE0" w14:textId="77777777" w:rsidR="00B46959" w:rsidRPr="003307CB" w:rsidRDefault="00B46959" w:rsidP="00E02DFC">
            <w:pPr>
              <w:jc w:val="center"/>
              <w:rPr>
                <w:b/>
              </w:rPr>
            </w:pPr>
            <w:r w:rsidRPr="003307CB">
              <w:rPr>
                <w:b/>
              </w:rPr>
              <w:t>Ghi chú</w:t>
            </w:r>
          </w:p>
        </w:tc>
      </w:tr>
      <w:tr w:rsidR="00B46959" w:rsidRPr="003307CB" w14:paraId="7907D322" w14:textId="77777777" w:rsidTr="003C5AA4">
        <w:trPr>
          <w:trHeight w:val="339"/>
        </w:trPr>
        <w:tc>
          <w:tcPr>
            <w:tcW w:w="805" w:type="dxa"/>
          </w:tcPr>
          <w:p w14:paraId="5FE7C807" w14:textId="77777777" w:rsidR="00B46959" w:rsidRPr="003307CB" w:rsidRDefault="00B46959" w:rsidP="00E02DFC">
            <w:pPr>
              <w:jc w:val="center"/>
            </w:pPr>
            <w:r w:rsidRPr="003307CB">
              <w:t>1</w:t>
            </w:r>
          </w:p>
        </w:tc>
        <w:tc>
          <w:tcPr>
            <w:tcW w:w="2250" w:type="dxa"/>
          </w:tcPr>
          <w:p w14:paraId="59F1A156" w14:textId="6E75D7BD" w:rsidR="00B46959" w:rsidRPr="003307CB" w:rsidRDefault="003307CB" w:rsidP="00E02DFC">
            <w:r w:rsidRPr="003307CB">
              <w:t>Ma</w:t>
            </w:r>
            <w:r w:rsidR="003F1E6D">
              <w:t>HD</w:t>
            </w:r>
          </w:p>
        </w:tc>
        <w:tc>
          <w:tcPr>
            <w:tcW w:w="2430" w:type="dxa"/>
          </w:tcPr>
          <w:p w14:paraId="25C7568E" w14:textId="7FFF5BAA" w:rsidR="00B46959" w:rsidRPr="003307CB" w:rsidRDefault="003307CB" w:rsidP="00E02DFC">
            <w:proofErr w:type="gramStart"/>
            <w:r w:rsidRPr="003307CB">
              <w:t>V</w:t>
            </w:r>
            <w:r w:rsidR="00DF39D5">
              <w:t>archar</w:t>
            </w:r>
            <w:r w:rsidR="00B46959" w:rsidRPr="003307CB">
              <w:t>(</w:t>
            </w:r>
            <w:proofErr w:type="gramEnd"/>
            <w:r w:rsidR="00B46959" w:rsidRPr="003307CB">
              <w:t>10)</w:t>
            </w:r>
          </w:p>
        </w:tc>
        <w:tc>
          <w:tcPr>
            <w:tcW w:w="2331" w:type="dxa"/>
          </w:tcPr>
          <w:p w14:paraId="6B505828" w14:textId="77777777" w:rsidR="00B46959" w:rsidRPr="007802E1" w:rsidRDefault="00B46959" w:rsidP="00E02DFC">
            <w:pPr>
              <w:rPr>
                <w:i/>
              </w:rPr>
            </w:pPr>
            <w:r w:rsidRPr="007802E1">
              <w:rPr>
                <w:i/>
              </w:rPr>
              <w:t>Khóa chính</w:t>
            </w:r>
          </w:p>
        </w:tc>
        <w:tc>
          <w:tcPr>
            <w:tcW w:w="1955" w:type="dxa"/>
          </w:tcPr>
          <w:p w14:paraId="0452D6D1" w14:textId="77777777" w:rsidR="00B46959" w:rsidRPr="003307CB" w:rsidRDefault="00B46959" w:rsidP="00E02DFC"/>
        </w:tc>
      </w:tr>
      <w:tr w:rsidR="00A402C1" w:rsidRPr="003307CB" w14:paraId="1DC0231D" w14:textId="77777777" w:rsidTr="003C5AA4">
        <w:trPr>
          <w:trHeight w:val="339"/>
        </w:trPr>
        <w:tc>
          <w:tcPr>
            <w:tcW w:w="805" w:type="dxa"/>
          </w:tcPr>
          <w:p w14:paraId="61B23BFF" w14:textId="715F6A83" w:rsidR="00A402C1" w:rsidRPr="003307CB" w:rsidRDefault="00A402C1" w:rsidP="00E02DFC">
            <w:pPr>
              <w:jc w:val="center"/>
            </w:pPr>
            <w:r>
              <w:t>2</w:t>
            </w:r>
          </w:p>
        </w:tc>
        <w:tc>
          <w:tcPr>
            <w:tcW w:w="2250" w:type="dxa"/>
          </w:tcPr>
          <w:p w14:paraId="0DB493EF" w14:textId="59F99688" w:rsidR="00A402C1" w:rsidRPr="003307CB" w:rsidRDefault="00A402C1" w:rsidP="00E02DFC">
            <w:r>
              <w:t>NhaCC</w:t>
            </w:r>
          </w:p>
        </w:tc>
        <w:tc>
          <w:tcPr>
            <w:tcW w:w="2430" w:type="dxa"/>
          </w:tcPr>
          <w:p w14:paraId="639BF9AF" w14:textId="5819CC36" w:rsidR="00A402C1" w:rsidRPr="003307CB" w:rsidRDefault="00DF39D5" w:rsidP="00E02DFC">
            <w:proofErr w:type="gramStart"/>
            <w:r>
              <w:t>Nvarchar(</w:t>
            </w:r>
            <w:proofErr w:type="gramEnd"/>
            <w:r>
              <w:t>50)</w:t>
            </w:r>
          </w:p>
        </w:tc>
        <w:tc>
          <w:tcPr>
            <w:tcW w:w="2331" w:type="dxa"/>
          </w:tcPr>
          <w:p w14:paraId="71C6A1D0" w14:textId="3A9706F3" w:rsidR="00A402C1" w:rsidRPr="007802E1" w:rsidRDefault="007802E1" w:rsidP="00E02DFC">
            <w:pPr>
              <w:rPr>
                <w:i/>
              </w:rPr>
            </w:pPr>
            <w:r w:rsidRPr="007802E1">
              <w:rPr>
                <w:i/>
              </w:rPr>
              <w:t>Not null</w:t>
            </w:r>
          </w:p>
        </w:tc>
        <w:tc>
          <w:tcPr>
            <w:tcW w:w="1955" w:type="dxa"/>
          </w:tcPr>
          <w:p w14:paraId="6C3A9056" w14:textId="77777777" w:rsidR="00A402C1" w:rsidRPr="003307CB" w:rsidRDefault="00A402C1" w:rsidP="00E02DFC"/>
        </w:tc>
      </w:tr>
      <w:tr w:rsidR="00B46959" w:rsidRPr="003307CB" w14:paraId="5BE16DBD" w14:textId="77777777" w:rsidTr="003C5AA4">
        <w:trPr>
          <w:trHeight w:val="328"/>
        </w:trPr>
        <w:tc>
          <w:tcPr>
            <w:tcW w:w="805" w:type="dxa"/>
          </w:tcPr>
          <w:p w14:paraId="3C3BBCEF" w14:textId="5A459CE7" w:rsidR="00B46959" w:rsidRPr="003307CB" w:rsidRDefault="003C5AA4" w:rsidP="00E02DFC">
            <w:pPr>
              <w:jc w:val="center"/>
            </w:pPr>
            <w:r>
              <w:t>3</w:t>
            </w:r>
          </w:p>
        </w:tc>
        <w:tc>
          <w:tcPr>
            <w:tcW w:w="2250" w:type="dxa"/>
          </w:tcPr>
          <w:p w14:paraId="5ACBE0C8" w14:textId="47F07018" w:rsidR="00B46959" w:rsidRPr="003307CB" w:rsidRDefault="003307CB" w:rsidP="00E02DFC">
            <w:r w:rsidRPr="003307CB">
              <w:t>Ngay</w:t>
            </w:r>
          </w:p>
        </w:tc>
        <w:tc>
          <w:tcPr>
            <w:tcW w:w="2430" w:type="dxa"/>
          </w:tcPr>
          <w:p w14:paraId="5A7B4F31" w14:textId="27988C84" w:rsidR="00B46959" w:rsidRPr="003307CB" w:rsidRDefault="003307CB" w:rsidP="00E02DFC">
            <w:r w:rsidRPr="003307CB">
              <w:t>D</w:t>
            </w:r>
            <w:r w:rsidR="00DF39D5">
              <w:t>ateti</w:t>
            </w:r>
            <w:r w:rsidR="00382BCB">
              <w:t>me</w:t>
            </w:r>
          </w:p>
        </w:tc>
        <w:tc>
          <w:tcPr>
            <w:tcW w:w="2331" w:type="dxa"/>
          </w:tcPr>
          <w:p w14:paraId="4799F247" w14:textId="719A0107" w:rsidR="00B46959" w:rsidRPr="007802E1" w:rsidRDefault="007802E1" w:rsidP="00E02DFC">
            <w:pPr>
              <w:rPr>
                <w:i/>
              </w:rPr>
            </w:pPr>
            <w:r w:rsidRPr="007802E1">
              <w:rPr>
                <w:i/>
              </w:rPr>
              <w:t>Not null</w:t>
            </w:r>
          </w:p>
        </w:tc>
        <w:tc>
          <w:tcPr>
            <w:tcW w:w="1955" w:type="dxa"/>
          </w:tcPr>
          <w:p w14:paraId="77F061B6" w14:textId="77777777" w:rsidR="00B46959" w:rsidRPr="003307CB" w:rsidRDefault="00B46959" w:rsidP="00E02DFC"/>
        </w:tc>
      </w:tr>
      <w:tr w:rsidR="00B46959" w:rsidRPr="003307CB" w14:paraId="37129BF9" w14:textId="77777777" w:rsidTr="003C5AA4">
        <w:trPr>
          <w:trHeight w:val="328"/>
        </w:trPr>
        <w:tc>
          <w:tcPr>
            <w:tcW w:w="805" w:type="dxa"/>
          </w:tcPr>
          <w:p w14:paraId="723BD7C7" w14:textId="2F72A053" w:rsidR="00B46959" w:rsidRPr="003307CB" w:rsidRDefault="003C5AA4" w:rsidP="00E02DFC">
            <w:pPr>
              <w:jc w:val="center"/>
            </w:pPr>
            <w:r>
              <w:t>4</w:t>
            </w:r>
          </w:p>
        </w:tc>
        <w:tc>
          <w:tcPr>
            <w:tcW w:w="2250" w:type="dxa"/>
          </w:tcPr>
          <w:p w14:paraId="7CD1F19D" w14:textId="39A6257F" w:rsidR="00B46959" w:rsidRPr="003307CB" w:rsidRDefault="003307CB" w:rsidP="00E02DFC">
            <w:r w:rsidRPr="003307CB">
              <w:t>T</w:t>
            </w:r>
            <w:r w:rsidR="00A402C1">
              <w:t>hanh</w:t>
            </w:r>
            <w:r w:rsidRPr="003307CB">
              <w:t>tien</w:t>
            </w:r>
          </w:p>
        </w:tc>
        <w:tc>
          <w:tcPr>
            <w:tcW w:w="2430" w:type="dxa"/>
          </w:tcPr>
          <w:p w14:paraId="1D2F0BD9" w14:textId="078057BC" w:rsidR="00B46959" w:rsidRPr="003307CB" w:rsidRDefault="003307CB" w:rsidP="00E02DFC">
            <w:r w:rsidRPr="003307CB">
              <w:t>F</w:t>
            </w:r>
            <w:r w:rsidR="00DF39D5">
              <w:t>loat</w:t>
            </w:r>
          </w:p>
        </w:tc>
        <w:tc>
          <w:tcPr>
            <w:tcW w:w="2331" w:type="dxa"/>
          </w:tcPr>
          <w:p w14:paraId="30E64865" w14:textId="0DA46DB9" w:rsidR="00B46959" w:rsidRPr="007802E1" w:rsidRDefault="007802E1" w:rsidP="00E02DFC">
            <w:pPr>
              <w:rPr>
                <w:i/>
              </w:rPr>
            </w:pPr>
            <w:r w:rsidRPr="007802E1">
              <w:rPr>
                <w:i/>
              </w:rPr>
              <w:t>Not null</w:t>
            </w:r>
          </w:p>
        </w:tc>
        <w:tc>
          <w:tcPr>
            <w:tcW w:w="1955" w:type="dxa"/>
          </w:tcPr>
          <w:p w14:paraId="0D7405E3" w14:textId="77777777" w:rsidR="00B46959" w:rsidRPr="003307CB" w:rsidRDefault="00B46959" w:rsidP="00E02DFC"/>
        </w:tc>
      </w:tr>
    </w:tbl>
    <w:p w14:paraId="2841F71C" w14:textId="400D46F8" w:rsidR="00B46959" w:rsidRDefault="00373E3D" w:rsidP="00373E3D">
      <w:pPr>
        <w:pStyle w:val="u3"/>
      </w:pPr>
      <w:bookmarkStart w:id="12" w:name="_Toc134910956"/>
      <w:r>
        <w:t xml:space="preserve">Bảng </w:t>
      </w:r>
      <w:r w:rsidR="0095783B">
        <w:t>S</w:t>
      </w:r>
      <w:r w:rsidR="00901592">
        <w:t>ANPHAM</w:t>
      </w:r>
      <w:bookmarkEnd w:id="12"/>
    </w:p>
    <w:p w14:paraId="58687933" w14:textId="77777777" w:rsidR="006625DC" w:rsidRPr="006625DC" w:rsidRDefault="006625DC" w:rsidP="006625DC"/>
    <w:tbl>
      <w:tblPr>
        <w:tblStyle w:val="LiBang"/>
        <w:tblW w:w="9771" w:type="dxa"/>
        <w:tblLook w:val="04A0" w:firstRow="1" w:lastRow="0" w:firstColumn="1" w:lastColumn="0" w:noHBand="0" w:noVBand="1"/>
      </w:tblPr>
      <w:tblGrid>
        <w:gridCol w:w="805"/>
        <w:gridCol w:w="2250"/>
        <w:gridCol w:w="2430"/>
        <w:gridCol w:w="2331"/>
        <w:gridCol w:w="1955"/>
      </w:tblGrid>
      <w:tr w:rsidR="005476C7" w:rsidRPr="003307CB" w14:paraId="0E59513D" w14:textId="77777777" w:rsidTr="00E02DFC">
        <w:trPr>
          <w:trHeight w:val="328"/>
        </w:trPr>
        <w:tc>
          <w:tcPr>
            <w:tcW w:w="805" w:type="dxa"/>
            <w:shd w:val="clear" w:color="auto" w:fill="E2EFD9" w:themeFill="accent6" w:themeFillTint="33"/>
          </w:tcPr>
          <w:p w14:paraId="6B7D1A02" w14:textId="77777777" w:rsidR="005476C7" w:rsidRPr="003307CB" w:rsidRDefault="005476C7" w:rsidP="00E02DFC">
            <w:pPr>
              <w:jc w:val="center"/>
              <w:rPr>
                <w:b/>
              </w:rPr>
            </w:pPr>
            <w:r w:rsidRPr="003307CB">
              <w:rPr>
                <w:b/>
              </w:rPr>
              <w:t>STT</w:t>
            </w:r>
          </w:p>
        </w:tc>
        <w:tc>
          <w:tcPr>
            <w:tcW w:w="2250" w:type="dxa"/>
            <w:shd w:val="clear" w:color="auto" w:fill="E2EFD9" w:themeFill="accent6" w:themeFillTint="33"/>
          </w:tcPr>
          <w:p w14:paraId="395BB93C" w14:textId="77777777" w:rsidR="005476C7" w:rsidRPr="003307CB" w:rsidRDefault="005476C7" w:rsidP="00E02DFC">
            <w:pPr>
              <w:jc w:val="center"/>
              <w:rPr>
                <w:b/>
              </w:rPr>
            </w:pPr>
            <w:r w:rsidRPr="003307CB">
              <w:rPr>
                <w:b/>
              </w:rPr>
              <w:t>Tên cột</w:t>
            </w:r>
          </w:p>
        </w:tc>
        <w:tc>
          <w:tcPr>
            <w:tcW w:w="2430" w:type="dxa"/>
            <w:shd w:val="clear" w:color="auto" w:fill="E2EFD9" w:themeFill="accent6" w:themeFillTint="33"/>
          </w:tcPr>
          <w:p w14:paraId="0EDE0C0A" w14:textId="77777777" w:rsidR="005476C7" w:rsidRPr="003307CB" w:rsidRDefault="005476C7" w:rsidP="00E02DFC">
            <w:pPr>
              <w:jc w:val="center"/>
              <w:rPr>
                <w:b/>
              </w:rPr>
            </w:pPr>
            <w:r w:rsidRPr="003307CB">
              <w:rPr>
                <w:b/>
              </w:rPr>
              <w:t>Kiểu dữ liệu</w:t>
            </w:r>
          </w:p>
        </w:tc>
        <w:tc>
          <w:tcPr>
            <w:tcW w:w="2331" w:type="dxa"/>
            <w:shd w:val="clear" w:color="auto" w:fill="E2EFD9" w:themeFill="accent6" w:themeFillTint="33"/>
          </w:tcPr>
          <w:p w14:paraId="77809BEB" w14:textId="77777777" w:rsidR="005476C7" w:rsidRPr="003307CB" w:rsidRDefault="005476C7" w:rsidP="00E02DFC">
            <w:pPr>
              <w:jc w:val="center"/>
              <w:rPr>
                <w:b/>
              </w:rPr>
            </w:pPr>
            <w:r w:rsidRPr="003307CB">
              <w:rPr>
                <w:b/>
              </w:rPr>
              <w:t>Ràng buộc</w:t>
            </w:r>
          </w:p>
        </w:tc>
        <w:tc>
          <w:tcPr>
            <w:tcW w:w="1955" w:type="dxa"/>
            <w:shd w:val="clear" w:color="auto" w:fill="E2EFD9" w:themeFill="accent6" w:themeFillTint="33"/>
          </w:tcPr>
          <w:p w14:paraId="1BEA80BB" w14:textId="77777777" w:rsidR="005476C7" w:rsidRPr="003307CB" w:rsidRDefault="005476C7" w:rsidP="00E02DFC">
            <w:pPr>
              <w:jc w:val="center"/>
              <w:rPr>
                <w:b/>
              </w:rPr>
            </w:pPr>
            <w:r w:rsidRPr="003307CB">
              <w:rPr>
                <w:b/>
              </w:rPr>
              <w:t>Ghi chú</w:t>
            </w:r>
          </w:p>
        </w:tc>
      </w:tr>
      <w:tr w:rsidR="005476C7" w:rsidRPr="003307CB" w14:paraId="7482A49D" w14:textId="77777777" w:rsidTr="0091408F">
        <w:trPr>
          <w:trHeight w:val="246"/>
        </w:trPr>
        <w:tc>
          <w:tcPr>
            <w:tcW w:w="805" w:type="dxa"/>
          </w:tcPr>
          <w:p w14:paraId="138E59B2" w14:textId="77777777" w:rsidR="005476C7" w:rsidRPr="003307CB" w:rsidRDefault="005476C7" w:rsidP="00E02DFC">
            <w:pPr>
              <w:jc w:val="center"/>
            </w:pPr>
            <w:r w:rsidRPr="003307CB">
              <w:t>1</w:t>
            </w:r>
          </w:p>
        </w:tc>
        <w:tc>
          <w:tcPr>
            <w:tcW w:w="2250" w:type="dxa"/>
          </w:tcPr>
          <w:p w14:paraId="5713AE8C" w14:textId="2F881A6E" w:rsidR="005476C7" w:rsidRPr="003307CB" w:rsidRDefault="005476C7" w:rsidP="00E02DFC">
            <w:r>
              <w:t>Ten</w:t>
            </w:r>
            <w:r w:rsidR="0091408F">
              <w:t>SP</w:t>
            </w:r>
          </w:p>
        </w:tc>
        <w:tc>
          <w:tcPr>
            <w:tcW w:w="2430" w:type="dxa"/>
          </w:tcPr>
          <w:p w14:paraId="291C0322" w14:textId="7C1BA9E7" w:rsidR="005476C7" w:rsidRPr="003307CB" w:rsidRDefault="005476C7" w:rsidP="00E02DFC">
            <w:proofErr w:type="gramStart"/>
            <w:r w:rsidRPr="003307CB">
              <w:t>N</w:t>
            </w:r>
            <w:r w:rsidR="00DF39D5">
              <w:t>varchar</w:t>
            </w:r>
            <w:r w:rsidRPr="003307CB">
              <w:t>(</w:t>
            </w:r>
            <w:proofErr w:type="gramEnd"/>
            <w:r w:rsidR="008B70E1">
              <w:t>5</w:t>
            </w:r>
            <w:r w:rsidRPr="003307CB">
              <w:t>0)</w:t>
            </w:r>
          </w:p>
        </w:tc>
        <w:tc>
          <w:tcPr>
            <w:tcW w:w="2331" w:type="dxa"/>
          </w:tcPr>
          <w:p w14:paraId="32B0F3C3" w14:textId="77777777" w:rsidR="005476C7" w:rsidRPr="007802E1" w:rsidRDefault="005476C7" w:rsidP="00E02DFC">
            <w:pPr>
              <w:rPr>
                <w:i/>
              </w:rPr>
            </w:pPr>
            <w:r w:rsidRPr="007802E1">
              <w:rPr>
                <w:i/>
              </w:rPr>
              <w:t>Khóa chính</w:t>
            </w:r>
          </w:p>
        </w:tc>
        <w:tc>
          <w:tcPr>
            <w:tcW w:w="1955" w:type="dxa"/>
          </w:tcPr>
          <w:p w14:paraId="49845376" w14:textId="77777777" w:rsidR="005476C7" w:rsidRPr="003307CB" w:rsidRDefault="005476C7" w:rsidP="00E02DFC"/>
        </w:tc>
      </w:tr>
      <w:tr w:rsidR="00FF1B65" w:rsidRPr="003307CB" w14:paraId="25A4D8CD" w14:textId="77777777" w:rsidTr="00E02DFC">
        <w:trPr>
          <w:trHeight w:val="328"/>
        </w:trPr>
        <w:tc>
          <w:tcPr>
            <w:tcW w:w="805" w:type="dxa"/>
          </w:tcPr>
          <w:p w14:paraId="52F21791" w14:textId="3F1B4AB9" w:rsidR="00FF1B65" w:rsidRPr="003307CB" w:rsidRDefault="00FF1B65" w:rsidP="00FF1B65">
            <w:pPr>
              <w:jc w:val="center"/>
            </w:pPr>
            <w:r w:rsidRPr="003307CB">
              <w:t>2</w:t>
            </w:r>
          </w:p>
        </w:tc>
        <w:tc>
          <w:tcPr>
            <w:tcW w:w="2250" w:type="dxa"/>
          </w:tcPr>
          <w:p w14:paraId="2C7EEB52" w14:textId="6403DDAE" w:rsidR="00FF1B65" w:rsidRPr="003307CB" w:rsidRDefault="00FF1B65" w:rsidP="00FF1B65">
            <w:r>
              <w:t>Dongia</w:t>
            </w:r>
          </w:p>
        </w:tc>
        <w:tc>
          <w:tcPr>
            <w:tcW w:w="2430" w:type="dxa"/>
          </w:tcPr>
          <w:p w14:paraId="1C1673DF" w14:textId="0624A4C8" w:rsidR="00FF1B65" w:rsidRPr="003307CB" w:rsidRDefault="00FF1B65" w:rsidP="00FF1B65">
            <w:r>
              <w:t>Float</w:t>
            </w:r>
          </w:p>
        </w:tc>
        <w:tc>
          <w:tcPr>
            <w:tcW w:w="2331" w:type="dxa"/>
          </w:tcPr>
          <w:p w14:paraId="2467E5A4" w14:textId="0D2F304A" w:rsidR="00FF1B65" w:rsidRPr="007802E1" w:rsidRDefault="00FF1B65" w:rsidP="00FF1B65">
            <w:pPr>
              <w:rPr>
                <w:i/>
              </w:rPr>
            </w:pPr>
            <w:r w:rsidRPr="007802E1">
              <w:rPr>
                <w:i/>
              </w:rPr>
              <w:t>Not null</w:t>
            </w:r>
          </w:p>
        </w:tc>
        <w:tc>
          <w:tcPr>
            <w:tcW w:w="1955" w:type="dxa"/>
          </w:tcPr>
          <w:p w14:paraId="40E17DD3" w14:textId="77777777" w:rsidR="00FF1B65" w:rsidRPr="003307CB" w:rsidRDefault="00FF1B65" w:rsidP="00FF1B65"/>
        </w:tc>
      </w:tr>
      <w:tr w:rsidR="00FF1B65" w:rsidRPr="003307CB" w14:paraId="46146A98" w14:textId="77777777" w:rsidTr="00E02DFC">
        <w:trPr>
          <w:trHeight w:val="328"/>
        </w:trPr>
        <w:tc>
          <w:tcPr>
            <w:tcW w:w="805" w:type="dxa"/>
          </w:tcPr>
          <w:p w14:paraId="43B90D8B" w14:textId="184A12CD" w:rsidR="00FF1B65" w:rsidRPr="003307CB" w:rsidRDefault="00FF1B65" w:rsidP="00FF1B65">
            <w:pPr>
              <w:jc w:val="center"/>
            </w:pPr>
            <w:r>
              <w:t>3</w:t>
            </w:r>
          </w:p>
        </w:tc>
        <w:tc>
          <w:tcPr>
            <w:tcW w:w="2250" w:type="dxa"/>
          </w:tcPr>
          <w:p w14:paraId="2D4975E0" w14:textId="070FFA33" w:rsidR="00FF1B65" w:rsidRDefault="00FF1B65" w:rsidP="00FF1B65">
            <w:r>
              <w:t>Hinhanh</w:t>
            </w:r>
          </w:p>
        </w:tc>
        <w:tc>
          <w:tcPr>
            <w:tcW w:w="2430" w:type="dxa"/>
          </w:tcPr>
          <w:p w14:paraId="763BD249" w14:textId="09988F8C" w:rsidR="00FF1B65" w:rsidRDefault="00066B5F" w:rsidP="00FF1B65">
            <w:r>
              <w:t>Ima</w:t>
            </w:r>
            <w:r w:rsidR="002B2B5C">
              <w:t>ge</w:t>
            </w:r>
          </w:p>
        </w:tc>
        <w:tc>
          <w:tcPr>
            <w:tcW w:w="2331" w:type="dxa"/>
          </w:tcPr>
          <w:p w14:paraId="6FFF3865" w14:textId="77777777" w:rsidR="00FF1B65" w:rsidRPr="007802E1" w:rsidRDefault="00FF1B65" w:rsidP="00FF1B65">
            <w:pPr>
              <w:rPr>
                <w:i/>
              </w:rPr>
            </w:pPr>
          </w:p>
        </w:tc>
        <w:tc>
          <w:tcPr>
            <w:tcW w:w="1955" w:type="dxa"/>
          </w:tcPr>
          <w:p w14:paraId="2D2380E4" w14:textId="77777777" w:rsidR="00FF1B65" w:rsidRPr="003307CB" w:rsidRDefault="00FF1B65" w:rsidP="00FF1B65"/>
        </w:tc>
      </w:tr>
    </w:tbl>
    <w:p w14:paraId="78BC898E" w14:textId="6DA364CC" w:rsidR="00DC5732" w:rsidRDefault="0095783B" w:rsidP="00DC5732">
      <w:pPr>
        <w:pStyle w:val="u3"/>
      </w:pPr>
      <w:bookmarkStart w:id="13" w:name="_Toc134910957"/>
      <w:r>
        <w:t>H</w:t>
      </w:r>
      <w:r w:rsidR="00901592">
        <w:t>OADONBAN</w:t>
      </w:r>
      <w:bookmarkEnd w:id="13"/>
    </w:p>
    <w:p w14:paraId="36017F94" w14:textId="77777777" w:rsidR="006625DC" w:rsidRPr="006625DC" w:rsidRDefault="006625DC" w:rsidP="006625DC"/>
    <w:tbl>
      <w:tblPr>
        <w:tblStyle w:val="LiBang"/>
        <w:tblW w:w="9771" w:type="dxa"/>
        <w:tblLook w:val="04A0" w:firstRow="1" w:lastRow="0" w:firstColumn="1" w:lastColumn="0" w:noHBand="0" w:noVBand="1"/>
      </w:tblPr>
      <w:tblGrid>
        <w:gridCol w:w="805"/>
        <w:gridCol w:w="2250"/>
        <w:gridCol w:w="2430"/>
        <w:gridCol w:w="2331"/>
        <w:gridCol w:w="1955"/>
      </w:tblGrid>
      <w:tr w:rsidR="00680252" w:rsidRPr="003307CB" w14:paraId="3F1DD970" w14:textId="77777777" w:rsidTr="00E02DFC">
        <w:trPr>
          <w:trHeight w:val="328"/>
        </w:trPr>
        <w:tc>
          <w:tcPr>
            <w:tcW w:w="805" w:type="dxa"/>
            <w:shd w:val="clear" w:color="auto" w:fill="E2EFD9" w:themeFill="accent6" w:themeFillTint="33"/>
          </w:tcPr>
          <w:p w14:paraId="568F5B4C" w14:textId="77777777" w:rsidR="00680252" w:rsidRPr="003307CB" w:rsidRDefault="00680252" w:rsidP="00E02DFC">
            <w:pPr>
              <w:jc w:val="center"/>
              <w:rPr>
                <w:b/>
              </w:rPr>
            </w:pPr>
            <w:r w:rsidRPr="003307CB">
              <w:rPr>
                <w:b/>
              </w:rPr>
              <w:t>STT</w:t>
            </w:r>
          </w:p>
        </w:tc>
        <w:tc>
          <w:tcPr>
            <w:tcW w:w="2250" w:type="dxa"/>
            <w:shd w:val="clear" w:color="auto" w:fill="E2EFD9" w:themeFill="accent6" w:themeFillTint="33"/>
          </w:tcPr>
          <w:p w14:paraId="54AE548A" w14:textId="77777777" w:rsidR="00680252" w:rsidRPr="003307CB" w:rsidRDefault="00680252" w:rsidP="00E02DFC">
            <w:pPr>
              <w:jc w:val="center"/>
              <w:rPr>
                <w:b/>
              </w:rPr>
            </w:pPr>
            <w:r w:rsidRPr="003307CB">
              <w:rPr>
                <w:b/>
              </w:rPr>
              <w:t>Tên cột</w:t>
            </w:r>
          </w:p>
        </w:tc>
        <w:tc>
          <w:tcPr>
            <w:tcW w:w="2430" w:type="dxa"/>
            <w:shd w:val="clear" w:color="auto" w:fill="E2EFD9" w:themeFill="accent6" w:themeFillTint="33"/>
          </w:tcPr>
          <w:p w14:paraId="3EEE1B7B" w14:textId="77777777" w:rsidR="00680252" w:rsidRPr="003307CB" w:rsidRDefault="00680252" w:rsidP="00E02DFC">
            <w:pPr>
              <w:jc w:val="center"/>
              <w:rPr>
                <w:b/>
              </w:rPr>
            </w:pPr>
            <w:r w:rsidRPr="003307CB">
              <w:rPr>
                <w:b/>
              </w:rPr>
              <w:t>Kiểu dữ liệu</w:t>
            </w:r>
          </w:p>
        </w:tc>
        <w:tc>
          <w:tcPr>
            <w:tcW w:w="2331" w:type="dxa"/>
            <w:shd w:val="clear" w:color="auto" w:fill="E2EFD9" w:themeFill="accent6" w:themeFillTint="33"/>
          </w:tcPr>
          <w:p w14:paraId="4FA1265C" w14:textId="77777777" w:rsidR="00680252" w:rsidRPr="003307CB" w:rsidRDefault="00680252" w:rsidP="00E02DFC">
            <w:pPr>
              <w:jc w:val="center"/>
              <w:rPr>
                <w:b/>
              </w:rPr>
            </w:pPr>
            <w:r w:rsidRPr="003307CB">
              <w:rPr>
                <w:b/>
              </w:rPr>
              <w:t>Ràng buộc</w:t>
            </w:r>
          </w:p>
        </w:tc>
        <w:tc>
          <w:tcPr>
            <w:tcW w:w="1955" w:type="dxa"/>
            <w:shd w:val="clear" w:color="auto" w:fill="E2EFD9" w:themeFill="accent6" w:themeFillTint="33"/>
          </w:tcPr>
          <w:p w14:paraId="744967BE" w14:textId="77777777" w:rsidR="00680252" w:rsidRPr="003307CB" w:rsidRDefault="00680252" w:rsidP="00E02DFC">
            <w:pPr>
              <w:jc w:val="center"/>
              <w:rPr>
                <w:b/>
              </w:rPr>
            </w:pPr>
            <w:r w:rsidRPr="003307CB">
              <w:rPr>
                <w:b/>
              </w:rPr>
              <w:t>Ghi chú</w:t>
            </w:r>
          </w:p>
        </w:tc>
      </w:tr>
      <w:tr w:rsidR="00680252" w:rsidRPr="003307CB" w14:paraId="7CA23EFA" w14:textId="77777777" w:rsidTr="00E02DFC">
        <w:trPr>
          <w:trHeight w:val="339"/>
        </w:trPr>
        <w:tc>
          <w:tcPr>
            <w:tcW w:w="805" w:type="dxa"/>
          </w:tcPr>
          <w:p w14:paraId="772B6970" w14:textId="77777777" w:rsidR="00680252" w:rsidRPr="003307CB" w:rsidRDefault="00680252" w:rsidP="00E02DFC">
            <w:pPr>
              <w:jc w:val="center"/>
            </w:pPr>
            <w:r w:rsidRPr="003307CB">
              <w:t>1</w:t>
            </w:r>
          </w:p>
        </w:tc>
        <w:tc>
          <w:tcPr>
            <w:tcW w:w="2250" w:type="dxa"/>
          </w:tcPr>
          <w:p w14:paraId="5778E007" w14:textId="0980EF0E" w:rsidR="00680252" w:rsidRPr="003307CB" w:rsidRDefault="00680252" w:rsidP="00E02DFC">
            <w:r w:rsidRPr="003307CB">
              <w:t>M</w:t>
            </w:r>
            <w:r w:rsidR="0095783B">
              <w:t>aHD</w:t>
            </w:r>
          </w:p>
        </w:tc>
        <w:tc>
          <w:tcPr>
            <w:tcW w:w="2430" w:type="dxa"/>
          </w:tcPr>
          <w:p w14:paraId="53374D93" w14:textId="10FC748A" w:rsidR="00680252" w:rsidRPr="003307CB" w:rsidRDefault="00680252" w:rsidP="00E02DFC">
            <w:proofErr w:type="gramStart"/>
            <w:r w:rsidRPr="003307CB">
              <w:t>V</w:t>
            </w:r>
            <w:r w:rsidR="00374DAF">
              <w:t>archar</w:t>
            </w:r>
            <w:r w:rsidRPr="003307CB">
              <w:t>(</w:t>
            </w:r>
            <w:proofErr w:type="gramEnd"/>
            <w:r w:rsidRPr="003307CB">
              <w:t>10)</w:t>
            </w:r>
          </w:p>
        </w:tc>
        <w:tc>
          <w:tcPr>
            <w:tcW w:w="2331" w:type="dxa"/>
          </w:tcPr>
          <w:p w14:paraId="0BA7E2DD" w14:textId="77777777" w:rsidR="00680252" w:rsidRPr="007F0C6B" w:rsidRDefault="00680252" w:rsidP="00E02DFC">
            <w:pPr>
              <w:rPr>
                <w:i/>
              </w:rPr>
            </w:pPr>
            <w:r w:rsidRPr="007F0C6B">
              <w:rPr>
                <w:i/>
              </w:rPr>
              <w:t>Khóa chính</w:t>
            </w:r>
          </w:p>
        </w:tc>
        <w:tc>
          <w:tcPr>
            <w:tcW w:w="1955" w:type="dxa"/>
          </w:tcPr>
          <w:p w14:paraId="42B6DF53" w14:textId="77777777" w:rsidR="00680252" w:rsidRPr="003307CB" w:rsidRDefault="00680252" w:rsidP="00E02DFC"/>
        </w:tc>
      </w:tr>
      <w:tr w:rsidR="00680252" w:rsidRPr="003307CB" w14:paraId="3FF5B7BD" w14:textId="77777777" w:rsidTr="00E02DFC">
        <w:trPr>
          <w:trHeight w:val="328"/>
        </w:trPr>
        <w:tc>
          <w:tcPr>
            <w:tcW w:w="805" w:type="dxa"/>
          </w:tcPr>
          <w:p w14:paraId="7756F620" w14:textId="77777777" w:rsidR="00680252" w:rsidRPr="003307CB" w:rsidRDefault="00680252" w:rsidP="00E02DFC">
            <w:pPr>
              <w:jc w:val="center"/>
            </w:pPr>
            <w:r w:rsidRPr="003307CB">
              <w:t>2</w:t>
            </w:r>
          </w:p>
        </w:tc>
        <w:tc>
          <w:tcPr>
            <w:tcW w:w="2250" w:type="dxa"/>
          </w:tcPr>
          <w:p w14:paraId="5E2D2CD3" w14:textId="77777777" w:rsidR="00680252" w:rsidRPr="003307CB" w:rsidRDefault="00680252" w:rsidP="00E02DFC">
            <w:r w:rsidRPr="003307CB">
              <w:t>Ngay</w:t>
            </w:r>
          </w:p>
        </w:tc>
        <w:tc>
          <w:tcPr>
            <w:tcW w:w="2430" w:type="dxa"/>
          </w:tcPr>
          <w:p w14:paraId="061D7698" w14:textId="6C8FE198" w:rsidR="00680252" w:rsidRPr="003307CB" w:rsidRDefault="00680252" w:rsidP="00E02DFC">
            <w:r w:rsidRPr="003307CB">
              <w:t>D</w:t>
            </w:r>
            <w:r w:rsidR="00374DAF">
              <w:t>atetime</w:t>
            </w:r>
          </w:p>
        </w:tc>
        <w:tc>
          <w:tcPr>
            <w:tcW w:w="2331" w:type="dxa"/>
          </w:tcPr>
          <w:p w14:paraId="335B53D3" w14:textId="1DF2157F" w:rsidR="00680252" w:rsidRPr="007F0C6B" w:rsidRDefault="007802E1" w:rsidP="00E02DFC">
            <w:pPr>
              <w:rPr>
                <w:i/>
              </w:rPr>
            </w:pPr>
            <w:r w:rsidRPr="007F0C6B">
              <w:rPr>
                <w:i/>
              </w:rPr>
              <w:t>Not null</w:t>
            </w:r>
          </w:p>
        </w:tc>
        <w:tc>
          <w:tcPr>
            <w:tcW w:w="1955" w:type="dxa"/>
          </w:tcPr>
          <w:p w14:paraId="51AB9EBE" w14:textId="30877861" w:rsidR="00680252" w:rsidRPr="003307CB" w:rsidRDefault="00680252" w:rsidP="00E02DFC"/>
        </w:tc>
      </w:tr>
      <w:tr w:rsidR="00680252" w:rsidRPr="003307CB" w14:paraId="019F6384" w14:textId="77777777" w:rsidTr="00E02DFC">
        <w:trPr>
          <w:trHeight w:val="328"/>
        </w:trPr>
        <w:tc>
          <w:tcPr>
            <w:tcW w:w="805" w:type="dxa"/>
          </w:tcPr>
          <w:p w14:paraId="5096A9E5" w14:textId="77777777" w:rsidR="00680252" w:rsidRPr="003307CB" w:rsidRDefault="00680252" w:rsidP="00E02DFC">
            <w:pPr>
              <w:jc w:val="center"/>
            </w:pPr>
            <w:r w:rsidRPr="003307CB">
              <w:t>3</w:t>
            </w:r>
          </w:p>
        </w:tc>
        <w:tc>
          <w:tcPr>
            <w:tcW w:w="2250" w:type="dxa"/>
          </w:tcPr>
          <w:p w14:paraId="3F00A709" w14:textId="7D874B16" w:rsidR="00680252" w:rsidRPr="003307CB" w:rsidRDefault="00680252" w:rsidP="00E02DFC">
            <w:r w:rsidRPr="003307CB">
              <w:t>T</w:t>
            </w:r>
            <w:r w:rsidR="00741218">
              <w:t>hanhtien</w:t>
            </w:r>
          </w:p>
        </w:tc>
        <w:tc>
          <w:tcPr>
            <w:tcW w:w="2430" w:type="dxa"/>
          </w:tcPr>
          <w:p w14:paraId="1714CCE1" w14:textId="29E48D98" w:rsidR="00680252" w:rsidRPr="003307CB" w:rsidRDefault="00680252" w:rsidP="00E02DFC">
            <w:r w:rsidRPr="003307CB">
              <w:t>F</w:t>
            </w:r>
            <w:r w:rsidR="00374DAF">
              <w:t>loat</w:t>
            </w:r>
          </w:p>
        </w:tc>
        <w:tc>
          <w:tcPr>
            <w:tcW w:w="2331" w:type="dxa"/>
          </w:tcPr>
          <w:p w14:paraId="14048797" w14:textId="79A17357" w:rsidR="00680252" w:rsidRPr="007F0C6B" w:rsidRDefault="007802E1" w:rsidP="00E02DFC">
            <w:pPr>
              <w:rPr>
                <w:i/>
              </w:rPr>
            </w:pPr>
            <w:r w:rsidRPr="007F0C6B">
              <w:rPr>
                <w:i/>
              </w:rPr>
              <w:t>Not null</w:t>
            </w:r>
          </w:p>
        </w:tc>
        <w:tc>
          <w:tcPr>
            <w:tcW w:w="1955" w:type="dxa"/>
          </w:tcPr>
          <w:p w14:paraId="0CD27A02" w14:textId="77777777" w:rsidR="00680252" w:rsidRPr="003307CB" w:rsidRDefault="00680252" w:rsidP="00E02DFC"/>
        </w:tc>
      </w:tr>
    </w:tbl>
    <w:p w14:paraId="2E06BEF7" w14:textId="51F0867B" w:rsidR="00DC5732" w:rsidRPr="00680252" w:rsidRDefault="00DC5732" w:rsidP="00680252"/>
    <w:p w14:paraId="0927EDC0" w14:textId="436B1C40" w:rsidR="007262B4" w:rsidRDefault="008B70E1">
      <w:pPr>
        <w:pStyle w:val="u3"/>
      </w:pPr>
      <w:bookmarkStart w:id="14" w:name="_Toc134910958"/>
      <w:r>
        <w:t>Bảng THANHPHANNGUYENLIEU</w:t>
      </w:r>
      <w:bookmarkEnd w:id="14"/>
    </w:p>
    <w:p w14:paraId="7F278974" w14:textId="77777777" w:rsidR="006625DC" w:rsidRPr="006625DC" w:rsidRDefault="006625DC" w:rsidP="006625DC"/>
    <w:tbl>
      <w:tblPr>
        <w:tblStyle w:val="LiBang"/>
        <w:tblW w:w="9771" w:type="dxa"/>
        <w:tblLook w:val="04A0" w:firstRow="1" w:lastRow="0" w:firstColumn="1" w:lastColumn="0" w:noHBand="0" w:noVBand="1"/>
      </w:tblPr>
      <w:tblGrid>
        <w:gridCol w:w="805"/>
        <w:gridCol w:w="2250"/>
        <w:gridCol w:w="2430"/>
        <w:gridCol w:w="2331"/>
        <w:gridCol w:w="1955"/>
      </w:tblGrid>
      <w:tr w:rsidR="008B70E1" w:rsidRPr="003307CB" w14:paraId="450B9DA4" w14:textId="77777777" w:rsidTr="00E02DFC">
        <w:trPr>
          <w:trHeight w:val="328"/>
        </w:trPr>
        <w:tc>
          <w:tcPr>
            <w:tcW w:w="805" w:type="dxa"/>
            <w:shd w:val="clear" w:color="auto" w:fill="E2EFD9" w:themeFill="accent6" w:themeFillTint="33"/>
          </w:tcPr>
          <w:p w14:paraId="1CA16F16" w14:textId="77777777" w:rsidR="008B70E1" w:rsidRPr="003307CB" w:rsidRDefault="008B70E1" w:rsidP="00E02DFC">
            <w:pPr>
              <w:jc w:val="center"/>
              <w:rPr>
                <w:b/>
              </w:rPr>
            </w:pPr>
            <w:r w:rsidRPr="003307CB">
              <w:rPr>
                <w:b/>
              </w:rPr>
              <w:t>STT</w:t>
            </w:r>
          </w:p>
        </w:tc>
        <w:tc>
          <w:tcPr>
            <w:tcW w:w="2250" w:type="dxa"/>
            <w:shd w:val="clear" w:color="auto" w:fill="E2EFD9" w:themeFill="accent6" w:themeFillTint="33"/>
          </w:tcPr>
          <w:p w14:paraId="782F55E9" w14:textId="77777777" w:rsidR="008B70E1" w:rsidRPr="003307CB" w:rsidRDefault="008B70E1" w:rsidP="00E02DFC">
            <w:pPr>
              <w:jc w:val="center"/>
              <w:rPr>
                <w:b/>
              </w:rPr>
            </w:pPr>
            <w:r w:rsidRPr="003307CB">
              <w:rPr>
                <w:b/>
              </w:rPr>
              <w:t>Tên cột</w:t>
            </w:r>
          </w:p>
        </w:tc>
        <w:tc>
          <w:tcPr>
            <w:tcW w:w="2430" w:type="dxa"/>
            <w:shd w:val="clear" w:color="auto" w:fill="E2EFD9" w:themeFill="accent6" w:themeFillTint="33"/>
          </w:tcPr>
          <w:p w14:paraId="4AFFD151" w14:textId="77777777" w:rsidR="008B70E1" w:rsidRPr="003307CB" w:rsidRDefault="008B70E1" w:rsidP="00E02DFC">
            <w:pPr>
              <w:jc w:val="center"/>
              <w:rPr>
                <w:b/>
              </w:rPr>
            </w:pPr>
            <w:r w:rsidRPr="003307CB">
              <w:rPr>
                <w:b/>
              </w:rPr>
              <w:t>Kiểu dữ liệu</w:t>
            </w:r>
          </w:p>
        </w:tc>
        <w:tc>
          <w:tcPr>
            <w:tcW w:w="2331" w:type="dxa"/>
            <w:shd w:val="clear" w:color="auto" w:fill="E2EFD9" w:themeFill="accent6" w:themeFillTint="33"/>
          </w:tcPr>
          <w:p w14:paraId="530DEC10" w14:textId="77777777" w:rsidR="008B70E1" w:rsidRPr="003307CB" w:rsidRDefault="008B70E1" w:rsidP="00E02DFC">
            <w:pPr>
              <w:jc w:val="center"/>
              <w:rPr>
                <w:b/>
              </w:rPr>
            </w:pPr>
            <w:r w:rsidRPr="003307CB">
              <w:rPr>
                <w:b/>
              </w:rPr>
              <w:t>Ràng buộc</w:t>
            </w:r>
          </w:p>
        </w:tc>
        <w:tc>
          <w:tcPr>
            <w:tcW w:w="1955" w:type="dxa"/>
            <w:shd w:val="clear" w:color="auto" w:fill="E2EFD9" w:themeFill="accent6" w:themeFillTint="33"/>
          </w:tcPr>
          <w:p w14:paraId="58260145" w14:textId="77777777" w:rsidR="008B70E1" w:rsidRPr="003307CB" w:rsidRDefault="008B70E1" w:rsidP="00E02DFC">
            <w:pPr>
              <w:jc w:val="center"/>
              <w:rPr>
                <w:b/>
              </w:rPr>
            </w:pPr>
            <w:r w:rsidRPr="003307CB">
              <w:rPr>
                <w:b/>
              </w:rPr>
              <w:t>Ghi chú</w:t>
            </w:r>
          </w:p>
        </w:tc>
      </w:tr>
      <w:tr w:rsidR="008B70E1" w:rsidRPr="003307CB" w14:paraId="3A5AD81F" w14:textId="77777777" w:rsidTr="00E02DFC">
        <w:trPr>
          <w:trHeight w:val="246"/>
        </w:trPr>
        <w:tc>
          <w:tcPr>
            <w:tcW w:w="805" w:type="dxa"/>
          </w:tcPr>
          <w:p w14:paraId="69AB73CB" w14:textId="77777777" w:rsidR="008B70E1" w:rsidRPr="003307CB" w:rsidRDefault="008B70E1" w:rsidP="00E02DFC">
            <w:pPr>
              <w:jc w:val="center"/>
            </w:pPr>
            <w:r w:rsidRPr="003307CB">
              <w:t>1</w:t>
            </w:r>
          </w:p>
        </w:tc>
        <w:tc>
          <w:tcPr>
            <w:tcW w:w="2250" w:type="dxa"/>
          </w:tcPr>
          <w:p w14:paraId="71861D11" w14:textId="77777777" w:rsidR="008B70E1" w:rsidRPr="003307CB" w:rsidRDefault="008B70E1" w:rsidP="00E02DFC">
            <w:r>
              <w:t>TenSP</w:t>
            </w:r>
          </w:p>
        </w:tc>
        <w:tc>
          <w:tcPr>
            <w:tcW w:w="2430" w:type="dxa"/>
          </w:tcPr>
          <w:p w14:paraId="41160BB6" w14:textId="0020BBAB" w:rsidR="008B70E1" w:rsidRPr="003307CB" w:rsidRDefault="008B70E1" w:rsidP="00E02DFC">
            <w:proofErr w:type="gramStart"/>
            <w:r w:rsidRPr="003307CB">
              <w:t>N</w:t>
            </w:r>
            <w:r>
              <w:t>varchar</w:t>
            </w:r>
            <w:r w:rsidRPr="003307CB">
              <w:t>(</w:t>
            </w:r>
            <w:proofErr w:type="gramEnd"/>
            <w:r>
              <w:t>5</w:t>
            </w:r>
            <w:r w:rsidRPr="003307CB">
              <w:t>0)</w:t>
            </w:r>
          </w:p>
        </w:tc>
        <w:tc>
          <w:tcPr>
            <w:tcW w:w="2331" w:type="dxa"/>
          </w:tcPr>
          <w:p w14:paraId="05CC2CBF" w14:textId="77777777" w:rsidR="008B70E1" w:rsidRPr="007802E1" w:rsidRDefault="008B70E1" w:rsidP="00E02DFC">
            <w:pPr>
              <w:rPr>
                <w:i/>
              </w:rPr>
            </w:pPr>
            <w:r w:rsidRPr="007802E1">
              <w:rPr>
                <w:i/>
              </w:rPr>
              <w:t>Khóa chính</w:t>
            </w:r>
          </w:p>
        </w:tc>
        <w:tc>
          <w:tcPr>
            <w:tcW w:w="1955" w:type="dxa"/>
          </w:tcPr>
          <w:p w14:paraId="04DD56E2" w14:textId="77777777" w:rsidR="008B70E1" w:rsidRPr="003307CB" w:rsidRDefault="008B70E1" w:rsidP="00E02DFC"/>
        </w:tc>
      </w:tr>
      <w:tr w:rsidR="008B70E1" w:rsidRPr="003307CB" w14:paraId="3E7DFF2E" w14:textId="77777777" w:rsidTr="00E02DFC">
        <w:trPr>
          <w:trHeight w:val="328"/>
        </w:trPr>
        <w:tc>
          <w:tcPr>
            <w:tcW w:w="805" w:type="dxa"/>
          </w:tcPr>
          <w:p w14:paraId="4A21E3B2" w14:textId="77777777" w:rsidR="008B70E1" w:rsidRPr="003307CB" w:rsidRDefault="008B70E1" w:rsidP="00E02DFC">
            <w:pPr>
              <w:jc w:val="center"/>
            </w:pPr>
            <w:r w:rsidRPr="003307CB">
              <w:t>2</w:t>
            </w:r>
          </w:p>
        </w:tc>
        <w:tc>
          <w:tcPr>
            <w:tcW w:w="2250" w:type="dxa"/>
          </w:tcPr>
          <w:p w14:paraId="1128F39E" w14:textId="334AF94E" w:rsidR="008B70E1" w:rsidRPr="003307CB" w:rsidRDefault="008B70E1" w:rsidP="00E02DFC">
            <w:r>
              <w:t>TenNL</w:t>
            </w:r>
          </w:p>
        </w:tc>
        <w:tc>
          <w:tcPr>
            <w:tcW w:w="2430" w:type="dxa"/>
          </w:tcPr>
          <w:p w14:paraId="6B16A09B" w14:textId="69BD952C" w:rsidR="008B70E1" w:rsidRPr="003307CB" w:rsidRDefault="008B70E1" w:rsidP="00E02DFC">
            <w:proofErr w:type="gramStart"/>
            <w:r w:rsidRPr="008B70E1">
              <w:t>Nvarchar(</w:t>
            </w:r>
            <w:proofErr w:type="gramEnd"/>
            <w:r w:rsidRPr="008B70E1">
              <w:t>50)</w:t>
            </w:r>
          </w:p>
        </w:tc>
        <w:tc>
          <w:tcPr>
            <w:tcW w:w="2331" w:type="dxa"/>
          </w:tcPr>
          <w:p w14:paraId="5E1C3A97" w14:textId="77161A3F" w:rsidR="008B70E1" w:rsidRPr="007802E1" w:rsidRDefault="008B70E1" w:rsidP="00E02DFC">
            <w:pPr>
              <w:rPr>
                <w:i/>
              </w:rPr>
            </w:pPr>
            <w:r>
              <w:rPr>
                <w:i/>
              </w:rPr>
              <w:t>Khóa chính</w:t>
            </w:r>
          </w:p>
        </w:tc>
        <w:tc>
          <w:tcPr>
            <w:tcW w:w="1955" w:type="dxa"/>
          </w:tcPr>
          <w:p w14:paraId="7C009C6D" w14:textId="77777777" w:rsidR="008B70E1" w:rsidRPr="003307CB" w:rsidRDefault="008B70E1" w:rsidP="00E02DFC"/>
        </w:tc>
      </w:tr>
      <w:tr w:rsidR="00360F0A" w:rsidRPr="003307CB" w14:paraId="058E95F8" w14:textId="77777777" w:rsidTr="00E02DFC">
        <w:trPr>
          <w:trHeight w:val="328"/>
        </w:trPr>
        <w:tc>
          <w:tcPr>
            <w:tcW w:w="805" w:type="dxa"/>
          </w:tcPr>
          <w:p w14:paraId="5CC861D5" w14:textId="4A1C1187" w:rsidR="00360F0A" w:rsidRPr="003307CB" w:rsidRDefault="00360F0A" w:rsidP="00E02DFC">
            <w:pPr>
              <w:jc w:val="center"/>
            </w:pPr>
            <w:r>
              <w:t>3</w:t>
            </w:r>
          </w:p>
        </w:tc>
        <w:tc>
          <w:tcPr>
            <w:tcW w:w="2250" w:type="dxa"/>
          </w:tcPr>
          <w:p w14:paraId="0E5DFE7A" w14:textId="0EA8B784" w:rsidR="00360F0A" w:rsidRDefault="00360F0A" w:rsidP="00E02DFC">
            <w:r>
              <w:t>Khoiluongsudung</w:t>
            </w:r>
          </w:p>
        </w:tc>
        <w:tc>
          <w:tcPr>
            <w:tcW w:w="2430" w:type="dxa"/>
          </w:tcPr>
          <w:p w14:paraId="46F8367B" w14:textId="7D1B9C4E" w:rsidR="00360F0A" w:rsidRPr="008B70E1" w:rsidRDefault="00360F0A" w:rsidP="00E02DFC">
            <w:r>
              <w:t>fload</w:t>
            </w:r>
          </w:p>
        </w:tc>
        <w:tc>
          <w:tcPr>
            <w:tcW w:w="2331" w:type="dxa"/>
          </w:tcPr>
          <w:p w14:paraId="3B4EF44F" w14:textId="159A87B5" w:rsidR="00360F0A" w:rsidRDefault="00360F0A" w:rsidP="00E02DFC">
            <w:pPr>
              <w:rPr>
                <w:i/>
              </w:rPr>
            </w:pPr>
          </w:p>
        </w:tc>
        <w:tc>
          <w:tcPr>
            <w:tcW w:w="1955" w:type="dxa"/>
          </w:tcPr>
          <w:p w14:paraId="5EFF5C8E" w14:textId="77777777" w:rsidR="00360F0A" w:rsidRPr="003307CB" w:rsidRDefault="00360F0A" w:rsidP="00E02DFC"/>
        </w:tc>
      </w:tr>
      <w:tr w:rsidR="00EE2722" w:rsidRPr="003307CB" w14:paraId="7D139781" w14:textId="77777777" w:rsidTr="00E02DFC">
        <w:trPr>
          <w:trHeight w:val="328"/>
        </w:trPr>
        <w:tc>
          <w:tcPr>
            <w:tcW w:w="805" w:type="dxa"/>
          </w:tcPr>
          <w:p w14:paraId="5743E3DF" w14:textId="73A837C8" w:rsidR="00EE2722" w:rsidRDefault="00EE2722" w:rsidP="00E02DFC">
            <w:pPr>
              <w:jc w:val="center"/>
            </w:pPr>
            <w:bookmarkStart w:id="15" w:name="_Hlk134571409"/>
            <w:r>
              <w:lastRenderedPageBreak/>
              <w:t>4</w:t>
            </w:r>
          </w:p>
        </w:tc>
        <w:tc>
          <w:tcPr>
            <w:tcW w:w="2250" w:type="dxa"/>
          </w:tcPr>
          <w:p w14:paraId="6289CF1B" w14:textId="103702FC" w:rsidR="00EE2722" w:rsidRDefault="00EE2722" w:rsidP="00E02DFC">
            <w:r>
              <w:t>Don</w:t>
            </w:r>
            <w:r w:rsidR="00382BCB">
              <w:t>V</w:t>
            </w:r>
            <w:r>
              <w:t>i</w:t>
            </w:r>
            <w:r w:rsidR="00382BCB">
              <w:t>_</w:t>
            </w:r>
            <w:r>
              <w:t>NL</w:t>
            </w:r>
          </w:p>
        </w:tc>
        <w:tc>
          <w:tcPr>
            <w:tcW w:w="2430" w:type="dxa"/>
          </w:tcPr>
          <w:p w14:paraId="5BDB2AA1" w14:textId="2B38D01F" w:rsidR="00EE2722" w:rsidRDefault="00A44CEA" w:rsidP="00E02DFC">
            <w:r>
              <w:t>Varchar</w:t>
            </w:r>
          </w:p>
        </w:tc>
        <w:tc>
          <w:tcPr>
            <w:tcW w:w="2331" w:type="dxa"/>
          </w:tcPr>
          <w:p w14:paraId="01FF4AF1" w14:textId="3DB8CF92" w:rsidR="00EE2722" w:rsidRDefault="00281D09" w:rsidP="00E02DFC">
            <w:pPr>
              <w:rPr>
                <w:i/>
              </w:rPr>
            </w:pPr>
            <w:r>
              <w:rPr>
                <w:i/>
              </w:rPr>
              <w:t>Not null</w:t>
            </w:r>
          </w:p>
        </w:tc>
        <w:tc>
          <w:tcPr>
            <w:tcW w:w="1955" w:type="dxa"/>
          </w:tcPr>
          <w:p w14:paraId="39EABAF8" w14:textId="77777777" w:rsidR="00EE2722" w:rsidRPr="003307CB" w:rsidRDefault="00EE2722" w:rsidP="00E02DFC"/>
        </w:tc>
      </w:tr>
      <w:bookmarkEnd w:id="15"/>
    </w:tbl>
    <w:p w14:paraId="24FA8755" w14:textId="77777777" w:rsidR="008B70E1" w:rsidRPr="008B70E1" w:rsidRDefault="008B70E1" w:rsidP="008B70E1"/>
    <w:p w14:paraId="4B0420DD" w14:textId="5A24CF6F" w:rsidR="00901592" w:rsidRDefault="00DC5732" w:rsidP="00901592">
      <w:pPr>
        <w:pStyle w:val="u3"/>
      </w:pPr>
      <w:bookmarkStart w:id="16" w:name="_Toc134910959"/>
      <w:r>
        <w:t>Bảng</w:t>
      </w:r>
      <w:r w:rsidR="00CE7CAA">
        <w:t xml:space="preserve"> CHITIETHOADONBANHANG</w:t>
      </w:r>
      <w:bookmarkEnd w:id="16"/>
    </w:p>
    <w:p w14:paraId="66C234A9" w14:textId="77777777" w:rsidR="006625DC" w:rsidRPr="006625DC" w:rsidRDefault="006625DC" w:rsidP="006625DC"/>
    <w:tbl>
      <w:tblPr>
        <w:tblStyle w:val="LiBang"/>
        <w:tblW w:w="9771" w:type="dxa"/>
        <w:tblLook w:val="04A0" w:firstRow="1" w:lastRow="0" w:firstColumn="1" w:lastColumn="0" w:noHBand="0" w:noVBand="1"/>
      </w:tblPr>
      <w:tblGrid>
        <w:gridCol w:w="805"/>
        <w:gridCol w:w="2250"/>
        <w:gridCol w:w="2430"/>
        <w:gridCol w:w="2331"/>
        <w:gridCol w:w="1955"/>
      </w:tblGrid>
      <w:tr w:rsidR="00460C41" w:rsidRPr="003307CB" w14:paraId="34C47236" w14:textId="77777777" w:rsidTr="00E02DFC">
        <w:trPr>
          <w:trHeight w:val="328"/>
        </w:trPr>
        <w:tc>
          <w:tcPr>
            <w:tcW w:w="805" w:type="dxa"/>
            <w:shd w:val="clear" w:color="auto" w:fill="E2EFD9" w:themeFill="accent6" w:themeFillTint="33"/>
          </w:tcPr>
          <w:p w14:paraId="731C2A04" w14:textId="77777777" w:rsidR="00460C41" w:rsidRPr="003307CB" w:rsidRDefault="00460C41" w:rsidP="00E02DFC">
            <w:pPr>
              <w:jc w:val="center"/>
              <w:rPr>
                <w:b/>
              </w:rPr>
            </w:pPr>
            <w:r w:rsidRPr="003307CB">
              <w:rPr>
                <w:b/>
              </w:rPr>
              <w:t>STT</w:t>
            </w:r>
          </w:p>
        </w:tc>
        <w:tc>
          <w:tcPr>
            <w:tcW w:w="2250" w:type="dxa"/>
            <w:shd w:val="clear" w:color="auto" w:fill="E2EFD9" w:themeFill="accent6" w:themeFillTint="33"/>
          </w:tcPr>
          <w:p w14:paraId="1A84D151" w14:textId="77777777" w:rsidR="00460C41" w:rsidRPr="003307CB" w:rsidRDefault="00460C41" w:rsidP="00E02DFC">
            <w:pPr>
              <w:jc w:val="center"/>
              <w:rPr>
                <w:b/>
              </w:rPr>
            </w:pPr>
            <w:r w:rsidRPr="003307CB">
              <w:rPr>
                <w:b/>
              </w:rPr>
              <w:t>Tên cột</w:t>
            </w:r>
          </w:p>
        </w:tc>
        <w:tc>
          <w:tcPr>
            <w:tcW w:w="2430" w:type="dxa"/>
            <w:shd w:val="clear" w:color="auto" w:fill="E2EFD9" w:themeFill="accent6" w:themeFillTint="33"/>
          </w:tcPr>
          <w:p w14:paraId="745EDF9F" w14:textId="77777777" w:rsidR="00460C41" w:rsidRPr="003307CB" w:rsidRDefault="00460C41" w:rsidP="00E02DFC">
            <w:pPr>
              <w:jc w:val="center"/>
              <w:rPr>
                <w:b/>
              </w:rPr>
            </w:pPr>
            <w:r w:rsidRPr="003307CB">
              <w:rPr>
                <w:b/>
              </w:rPr>
              <w:t>Kiểu dữ liệu</w:t>
            </w:r>
          </w:p>
        </w:tc>
        <w:tc>
          <w:tcPr>
            <w:tcW w:w="2331" w:type="dxa"/>
            <w:shd w:val="clear" w:color="auto" w:fill="E2EFD9" w:themeFill="accent6" w:themeFillTint="33"/>
          </w:tcPr>
          <w:p w14:paraId="76B5D6BC" w14:textId="77777777" w:rsidR="00460C41" w:rsidRPr="003307CB" w:rsidRDefault="00460C41" w:rsidP="00E02DFC">
            <w:pPr>
              <w:jc w:val="center"/>
              <w:rPr>
                <w:b/>
              </w:rPr>
            </w:pPr>
            <w:r w:rsidRPr="003307CB">
              <w:rPr>
                <w:b/>
              </w:rPr>
              <w:t>Ràng buộc</w:t>
            </w:r>
          </w:p>
        </w:tc>
        <w:tc>
          <w:tcPr>
            <w:tcW w:w="1955" w:type="dxa"/>
            <w:shd w:val="clear" w:color="auto" w:fill="E2EFD9" w:themeFill="accent6" w:themeFillTint="33"/>
          </w:tcPr>
          <w:p w14:paraId="38FBF3CB" w14:textId="77777777" w:rsidR="00460C41" w:rsidRPr="003307CB" w:rsidRDefault="00460C41" w:rsidP="00E02DFC">
            <w:pPr>
              <w:jc w:val="center"/>
              <w:rPr>
                <w:b/>
              </w:rPr>
            </w:pPr>
            <w:r w:rsidRPr="003307CB">
              <w:rPr>
                <w:b/>
              </w:rPr>
              <w:t>Ghi chú</w:t>
            </w:r>
          </w:p>
        </w:tc>
      </w:tr>
      <w:tr w:rsidR="00460C41" w:rsidRPr="003307CB" w14:paraId="5DF0BCBA" w14:textId="77777777" w:rsidTr="00E02DFC">
        <w:trPr>
          <w:trHeight w:val="339"/>
        </w:trPr>
        <w:tc>
          <w:tcPr>
            <w:tcW w:w="805" w:type="dxa"/>
          </w:tcPr>
          <w:p w14:paraId="6F5E55AF" w14:textId="77777777" w:rsidR="00460C41" w:rsidRPr="003307CB" w:rsidRDefault="00460C41" w:rsidP="00E02DFC">
            <w:pPr>
              <w:jc w:val="center"/>
            </w:pPr>
            <w:r w:rsidRPr="003307CB">
              <w:t>1</w:t>
            </w:r>
          </w:p>
        </w:tc>
        <w:tc>
          <w:tcPr>
            <w:tcW w:w="2250" w:type="dxa"/>
          </w:tcPr>
          <w:p w14:paraId="110A1323" w14:textId="77777777" w:rsidR="00460C41" w:rsidRPr="003307CB" w:rsidRDefault="00460C41" w:rsidP="00E02DFC">
            <w:r w:rsidRPr="003307CB">
              <w:t>M</w:t>
            </w:r>
            <w:r>
              <w:t>aHD</w:t>
            </w:r>
          </w:p>
        </w:tc>
        <w:tc>
          <w:tcPr>
            <w:tcW w:w="2430" w:type="dxa"/>
          </w:tcPr>
          <w:p w14:paraId="4A8CE33B" w14:textId="2DA3C6C8" w:rsidR="00460C41" w:rsidRPr="003307CB" w:rsidRDefault="00460C41" w:rsidP="00E02DFC">
            <w:proofErr w:type="gramStart"/>
            <w:r w:rsidRPr="003307CB">
              <w:t>V</w:t>
            </w:r>
            <w:r w:rsidR="00374DAF">
              <w:t>archar</w:t>
            </w:r>
            <w:r w:rsidRPr="003307CB">
              <w:t>(</w:t>
            </w:r>
            <w:proofErr w:type="gramEnd"/>
            <w:r w:rsidRPr="003307CB">
              <w:t>10)</w:t>
            </w:r>
          </w:p>
        </w:tc>
        <w:tc>
          <w:tcPr>
            <w:tcW w:w="2331" w:type="dxa"/>
          </w:tcPr>
          <w:p w14:paraId="19F62D25" w14:textId="77777777" w:rsidR="00460C41" w:rsidRPr="007F0C6B" w:rsidRDefault="00460C41" w:rsidP="00E02DFC">
            <w:pPr>
              <w:rPr>
                <w:i/>
              </w:rPr>
            </w:pPr>
            <w:r w:rsidRPr="007F0C6B">
              <w:rPr>
                <w:i/>
              </w:rPr>
              <w:t>Khóa chính</w:t>
            </w:r>
          </w:p>
        </w:tc>
        <w:tc>
          <w:tcPr>
            <w:tcW w:w="1955" w:type="dxa"/>
          </w:tcPr>
          <w:p w14:paraId="142EAEB3" w14:textId="77777777" w:rsidR="00460C41" w:rsidRPr="003307CB" w:rsidRDefault="00460C41" w:rsidP="00E02DFC"/>
        </w:tc>
      </w:tr>
      <w:tr w:rsidR="00460C41" w:rsidRPr="003307CB" w14:paraId="34ABF8AF" w14:textId="77777777" w:rsidTr="00E02DFC">
        <w:trPr>
          <w:trHeight w:val="339"/>
        </w:trPr>
        <w:tc>
          <w:tcPr>
            <w:tcW w:w="805" w:type="dxa"/>
          </w:tcPr>
          <w:p w14:paraId="653D20C2" w14:textId="447014B6" w:rsidR="00460C41" w:rsidRPr="003307CB" w:rsidRDefault="00460C41" w:rsidP="00E02DFC">
            <w:pPr>
              <w:jc w:val="center"/>
            </w:pPr>
            <w:r>
              <w:t>2</w:t>
            </w:r>
          </w:p>
        </w:tc>
        <w:tc>
          <w:tcPr>
            <w:tcW w:w="2250" w:type="dxa"/>
          </w:tcPr>
          <w:p w14:paraId="751E9096" w14:textId="4151D712" w:rsidR="00460C41" w:rsidRPr="003307CB" w:rsidRDefault="00460C41" w:rsidP="00E02DFC">
            <w:r>
              <w:t xml:space="preserve">TenSP </w:t>
            </w:r>
          </w:p>
        </w:tc>
        <w:tc>
          <w:tcPr>
            <w:tcW w:w="2430" w:type="dxa"/>
          </w:tcPr>
          <w:p w14:paraId="309DB81D" w14:textId="4CE05352" w:rsidR="00460C41" w:rsidRPr="003307CB" w:rsidRDefault="00460C41" w:rsidP="00E02DFC">
            <w:proofErr w:type="gramStart"/>
            <w:r>
              <w:t>Var</w:t>
            </w:r>
            <w:r w:rsidR="00374DAF">
              <w:t>char(</w:t>
            </w:r>
            <w:proofErr w:type="gramEnd"/>
            <w:r w:rsidR="00374DAF">
              <w:t>50)</w:t>
            </w:r>
          </w:p>
        </w:tc>
        <w:tc>
          <w:tcPr>
            <w:tcW w:w="2331" w:type="dxa"/>
          </w:tcPr>
          <w:p w14:paraId="2DAD007C" w14:textId="71027977" w:rsidR="00460C41" w:rsidRPr="007F0C6B" w:rsidRDefault="00374DAF" w:rsidP="00E02DFC">
            <w:pPr>
              <w:rPr>
                <w:i/>
              </w:rPr>
            </w:pPr>
            <w:r>
              <w:rPr>
                <w:i/>
              </w:rPr>
              <w:t>Khóa chính</w:t>
            </w:r>
          </w:p>
        </w:tc>
        <w:tc>
          <w:tcPr>
            <w:tcW w:w="1955" w:type="dxa"/>
          </w:tcPr>
          <w:p w14:paraId="60F8679E" w14:textId="77777777" w:rsidR="00460C41" w:rsidRPr="003307CB" w:rsidRDefault="00460C41" w:rsidP="00E02DFC"/>
        </w:tc>
      </w:tr>
      <w:tr w:rsidR="009E23CC" w:rsidRPr="003307CB" w14:paraId="7212772E" w14:textId="77777777" w:rsidTr="00E02DFC">
        <w:trPr>
          <w:trHeight w:val="328"/>
        </w:trPr>
        <w:tc>
          <w:tcPr>
            <w:tcW w:w="805" w:type="dxa"/>
          </w:tcPr>
          <w:p w14:paraId="3EA07B10" w14:textId="4CE8480E" w:rsidR="009E23CC" w:rsidRPr="003307CB" w:rsidRDefault="00B4167E" w:rsidP="00E02DFC">
            <w:pPr>
              <w:jc w:val="center"/>
            </w:pPr>
            <w:r>
              <w:t>3</w:t>
            </w:r>
          </w:p>
        </w:tc>
        <w:tc>
          <w:tcPr>
            <w:tcW w:w="2250" w:type="dxa"/>
          </w:tcPr>
          <w:p w14:paraId="2D9DFADE" w14:textId="4D35ABD9" w:rsidR="009E23CC" w:rsidRPr="003307CB" w:rsidRDefault="009E23CC" w:rsidP="00E02DFC">
            <w:r>
              <w:t>Soluong</w:t>
            </w:r>
          </w:p>
        </w:tc>
        <w:tc>
          <w:tcPr>
            <w:tcW w:w="2430" w:type="dxa"/>
          </w:tcPr>
          <w:p w14:paraId="20ADD943" w14:textId="3F3B854A" w:rsidR="009E23CC" w:rsidRPr="003307CB" w:rsidRDefault="009E23CC" w:rsidP="00E02DFC">
            <w:r>
              <w:t xml:space="preserve">Int </w:t>
            </w:r>
          </w:p>
        </w:tc>
        <w:tc>
          <w:tcPr>
            <w:tcW w:w="2331" w:type="dxa"/>
          </w:tcPr>
          <w:p w14:paraId="4874A52C" w14:textId="574A28C0" w:rsidR="009E23CC" w:rsidRPr="007F0C6B" w:rsidRDefault="009E23CC" w:rsidP="00E02DFC">
            <w:pPr>
              <w:rPr>
                <w:i/>
              </w:rPr>
            </w:pPr>
            <w:r>
              <w:rPr>
                <w:i/>
              </w:rPr>
              <w:t>Not null</w:t>
            </w:r>
          </w:p>
        </w:tc>
        <w:tc>
          <w:tcPr>
            <w:tcW w:w="1955" w:type="dxa"/>
          </w:tcPr>
          <w:p w14:paraId="3DF16DEA" w14:textId="77777777" w:rsidR="009E23CC" w:rsidRPr="003307CB" w:rsidRDefault="009E23CC" w:rsidP="00E02DFC"/>
        </w:tc>
      </w:tr>
      <w:tr w:rsidR="00460C41" w:rsidRPr="003307CB" w14:paraId="18E95677" w14:textId="77777777" w:rsidTr="00E02DFC">
        <w:trPr>
          <w:trHeight w:val="328"/>
        </w:trPr>
        <w:tc>
          <w:tcPr>
            <w:tcW w:w="805" w:type="dxa"/>
          </w:tcPr>
          <w:p w14:paraId="238A79C2" w14:textId="427120F9" w:rsidR="00460C41" w:rsidRPr="003307CB" w:rsidRDefault="00B4167E" w:rsidP="00E02DFC">
            <w:pPr>
              <w:jc w:val="center"/>
            </w:pPr>
            <w:r>
              <w:t>4</w:t>
            </w:r>
          </w:p>
        </w:tc>
        <w:tc>
          <w:tcPr>
            <w:tcW w:w="2250" w:type="dxa"/>
          </w:tcPr>
          <w:p w14:paraId="126DDAF3" w14:textId="77777777" w:rsidR="00460C41" w:rsidRPr="003307CB" w:rsidRDefault="00460C41" w:rsidP="00E02DFC">
            <w:r w:rsidRPr="003307CB">
              <w:t>T</w:t>
            </w:r>
            <w:r>
              <w:t>hanhtien</w:t>
            </w:r>
          </w:p>
        </w:tc>
        <w:tc>
          <w:tcPr>
            <w:tcW w:w="2430" w:type="dxa"/>
          </w:tcPr>
          <w:p w14:paraId="1B755D18" w14:textId="57894B80" w:rsidR="00460C41" w:rsidRPr="003307CB" w:rsidRDefault="00460C41" w:rsidP="00E02DFC">
            <w:r w:rsidRPr="003307CB">
              <w:t>F</w:t>
            </w:r>
            <w:r w:rsidR="00374DAF">
              <w:t>loat</w:t>
            </w:r>
          </w:p>
        </w:tc>
        <w:tc>
          <w:tcPr>
            <w:tcW w:w="2331" w:type="dxa"/>
          </w:tcPr>
          <w:p w14:paraId="008119C5" w14:textId="77777777" w:rsidR="00460C41" w:rsidRPr="007F0C6B" w:rsidRDefault="00460C41" w:rsidP="00E02DFC">
            <w:pPr>
              <w:rPr>
                <w:i/>
              </w:rPr>
            </w:pPr>
            <w:r w:rsidRPr="007F0C6B">
              <w:rPr>
                <w:i/>
              </w:rPr>
              <w:t>Not null</w:t>
            </w:r>
          </w:p>
        </w:tc>
        <w:tc>
          <w:tcPr>
            <w:tcW w:w="1955" w:type="dxa"/>
          </w:tcPr>
          <w:p w14:paraId="73C648F2" w14:textId="77777777" w:rsidR="00460C41" w:rsidRPr="003307CB" w:rsidRDefault="00460C41" w:rsidP="00E02DFC"/>
        </w:tc>
      </w:tr>
    </w:tbl>
    <w:p w14:paraId="238A44AD" w14:textId="77777777" w:rsidR="00901592" w:rsidRPr="00901592" w:rsidRDefault="00901592" w:rsidP="00901592"/>
    <w:p w14:paraId="1A059059" w14:textId="09740B7E" w:rsidR="00A80A5F" w:rsidRDefault="00A80A5F">
      <w:pPr>
        <w:pStyle w:val="u3"/>
      </w:pPr>
      <w:bookmarkStart w:id="17" w:name="_Toc134910960"/>
      <w:r>
        <w:t>Bảng</w:t>
      </w:r>
      <w:r w:rsidR="00CE7CAA">
        <w:t xml:space="preserve"> CHITIETHOADON</w:t>
      </w:r>
      <w:r>
        <w:t>NHAPHANG</w:t>
      </w:r>
      <w:bookmarkEnd w:id="17"/>
    </w:p>
    <w:p w14:paraId="1BB5003C" w14:textId="77777777" w:rsidR="00913100" w:rsidRPr="00913100" w:rsidRDefault="00913100" w:rsidP="00913100"/>
    <w:tbl>
      <w:tblPr>
        <w:tblStyle w:val="LiBang"/>
        <w:tblW w:w="9771" w:type="dxa"/>
        <w:tblLook w:val="04A0" w:firstRow="1" w:lastRow="0" w:firstColumn="1" w:lastColumn="0" w:noHBand="0" w:noVBand="1"/>
      </w:tblPr>
      <w:tblGrid>
        <w:gridCol w:w="805"/>
        <w:gridCol w:w="2250"/>
        <w:gridCol w:w="2430"/>
        <w:gridCol w:w="2331"/>
        <w:gridCol w:w="1955"/>
      </w:tblGrid>
      <w:tr w:rsidR="00A80A5F" w:rsidRPr="003307CB" w14:paraId="07F613C2" w14:textId="77777777" w:rsidTr="00E02DFC">
        <w:trPr>
          <w:trHeight w:val="328"/>
        </w:trPr>
        <w:tc>
          <w:tcPr>
            <w:tcW w:w="805" w:type="dxa"/>
            <w:shd w:val="clear" w:color="auto" w:fill="E2EFD9" w:themeFill="accent6" w:themeFillTint="33"/>
          </w:tcPr>
          <w:p w14:paraId="1C426CCC" w14:textId="77777777" w:rsidR="00A80A5F" w:rsidRPr="003307CB" w:rsidRDefault="00A80A5F" w:rsidP="00E02DFC">
            <w:pPr>
              <w:jc w:val="center"/>
              <w:rPr>
                <w:b/>
              </w:rPr>
            </w:pPr>
            <w:r w:rsidRPr="003307CB">
              <w:rPr>
                <w:b/>
              </w:rPr>
              <w:t>STT</w:t>
            </w:r>
          </w:p>
        </w:tc>
        <w:tc>
          <w:tcPr>
            <w:tcW w:w="2250" w:type="dxa"/>
            <w:shd w:val="clear" w:color="auto" w:fill="E2EFD9" w:themeFill="accent6" w:themeFillTint="33"/>
          </w:tcPr>
          <w:p w14:paraId="3B549597" w14:textId="77777777" w:rsidR="00A80A5F" w:rsidRPr="003307CB" w:rsidRDefault="00A80A5F" w:rsidP="00E02DFC">
            <w:pPr>
              <w:jc w:val="center"/>
              <w:rPr>
                <w:b/>
              </w:rPr>
            </w:pPr>
            <w:r w:rsidRPr="003307CB">
              <w:rPr>
                <w:b/>
              </w:rPr>
              <w:t>Tên cột</w:t>
            </w:r>
          </w:p>
        </w:tc>
        <w:tc>
          <w:tcPr>
            <w:tcW w:w="2430" w:type="dxa"/>
            <w:shd w:val="clear" w:color="auto" w:fill="E2EFD9" w:themeFill="accent6" w:themeFillTint="33"/>
          </w:tcPr>
          <w:p w14:paraId="36FBA6A3" w14:textId="77777777" w:rsidR="00A80A5F" w:rsidRPr="003307CB" w:rsidRDefault="00A80A5F" w:rsidP="00E02DFC">
            <w:pPr>
              <w:jc w:val="center"/>
              <w:rPr>
                <w:b/>
              </w:rPr>
            </w:pPr>
            <w:r w:rsidRPr="003307CB">
              <w:rPr>
                <w:b/>
              </w:rPr>
              <w:t>Kiểu dữ liệu</w:t>
            </w:r>
          </w:p>
        </w:tc>
        <w:tc>
          <w:tcPr>
            <w:tcW w:w="2331" w:type="dxa"/>
            <w:shd w:val="clear" w:color="auto" w:fill="E2EFD9" w:themeFill="accent6" w:themeFillTint="33"/>
          </w:tcPr>
          <w:p w14:paraId="6F347A74" w14:textId="77777777" w:rsidR="00A80A5F" w:rsidRPr="003307CB" w:rsidRDefault="00A80A5F" w:rsidP="00E02DFC">
            <w:pPr>
              <w:jc w:val="center"/>
              <w:rPr>
                <w:b/>
              </w:rPr>
            </w:pPr>
            <w:r w:rsidRPr="003307CB">
              <w:rPr>
                <w:b/>
              </w:rPr>
              <w:t>Ràng buộc</w:t>
            </w:r>
          </w:p>
        </w:tc>
        <w:tc>
          <w:tcPr>
            <w:tcW w:w="1955" w:type="dxa"/>
            <w:shd w:val="clear" w:color="auto" w:fill="E2EFD9" w:themeFill="accent6" w:themeFillTint="33"/>
          </w:tcPr>
          <w:p w14:paraId="4B4A99AB" w14:textId="77777777" w:rsidR="00A80A5F" w:rsidRPr="003307CB" w:rsidRDefault="00A80A5F" w:rsidP="00E02DFC">
            <w:pPr>
              <w:jc w:val="center"/>
              <w:rPr>
                <w:b/>
              </w:rPr>
            </w:pPr>
            <w:r w:rsidRPr="003307CB">
              <w:rPr>
                <w:b/>
              </w:rPr>
              <w:t>Ghi chú</w:t>
            </w:r>
          </w:p>
        </w:tc>
      </w:tr>
      <w:tr w:rsidR="00A80A5F" w:rsidRPr="003307CB" w14:paraId="72006827" w14:textId="77777777" w:rsidTr="00E02DFC">
        <w:trPr>
          <w:trHeight w:val="339"/>
        </w:trPr>
        <w:tc>
          <w:tcPr>
            <w:tcW w:w="805" w:type="dxa"/>
          </w:tcPr>
          <w:p w14:paraId="0660BCC4" w14:textId="77777777" w:rsidR="00A80A5F" w:rsidRPr="003307CB" w:rsidRDefault="00A80A5F" w:rsidP="00E02DFC">
            <w:pPr>
              <w:jc w:val="center"/>
            </w:pPr>
            <w:r w:rsidRPr="003307CB">
              <w:t>1</w:t>
            </w:r>
          </w:p>
        </w:tc>
        <w:tc>
          <w:tcPr>
            <w:tcW w:w="2250" w:type="dxa"/>
          </w:tcPr>
          <w:p w14:paraId="48366306" w14:textId="77777777" w:rsidR="00A80A5F" w:rsidRPr="003307CB" w:rsidRDefault="00A80A5F" w:rsidP="00E02DFC">
            <w:r w:rsidRPr="003307CB">
              <w:t>M</w:t>
            </w:r>
            <w:r>
              <w:t>aHD</w:t>
            </w:r>
          </w:p>
        </w:tc>
        <w:tc>
          <w:tcPr>
            <w:tcW w:w="2430" w:type="dxa"/>
          </w:tcPr>
          <w:p w14:paraId="6981C361" w14:textId="77777777" w:rsidR="00A80A5F" w:rsidRPr="003307CB" w:rsidRDefault="00A80A5F" w:rsidP="00E02DFC">
            <w:proofErr w:type="gramStart"/>
            <w:r w:rsidRPr="003307CB">
              <w:t>V</w:t>
            </w:r>
            <w:r>
              <w:t>archar</w:t>
            </w:r>
            <w:r w:rsidRPr="003307CB">
              <w:t>(</w:t>
            </w:r>
            <w:proofErr w:type="gramEnd"/>
            <w:r w:rsidRPr="003307CB">
              <w:t>10)</w:t>
            </w:r>
          </w:p>
        </w:tc>
        <w:tc>
          <w:tcPr>
            <w:tcW w:w="2331" w:type="dxa"/>
          </w:tcPr>
          <w:p w14:paraId="32315727" w14:textId="77777777" w:rsidR="00A80A5F" w:rsidRPr="007F0C6B" w:rsidRDefault="00A80A5F" w:rsidP="00E02DFC">
            <w:pPr>
              <w:rPr>
                <w:i/>
              </w:rPr>
            </w:pPr>
            <w:r w:rsidRPr="007F0C6B">
              <w:rPr>
                <w:i/>
              </w:rPr>
              <w:t>Khóa chính</w:t>
            </w:r>
          </w:p>
        </w:tc>
        <w:tc>
          <w:tcPr>
            <w:tcW w:w="1955" w:type="dxa"/>
          </w:tcPr>
          <w:p w14:paraId="29E930C3" w14:textId="77777777" w:rsidR="00A80A5F" w:rsidRPr="003307CB" w:rsidRDefault="00A80A5F" w:rsidP="00E02DFC"/>
        </w:tc>
      </w:tr>
      <w:tr w:rsidR="00A80A5F" w:rsidRPr="003307CB" w14:paraId="11C17490" w14:textId="77777777" w:rsidTr="00E02DFC">
        <w:trPr>
          <w:trHeight w:val="339"/>
        </w:trPr>
        <w:tc>
          <w:tcPr>
            <w:tcW w:w="805" w:type="dxa"/>
          </w:tcPr>
          <w:p w14:paraId="14A88CAB" w14:textId="77777777" w:rsidR="00A80A5F" w:rsidRPr="003307CB" w:rsidRDefault="00A80A5F" w:rsidP="00E02DFC">
            <w:pPr>
              <w:jc w:val="center"/>
            </w:pPr>
            <w:r>
              <w:t>2</w:t>
            </w:r>
          </w:p>
        </w:tc>
        <w:tc>
          <w:tcPr>
            <w:tcW w:w="2250" w:type="dxa"/>
          </w:tcPr>
          <w:p w14:paraId="21293033" w14:textId="56F864ED" w:rsidR="00A80A5F" w:rsidRPr="003307CB" w:rsidRDefault="00A80A5F" w:rsidP="00E02DFC">
            <w:r>
              <w:t>TenNL</w:t>
            </w:r>
          </w:p>
        </w:tc>
        <w:tc>
          <w:tcPr>
            <w:tcW w:w="2430" w:type="dxa"/>
          </w:tcPr>
          <w:p w14:paraId="442AD138" w14:textId="77777777" w:rsidR="00A80A5F" w:rsidRPr="003307CB" w:rsidRDefault="00A80A5F" w:rsidP="00E02DFC">
            <w:proofErr w:type="gramStart"/>
            <w:r>
              <w:t>Varchar(</w:t>
            </w:r>
            <w:proofErr w:type="gramEnd"/>
            <w:r>
              <w:t>50)</w:t>
            </w:r>
          </w:p>
        </w:tc>
        <w:tc>
          <w:tcPr>
            <w:tcW w:w="2331" w:type="dxa"/>
          </w:tcPr>
          <w:p w14:paraId="39A93021" w14:textId="77777777" w:rsidR="00A80A5F" w:rsidRPr="007F0C6B" w:rsidRDefault="00A80A5F" w:rsidP="00E02DFC">
            <w:pPr>
              <w:rPr>
                <w:i/>
              </w:rPr>
            </w:pPr>
            <w:r>
              <w:rPr>
                <w:i/>
              </w:rPr>
              <w:t>Khóa chính</w:t>
            </w:r>
          </w:p>
        </w:tc>
        <w:tc>
          <w:tcPr>
            <w:tcW w:w="1955" w:type="dxa"/>
          </w:tcPr>
          <w:p w14:paraId="2AA83336" w14:textId="77777777" w:rsidR="00A80A5F" w:rsidRPr="003307CB" w:rsidRDefault="00A80A5F" w:rsidP="00E02DFC"/>
        </w:tc>
      </w:tr>
      <w:tr w:rsidR="00A80A5F" w:rsidRPr="003307CB" w14:paraId="175332E2" w14:textId="77777777" w:rsidTr="00E02DFC">
        <w:trPr>
          <w:trHeight w:val="328"/>
        </w:trPr>
        <w:tc>
          <w:tcPr>
            <w:tcW w:w="805" w:type="dxa"/>
          </w:tcPr>
          <w:p w14:paraId="299273E5" w14:textId="7CA0E70E" w:rsidR="00A80A5F" w:rsidRPr="003307CB" w:rsidRDefault="00B4167E" w:rsidP="00E02DFC">
            <w:pPr>
              <w:jc w:val="center"/>
            </w:pPr>
            <w:r>
              <w:t>3</w:t>
            </w:r>
          </w:p>
        </w:tc>
        <w:tc>
          <w:tcPr>
            <w:tcW w:w="2250" w:type="dxa"/>
          </w:tcPr>
          <w:p w14:paraId="7274E0B8" w14:textId="7CB2AB35" w:rsidR="00A80A5F" w:rsidRPr="003307CB" w:rsidRDefault="00A80A5F" w:rsidP="00E02DFC">
            <w:r>
              <w:t>Khoiluong</w:t>
            </w:r>
          </w:p>
        </w:tc>
        <w:tc>
          <w:tcPr>
            <w:tcW w:w="2430" w:type="dxa"/>
          </w:tcPr>
          <w:p w14:paraId="08DDEC75" w14:textId="77777777" w:rsidR="00A80A5F" w:rsidRPr="003307CB" w:rsidRDefault="00A80A5F" w:rsidP="00E02DFC">
            <w:r>
              <w:t xml:space="preserve">Int </w:t>
            </w:r>
          </w:p>
        </w:tc>
        <w:tc>
          <w:tcPr>
            <w:tcW w:w="2331" w:type="dxa"/>
          </w:tcPr>
          <w:p w14:paraId="44C4F07D" w14:textId="77777777" w:rsidR="00A80A5F" w:rsidRPr="007F0C6B" w:rsidRDefault="00A80A5F" w:rsidP="00E02DFC">
            <w:pPr>
              <w:rPr>
                <w:i/>
              </w:rPr>
            </w:pPr>
            <w:r>
              <w:rPr>
                <w:i/>
              </w:rPr>
              <w:t>Not null</w:t>
            </w:r>
          </w:p>
        </w:tc>
        <w:tc>
          <w:tcPr>
            <w:tcW w:w="1955" w:type="dxa"/>
          </w:tcPr>
          <w:p w14:paraId="524AB6CA" w14:textId="77777777" w:rsidR="00A80A5F" w:rsidRPr="003307CB" w:rsidRDefault="00A80A5F" w:rsidP="00E02DFC"/>
        </w:tc>
      </w:tr>
      <w:tr w:rsidR="00A2021C" w:rsidRPr="003307CB" w14:paraId="365C15AA" w14:textId="77777777" w:rsidTr="00E02DFC">
        <w:trPr>
          <w:trHeight w:val="328"/>
        </w:trPr>
        <w:tc>
          <w:tcPr>
            <w:tcW w:w="805" w:type="dxa"/>
          </w:tcPr>
          <w:p w14:paraId="207B23D8" w14:textId="2BB4566C" w:rsidR="00A2021C" w:rsidRDefault="00B4167E" w:rsidP="00A2021C">
            <w:pPr>
              <w:jc w:val="center"/>
            </w:pPr>
            <w:r>
              <w:t>4</w:t>
            </w:r>
          </w:p>
        </w:tc>
        <w:tc>
          <w:tcPr>
            <w:tcW w:w="2250" w:type="dxa"/>
          </w:tcPr>
          <w:p w14:paraId="2F1AE3FF" w14:textId="54A19934" w:rsidR="00A2021C" w:rsidRDefault="00A2021C" w:rsidP="00A2021C">
            <w:r>
              <w:t>Don</w:t>
            </w:r>
            <w:r w:rsidR="00382BCB">
              <w:t>V</w:t>
            </w:r>
            <w:r>
              <w:t>i</w:t>
            </w:r>
            <w:r w:rsidR="00382BCB">
              <w:t>_</w:t>
            </w:r>
            <w:r>
              <w:t>NL</w:t>
            </w:r>
          </w:p>
        </w:tc>
        <w:tc>
          <w:tcPr>
            <w:tcW w:w="2430" w:type="dxa"/>
          </w:tcPr>
          <w:p w14:paraId="35A97A67" w14:textId="2AE71BC4" w:rsidR="00A2021C" w:rsidRDefault="00A2021C" w:rsidP="00A2021C">
            <w:r w:rsidRPr="00EE2722">
              <w:t>fload</w:t>
            </w:r>
          </w:p>
        </w:tc>
        <w:tc>
          <w:tcPr>
            <w:tcW w:w="2331" w:type="dxa"/>
          </w:tcPr>
          <w:p w14:paraId="41C98B8F" w14:textId="5DF55DA6" w:rsidR="00A2021C" w:rsidRDefault="00A2021C" w:rsidP="00A2021C">
            <w:pPr>
              <w:rPr>
                <w:i/>
              </w:rPr>
            </w:pPr>
            <w:r>
              <w:rPr>
                <w:i/>
              </w:rPr>
              <w:t>Not null</w:t>
            </w:r>
          </w:p>
        </w:tc>
        <w:tc>
          <w:tcPr>
            <w:tcW w:w="1955" w:type="dxa"/>
          </w:tcPr>
          <w:p w14:paraId="6BFBCFB4" w14:textId="77777777" w:rsidR="00A2021C" w:rsidRPr="003307CB" w:rsidRDefault="00A2021C" w:rsidP="00A2021C"/>
        </w:tc>
      </w:tr>
      <w:tr w:rsidR="00A80A5F" w:rsidRPr="003307CB" w14:paraId="67B27797" w14:textId="77777777" w:rsidTr="00E02DFC">
        <w:trPr>
          <w:trHeight w:val="328"/>
        </w:trPr>
        <w:tc>
          <w:tcPr>
            <w:tcW w:w="805" w:type="dxa"/>
          </w:tcPr>
          <w:p w14:paraId="6DD3D739" w14:textId="621B94AB" w:rsidR="00A80A5F" w:rsidRPr="003307CB" w:rsidRDefault="00B4167E" w:rsidP="00E02DFC">
            <w:pPr>
              <w:jc w:val="center"/>
            </w:pPr>
            <w:r>
              <w:t>5</w:t>
            </w:r>
          </w:p>
        </w:tc>
        <w:tc>
          <w:tcPr>
            <w:tcW w:w="2250" w:type="dxa"/>
          </w:tcPr>
          <w:p w14:paraId="72F49EB7" w14:textId="77777777" w:rsidR="00A80A5F" w:rsidRPr="003307CB" w:rsidRDefault="00A80A5F" w:rsidP="00E02DFC">
            <w:r w:rsidRPr="003307CB">
              <w:t>T</w:t>
            </w:r>
            <w:r>
              <w:t>hanhtien</w:t>
            </w:r>
          </w:p>
        </w:tc>
        <w:tc>
          <w:tcPr>
            <w:tcW w:w="2430" w:type="dxa"/>
          </w:tcPr>
          <w:p w14:paraId="2D79B9CF" w14:textId="77777777" w:rsidR="00A80A5F" w:rsidRPr="003307CB" w:rsidRDefault="00A80A5F" w:rsidP="00E02DFC">
            <w:r w:rsidRPr="003307CB">
              <w:t>F</w:t>
            </w:r>
            <w:r>
              <w:t>loat</w:t>
            </w:r>
          </w:p>
        </w:tc>
        <w:tc>
          <w:tcPr>
            <w:tcW w:w="2331" w:type="dxa"/>
          </w:tcPr>
          <w:p w14:paraId="31DA0042" w14:textId="77777777" w:rsidR="00A80A5F" w:rsidRPr="007F0C6B" w:rsidRDefault="00A80A5F" w:rsidP="00E02DFC">
            <w:pPr>
              <w:rPr>
                <w:i/>
              </w:rPr>
            </w:pPr>
            <w:r w:rsidRPr="007F0C6B">
              <w:rPr>
                <w:i/>
              </w:rPr>
              <w:t>Not null</w:t>
            </w:r>
          </w:p>
        </w:tc>
        <w:tc>
          <w:tcPr>
            <w:tcW w:w="1955" w:type="dxa"/>
          </w:tcPr>
          <w:p w14:paraId="1348B773" w14:textId="77777777" w:rsidR="00A80A5F" w:rsidRPr="003307CB" w:rsidRDefault="00A80A5F" w:rsidP="00E02DFC"/>
        </w:tc>
      </w:tr>
    </w:tbl>
    <w:p w14:paraId="0FB69092" w14:textId="77777777" w:rsidR="001D720A" w:rsidRPr="00A80A5F" w:rsidRDefault="001D720A" w:rsidP="00A80A5F"/>
    <w:p w14:paraId="6CDE9A7A" w14:textId="1D957412" w:rsidR="00B46959" w:rsidRDefault="00B46959" w:rsidP="00B46959">
      <w:pPr>
        <w:pStyle w:val="u2"/>
      </w:pPr>
      <w:bookmarkStart w:id="18" w:name="_Toc134910961"/>
      <w:r>
        <w:t>Ước lượng dung lượng lưu trữ</w:t>
      </w:r>
      <w:bookmarkEnd w:id="18"/>
    </w:p>
    <w:p w14:paraId="0992993B" w14:textId="2A9CCAA8" w:rsidR="007F0FF7" w:rsidRPr="00D41BCB" w:rsidRDefault="007F0FF7" w:rsidP="007F0FF7">
      <w:pPr>
        <w:rPr>
          <w:highlight w:val="yellow"/>
        </w:rPr>
      </w:pPr>
    </w:p>
    <w:tbl>
      <w:tblPr>
        <w:tblW w:w="8640" w:type="dxa"/>
        <w:tblInd w:w="-5" w:type="dxa"/>
        <w:tblLook w:val="04A0" w:firstRow="1" w:lastRow="0" w:firstColumn="1" w:lastColumn="0" w:noHBand="0" w:noVBand="1"/>
      </w:tblPr>
      <w:tblGrid>
        <w:gridCol w:w="2540"/>
        <w:gridCol w:w="4100"/>
        <w:gridCol w:w="2000"/>
      </w:tblGrid>
      <w:tr w:rsidR="00E02DFC" w:rsidRPr="00E02DFC" w14:paraId="5350B4D4" w14:textId="77777777" w:rsidTr="00E02DFC">
        <w:trPr>
          <w:trHeight w:val="300"/>
        </w:trPr>
        <w:tc>
          <w:tcPr>
            <w:tcW w:w="254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64C7FCE3" w14:textId="77777777" w:rsidR="00E02DFC" w:rsidRPr="00E02DFC" w:rsidRDefault="00E02DFC" w:rsidP="00E02DFC">
            <w:pPr>
              <w:spacing w:after="0" w:line="240" w:lineRule="auto"/>
              <w:jc w:val="left"/>
              <w:rPr>
                <w:rFonts w:ascii="Arial" w:eastAsia="Times New Roman" w:hAnsi="Arial" w:cs="Arial"/>
                <w:b/>
                <w:bCs/>
                <w:color w:val="000000"/>
                <w:sz w:val="22"/>
                <w:lang w:val="vi-VN" w:eastAsia="vi-VN"/>
              </w:rPr>
            </w:pPr>
            <w:r w:rsidRPr="00E02DFC">
              <w:rPr>
                <w:rFonts w:ascii="Arial" w:eastAsia="Times New Roman" w:hAnsi="Arial" w:cs="Arial"/>
                <w:b/>
                <w:bCs/>
                <w:color w:val="000000"/>
                <w:sz w:val="22"/>
                <w:lang w:val="vi-VN" w:eastAsia="vi-VN"/>
              </w:rPr>
              <w:t>Bảng NGUYENLIEU</w:t>
            </w:r>
          </w:p>
        </w:tc>
        <w:tc>
          <w:tcPr>
            <w:tcW w:w="4100" w:type="dxa"/>
            <w:tcBorders>
              <w:top w:val="single" w:sz="4" w:space="0" w:color="auto"/>
              <w:left w:val="nil"/>
              <w:bottom w:val="single" w:sz="4" w:space="0" w:color="auto"/>
              <w:right w:val="single" w:sz="4" w:space="0" w:color="auto"/>
            </w:tcBorders>
            <w:shd w:val="clear" w:color="000000" w:fill="E2EFDA"/>
            <w:noWrap/>
            <w:vAlign w:val="bottom"/>
            <w:hideMark/>
          </w:tcPr>
          <w:p w14:paraId="673D7A43" w14:textId="77777777" w:rsidR="00E02DFC" w:rsidRPr="00E02DFC" w:rsidRDefault="00E02DFC" w:rsidP="00E02DFC">
            <w:pPr>
              <w:spacing w:after="0" w:line="240" w:lineRule="auto"/>
              <w:jc w:val="left"/>
              <w:rPr>
                <w:rFonts w:ascii="Arial" w:eastAsia="Times New Roman" w:hAnsi="Arial" w:cs="Arial"/>
                <w:b/>
                <w:bCs/>
                <w:color w:val="000000"/>
                <w:sz w:val="22"/>
                <w:lang w:val="vi-VN" w:eastAsia="vi-VN"/>
              </w:rPr>
            </w:pPr>
            <w:r w:rsidRPr="00E02DFC">
              <w:rPr>
                <w:rFonts w:ascii="Arial" w:eastAsia="Times New Roman" w:hAnsi="Arial" w:cs="Arial"/>
                <w:b/>
                <w:bCs/>
                <w:color w:val="000000"/>
                <w:sz w:val="22"/>
                <w:lang w:val="vi-VN" w:eastAsia="vi-VN"/>
              </w:rPr>
              <w:t>Tên cột</w:t>
            </w:r>
          </w:p>
        </w:tc>
        <w:tc>
          <w:tcPr>
            <w:tcW w:w="2000" w:type="dxa"/>
            <w:tcBorders>
              <w:top w:val="single" w:sz="4" w:space="0" w:color="auto"/>
              <w:left w:val="nil"/>
              <w:bottom w:val="single" w:sz="4" w:space="0" w:color="auto"/>
              <w:right w:val="single" w:sz="4" w:space="0" w:color="auto"/>
            </w:tcBorders>
            <w:shd w:val="clear" w:color="000000" w:fill="E2EFDA"/>
            <w:noWrap/>
            <w:vAlign w:val="bottom"/>
            <w:hideMark/>
          </w:tcPr>
          <w:p w14:paraId="3C884876" w14:textId="77777777" w:rsidR="00E02DFC" w:rsidRPr="00E02DFC" w:rsidRDefault="00E02DFC" w:rsidP="00E02DFC">
            <w:pPr>
              <w:spacing w:after="0" w:line="240" w:lineRule="auto"/>
              <w:jc w:val="left"/>
              <w:rPr>
                <w:rFonts w:ascii="Arial" w:eastAsia="Times New Roman" w:hAnsi="Arial" w:cs="Arial"/>
                <w:b/>
                <w:bCs/>
                <w:color w:val="000000"/>
                <w:sz w:val="22"/>
                <w:lang w:val="vi-VN" w:eastAsia="vi-VN"/>
              </w:rPr>
            </w:pPr>
            <w:r w:rsidRPr="00E02DFC">
              <w:rPr>
                <w:rFonts w:ascii="Arial" w:eastAsia="Times New Roman" w:hAnsi="Arial" w:cs="Arial"/>
                <w:b/>
                <w:bCs/>
                <w:color w:val="000000"/>
                <w:sz w:val="22"/>
                <w:lang w:val="vi-VN" w:eastAsia="vi-VN"/>
              </w:rPr>
              <w:t>Dung lượng (byte)</w:t>
            </w:r>
          </w:p>
        </w:tc>
      </w:tr>
      <w:tr w:rsidR="00E02DFC" w:rsidRPr="00E02DFC" w14:paraId="71FBAAC2" w14:textId="77777777" w:rsidTr="00E02DFC">
        <w:trPr>
          <w:trHeight w:val="285"/>
        </w:trPr>
        <w:tc>
          <w:tcPr>
            <w:tcW w:w="2540" w:type="dxa"/>
            <w:tcBorders>
              <w:top w:val="nil"/>
              <w:left w:val="single" w:sz="4" w:space="0" w:color="auto"/>
              <w:bottom w:val="single" w:sz="4" w:space="0" w:color="auto"/>
              <w:right w:val="single" w:sz="4" w:space="0" w:color="auto"/>
            </w:tcBorders>
            <w:shd w:val="clear" w:color="000000" w:fill="FFFF00"/>
            <w:noWrap/>
            <w:vAlign w:val="bottom"/>
            <w:hideMark/>
          </w:tcPr>
          <w:p w14:paraId="5A35FA50"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63D0ABF9"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TenNL</w:t>
            </w:r>
          </w:p>
        </w:tc>
        <w:tc>
          <w:tcPr>
            <w:tcW w:w="2000" w:type="dxa"/>
            <w:tcBorders>
              <w:top w:val="nil"/>
              <w:left w:val="nil"/>
              <w:bottom w:val="single" w:sz="4" w:space="0" w:color="auto"/>
              <w:right w:val="single" w:sz="4" w:space="0" w:color="auto"/>
            </w:tcBorders>
            <w:shd w:val="clear" w:color="auto" w:fill="auto"/>
            <w:noWrap/>
            <w:vAlign w:val="bottom"/>
            <w:hideMark/>
          </w:tcPr>
          <w:p w14:paraId="57625249"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00</w:t>
            </w:r>
          </w:p>
        </w:tc>
      </w:tr>
      <w:tr w:rsidR="00E02DFC" w:rsidRPr="00E02DFC" w14:paraId="6D0B6706"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5ED2D86C"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59C5A27D"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Khoiluong</w:t>
            </w:r>
          </w:p>
        </w:tc>
        <w:tc>
          <w:tcPr>
            <w:tcW w:w="2000" w:type="dxa"/>
            <w:tcBorders>
              <w:top w:val="nil"/>
              <w:left w:val="nil"/>
              <w:bottom w:val="single" w:sz="4" w:space="0" w:color="auto"/>
              <w:right w:val="single" w:sz="4" w:space="0" w:color="auto"/>
            </w:tcBorders>
            <w:shd w:val="clear" w:color="auto" w:fill="auto"/>
            <w:noWrap/>
            <w:vAlign w:val="bottom"/>
            <w:hideMark/>
          </w:tcPr>
          <w:p w14:paraId="0DF78DE6"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8</w:t>
            </w:r>
          </w:p>
        </w:tc>
      </w:tr>
      <w:tr w:rsidR="00E02DFC" w:rsidRPr="00E02DFC" w14:paraId="668EABC5"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97C5367"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61988AEE"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MucDT</w:t>
            </w:r>
          </w:p>
        </w:tc>
        <w:tc>
          <w:tcPr>
            <w:tcW w:w="2000" w:type="dxa"/>
            <w:tcBorders>
              <w:top w:val="nil"/>
              <w:left w:val="nil"/>
              <w:bottom w:val="single" w:sz="4" w:space="0" w:color="auto"/>
              <w:right w:val="single" w:sz="4" w:space="0" w:color="auto"/>
            </w:tcBorders>
            <w:shd w:val="clear" w:color="auto" w:fill="auto"/>
            <w:noWrap/>
            <w:vAlign w:val="bottom"/>
            <w:hideMark/>
          </w:tcPr>
          <w:p w14:paraId="3416B79C"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8</w:t>
            </w:r>
          </w:p>
        </w:tc>
      </w:tr>
      <w:tr w:rsidR="00E02DFC" w:rsidRPr="00E02DFC" w14:paraId="2210D5AE"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A608514"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33DE01F2"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DonVi_NL</w:t>
            </w:r>
          </w:p>
        </w:tc>
        <w:tc>
          <w:tcPr>
            <w:tcW w:w="2000" w:type="dxa"/>
            <w:tcBorders>
              <w:top w:val="nil"/>
              <w:left w:val="nil"/>
              <w:bottom w:val="single" w:sz="4" w:space="0" w:color="auto"/>
              <w:right w:val="single" w:sz="4" w:space="0" w:color="auto"/>
            </w:tcBorders>
            <w:shd w:val="clear" w:color="auto" w:fill="auto"/>
            <w:noWrap/>
            <w:vAlign w:val="bottom"/>
            <w:hideMark/>
          </w:tcPr>
          <w:p w14:paraId="66FD64CC"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0</w:t>
            </w:r>
          </w:p>
        </w:tc>
      </w:tr>
      <w:tr w:rsidR="00CA29B7" w:rsidRPr="00E02DFC" w14:paraId="6F52A1F6"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7AE23971" w14:textId="1BEFF9D7"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53C29DF5" w14:textId="093C6749"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Tổng</w:t>
            </w:r>
          </w:p>
        </w:tc>
        <w:tc>
          <w:tcPr>
            <w:tcW w:w="2000" w:type="dxa"/>
            <w:tcBorders>
              <w:top w:val="nil"/>
              <w:left w:val="nil"/>
              <w:bottom w:val="single" w:sz="4" w:space="0" w:color="auto"/>
              <w:right w:val="single" w:sz="4" w:space="0" w:color="auto"/>
            </w:tcBorders>
            <w:shd w:val="clear" w:color="auto" w:fill="auto"/>
            <w:noWrap/>
            <w:vAlign w:val="bottom"/>
            <w:hideMark/>
          </w:tcPr>
          <w:p w14:paraId="6C32AE39" w14:textId="245C765D"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26</w:t>
            </w:r>
          </w:p>
        </w:tc>
      </w:tr>
      <w:tr w:rsidR="00CA29B7" w:rsidRPr="00E02DFC" w14:paraId="7B8522D1"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501C51E1" w14:textId="473E78DE"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697DF3C9" w14:textId="68497E7B"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Overhead</w:t>
            </w:r>
          </w:p>
        </w:tc>
        <w:tc>
          <w:tcPr>
            <w:tcW w:w="2000" w:type="dxa"/>
            <w:tcBorders>
              <w:top w:val="nil"/>
              <w:left w:val="nil"/>
              <w:bottom w:val="single" w:sz="4" w:space="0" w:color="auto"/>
              <w:right w:val="single" w:sz="4" w:space="0" w:color="auto"/>
            </w:tcBorders>
            <w:shd w:val="clear" w:color="auto" w:fill="auto"/>
            <w:noWrap/>
            <w:vAlign w:val="bottom"/>
            <w:hideMark/>
          </w:tcPr>
          <w:p w14:paraId="1FFE5810" w14:textId="407D75A0"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30%</w:t>
            </w:r>
          </w:p>
        </w:tc>
      </w:tr>
      <w:tr w:rsidR="00CA29B7" w:rsidRPr="00E02DFC" w14:paraId="4F310E75"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D95B74B" w14:textId="7E167EC2"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33A58C64" w14:textId="53FB6645"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Tổng dung lượng lưu trữ cho 1 bản ghi</w:t>
            </w:r>
          </w:p>
        </w:tc>
        <w:tc>
          <w:tcPr>
            <w:tcW w:w="2000" w:type="dxa"/>
            <w:tcBorders>
              <w:top w:val="nil"/>
              <w:left w:val="nil"/>
              <w:bottom w:val="single" w:sz="4" w:space="0" w:color="auto"/>
              <w:right w:val="single" w:sz="4" w:space="0" w:color="auto"/>
            </w:tcBorders>
            <w:shd w:val="clear" w:color="auto" w:fill="auto"/>
            <w:noWrap/>
            <w:vAlign w:val="bottom"/>
            <w:hideMark/>
          </w:tcPr>
          <w:p w14:paraId="7107B17D" w14:textId="07E0424B" w:rsidR="00CA29B7" w:rsidRPr="00E02DFC" w:rsidRDefault="00CA29B7"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63.8</w:t>
            </w:r>
          </w:p>
        </w:tc>
      </w:tr>
      <w:tr w:rsidR="00CA29B7" w:rsidRPr="00E02DFC" w14:paraId="244170DC"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280476B2" w14:textId="7FBE3C10"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4E4A5C7C" w14:textId="3B9513A6"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Số lượng bản ghi khởi tạo ban đầu</w:t>
            </w:r>
          </w:p>
        </w:tc>
        <w:tc>
          <w:tcPr>
            <w:tcW w:w="2000" w:type="dxa"/>
            <w:tcBorders>
              <w:top w:val="nil"/>
              <w:left w:val="nil"/>
              <w:bottom w:val="single" w:sz="4" w:space="0" w:color="auto"/>
              <w:right w:val="single" w:sz="4" w:space="0" w:color="auto"/>
            </w:tcBorders>
            <w:shd w:val="clear" w:color="auto" w:fill="auto"/>
            <w:noWrap/>
            <w:vAlign w:val="bottom"/>
            <w:hideMark/>
          </w:tcPr>
          <w:p w14:paraId="15CAE860" w14:textId="14C68201" w:rsidR="00CA29B7" w:rsidRPr="00E02DFC" w:rsidRDefault="00CA29B7"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000</w:t>
            </w:r>
          </w:p>
        </w:tc>
      </w:tr>
      <w:tr w:rsidR="00CA29B7" w:rsidRPr="00E02DFC" w14:paraId="54185851"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7D93746C" w14:textId="36002CF4"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1CE63E89" w14:textId="2DC35EF8"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Tổng dung lượng lưu trữ ban đầu</w:t>
            </w:r>
          </w:p>
        </w:tc>
        <w:tc>
          <w:tcPr>
            <w:tcW w:w="2000" w:type="dxa"/>
            <w:tcBorders>
              <w:top w:val="nil"/>
              <w:left w:val="nil"/>
              <w:bottom w:val="single" w:sz="4" w:space="0" w:color="auto"/>
              <w:right w:val="single" w:sz="4" w:space="0" w:color="auto"/>
            </w:tcBorders>
            <w:shd w:val="clear" w:color="auto" w:fill="auto"/>
            <w:noWrap/>
            <w:vAlign w:val="bottom"/>
            <w:hideMark/>
          </w:tcPr>
          <w:p w14:paraId="47F9C571" w14:textId="31069C22" w:rsidR="00CA29B7" w:rsidRPr="00E02DFC" w:rsidRDefault="00CA29B7"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63800</w:t>
            </w:r>
          </w:p>
        </w:tc>
      </w:tr>
      <w:tr w:rsidR="00CA29B7" w:rsidRPr="00E02DFC" w14:paraId="17AEC318"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4500F437" w14:textId="5C3542BE"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50A5C52F" w14:textId="10DEEC59"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Ước lượng dữ liệu gia tăng/tháng</w:t>
            </w:r>
          </w:p>
        </w:tc>
        <w:tc>
          <w:tcPr>
            <w:tcW w:w="2000" w:type="dxa"/>
            <w:tcBorders>
              <w:top w:val="nil"/>
              <w:left w:val="nil"/>
              <w:bottom w:val="single" w:sz="4" w:space="0" w:color="auto"/>
              <w:right w:val="single" w:sz="4" w:space="0" w:color="auto"/>
            </w:tcBorders>
            <w:shd w:val="clear" w:color="auto" w:fill="auto"/>
            <w:noWrap/>
            <w:vAlign w:val="bottom"/>
            <w:hideMark/>
          </w:tcPr>
          <w:p w14:paraId="028A88CD" w14:textId="3A038A50" w:rsidR="00CA29B7" w:rsidRPr="00E02DFC" w:rsidRDefault="00CA29B7"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00</w:t>
            </w:r>
          </w:p>
        </w:tc>
      </w:tr>
      <w:tr w:rsidR="00CA29B7" w:rsidRPr="00E02DFC" w14:paraId="7849CFA4" w14:textId="77777777" w:rsidTr="00E02DFC">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267F200D" w14:textId="40BF9D51"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75FD6345" w14:textId="1947EE0D" w:rsidR="00CA29B7" w:rsidRPr="00E02DFC" w:rsidRDefault="00CA29B7"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b/>
                <w:bCs/>
                <w:color w:val="000000"/>
                <w:sz w:val="22"/>
                <w:lang w:val="vi-VN" w:eastAsia="vi-VN"/>
              </w:rPr>
              <w:t>Dung lượng lưu trữ sau 1 năm</w:t>
            </w:r>
          </w:p>
        </w:tc>
        <w:tc>
          <w:tcPr>
            <w:tcW w:w="2000" w:type="dxa"/>
            <w:tcBorders>
              <w:top w:val="nil"/>
              <w:left w:val="nil"/>
              <w:bottom w:val="single" w:sz="4" w:space="0" w:color="auto"/>
              <w:right w:val="single" w:sz="4" w:space="0" w:color="auto"/>
            </w:tcBorders>
            <w:shd w:val="clear" w:color="auto" w:fill="auto"/>
            <w:noWrap/>
            <w:vAlign w:val="bottom"/>
            <w:hideMark/>
          </w:tcPr>
          <w:p w14:paraId="14D63206" w14:textId="228B1E95" w:rsidR="00CA29B7" w:rsidRPr="00E02DFC" w:rsidRDefault="00CA29B7"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b/>
                <w:bCs/>
                <w:color w:val="000000"/>
                <w:sz w:val="22"/>
                <w:lang w:val="vi-VN" w:eastAsia="vi-VN"/>
              </w:rPr>
              <w:t>360360</w:t>
            </w:r>
          </w:p>
        </w:tc>
      </w:tr>
    </w:tbl>
    <w:p w14:paraId="663B13A3" w14:textId="56209A0A" w:rsidR="007F0FF7" w:rsidRDefault="007F0FF7" w:rsidP="007F0FF7"/>
    <w:p w14:paraId="7861722D" w14:textId="77777777" w:rsidR="00CA29B7" w:rsidRDefault="00CA29B7" w:rsidP="007F0FF7"/>
    <w:tbl>
      <w:tblPr>
        <w:tblW w:w="8640" w:type="dxa"/>
        <w:tblInd w:w="-5" w:type="dxa"/>
        <w:tblLook w:val="04A0" w:firstRow="1" w:lastRow="0" w:firstColumn="1" w:lastColumn="0" w:noHBand="0" w:noVBand="1"/>
      </w:tblPr>
      <w:tblGrid>
        <w:gridCol w:w="2540"/>
        <w:gridCol w:w="4100"/>
        <w:gridCol w:w="2000"/>
      </w:tblGrid>
      <w:tr w:rsidR="00D722F9" w:rsidRPr="00D722F9" w14:paraId="57B44120" w14:textId="77777777" w:rsidTr="00D722F9">
        <w:trPr>
          <w:trHeight w:val="300"/>
        </w:trPr>
        <w:tc>
          <w:tcPr>
            <w:tcW w:w="254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2401E502"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lastRenderedPageBreak/>
              <w:t>Bảng HOADONNHAP</w:t>
            </w:r>
          </w:p>
        </w:tc>
        <w:tc>
          <w:tcPr>
            <w:tcW w:w="4100" w:type="dxa"/>
            <w:tcBorders>
              <w:top w:val="single" w:sz="4" w:space="0" w:color="auto"/>
              <w:left w:val="nil"/>
              <w:bottom w:val="single" w:sz="4" w:space="0" w:color="auto"/>
              <w:right w:val="single" w:sz="4" w:space="0" w:color="auto"/>
            </w:tcBorders>
            <w:shd w:val="clear" w:color="000000" w:fill="E2EFDA"/>
            <w:noWrap/>
            <w:vAlign w:val="bottom"/>
            <w:hideMark/>
          </w:tcPr>
          <w:p w14:paraId="77BB55EA"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Tên cột</w:t>
            </w:r>
          </w:p>
        </w:tc>
        <w:tc>
          <w:tcPr>
            <w:tcW w:w="2000" w:type="dxa"/>
            <w:tcBorders>
              <w:top w:val="single" w:sz="4" w:space="0" w:color="auto"/>
              <w:left w:val="nil"/>
              <w:bottom w:val="single" w:sz="4" w:space="0" w:color="auto"/>
              <w:right w:val="single" w:sz="4" w:space="0" w:color="auto"/>
            </w:tcBorders>
            <w:shd w:val="clear" w:color="000000" w:fill="E2EFDA"/>
            <w:noWrap/>
            <w:vAlign w:val="bottom"/>
            <w:hideMark/>
          </w:tcPr>
          <w:p w14:paraId="68DBEA31"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Dung lượng (byte)</w:t>
            </w:r>
          </w:p>
        </w:tc>
      </w:tr>
      <w:tr w:rsidR="00D722F9" w:rsidRPr="00D722F9" w14:paraId="0AD0E203" w14:textId="77777777" w:rsidTr="00D722F9">
        <w:trPr>
          <w:trHeight w:val="285"/>
        </w:trPr>
        <w:tc>
          <w:tcPr>
            <w:tcW w:w="2540" w:type="dxa"/>
            <w:tcBorders>
              <w:top w:val="nil"/>
              <w:left w:val="single" w:sz="4" w:space="0" w:color="auto"/>
              <w:bottom w:val="single" w:sz="4" w:space="0" w:color="auto"/>
              <w:right w:val="single" w:sz="4" w:space="0" w:color="auto"/>
            </w:tcBorders>
            <w:shd w:val="clear" w:color="000000" w:fill="FFFF00"/>
            <w:noWrap/>
            <w:vAlign w:val="bottom"/>
            <w:hideMark/>
          </w:tcPr>
          <w:p w14:paraId="393354F9"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014FA0F7"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MaHD</w:t>
            </w:r>
          </w:p>
        </w:tc>
        <w:tc>
          <w:tcPr>
            <w:tcW w:w="2000" w:type="dxa"/>
            <w:tcBorders>
              <w:top w:val="nil"/>
              <w:left w:val="nil"/>
              <w:bottom w:val="single" w:sz="4" w:space="0" w:color="auto"/>
              <w:right w:val="single" w:sz="4" w:space="0" w:color="auto"/>
            </w:tcBorders>
            <w:shd w:val="clear" w:color="auto" w:fill="auto"/>
            <w:noWrap/>
            <w:vAlign w:val="bottom"/>
            <w:hideMark/>
          </w:tcPr>
          <w:p w14:paraId="66DEC24D"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w:t>
            </w:r>
          </w:p>
        </w:tc>
      </w:tr>
      <w:tr w:rsidR="00D722F9" w:rsidRPr="00D722F9" w14:paraId="0BE32133" w14:textId="77777777" w:rsidTr="00D722F9">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0A7B4A76"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36E43B47"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NhaCC</w:t>
            </w:r>
          </w:p>
        </w:tc>
        <w:tc>
          <w:tcPr>
            <w:tcW w:w="2000" w:type="dxa"/>
            <w:tcBorders>
              <w:top w:val="nil"/>
              <w:left w:val="nil"/>
              <w:bottom w:val="single" w:sz="4" w:space="0" w:color="auto"/>
              <w:right w:val="single" w:sz="4" w:space="0" w:color="auto"/>
            </w:tcBorders>
            <w:shd w:val="clear" w:color="auto" w:fill="auto"/>
            <w:noWrap/>
            <w:vAlign w:val="bottom"/>
            <w:hideMark/>
          </w:tcPr>
          <w:p w14:paraId="6CC2E549"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0</w:t>
            </w:r>
          </w:p>
        </w:tc>
      </w:tr>
      <w:tr w:rsidR="00D722F9" w:rsidRPr="00D722F9" w14:paraId="748E6226" w14:textId="77777777" w:rsidTr="00D722F9">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237D68C9"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1D29B6E5"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Ngay</w:t>
            </w:r>
          </w:p>
        </w:tc>
        <w:tc>
          <w:tcPr>
            <w:tcW w:w="2000" w:type="dxa"/>
            <w:tcBorders>
              <w:top w:val="nil"/>
              <w:left w:val="nil"/>
              <w:bottom w:val="single" w:sz="4" w:space="0" w:color="auto"/>
              <w:right w:val="single" w:sz="4" w:space="0" w:color="auto"/>
            </w:tcBorders>
            <w:shd w:val="clear" w:color="auto" w:fill="auto"/>
            <w:noWrap/>
            <w:vAlign w:val="bottom"/>
            <w:hideMark/>
          </w:tcPr>
          <w:p w14:paraId="645A3ACB"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8</w:t>
            </w:r>
          </w:p>
        </w:tc>
      </w:tr>
      <w:tr w:rsidR="00D722F9" w:rsidRPr="00D722F9" w14:paraId="7064333A" w14:textId="77777777" w:rsidTr="00D722F9">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155834EF"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73F3624E"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hanhtien</w:t>
            </w:r>
          </w:p>
        </w:tc>
        <w:tc>
          <w:tcPr>
            <w:tcW w:w="2000" w:type="dxa"/>
            <w:tcBorders>
              <w:top w:val="nil"/>
              <w:left w:val="nil"/>
              <w:bottom w:val="single" w:sz="4" w:space="0" w:color="auto"/>
              <w:right w:val="single" w:sz="4" w:space="0" w:color="auto"/>
            </w:tcBorders>
            <w:shd w:val="clear" w:color="auto" w:fill="auto"/>
            <w:noWrap/>
            <w:vAlign w:val="bottom"/>
            <w:hideMark/>
          </w:tcPr>
          <w:p w14:paraId="5B0F2DFD"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8</w:t>
            </w:r>
          </w:p>
        </w:tc>
      </w:tr>
      <w:tr w:rsidR="00D722F9" w:rsidRPr="00D722F9" w14:paraId="3F9FCF01" w14:textId="77777777" w:rsidTr="00D722F9">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8D1DCB5"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660CEF55"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ổng</w:t>
            </w:r>
          </w:p>
        </w:tc>
        <w:tc>
          <w:tcPr>
            <w:tcW w:w="2000" w:type="dxa"/>
            <w:tcBorders>
              <w:top w:val="nil"/>
              <w:left w:val="nil"/>
              <w:bottom w:val="single" w:sz="4" w:space="0" w:color="auto"/>
              <w:right w:val="single" w:sz="4" w:space="0" w:color="auto"/>
            </w:tcBorders>
            <w:shd w:val="clear" w:color="auto" w:fill="auto"/>
            <w:noWrap/>
            <w:vAlign w:val="bottom"/>
            <w:hideMark/>
          </w:tcPr>
          <w:p w14:paraId="19467915"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26</w:t>
            </w:r>
          </w:p>
        </w:tc>
      </w:tr>
      <w:tr w:rsidR="00D722F9" w:rsidRPr="00D722F9" w14:paraId="0625680B" w14:textId="77777777" w:rsidTr="00D722F9">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70D531ED"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3DE945C3"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Overhead</w:t>
            </w:r>
          </w:p>
        </w:tc>
        <w:tc>
          <w:tcPr>
            <w:tcW w:w="2000" w:type="dxa"/>
            <w:tcBorders>
              <w:top w:val="nil"/>
              <w:left w:val="nil"/>
              <w:bottom w:val="single" w:sz="4" w:space="0" w:color="auto"/>
              <w:right w:val="single" w:sz="4" w:space="0" w:color="auto"/>
            </w:tcBorders>
            <w:shd w:val="clear" w:color="auto" w:fill="auto"/>
            <w:noWrap/>
            <w:vAlign w:val="bottom"/>
            <w:hideMark/>
          </w:tcPr>
          <w:p w14:paraId="39261CA3"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30%</w:t>
            </w:r>
          </w:p>
        </w:tc>
      </w:tr>
      <w:tr w:rsidR="00D722F9" w:rsidRPr="00D722F9" w14:paraId="209633E3" w14:textId="77777777" w:rsidTr="00D722F9">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641524C4"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1A306AF1"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ổng dung lượng lưu trữ cho 1 bản ghi</w:t>
            </w:r>
          </w:p>
        </w:tc>
        <w:tc>
          <w:tcPr>
            <w:tcW w:w="2000" w:type="dxa"/>
            <w:tcBorders>
              <w:top w:val="nil"/>
              <w:left w:val="nil"/>
              <w:bottom w:val="single" w:sz="4" w:space="0" w:color="auto"/>
              <w:right w:val="single" w:sz="4" w:space="0" w:color="auto"/>
            </w:tcBorders>
            <w:shd w:val="clear" w:color="auto" w:fill="auto"/>
            <w:noWrap/>
            <w:vAlign w:val="bottom"/>
            <w:hideMark/>
          </w:tcPr>
          <w:p w14:paraId="4E835D11"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63.8</w:t>
            </w:r>
          </w:p>
        </w:tc>
      </w:tr>
      <w:tr w:rsidR="00D722F9" w:rsidRPr="00D722F9" w14:paraId="1931FC07" w14:textId="77777777" w:rsidTr="00D722F9">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D5155B8"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74524DE8"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Số lượng bản ghi khởi tạo ban đầu</w:t>
            </w:r>
          </w:p>
        </w:tc>
        <w:tc>
          <w:tcPr>
            <w:tcW w:w="2000" w:type="dxa"/>
            <w:tcBorders>
              <w:top w:val="nil"/>
              <w:left w:val="nil"/>
              <w:bottom w:val="single" w:sz="4" w:space="0" w:color="auto"/>
              <w:right w:val="single" w:sz="4" w:space="0" w:color="auto"/>
            </w:tcBorders>
            <w:shd w:val="clear" w:color="auto" w:fill="auto"/>
            <w:noWrap/>
            <w:vAlign w:val="bottom"/>
            <w:hideMark/>
          </w:tcPr>
          <w:p w14:paraId="1483A3DC"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00</w:t>
            </w:r>
          </w:p>
        </w:tc>
      </w:tr>
      <w:tr w:rsidR="00D722F9" w:rsidRPr="00D722F9" w14:paraId="2EC4E62B" w14:textId="77777777" w:rsidTr="00D722F9">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2D9E4880"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2C501391"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ổng dung lượng lưu trữ ban đầu</w:t>
            </w:r>
          </w:p>
        </w:tc>
        <w:tc>
          <w:tcPr>
            <w:tcW w:w="2000" w:type="dxa"/>
            <w:tcBorders>
              <w:top w:val="nil"/>
              <w:left w:val="nil"/>
              <w:bottom w:val="single" w:sz="4" w:space="0" w:color="auto"/>
              <w:right w:val="single" w:sz="4" w:space="0" w:color="auto"/>
            </w:tcBorders>
            <w:shd w:val="clear" w:color="auto" w:fill="auto"/>
            <w:noWrap/>
            <w:vAlign w:val="bottom"/>
            <w:hideMark/>
          </w:tcPr>
          <w:p w14:paraId="170B7CF1"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63800</w:t>
            </w:r>
          </w:p>
        </w:tc>
      </w:tr>
      <w:tr w:rsidR="00D722F9" w:rsidRPr="00D722F9" w14:paraId="79013594" w14:textId="77777777" w:rsidTr="00D722F9">
        <w:trPr>
          <w:trHeight w:val="285"/>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52BED770"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7E5BB907"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Ước lượng dữ liệu gia tăng/tháng</w:t>
            </w:r>
          </w:p>
        </w:tc>
        <w:tc>
          <w:tcPr>
            <w:tcW w:w="2000" w:type="dxa"/>
            <w:tcBorders>
              <w:top w:val="nil"/>
              <w:left w:val="nil"/>
              <w:bottom w:val="single" w:sz="4" w:space="0" w:color="auto"/>
              <w:right w:val="single" w:sz="4" w:space="0" w:color="auto"/>
            </w:tcBorders>
            <w:shd w:val="clear" w:color="auto" w:fill="auto"/>
            <w:noWrap/>
            <w:vAlign w:val="bottom"/>
            <w:hideMark/>
          </w:tcPr>
          <w:p w14:paraId="1FD63D7A"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0</w:t>
            </w:r>
          </w:p>
        </w:tc>
      </w:tr>
      <w:tr w:rsidR="00D722F9" w:rsidRPr="00D722F9" w14:paraId="28DAB3AF" w14:textId="77777777" w:rsidTr="00D722F9">
        <w:trPr>
          <w:trHeight w:val="30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3E715AD0"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00" w:type="dxa"/>
            <w:tcBorders>
              <w:top w:val="nil"/>
              <w:left w:val="nil"/>
              <w:bottom w:val="single" w:sz="4" w:space="0" w:color="auto"/>
              <w:right w:val="single" w:sz="4" w:space="0" w:color="auto"/>
            </w:tcBorders>
            <w:shd w:val="clear" w:color="auto" w:fill="auto"/>
            <w:noWrap/>
            <w:vAlign w:val="bottom"/>
            <w:hideMark/>
          </w:tcPr>
          <w:p w14:paraId="1DB5B4B5"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Dung lượng lưu trữ sau 1 năm</w:t>
            </w:r>
          </w:p>
        </w:tc>
        <w:tc>
          <w:tcPr>
            <w:tcW w:w="2000" w:type="dxa"/>
            <w:tcBorders>
              <w:top w:val="nil"/>
              <w:left w:val="nil"/>
              <w:bottom w:val="single" w:sz="4" w:space="0" w:color="auto"/>
              <w:right w:val="single" w:sz="4" w:space="0" w:color="auto"/>
            </w:tcBorders>
            <w:shd w:val="clear" w:color="auto" w:fill="auto"/>
            <w:noWrap/>
            <w:vAlign w:val="bottom"/>
            <w:hideMark/>
          </w:tcPr>
          <w:p w14:paraId="5EE240BE" w14:textId="77777777" w:rsidR="00D722F9" w:rsidRPr="00D722F9" w:rsidRDefault="00D722F9" w:rsidP="00D722F9">
            <w:pPr>
              <w:spacing w:after="0" w:line="240" w:lineRule="auto"/>
              <w:jc w:val="righ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360360</w:t>
            </w:r>
          </w:p>
        </w:tc>
      </w:tr>
    </w:tbl>
    <w:p w14:paraId="4DDCD630" w14:textId="2C11CB4D" w:rsidR="00E02DFC" w:rsidRDefault="00E02DFC" w:rsidP="007F0FF7"/>
    <w:tbl>
      <w:tblPr>
        <w:tblW w:w="8440" w:type="dxa"/>
        <w:tblInd w:w="-5" w:type="dxa"/>
        <w:tblLook w:val="04A0" w:firstRow="1" w:lastRow="0" w:firstColumn="1" w:lastColumn="0" w:noHBand="0" w:noVBand="1"/>
      </w:tblPr>
      <w:tblGrid>
        <w:gridCol w:w="2200"/>
        <w:gridCol w:w="4140"/>
        <w:gridCol w:w="2100"/>
      </w:tblGrid>
      <w:tr w:rsidR="00E02DFC" w:rsidRPr="00E02DFC" w14:paraId="293723B3" w14:textId="77777777" w:rsidTr="00E02DFC">
        <w:trPr>
          <w:trHeight w:val="300"/>
        </w:trPr>
        <w:tc>
          <w:tcPr>
            <w:tcW w:w="220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27158050" w14:textId="77777777" w:rsidR="00E02DFC" w:rsidRPr="00E02DFC" w:rsidRDefault="00E02DFC" w:rsidP="00E02DFC">
            <w:pPr>
              <w:spacing w:after="0" w:line="240" w:lineRule="auto"/>
              <w:jc w:val="left"/>
              <w:rPr>
                <w:rFonts w:ascii="Arial" w:eastAsia="Times New Roman" w:hAnsi="Arial" w:cs="Arial"/>
                <w:b/>
                <w:bCs/>
                <w:color w:val="000000"/>
                <w:sz w:val="22"/>
                <w:lang w:val="vi-VN" w:eastAsia="vi-VN"/>
              </w:rPr>
            </w:pPr>
            <w:r w:rsidRPr="00E02DFC">
              <w:rPr>
                <w:rFonts w:ascii="Arial" w:eastAsia="Times New Roman" w:hAnsi="Arial" w:cs="Arial"/>
                <w:b/>
                <w:bCs/>
                <w:color w:val="000000"/>
                <w:sz w:val="22"/>
                <w:lang w:val="vi-VN" w:eastAsia="vi-VN"/>
              </w:rPr>
              <w:t>Bảng SANPHAM</w:t>
            </w:r>
          </w:p>
        </w:tc>
        <w:tc>
          <w:tcPr>
            <w:tcW w:w="4140" w:type="dxa"/>
            <w:tcBorders>
              <w:top w:val="single" w:sz="4" w:space="0" w:color="auto"/>
              <w:left w:val="nil"/>
              <w:bottom w:val="single" w:sz="4" w:space="0" w:color="auto"/>
              <w:right w:val="single" w:sz="4" w:space="0" w:color="auto"/>
            </w:tcBorders>
            <w:shd w:val="clear" w:color="000000" w:fill="E2EFDA"/>
            <w:noWrap/>
            <w:vAlign w:val="bottom"/>
            <w:hideMark/>
          </w:tcPr>
          <w:p w14:paraId="7EE83C99" w14:textId="77777777" w:rsidR="00E02DFC" w:rsidRPr="00E02DFC" w:rsidRDefault="00E02DFC" w:rsidP="00E02DFC">
            <w:pPr>
              <w:spacing w:after="0" w:line="240" w:lineRule="auto"/>
              <w:jc w:val="left"/>
              <w:rPr>
                <w:rFonts w:ascii="Arial" w:eastAsia="Times New Roman" w:hAnsi="Arial" w:cs="Arial"/>
                <w:b/>
                <w:bCs/>
                <w:color w:val="000000"/>
                <w:sz w:val="22"/>
                <w:lang w:val="vi-VN" w:eastAsia="vi-VN"/>
              </w:rPr>
            </w:pPr>
            <w:r w:rsidRPr="00E02DFC">
              <w:rPr>
                <w:rFonts w:ascii="Arial" w:eastAsia="Times New Roman" w:hAnsi="Arial" w:cs="Arial"/>
                <w:b/>
                <w:bCs/>
                <w:color w:val="000000"/>
                <w:sz w:val="22"/>
                <w:lang w:val="vi-VN" w:eastAsia="vi-VN"/>
              </w:rPr>
              <w:t>Tên cột</w:t>
            </w:r>
          </w:p>
        </w:tc>
        <w:tc>
          <w:tcPr>
            <w:tcW w:w="2100" w:type="dxa"/>
            <w:tcBorders>
              <w:top w:val="single" w:sz="4" w:space="0" w:color="auto"/>
              <w:left w:val="nil"/>
              <w:bottom w:val="single" w:sz="4" w:space="0" w:color="auto"/>
              <w:right w:val="single" w:sz="4" w:space="0" w:color="auto"/>
            </w:tcBorders>
            <w:shd w:val="clear" w:color="000000" w:fill="E2EFDA"/>
            <w:noWrap/>
            <w:vAlign w:val="bottom"/>
            <w:hideMark/>
          </w:tcPr>
          <w:p w14:paraId="2E69BAFC" w14:textId="77777777" w:rsidR="00E02DFC" w:rsidRPr="00E02DFC" w:rsidRDefault="00E02DFC" w:rsidP="00E02DFC">
            <w:pPr>
              <w:spacing w:after="0" w:line="240" w:lineRule="auto"/>
              <w:jc w:val="left"/>
              <w:rPr>
                <w:rFonts w:ascii="Arial" w:eastAsia="Times New Roman" w:hAnsi="Arial" w:cs="Arial"/>
                <w:b/>
                <w:bCs/>
                <w:color w:val="000000"/>
                <w:sz w:val="22"/>
                <w:lang w:val="vi-VN" w:eastAsia="vi-VN"/>
              </w:rPr>
            </w:pPr>
            <w:r w:rsidRPr="00E02DFC">
              <w:rPr>
                <w:rFonts w:ascii="Arial" w:eastAsia="Times New Roman" w:hAnsi="Arial" w:cs="Arial"/>
                <w:b/>
                <w:bCs/>
                <w:color w:val="000000"/>
                <w:sz w:val="22"/>
                <w:lang w:val="vi-VN" w:eastAsia="vi-VN"/>
              </w:rPr>
              <w:t>Dung lượng (byte)</w:t>
            </w:r>
          </w:p>
        </w:tc>
      </w:tr>
      <w:tr w:rsidR="00E02DFC" w:rsidRPr="00E02DFC" w14:paraId="564F95F5" w14:textId="77777777" w:rsidTr="00E02DFC">
        <w:trPr>
          <w:trHeight w:val="285"/>
        </w:trPr>
        <w:tc>
          <w:tcPr>
            <w:tcW w:w="2200" w:type="dxa"/>
            <w:tcBorders>
              <w:top w:val="nil"/>
              <w:left w:val="single" w:sz="4" w:space="0" w:color="auto"/>
              <w:bottom w:val="single" w:sz="4" w:space="0" w:color="auto"/>
              <w:right w:val="single" w:sz="4" w:space="0" w:color="auto"/>
            </w:tcBorders>
            <w:shd w:val="clear" w:color="000000" w:fill="FFFF00"/>
            <w:noWrap/>
            <w:vAlign w:val="bottom"/>
            <w:hideMark/>
          </w:tcPr>
          <w:p w14:paraId="43614ED0"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71951AA"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TenSP</w:t>
            </w:r>
          </w:p>
        </w:tc>
        <w:tc>
          <w:tcPr>
            <w:tcW w:w="2100" w:type="dxa"/>
            <w:tcBorders>
              <w:top w:val="nil"/>
              <w:left w:val="nil"/>
              <w:bottom w:val="single" w:sz="4" w:space="0" w:color="auto"/>
              <w:right w:val="single" w:sz="4" w:space="0" w:color="auto"/>
            </w:tcBorders>
            <w:shd w:val="clear" w:color="auto" w:fill="auto"/>
            <w:noWrap/>
            <w:vAlign w:val="bottom"/>
            <w:hideMark/>
          </w:tcPr>
          <w:p w14:paraId="715EA0E6"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00</w:t>
            </w:r>
          </w:p>
        </w:tc>
      </w:tr>
      <w:tr w:rsidR="00E02DFC" w:rsidRPr="00E02DFC" w14:paraId="0AD6616E" w14:textId="77777777" w:rsidTr="00E02DFC">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4638C254"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A83E0B1"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Dongia</w:t>
            </w:r>
          </w:p>
        </w:tc>
        <w:tc>
          <w:tcPr>
            <w:tcW w:w="2100" w:type="dxa"/>
            <w:tcBorders>
              <w:top w:val="nil"/>
              <w:left w:val="nil"/>
              <w:bottom w:val="single" w:sz="4" w:space="0" w:color="auto"/>
              <w:right w:val="single" w:sz="4" w:space="0" w:color="auto"/>
            </w:tcBorders>
            <w:shd w:val="clear" w:color="auto" w:fill="auto"/>
            <w:noWrap/>
            <w:vAlign w:val="bottom"/>
            <w:hideMark/>
          </w:tcPr>
          <w:p w14:paraId="004FA76B"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8</w:t>
            </w:r>
          </w:p>
        </w:tc>
      </w:tr>
      <w:tr w:rsidR="00E02DFC" w:rsidRPr="00E02DFC" w14:paraId="47F6911A" w14:textId="77777777" w:rsidTr="00E02DFC">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5D647D38"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7324C7C4"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HinhAnh</w:t>
            </w:r>
          </w:p>
        </w:tc>
        <w:tc>
          <w:tcPr>
            <w:tcW w:w="2100" w:type="dxa"/>
            <w:tcBorders>
              <w:top w:val="nil"/>
              <w:left w:val="nil"/>
              <w:bottom w:val="single" w:sz="4" w:space="0" w:color="auto"/>
              <w:right w:val="single" w:sz="4" w:space="0" w:color="auto"/>
            </w:tcBorders>
            <w:shd w:val="clear" w:color="auto" w:fill="auto"/>
            <w:noWrap/>
            <w:vAlign w:val="bottom"/>
            <w:hideMark/>
          </w:tcPr>
          <w:p w14:paraId="6510937A"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35000</w:t>
            </w:r>
          </w:p>
        </w:tc>
      </w:tr>
      <w:tr w:rsidR="00E02DFC" w:rsidRPr="00E02DFC" w14:paraId="41EE37CB" w14:textId="77777777" w:rsidTr="00E02DFC">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7C1F27D9"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5248B4C1"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Tổng</w:t>
            </w:r>
          </w:p>
        </w:tc>
        <w:tc>
          <w:tcPr>
            <w:tcW w:w="2100" w:type="dxa"/>
            <w:tcBorders>
              <w:top w:val="nil"/>
              <w:left w:val="nil"/>
              <w:bottom w:val="single" w:sz="4" w:space="0" w:color="auto"/>
              <w:right w:val="single" w:sz="4" w:space="0" w:color="auto"/>
            </w:tcBorders>
            <w:shd w:val="clear" w:color="auto" w:fill="auto"/>
            <w:noWrap/>
            <w:vAlign w:val="bottom"/>
            <w:hideMark/>
          </w:tcPr>
          <w:p w14:paraId="4A4B32F2"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35108</w:t>
            </w:r>
          </w:p>
        </w:tc>
      </w:tr>
      <w:tr w:rsidR="00E02DFC" w:rsidRPr="00E02DFC" w14:paraId="3F8858AB" w14:textId="77777777" w:rsidTr="00E02DFC">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6ADF4454"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124D45B3"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Overhead</w:t>
            </w:r>
          </w:p>
        </w:tc>
        <w:tc>
          <w:tcPr>
            <w:tcW w:w="2100" w:type="dxa"/>
            <w:tcBorders>
              <w:top w:val="nil"/>
              <w:left w:val="nil"/>
              <w:bottom w:val="single" w:sz="4" w:space="0" w:color="auto"/>
              <w:right w:val="single" w:sz="4" w:space="0" w:color="auto"/>
            </w:tcBorders>
            <w:shd w:val="clear" w:color="auto" w:fill="auto"/>
            <w:noWrap/>
            <w:vAlign w:val="bottom"/>
            <w:hideMark/>
          </w:tcPr>
          <w:p w14:paraId="3977AF2E"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30%</w:t>
            </w:r>
          </w:p>
        </w:tc>
      </w:tr>
      <w:tr w:rsidR="00E02DFC" w:rsidRPr="00E02DFC" w14:paraId="7D3E89DD" w14:textId="77777777" w:rsidTr="00E02DFC">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6CBE739B"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6165F931"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Tổng dung lượng lưu trữ cho 1 bản ghi</w:t>
            </w:r>
          </w:p>
        </w:tc>
        <w:tc>
          <w:tcPr>
            <w:tcW w:w="2100" w:type="dxa"/>
            <w:tcBorders>
              <w:top w:val="nil"/>
              <w:left w:val="nil"/>
              <w:bottom w:val="single" w:sz="4" w:space="0" w:color="auto"/>
              <w:right w:val="single" w:sz="4" w:space="0" w:color="auto"/>
            </w:tcBorders>
            <w:shd w:val="clear" w:color="auto" w:fill="auto"/>
            <w:noWrap/>
            <w:vAlign w:val="bottom"/>
            <w:hideMark/>
          </w:tcPr>
          <w:p w14:paraId="2015BE9E"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45640.4</w:t>
            </w:r>
          </w:p>
        </w:tc>
      </w:tr>
      <w:tr w:rsidR="00E02DFC" w:rsidRPr="00E02DFC" w14:paraId="4D59B6C9" w14:textId="77777777" w:rsidTr="00E02DFC">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633BD4A6"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959DDC4"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Số lượng bản ghi khởi tạo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579D6C89"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000</w:t>
            </w:r>
          </w:p>
        </w:tc>
      </w:tr>
      <w:tr w:rsidR="00E02DFC" w:rsidRPr="00E02DFC" w14:paraId="29826B0B" w14:textId="77777777" w:rsidTr="00E02DFC">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05C60FE5"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1A5C73A0"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Tổng dung lượng lưu trữ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67CC73C6"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45640400</w:t>
            </w:r>
          </w:p>
        </w:tc>
      </w:tr>
      <w:tr w:rsidR="00E02DFC" w:rsidRPr="00E02DFC" w14:paraId="598C1F9A" w14:textId="77777777" w:rsidTr="00E02DFC">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0B513EFE"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46EA6061"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Ước lượng dữ liệu gia tăng/tháng</w:t>
            </w:r>
          </w:p>
        </w:tc>
        <w:tc>
          <w:tcPr>
            <w:tcW w:w="2100" w:type="dxa"/>
            <w:tcBorders>
              <w:top w:val="nil"/>
              <w:left w:val="nil"/>
              <w:bottom w:val="single" w:sz="4" w:space="0" w:color="auto"/>
              <w:right w:val="single" w:sz="4" w:space="0" w:color="auto"/>
            </w:tcBorders>
            <w:shd w:val="clear" w:color="auto" w:fill="auto"/>
            <w:noWrap/>
            <w:vAlign w:val="bottom"/>
            <w:hideMark/>
          </w:tcPr>
          <w:p w14:paraId="2880355E" w14:textId="77777777" w:rsidR="00E02DFC" w:rsidRPr="00E02DFC" w:rsidRDefault="00E02DFC" w:rsidP="00E02DFC">
            <w:pPr>
              <w:spacing w:after="0" w:line="240" w:lineRule="auto"/>
              <w:jc w:val="righ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100</w:t>
            </w:r>
          </w:p>
        </w:tc>
      </w:tr>
      <w:tr w:rsidR="00E02DFC" w:rsidRPr="00E02DFC" w14:paraId="77DDCA82" w14:textId="77777777" w:rsidTr="00E02DFC">
        <w:trPr>
          <w:trHeight w:val="300"/>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6FA54995" w14:textId="77777777" w:rsidR="00E02DFC" w:rsidRPr="00E02DFC" w:rsidRDefault="00E02DFC" w:rsidP="00E02DFC">
            <w:pPr>
              <w:spacing w:after="0" w:line="240" w:lineRule="auto"/>
              <w:jc w:val="left"/>
              <w:rPr>
                <w:rFonts w:ascii="Arial" w:eastAsia="Times New Roman" w:hAnsi="Arial" w:cs="Arial"/>
                <w:color w:val="000000"/>
                <w:sz w:val="22"/>
                <w:lang w:val="vi-VN" w:eastAsia="vi-VN"/>
              </w:rPr>
            </w:pPr>
            <w:r w:rsidRPr="00E02DFC">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3304D5E3" w14:textId="77777777" w:rsidR="00E02DFC" w:rsidRPr="00E02DFC" w:rsidRDefault="00E02DFC" w:rsidP="00E02DFC">
            <w:pPr>
              <w:spacing w:after="0" w:line="240" w:lineRule="auto"/>
              <w:jc w:val="left"/>
              <w:rPr>
                <w:rFonts w:ascii="Arial" w:eastAsia="Times New Roman" w:hAnsi="Arial" w:cs="Arial"/>
                <w:b/>
                <w:bCs/>
                <w:color w:val="000000"/>
                <w:sz w:val="22"/>
                <w:lang w:val="vi-VN" w:eastAsia="vi-VN"/>
              </w:rPr>
            </w:pPr>
            <w:r w:rsidRPr="00E02DFC">
              <w:rPr>
                <w:rFonts w:ascii="Arial" w:eastAsia="Times New Roman" w:hAnsi="Arial" w:cs="Arial"/>
                <w:b/>
                <w:bCs/>
                <w:color w:val="000000"/>
                <w:sz w:val="22"/>
                <w:lang w:val="vi-VN" w:eastAsia="vi-VN"/>
              </w:rPr>
              <w:t>Dung lượng lưu trữ sau 1 năm</w:t>
            </w:r>
          </w:p>
        </w:tc>
        <w:tc>
          <w:tcPr>
            <w:tcW w:w="2100" w:type="dxa"/>
            <w:tcBorders>
              <w:top w:val="nil"/>
              <w:left w:val="nil"/>
              <w:bottom w:val="single" w:sz="4" w:space="0" w:color="auto"/>
              <w:right w:val="single" w:sz="4" w:space="0" w:color="auto"/>
            </w:tcBorders>
            <w:shd w:val="clear" w:color="auto" w:fill="auto"/>
            <w:noWrap/>
            <w:vAlign w:val="bottom"/>
            <w:hideMark/>
          </w:tcPr>
          <w:p w14:paraId="5B8E2993" w14:textId="77777777" w:rsidR="00E02DFC" w:rsidRPr="00E02DFC" w:rsidRDefault="00E02DFC" w:rsidP="00E02DFC">
            <w:pPr>
              <w:spacing w:after="0" w:line="240" w:lineRule="auto"/>
              <w:jc w:val="right"/>
              <w:rPr>
                <w:rFonts w:ascii="Arial" w:eastAsia="Times New Roman" w:hAnsi="Arial" w:cs="Arial"/>
                <w:b/>
                <w:bCs/>
                <w:color w:val="000000"/>
                <w:sz w:val="22"/>
                <w:lang w:val="vi-VN" w:eastAsia="vi-VN"/>
              </w:rPr>
            </w:pPr>
            <w:r w:rsidRPr="00E02DFC">
              <w:rPr>
                <w:rFonts w:ascii="Arial" w:eastAsia="Times New Roman" w:hAnsi="Arial" w:cs="Arial"/>
                <w:b/>
                <w:bCs/>
                <w:color w:val="000000"/>
                <w:sz w:val="22"/>
                <w:lang w:val="vi-VN" w:eastAsia="vi-VN"/>
              </w:rPr>
              <w:t>100408880</w:t>
            </w:r>
          </w:p>
        </w:tc>
      </w:tr>
    </w:tbl>
    <w:p w14:paraId="41B12270" w14:textId="17EC9BA4" w:rsidR="00E02DFC" w:rsidRDefault="00E02DFC" w:rsidP="007F0FF7"/>
    <w:tbl>
      <w:tblPr>
        <w:tblW w:w="8440" w:type="dxa"/>
        <w:tblInd w:w="-5" w:type="dxa"/>
        <w:tblLook w:val="04A0" w:firstRow="1" w:lastRow="0" w:firstColumn="1" w:lastColumn="0" w:noHBand="0" w:noVBand="1"/>
      </w:tblPr>
      <w:tblGrid>
        <w:gridCol w:w="2200"/>
        <w:gridCol w:w="4140"/>
        <w:gridCol w:w="2100"/>
      </w:tblGrid>
      <w:tr w:rsidR="00D722F9" w:rsidRPr="00D722F9" w14:paraId="5023C920" w14:textId="77777777" w:rsidTr="00D722F9">
        <w:trPr>
          <w:trHeight w:val="300"/>
        </w:trPr>
        <w:tc>
          <w:tcPr>
            <w:tcW w:w="220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17E25A1D"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Bảng HOADONBAN</w:t>
            </w:r>
          </w:p>
        </w:tc>
        <w:tc>
          <w:tcPr>
            <w:tcW w:w="4140" w:type="dxa"/>
            <w:tcBorders>
              <w:top w:val="single" w:sz="4" w:space="0" w:color="auto"/>
              <w:left w:val="nil"/>
              <w:bottom w:val="single" w:sz="4" w:space="0" w:color="auto"/>
              <w:right w:val="single" w:sz="4" w:space="0" w:color="auto"/>
            </w:tcBorders>
            <w:shd w:val="clear" w:color="000000" w:fill="E2EFDA"/>
            <w:noWrap/>
            <w:vAlign w:val="bottom"/>
            <w:hideMark/>
          </w:tcPr>
          <w:p w14:paraId="61A7CC78"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Tên cột</w:t>
            </w:r>
          </w:p>
        </w:tc>
        <w:tc>
          <w:tcPr>
            <w:tcW w:w="2100" w:type="dxa"/>
            <w:tcBorders>
              <w:top w:val="single" w:sz="4" w:space="0" w:color="auto"/>
              <w:left w:val="nil"/>
              <w:bottom w:val="single" w:sz="4" w:space="0" w:color="auto"/>
              <w:right w:val="single" w:sz="4" w:space="0" w:color="auto"/>
            </w:tcBorders>
            <w:shd w:val="clear" w:color="000000" w:fill="E2EFDA"/>
            <w:noWrap/>
            <w:vAlign w:val="bottom"/>
            <w:hideMark/>
          </w:tcPr>
          <w:p w14:paraId="7D5C11CC"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Dung lượng (byte)</w:t>
            </w:r>
          </w:p>
        </w:tc>
      </w:tr>
      <w:tr w:rsidR="00D722F9" w:rsidRPr="00D722F9" w14:paraId="6C6384C0" w14:textId="77777777" w:rsidTr="00D722F9">
        <w:trPr>
          <w:trHeight w:val="285"/>
        </w:trPr>
        <w:tc>
          <w:tcPr>
            <w:tcW w:w="2200" w:type="dxa"/>
            <w:tcBorders>
              <w:top w:val="nil"/>
              <w:left w:val="single" w:sz="4" w:space="0" w:color="auto"/>
              <w:bottom w:val="single" w:sz="4" w:space="0" w:color="auto"/>
              <w:right w:val="single" w:sz="4" w:space="0" w:color="auto"/>
            </w:tcBorders>
            <w:shd w:val="clear" w:color="000000" w:fill="FFFF00"/>
            <w:noWrap/>
            <w:vAlign w:val="bottom"/>
            <w:hideMark/>
          </w:tcPr>
          <w:p w14:paraId="07E7C0F2"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60E1C21A"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MaHD</w:t>
            </w:r>
          </w:p>
        </w:tc>
        <w:tc>
          <w:tcPr>
            <w:tcW w:w="2100" w:type="dxa"/>
            <w:tcBorders>
              <w:top w:val="nil"/>
              <w:left w:val="nil"/>
              <w:bottom w:val="single" w:sz="4" w:space="0" w:color="auto"/>
              <w:right w:val="single" w:sz="4" w:space="0" w:color="auto"/>
            </w:tcBorders>
            <w:shd w:val="clear" w:color="auto" w:fill="auto"/>
            <w:noWrap/>
            <w:vAlign w:val="bottom"/>
            <w:hideMark/>
          </w:tcPr>
          <w:p w14:paraId="4FE05681"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w:t>
            </w:r>
          </w:p>
        </w:tc>
      </w:tr>
      <w:tr w:rsidR="00D722F9" w:rsidRPr="00D722F9" w14:paraId="2CB0F0FE" w14:textId="77777777" w:rsidTr="00D722F9">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40E8BD8D"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3BBC912E"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Ngay</w:t>
            </w:r>
          </w:p>
        </w:tc>
        <w:tc>
          <w:tcPr>
            <w:tcW w:w="2100" w:type="dxa"/>
            <w:tcBorders>
              <w:top w:val="nil"/>
              <w:left w:val="nil"/>
              <w:bottom w:val="single" w:sz="4" w:space="0" w:color="auto"/>
              <w:right w:val="single" w:sz="4" w:space="0" w:color="auto"/>
            </w:tcBorders>
            <w:shd w:val="clear" w:color="auto" w:fill="auto"/>
            <w:noWrap/>
            <w:vAlign w:val="bottom"/>
            <w:hideMark/>
          </w:tcPr>
          <w:p w14:paraId="4C1A6C13"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8</w:t>
            </w:r>
          </w:p>
        </w:tc>
      </w:tr>
      <w:tr w:rsidR="00D722F9" w:rsidRPr="00D722F9" w14:paraId="1A6EE6E3" w14:textId="77777777" w:rsidTr="00D722F9">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1B19FCD1"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4F04AEC6"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hanhTien</w:t>
            </w:r>
          </w:p>
        </w:tc>
        <w:tc>
          <w:tcPr>
            <w:tcW w:w="2100" w:type="dxa"/>
            <w:tcBorders>
              <w:top w:val="nil"/>
              <w:left w:val="nil"/>
              <w:bottom w:val="single" w:sz="4" w:space="0" w:color="auto"/>
              <w:right w:val="single" w:sz="4" w:space="0" w:color="auto"/>
            </w:tcBorders>
            <w:shd w:val="clear" w:color="auto" w:fill="auto"/>
            <w:noWrap/>
            <w:vAlign w:val="bottom"/>
            <w:hideMark/>
          </w:tcPr>
          <w:p w14:paraId="01B1BB66"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8</w:t>
            </w:r>
          </w:p>
        </w:tc>
      </w:tr>
      <w:tr w:rsidR="00D722F9" w:rsidRPr="00D722F9" w14:paraId="061DE66E" w14:textId="77777777" w:rsidTr="00D722F9">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7F57070B"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48B62117"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ổng</w:t>
            </w:r>
          </w:p>
        </w:tc>
        <w:tc>
          <w:tcPr>
            <w:tcW w:w="2100" w:type="dxa"/>
            <w:tcBorders>
              <w:top w:val="nil"/>
              <w:left w:val="nil"/>
              <w:bottom w:val="single" w:sz="4" w:space="0" w:color="auto"/>
              <w:right w:val="single" w:sz="4" w:space="0" w:color="auto"/>
            </w:tcBorders>
            <w:shd w:val="clear" w:color="auto" w:fill="auto"/>
            <w:noWrap/>
            <w:vAlign w:val="bottom"/>
            <w:hideMark/>
          </w:tcPr>
          <w:p w14:paraId="0E203F02"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26</w:t>
            </w:r>
          </w:p>
        </w:tc>
      </w:tr>
      <w:tr w:rsidR="00D722F9" w:rsidRPr="00D722F9" w14:paraId="22A8E505" w14:textId="77777777" w:rsidTr="00D722F9">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441DAE00"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41A91E00"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Overhead</w:t>
            </w:r>
          </w:p>
        </w:tc>
        <w:tc>
          <w:tcPr>
            <w:tcW w:w="2100" w:type="dxa"/>
            <w:tcBorders>
              <w:top w:val="nil"/>
              <w:left w:val="nil"/>
              <w:bottom w:val="single" w:sz="4" w:space="0" w:color="auto"/>
              <w:right w:val="single" w:sz="4" w:space="0" w:color="auto"/>
            </w:tcBorders>
            <w:shd w:val="clear" w:color="auto" w:fill="auto"/>
            <w:noWrap/>
            <w:vAlign w:val="bottom"/>
            <w:hideMark/>
          </w:tcPr>
          <w:p w14:paraId="0FF0C457"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30%</w:t>
            </w:r>
          </w:p>
        </w:tc>
      </w:tr>
      <w:tr w:rsidR="00D722F9" w:rsidRPr="00D722F9" w14:paraId="5F39216F" w14:textId="77777777" w:rsidTr="00D722F9">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4466B91F"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33D8BEF7"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ổng dung lượng lưu trữ cho 1 bản ghi</w:t>
            </w:r>
          </w:p>
        </w:tc>
        <w:tc>
          <w:tcPr>
            <w:tcW w:w="2100" w:type="dxa"/>
            <w:tcBorders>
              <w:top w:val="nil"/>
              <w:left w:val="nil"/>
              <w:bottom w:val="single" w:sz="4" w:space="0" w:color="auto"/>
              <w:right w:val="single" w:sz="4" w:space="0" w:color="auto"/>
            </w:tcBorders>
            <w:shd w:val="clear" w:color="auto" w:fill="auto"/>
            <w:noWrap/>
            <w:vAlign w:val="bottom"/>
            <w:hideMark/>
          </w:tcPr>
          <w:p w14:paraId="1D22E85E"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33.8</w:t>
            </w:r>
          </w:p>
        </w:tc>
      </w:tr>
      <w:tr w:rsidR="00D722F9" w:rsidRPr="00D722F9" w14:paraId="4E94952E" w14:textId="77777777" w:rsidTr="00D722F9">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2DC47D83"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660FCA6D"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Số lượng bản ghi khởi tạo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06D5AE83"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00</w:t>
            </w:r>
          </w:p>
        </w:tc>
      </w:tr>
      <w:tr w:rsidR="00D722F9" w:rsidRPr="00D722F9" w14:paraId="0CFF4178" w14:textId="77777777" w:rsidTr="00D722F9">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352BEB64"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70F22175"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ổng dung lượng lưu trữ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13FA864F"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33800</w:t>
            </w:r>
          </w:p>
        </w:tc>
      </w:tr>
      <w:tr w:rsidR="00D722F9" w:rsidRPr="00D722F9" w14:paraId="76539830" w14:textId="77777777" w:rsidTr="00D722F9">
        <w:trPr>
          <w:trHeight w:val="285"/>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377F57FC"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2B5F2BA6"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Ước lượng dữ liệu gia tăng/tháng</w:t>
            </w:r>
          </w:p>
        </w:tc>
        <w:tc>
          <w:tcPr>
            <w:tcW w:w="2100" w:type="dxa"/>
            <w:tcBorders>
              <w:top w:val="nil"/>
              <w:left w:val="nil"/>
              <w:bottom w:val="single" w:sz="4" w:space="0" w:color="auto"/>
              <w:right w:val="single" w:sz="4" w:space="0" w:color="auto"/>
            </w:tcBorders>
            <w:shd w:val="clear" w:color="auto" w:fill="auto"/>
            <w:noWrap/>
            <w:vAlign w:val="bottom"/>
            <w:hideMark/>
          </w:tcPr>
          <w:p w14:paraId="7D1A559E"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0</w:t>
            </w:r>
          </w:p>
        </w:tc>
      </w:tr>
      <w:tr w:rsidR="00D722F9" w:rsidRPr="00D722F9" w14:paraId="2B2A27B0" w14:textId="77777777" w:rsidTr="00D722F9">
        <w:trPr>
          <w:trHeight w:val="300"/>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00026B25"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77D507BC"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Dung lượng lưu trữ sau 1 năm</w:t>
            </w:r>
          </w:p>
        </w:tc>
        <w:tc>
          <w:tcPr>
            <w:tcW w:w="2100" w:type="dxa"/>
            <w:tcBorders>
              <w:top w:val="nil"/>
              <w:left w:val="nil"/>
              <w:bottom w:val="single" w:sz="4" w:space="0" w:color="auto"/>
              <w:right w:val="single" w:sz="4" w:space="0" w:color="auto"/>
            </w:tcBorders>
            <w:shd w:val="clear" w:color="auto" w:fill="auto"/>
            <w:noWrap/>
            <w:vAlign w:val="bottom"/>
            <w:hideMark/>
          </w:tcPr>
          <w:p w14:paraId="4296B853" w14:textId="77777777" w:rsidR="00D722F9" w:rsidRPr="00D722F9" w:rsidRDefault="00D722F9" w:rsidP="00D722F9">
            <w:pPr>
              <w:spacing w:after="0" w:line="240" w:lineRule="auto"/>
              <w:jc w:val="righ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74360</w:t>
            </w:r>
          </w:p>
        </w:tc>
      </w:tr>
    </w:tbl>
    <w:p w14:paraId="6B1B94B4" w14:textId="0B41551F" w:rsidR="00D722F9" w:rsidRDefault="00D722F9" w:rsidP="007F0FF7"/>
    <w:p w14:paraId="7F6F884E" w14:textId="77777777" w:rsidR="00CA29B7" w:rsidRDefault="00CA29B7" w:rsidP="007F0FF7"/>
    <w:tbl>
      <w:tblPr>
        <w:tblW w:w="9780" w:type="dxa"/>
        <w:tblInd w:w="-5" w:type="dxa"/>
        <w:tblLook w:val="04A0" w:firstRow="1" w:lastRow="0" w:firstColumn="1" w:lastColumn="0" w:noHBand="0" w:noVBand="1"/>
      </w:tblPr>
      <w:tblGrid>
        <w:gridCol w:w="3540"/>
        <w:gridCol w:w="4140"/>
        <w:gridCol w:w="2100"/>
      </w:tblGrid>
      <w:tr w:rsidR="00D722F9" w:rsidRPr="00D722F9" w14:paraId="1457FF49" w14:textId="77777777" w:rsidTr="00D722F9">
        <w:trPr>
          <w:trHeight w:val="300"/>
        </w:trPr>
        <w:tc>
          <w:tcPr>
            <w:tcW w:w="354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7E7DB287"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lastRenderedPageBreak/>
              <w:t>Bảng THANHPHANNGUYENLIEU</w:t>
            </w:r>
          </w:p>
        </w:tc>
        <w:tc>
          <w:tcPr>
            <w:tcW w:w="4140" w:type="dxa"/>
            <w:tcBorders>
              <w:top w:val="single" w:sz="4" w:space="0" w:color="auto"/>
              <w:left w:val="nil"/>
              <w:bottom w:val="single" w:sz="4" w:space="0" w:color="auto"/>
              <w:right w:val="single" w:sz="4" w:space="0" w:color="auto"/>
            </w:tcBorders>
            <w:shd w:val="clear" w:color="000000" w:fill="E2EFDA"/>
            <w:noWrap/>
            <w:vAlign w:val="bottom"/>
            <w:hideMark/>
          </w:tcPr>
          <w:p w14:paraId="3736D00B"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Tên cột</w:t>
            </w:r>
          </w:p>
        </w:tc>
        <w:tc>
          <w:tcPr>
            <w:tcW w:w="2100" w:type="dxa"/>
            <w:tcBorders>
              <w:top w:val="single" w:sz="4" w:space="0" w:color="auto"/>
              <w:left w:val="nil"/>
              <w:bottom w:val="single" w:sz="4" w:space="0" w:color="auto"/>
              <w:right w:val="single" w:sz="4" w:space="0" w:color="auto"/>
            </w:tcBorders>
            <w:shd w:val="clear" w:color="000000" w:fill="E2EFDA"/>
            <w:noWrap/>
            <w:vAlign w:val="bottom"/>
            <w:hideMark/>
          </w:tcPr>
          <w:p w14:paraId="4CD7F828"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Dung lượng (byte)</w:t>
            </w:r>
          </w:p>
        </w:tc>
      </w:tr>
      <w:tr w:rsidR="00D722F9" w:rsidRPr="00D722F9" w14:paraId="683D2FAF" w14:textId="77777777" w:rsidTr="00D722F9">
        <w:trPr>
          <w:trHeight w:val="285"/>
        </w:trPr>
        <w:tc>
          <w:tcPr>
            <w:tcW w:w="3540" w:type="dxa"/>
            <w:tcBorders>
              <w:top w:val="nil"/>
              <w:left w:val="single" w:sz="4" w:space="0" w:color="auto"/>
              <w:bottom w:val="single" w:sz="4" w:space="0" w:color="auto"/>
              <w:right w:val="single" w:sz="4" w:space="0" w:color="auto"/>
            </w:tcBorders>
            <w:shd w:val="clear" w:color="000000" w:fill="FFFF00"/>
            <w:noWrap/>
            <w:vAlign w:val="bottom"/>
            <w:hideMark/>
          </w:tcPr>
          <w:p w14:paraId="0EE94473"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25F3BAB5"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enSP</w:t>
            </w:r>
          </w:p>
        </w:tc>
        <w:tc>
          <w:tcPr>
            <w:tcW w:w="2100" w:type="dxa"/>
            <w:tcBorders>
              <w:top w:val="nil"/>
              <w:left w:val="nil"/>
              <w:bottom w:val="single" w:sz="4" w:space="0" w:color="auto"/>
              <w:right w:val="single" w:sz="4" w:space="0" w:color="auto"/>
            </w:tcBorders>
            <w:shd w:val="clear" w:color="auto" w:fill="auto"/>
            <w:noWrap/>
            <w:vAlign w:val="bottom"/>
            <w:hideMark/>
          </w:tcPr>
          <w:p w14:paraId="124E7DCF"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0</w:t>
            </w:r>
          </w:p>
        </w:tc>
      </w:tr>
      <w:tr w:rsidR="00D722F9" w:rsidRPr="00D722F9" w14:paraId="6E66B9F0" w14:textId="77777777" w:rsidTr="00D722F9">
        <w:trPr>
          <w:trHeight w:val="285"/>
        </w:trPr>
        <w:tc>
          <w:tcPr>
            <w:tcW w:w="3540" w:type="dxa"/>
            <w:tcBorders>
              <w:top w:val="nil"/>
              <w:left w:val="single" w:sz="4" w:space="0" w:color="auto"/>
              <w:bottom w:val="single" w:sz="4" w:space="0" w:color="auto"/>
              <w:right w:val="single" w:sz="4" w:space="0" w:color="auto"/>
            </w:tcBorders>
            <w:shd w:val="clear" w:color="000000" w:fill="FFFF00"/>
            <w:noWrap/>
            <w:vAlign w:val="bottom"/>
            <w:hideMark/>
          </w:tcPr>
          <w:p w14:paraId="0E5B4357"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5E331042"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enNL</w:t>
            </w:r>
          </w:p>
        </w:tc>
        <w:tc>
          <w:tcPr>
            <w:tcW w:w="2100" w:type="dxa"/>
            <w:tcBorders>
              <w:top w:val="nil"/>
              <w:left w:val="nil"/>
              <w:bottom w:val="single" w:sz="4" w:space="0" w:color="auto"/>
              <w:right w:val="single" w:sz="4" w:space="0" w:color="auto"/>
            </w:tcBorders>
            <w:shd w:val="clear" w:color="auto" w:fill="auto"/>
            <w:noWrap/>
            <w:vAlign w:val="bottom"/>
            <w:hideMark/>
          </w:tcPr>
          <w:p w14:paraId="6803A1E5"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0</w:t>
            </w:r>
          </w:p>
        </w:tc>
      </w:tr>
      <w:tr w:rsidR="00D722F9" w:rsidRPr="00D722F9" w14:paraId="7331102D" w14:textId="77777777" w:rsidTr="00D722F9">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75F80DAB"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48313F19"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Khoiluongsudung</w:t>
            </w:r>
          </w:p>
        </w:tc>
        <w:tc>
          <w:tcPr>
            <w:tcW w:w="2100" w:type="dxa"/>
            <w:tcBorders>
              <w:top w:val="nil"/>
              <w:left w:val="nil"/>
              <w:bottom w:val="single" w:sz="4" w:space="0" w:color="auto"/>
              <w:right w:val="single" w:sz="4" w:space="0" w:color="auto"/>
            </w:tcBorders>
            <w:shd w:val="clear" w:color="auto" w:fill="auto"/>
            <w:noWrap/>
            <w:vAlign w:val="bottom"/>
            <w:hideMark/>
          </w:tcPr>
          <w:p w14:paraId="244E842A"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8</w:t>
            </w:r>
          </w:p>
        </w:tc>
      </w:tr>
      <w:tr w:rsidR="00D722F9" w:rsidRPr="00D722F9" w14:paraId="4DA5283D" w14:textId="77777777" w:rsidTr="00D722F9">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3C469525"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7AD47D96"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DonVi_NL</w:t>
            </w:r>
          </w:p>
        </w:tc>
        <w:tc>
          <w:tcPr>
            <w:tcW w:w="2100" w:type="dxa"/>
            <w:tcBorders>
              <w:top w:val="nil"/>
              <w:left w:val="nil"/>
              <w:bottom w:val="single" w:sz="4" w:space="0" w:color="auto"/>
              <w:right w:val="single" w:sz="4" w:space="0" w:color="auto"/>
            </w:tcBorders>
            <w:shd w:val="clear" w:color="auto" w:fill="auto"/>
            <w:noWrap/>
            <w:vAlign w:val="bottom"/>
            <w:hideMark/>
          </w:tcPr>
          <w:p w14:paraId="44E2D8D4"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w:t>
            </w:r>
          </w:p>
        </w:tc>
      </w:tr>
      <w:tr w:rsidR="00D722F9" w:rsidRPr="00D722F9" w14:paraId="3FE2DD89" w14:textId="77777777" w:rsidTr="00D722F9">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05C7AB47"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580277FE"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ổng</w:t>
            </w:r>
          </w:p>
        </w:tc>
        <w:tc>
          <w:tcPr>
            <w:tcW w:w="2100" w:type="dxa"/>
            <w:tcBorders>
              <w:top w:val="nil"/>
              <w:left w:val="nil"/>
              <w:bottom w:val="single" w:sz="4" w:space="0" w:color="auto"/>
              <w:right w:val="single" w:sz="4" w:space="0" w:color="auto"/>
            </w:tcBorders>
            <w:shd w:val="clear" w:color="auto" w:fill="auto"/>
            <w:noWrap/>
            <w:vAlign w:val="bottom"/>
            <w:hideMark/>
          </w:tcPr>
          <w:p w14:paraId="71C223C3"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218</w:t>
            </w:r>
          </w:p>
        </w:tc>
      </w:tr>
      <w:tr w:rsidR="00D722F9" w:rsidRPr="00D722F9" w14:paraId="40E4A85A" w14:textId="77777777" w:rsidTr="00D722F9">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7D59A79C"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737FF984"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Overhead</w:t>
            </w:r>
          </w:p>
        </w:tc>
        <w:tc>
          <w:tcPr>
            <w:tcW w:w="2100" w:type="dxa"/>
            <w:tcBorders>
              <w:top w:val="nil"/>
              <w:left w:val="nil"/>
              <w:bottom w:val="single" w:sz="4" w:space="0" w:color="auto"/>
              <w:right w:val="single" w:sz="4" w:space="0" w:color="auto"/>
            </w:tcBorders>
            <w:shd w:val="clear" w:color="auto" w:fill="auto"/>
            <w:noWrap/>
            <w:vAlign w:val="bottom"/>
            <w:hideMark/>
          </w:tcPr>
          <w:p w14:paraId="0F9421E3"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30%</w:t>
            </w:r>
          </w:p>
        </w:tc>
      </w:tr>
      <w:tr w:rsidR="00D722F9" w:rsidRPr="00D722F9" w14:paraId="74EBA875" w14:textId="77777777" w:rsidTr="00D722F9">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1F1B68F4"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79960D76"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ổng dung lượng lưu trữ cho 1 bản ghi</w:t>
            </w:r>
          </w:p>
        </w:tc>
        <w:tc>
          <w:tcPr>
            <w:tcW w:w="2100" w:type="dxa"/>
            <w:tcBorders>
              <w:top w:val="nil"/>
              <w:left w:val="nil"/>
              <w:bottom w:val="single" w:sz="4" w:space="0" w:color="auto"/>
              <w:right w:val="single" w:sz="4" w:space="0" w:color="auto"/>
            </w:tcBorders>
            <w:shd w:val="clear" w:color="auto" w:fill="auto"/>
            <w:noWrap/>
            <w:vAlign w:val="bottom"/>
            <w:hideMark/>
          </w:tcPr>
          <w:p w14:paraId="0C8F6A3F"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283.4</w:t>
            </w:r>
          </w:p>
        </w:tc>
      </w:tr>
      <w:tr w:rsidR="00D722F9" w:rsidRPr="00D722F9" w14:paraId="2CEAEDBD" w14:textId="77777777" w:rsidTr="00D722F9">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0FAA8BD7"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1CC369FC"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Số lượng bản ghi khởi tạo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0FC5A8D7"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00</w:t>
            </w:r>
          </w:p>
        </w:tc>
      </w:tr>
      <w:tr w:rsidR="00D722F9" w:rsidRPr="00D722F9" w14:paraId="04447F91" w14:textId="77777777" w:rsidTr="00D722F9">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4BAF36E3"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1BD98A65"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Tổng dung lượng lưu trữ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039EF5B3"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283400</w:t>
            </w:r>
          </w:p>
        </w:tc>
      </w:tr>
      <w:tr w:rsidR="00D722F9" w:rsidRPr="00D722F9" w14:paraId="38D2A8E7" w14:textId="77777777" w:rsidTr="00D722F9">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52DE7F3E"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3CC455C0"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Ước lượng dữ liệu gia tăng/tháng</w:t>
            </w:r>
          </w:p>
        </w:tc>
        <w:tc>
          <w:tcPr>
            <w:tcW w:w="2100" w:type="dxa"/>
            <w:tcBorders>
              <w:top w:val="nil"/>
              <w:left w:val="nil"/>
              <w:bottom w:val="single" w:sz="4" w:space="0" w:color="auto"/>
              <w:right w:val="single" w:sz="4" w:space="0" w:color="auto"/>
            </w:tcBorders>
            <w:shd w:val="clear" w:color="auto" w:fill="auto"/>
            <w:noWrap/>
            <w:vAlign w:val="bottom"/>
            <w:hideMark/>
          </w:tcPr>
          <w:p w14:paraId="531A73A0" w14:textId="77777777" w:rsidR="00D722F9" w:rsidRPr="00D722F9" w:rsidRDefault="00D722F9" w:rsidP="00D722F9">
            <w:pPr>
              <w:spacing w:after="0" w:line="240" w:lineRule="auto"/>
              <w:jc w:val="righ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100</w:t>
            </w:r>
          </w:p>
        </w:tc>
      </w:tr>
      <w:tr w:rsidR="00D722F9" w:rsidRPr="00D722F9" w14:paraId="13DAADFD" w14:textId="77777777" w:rsidTr="00D722F9">
        <w:trPr>
          <w:trHeight w:val="300"/>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04A66F5A" w14:textId="77777777" w:rsidR="00D722F9" w:rsidRPr="00D722F9" w:rsidRDefault="00D722F9" w:rsidP="00D722F9">
            <w:pPr>
              <w:spacing w:after="0" w:line="240" w:lineRule="auto"/>
              <w:jc w:val="left"/>
              <w:rPr>
                <w:rFonts w:ascii="Arial" w:eastAsia="Times New Roman" w:hAnsi="Arial" w:cs="Arial"/>
                <w:color w:val="000000"/>
                <w:sz w:val="22"/>
                <w:lang w:val="vi-VN" w:eastAsia="vi-VN"/>
              </w:rPr>
            </w:pPr>
            <w:r w:rsidRPr="00D722F9">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00A837A" w14:textId="77777777" w:rsidR="00D722F9" w:rsidRPr="00D722F9" w:rsidRDefault="00D722F9" w:rsidP="00D722F9">
            <w:pPr>
              <w:spacing w:after="0" w:line="240" w:lineRule="auto"/>
              <w:jc w:val="lef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Dung lượng lưu trữ sau 1 năm</w:t>
            </w:r>
          </w:p>
        </w:tc>
        <w:tc>
          <w:tcPr>
            <w:tcW w:w="2100" w:type="dxa"/>
            <w:tcBorders>
              <w:top w:val="nil"/>
              <w:left w:val="nil"/>
              <w:bottom w:val="single" w:sz="4" w:space="0" w:color="auto"/>
              <w:right w:val="single" w:sz="4" w:space="0" w:color="auto"/>
            </w:tcBorders>
            <w:shd w:val="clear" w:color="auto" w:fill="auto"/>
            <w:noWrap/>
            <w:vAlign w:val="bottom"/>
            <w:hideMark/>
          </w:tcPr>
          <w:p w14:paraId="2E628024" w14:textId="77777777" w:rsidR="00D722F9" w:rsidRPr="00D722F9" w:rsidRDefault="00D722F9" w:rsidP="00D722F9">
            <w:pPr>
              <w:spacing w:after="0" w:line="240" w:lineRule="auto"/>
              <w:jc w:val="right"/>
              <w:rPr>
                <w:rFonts w:ascii="Arial" w:eastAsia="Times New Roman" w:hAnsi="Arial" w:cs="Arial"/>
                <w:b/>
                <w:bCs/>
                <w:color w:val="000000"/>
                <w:sz w:val="22"/>
                <w:lang w:val="vi-VN" w:eastAsia="vi-VN"/>
              </w:rPr>
            </w:pPr>
            <w:r w:rsidRPr="00D722F9">
              <w:rPr>
                <w:rFonts w:ascii="Arial" w:eastAsia="Times New Roman" w:hAnsi="Arial" w:cs="Arial"/>
                <w:b/>
                <w:bCs/>
                <w:color w:val="000000"/>
                <w:sz w:val="22"/>
                <w:lang w:val="vi-VN" w:eastAsia="vi-VN"/>
              </w:rPr>
              <w:t>623480</w:t>
            </w:r>
          </w:p>
        </w:tc>
      </w:tr>
    </w:tbl>
    <w:p w14:paraId="646B32FE" w14:textId="475179E8" w:rsidR="00D722F9" w:rsidRDefault="00D722F9" w:rsidP="007F0FF7"/>
    <w:tbl>
      <w:tblPr>
        <w:tblW w:w="9780" w:type="dxa"/>
        <w:tblInd w:w="-5" w:type="dxa"/>
        <w:tblLook w:val="04A0" w:firstRow="1" w:lastRow="0" w:firstColumn="1" w:lastColumn="0" w:noHBand="0" w:noVBand="1"/>
      </w:tblPr>
      <w:tblGrid>
        <w:gridCol w:w="3540"/>
        <w:gridCol w:w="4140"/>
        <w:gridCol w:w="2100"/>
      </w:tblGrid>
      <w:tr w:rsidR="00BF5772" w:rsidRPr="00BF5772" w14:paraId="67889D96" w14:textId="77777777" w:rsidTr="00BF5772">
        <w:trPr>
          <w:trHeight w:val="300"/>
        </w:trPr>
        <w:tc>
          <w:tcPr>
            <w:tcW w:w="354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678C358F" w14:textId="77777777" w:rsidR="00BF5772" w:rsidRPr="00BF5772" w:rsidRDefault="00BF5772" w:rsidP="00BF5772">
            <w:pPr>
              <w:spacing w:after="0" w:line="240" w:lineRule="auto"/>
              <w:jc w:val="lef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t>Bảng CHITIETHOADONNHAP</w:t>
            </w:r>
          </w:p>
        </w:tc>
        <w:tc>
          <w:tcPr>
            <w:tcW w:w="4140" w:type="dxa"/>
            <w:tcBorders>
              <w:top w:val="single" w:sz="4" w:space="0" w:color="auto"/>
              <w:left w:val="nil"/>
              <w:bottom w:val="single" w:sz="4" w:space="0" w:color="auto"/>
              <w:right w:val="single" w:sz="4" w:space="0" w:color="auto"/>
            </w:tcBorders>
            <w:shd w:val="clear" w:color="000000" w:fill="E2EFDA"/>
            <w:noWrap/>
            <w:vAlign w:val="bottom"/>
            <w:hideMark/>
          </w:tcPr>
          <w:p w14:paraId="08EF924F" w14:textId="77777777" w:rsidR="00BF5772" w:rsidRPr="00BF5772" w:rsidRDefault="00BF5772" w:rsidP="00BF5772">
            <w:pPr>
              <w:spacing w:after="0" w:line="240" w:lineRule="auto"/>
              <w:jc w:val="lef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t>Tên cột</w:t>
            </w:r>
          </w:p>
        </w:tc>
        <w:tc>
          <w:tcPr>
            <w:tcW w:w="2100" w:type="dxa"/>
            <w:tcBorders>
              <w:top w:val="single" w:sz="4" w:space="0" w:color="auto"/>
              <w:left w:val="nil"/>
              <w:bottom w:val="single" w:sz="4" w:space="0" w:color="auto"/>
              <w:right w:val="single" w:sz="4" w:space="0" w:color="auto"/>
            </w:tcBorders>
            <w:shd w:val="clear" w:color="000000" w:fill="E2EFDA"/>
            <w:noWrap/>
            <w:vAlign w:val="bottom"/>
            <w:hideMark/>
          </w:tcPr>
          <w:p w14:paraId="69CC8EA1" w14:textId="77777777" w:rsidR="00BF5772" w:rsidRPr="00BF5772" w:rsidRDefault="00BF5772" w:rsidP="00BF5772">
            <w:pPr>
              <w:spacing w:after="0" w:line="240" w:lineRule="auto"/>
              <w:jc w:val="lef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t>Dung lượng (byte)</w:t>
            </w:r>
          </w:p>
        </w:tc>
      </w:tr>
      <w:tr w:rsidR="00BF5772" w:rsidRPr="00BF5772" w14:paraId="429E9754" w14:textId="77777777" w:rsidTr="00BF5772">
        <w:trPr>
          <w:trHeight w:val="285"/>
        </w:trPr>
        <w:tc>
          <w:tcPr>
            <w:tcW w:w="3540" w:type="dxa"/>
            <w:tcBorders>
              <w:top w:val="nil"/>
              <w:left w:val="single" w:sz="4" w:space="0" w:color="auto"/>
              <w:bottom w:val="single" w:sz="4" w:space="0" w:color="auto"/>
              <w:right w:val="single" w:sz="4" w:space="0" w:color="auto"/>
            </w:tcBorders>
            <w:shd w:val="clear" w:color="000000" w:fill="FFFF00"/>
            <w:noWrap/>
            <w:vAlign w:val="bottom"/>
            <w:hideMark/>
          </w:tcPr>
          <w:p w14:paraId="7F12814B"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3F7197A"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MaHD</w:t>
            </w:r>
          </w:p>
        </w:tc>
        <w:tc>
          <w:tcPr>
            <w:tcW w:w="2100" w:type="dxa"/>
            <w:tcBorders>
              <w:top w:val="nil"/>
              <w:left w:val="nil"/>
              <w:bottom w:val="single" w:sz="4" w:space="0" w:color="auto"/>
              <w:right w:val="single" w:sz="4" w:space="0" w:color="auto"/>
            </w:tcBorders>
            <w:shd w:val="clear" w:color="auto" w:fill="auto"/>
            <w:noWrap/>
            <w:vAlign w:val="bottom"/>
            <w:hideMark/>
          </w:tcPr>
          <w:p w14:paraId="39992148"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0</w:t>
            </w:r>
          </w:p>
        </w:tc>
      </w:tr>
      <w:tr w:rsidR="00BF5772" w:rsidRPr="00BF5772" w14:paraId="06EFD149" w14:textId="77777777" w:rsidTr="00BF5772">
        <w:trPr>
          <w:trHeight w:val="285"/>
        </w:trPr>
        <w:tc>
          <w:tcPr>
            <w:tcW w:w="3540" w:type="dxa"/>
            <w:tcBorders>
              <w:top w:val="nil"/>
              <w:left w:val="single" w:sz="4" w:space="0" w:color="auto"/>
              <w:bottom w:val="single" w:sz="4" w:space="0" w:color="auto"/>
              <w:right w:val="single" w:sz="4" w:space="0" w:color="auto"/>
            </w:tcBorders>
            <w:shd w:val="clear" w:color="000000" w:fill="FFFF00"/>
            <w:noWrap/>
            <w:vAlign w:val="bottom"/>
            <w:hideMark/>
          </w:tcPr>
          <w:p w14:paraId="592058FE"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4902DC31"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enNL</w:t>
            </w:r>
          </w:p>
        </w:tc>
        <w:tc>
          <w:tcPr>
            <w:tcW w:w="2100" w:type="dxa"/>
            <w:tcBorders>
              <w:top w:val="nil"/>
              <w:left w:val="nil"/>
              <w:bottom w:val="single" w:sz="4" w:space="0" w:color="auto"/>
              <w:right w:val="single" w:sz="4" w:space="0" w:color="auto"/>
            </w:tcBorders>
            <w:shd w:val="clear" w:color="auto" w:fill="auto"/>
            <w:noWrap/>
            <w:vAlign w:val="bottom"/>
            <w:hideMark/>
          </w:tcPr>
          <w:p w14:paraId="0DC62E6D"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00</w:t>
            </w:r>
          </w:p>
        </w:tc>
      </w:tr>
      <w:tr w:rsidR="00BF5772" w:rsidRPr="00BF5772" w14:paraId="3E7C60E0" w14:textId="77777777" w:rsidTr="00BF5772">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393C8E26"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63261D39"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Khoiluong</w:t>
            </w:r>
          </w:p>
        </w:tc>
        <w:tc>
          <w:tcPr>
            <w:tcW w:w="2100" w:type="dxa"/>
            <w:tcBorders>
              <w:top w:val="nil"/>
              <w:left w:val="nil"/>
              <w:bottom w:val="single" w:sz="4" w:space="0" w:color="auto"/>
              <w:right w:val="single" w:sz="4" w:space="0" w:color="auto"/>
            </w:tcBorders>
            <w:shd w:val="clear" w:color="auto" w:fill="auto"/>
            <w:noWrap/>
            <w:vAlign w:val="bottom"/>
            <w:hideMark/>
          </w:tcPr>
          <w:p w14:paraId="483BF03E"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8</w:t>
            </w:r>
          </w:p>
        </w:tc>
      </w:tr>
      <w:tr w:rsidR="00BF5772" w:rsidRPr="00BF5772" w14:paraId="6ED3183E" w14:textId="77777777" w:rsidTr="00BF5772">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449D4FDC"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620D86A2"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DonVi_NL</w:t>
            </w:r>
          </w:p>
        </w:tc>
        <w:tc>
          <w:tcPr>
            <w:tcW w:w="2100" w:type="dxa"/>
            <w:tcBorders>
              <w:top w:val="nil"/>
              <w:left w:val="nil"/>
              <w:bottom w:val="single" w:sz="4" w:space="0" w:color="auto"/>
              <w:right w:val="single" w:sz="4" w:space="0" w:color="auto"/>
            </w:tcBorders>
            <w:shd w:val="clear" w:color="auto" w:fill="auto"/>
            <w:noWrap/>
            <w:vAlign w:val="bottom"/>
            <w:hideMark/>
          </w:tcPr>
          <w:p w14:paraId="3BF2DB47"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0</w:t>
            </w:r>
          </w:p>
        </w:tc>
      </w:tr>
      <w:tr w:rsidR="00BF5772" w:rsidRPr="00BF5772" w14:paraId="0B9F9D0B" w14:textId="77777777" w:rsidTr="00BF5772">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3356007B"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55D2F33"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hanhtien</w:t>
            </w:r>
          </w:p>
        </w:tc>
        <w:tc>
          <w:tcPr>
            <w:tcW w:w="2100" w:type="dxa"/>
            <w:tcBorders>
              <w:top w:val="nil"/>
              <w:left w:val="nil"/>
              <w:bottom w:val="single" w:sz="4" w:space="0" w:color="auto"/>
              <w:right w:val="single" w:sz="4" w:space="0" w:color="auto"/>
            </w:tcBorders>
            <w:shd w:val="clear" w:color="auto" w:fill="auto"/>
            <w:noWrap/>
            <w:vAlign w:val="bottom"/>
            <w:hideMark/>
          </w:tcPr>
          <w:p w14:paraId="62E87A10"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8</w:t>
            </w:r>
          </w:p>
        </w:tc>
      </w:tr>
      <w:tr w:rsidR="00BF5772" w:rsidRPr="00BF5772" w14:paraId="100E8B82" w14:textId="77777777" w:rsidTr="00BF5772">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32462A64"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48D5092E"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ổng</w:t>
            </w:r>
          </w:p>
        </w:tc>
        <w:tc>
          <w:tcPr>
            <w:tcW w:w="2100" w:type="dxa"/>
            <w:tcBorders>
              <w:top w:val="nil"/>
              <w:left w:val="nil"/>
              <w:bottom w:val="single" w:sz="4" w:space="0" w:color="auto"/>
              <w:right w:val="single" w:sz="4" w:space="0" w:color="auto"/>
            </w:tcBorders>
            <w:shd w:val="clear" w:color="auto" w:fill="auto"/>
            <w:noWrap/>
            <w:vAlign w:val="bottom"/>
            <w:hideMark/>
          </w:tcPr>
          <w:p w14:paraId="2FCE1529"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36</w:t>
            </w:r>
          </w:p>
        </w:tc>
      </w:tr>
      <w:tr w:rsidR="00BF5772" w:rsidRPr="00BF5772" w14:paraId="1666358E" w14:textId="77777777" w:rsidTr="00BF5772">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190AA3E4"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483E1501"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Overhead</w:t>
            </w:r>
          </w:p>
        </w:tc>
        <w:tc>
          <w:tcPr>
            <w:tcW w:w="2100" w:type="dxa"/>
            <w:tcBorders>
              <w:top w:val="nil"/>
              <w:left w:val="nil"/>
              <w:bottom w:val="single" w:sz="4" w:space="0" w:color="auto"/>
              <w:right w:val="single" w:sz="4" w:space="0" w:color="auto"/>
            </w:tcBorders>
            <w:shd w:val="clear" w:color="auto" w:fill="auto"/>
            <w:noWrap/>
            <w:vAlign w:val="bottom"/>
            <w:hideMark/>
          </w:tcPr>
          <w:p w14:paraId="10B8A387"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30%</w:t>
            </w:r>
          </w:p>
        </w:tc>
      </w:tr>
      <w:tr w:rsidR="00BF5772" w:rsidRPr="00BF5772" w14:paraId="78657C3E" w14:textId="77777777" w:rsidTr="00BF5772">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6A21554F"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1BD2B7E7"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ổng dung lượng lưu trữ cho 1 bản ghi</w:t>
            </w:r>
          </w:p>
        </w:tc>
        <w:tc>
          <w:tcPr>
            <w:tcW w:w="2100" w:type="dxa"/>
            <w:tcBorders>
              <w:top w:val="nil"/>
              <w:left w:val="nil"/>
              <w:bottom w:val="single" w:sz="4" w:space="0" w:color="auto"/>
              <w:right w:val="single" w:sz="4" w:space="0" w:color="auto"/>
            </w:tcBorders>
            <w:shd w:val="clear" w:color="auto" w:fill="auto"/>
            <w:noWrap/>
            <w:vAlign w:val="bottom"/>
            <w:hideMark/>
          </w:tcPr>
          <w:p w14:paraId="7DE5EA96"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76.8</w:t>
            </w:r>
          </w:p>
        </w:tc>
      </w:tr>
      <w:tr w:rsidR="00BF5772" w:rsidRPr="00BF5772" w14:paraId="296867E6" w14:textId="77777777" w:rsidTr="00BF5772">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685C4B2F"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37BD433C"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Số lượng bản ghi khởi tạo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72C9239E"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000</w:t>
            </w:r>
          </w:p>
        </w:tc>
      </w:tr>
      <w:tr w:rsidR="00BF5772" w:rsidRPr="00BF5772" w14:paraId="6639BAF0" w14:textId="77777777" w:rsidTr="00BF5772">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2566B401"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70144ED8"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ổng dung lượng lưu trữ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5621B56B"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76800</w:t>
            </w:r>
          </w:p>
        </w:tc>
      </w:tr>
      <w:tr w:rsidR="00BF5772" w:rsidRPr="00BF5772" w14:paraId="2EC5FCAC" w14:textId="77777777" w:rsidTr="00BF5772">
        <w:trPr>
          <w:trHeight w:val="285"/>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4FC566B3"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6301AEE0"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Ước lượng dữ liệu gia tăng/tháng</w:t>
            </w:r>
          </w:p>
        </w:tc>
        <w:tc>
          <w:tcPr>
            <w:tcW w:w="2100" w:type="dxa"/>
            <w:tcBorders>
              <w:top w:val="nil"/>
              <w:left w:val="nil"/>
              <w:bottom w:val="single" w:sz="4" w:space="0" w:color="auto"/>
              <w:right w:val="single" w:sz="4" w:space="0" w:color="auto"/>
            </w:tcBorders>
            <w:shd w:val="clear" w:color="auto" w:fill="auto"/>
            <w:noWrap/>
            <w:vAlign w:val="bottom"/>
            <w:hideMark/>
          </w:tcPr>
          <w:p w14:paraId="529EBD03"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00</w:t>
            </w:r>
          </w:p>
        </w:tc>
      </w:tr>
      <w:tr w:rsidR="00BF5772" w:rsidRPr="00BF5772" w14:paraId="4F336F15" w14:textId="77777777" w:rsidTr="00BF5772">
        <w:trPr>
          <w:trHeight w:val="300"/>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7C7B317D"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1D2694E7" w14:textId="77777777" w:rsidR="00BF5772" w:rsidRPr="00BF5772" w:rsidRDefault="00BF5772" w:rsidP="00BF5772">
            <w:pPr>
              <w:spacing w:after="0" w:line="240" w:lineRule="auto"/>
              <w:jc w:val="lef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t>Dung lượng lưu trữ sau 1 năm</w:t>
            </w:r>
          </w:p>
        </w:tc>
        <w:tc>
          <w:tcPr>
            <w:tcW w:w="2100" w:type="dxa"/>
            <w:tcBorders>
              <w:top w:val="nil"/>
              <w:left w:val="nil"/>
              <w:bottom w:val="single" w:sz="4" w:space="0" w:color="auto"/>
              <w:right w:val="single" w:sz="4" w:space="0" w:color="auto"/>
            </w:tcBorders>
            <w:shd w:val="clear" w:color="auto" w:fill="auto"/>
            <w:noWrap/>
            <w:vAlign w:val="bottom"/>
            <w:hideMark/>
          </w:tcPr>
          <w:p w14:paraId="6C2B2B92" w14:textId="77777777" w:rsidR="00BF5772" w:rsidRPr="00BF5772" w:rsidRDefault="00BF5772" w:rsidP="00BF5772">
            <w:pPr>
              <w:spacing w:after="0" w:line="240" w:lineRule="auto"/>
              <w:jc w:val="righ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t>388960</w:t>
            </w:r>
          </w:p>
        </w:tc>
      </w:tr>
    </w:tbl>
    <w:p w14:paraId="1BBE9F90" w14:textId="0C9B1195" w:rsidR="00D722F9" w:rsidRDefault="00D722F9" w:rsidP="007F0FF7"/>
    <w:p w14:paraId="33FE3667" w14:textId="3A79ECE1" w:rsidR="000D7C1F" w:rsidRDefault="000D7C1F" w:rsidP="007F0FF7"/>
    <w:p w14:paraId="728136F2" w14:textId="6225DF7E" w:rsidR="000D7C1F" w:rsidRDefault="000D7C1F" w:rsidP="007F0FF7"/>
    <w:p w14:paraId="61FBCF18" w14:textId="77777777" w:rsidR="000D7C1F" w:rsidRDefault="000D7C1F" w:rsidP="007F0FF7"/>
    <w:p w14:paraId="79DD2731" w14:textId="77777777" w:rsidR="00CA29B7" w:rsidRDefault="00CA29B7" w:rsidP="007F0FF7"/>
    <w:p w14:paraId="02A21E1E" w14:textId="77777777" w:rsidR="00CA29B7" w:rsidRDefault="00CA29B7" w:rsidP="007F0FF7"/>
    <w:p w14:paraId="1F16A4FE" w14:textId="77777777" w:rsidR="00CA29B7" w:rsidRDefault="00CA29B7" w:rsidP="007F0FF7"/>
    <w:p w14:paraId="0685F774" w14:textId="77777777" w:rsidR="00CA29B7" w:rsidRDefault="00CA29B7" w:rsidP="007F0FF7"/>
    <w:p w14:paraId="3BBFCED0" w14:textId="77777777" w:rsidR="00CA29B7" w:rsidRDefault="00CA29B7" w:rsidP="007F0FF7"/>
    <w:tbl>
      <w:tblPr>
        <w:tblW w:w="9400" w:type="dxa"/>
        <w:tblInd w:w="-5" w:type="dxa"/>
        <w:tblLook w:val="04A0" w:firstRow="1" w:lastRow="0" w:firstColumn="1" w:lastColumn="0" w:noHBand="0" w:noVBand="1"/>
      </w:tblPr>
      <w:tblGrid>
        <w:gridCol w:w="3160"/>
        <w:gridCol w:w="4140"/>
        <w:gridCol w:w="2100"/>
      </w:tblGrid>
      <w:tr w:rsidR="00BF5772" w:rsidRPr="00BF5772" w14:paraId="59835A78" w14:textId="77777777" w:rsidTr="00BF5772">
        <w:trPr>
          <w:trHeight w:val="300"/>
        </w:trPr>
        <w:tc>
          <w:tcPr>
            <w:tcW w:w="316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591C6A9C" w14:textId="77777777" w:rsidR="00BF5772" w:rsidRPr="00BF5772" w:rsidRDefault="00BF5772" w:rsidP="00BF5772">
            <w:pPr>
              <w:spacing w:after="0" w:line="240" w:lineRule="auto"/>
              <w:jc w:val="lef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lastRenderedPageBreak/>
              <w:t>Bảng CHITIETHOADONBAN</w:t>
            </w:r>
          </w:p>
        </w:tc>
        <w:tc>
          <w:tcPr>
            <w:tcW w:w="4140" w:type="dxa"/>
            <w:tcBorders>
              <w:top w:val="single" w:sz="4" w:space="0" w:color="auto"/>
              <w:left w:val="nil"/>
              <w:bottom w:val="single" w:sz="4" w:space="0" w:color="auto"/>
              <w:right w:val="single" w:sz="4" w:space="0" w:color="auto"/>
            </w:tcBorders>
            <w:shd w:val="clear" w:color="000000" w:fill="E2EFDA"/>
            <w:noWrap/>
            <w:vAlign w:val="bottom"/>
            <w:hideMark/>
          </w:tcPr>
          <w:p w14:paraId="3232C906" w14:textId="77777777" w:rsidR="00BF5772" w:rsidRPr="00BF5772" w:rsidRDefault="00BF5772" w:rsidP="00BF5772">
            <w:pPr>
              <w:spacing w:after="0" w:line="240" w:lineRule="auto"/>
              <w:jc w:val="lef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t>Tên cột</w:t>
            </w:r>
          </w:p>
        </w:tc>
        <w:tc>
          <w:tcPr>
            <w:tcW w:w="2100" w:type="dxa"/>
            <w:tcBorders>
              <w:top w:val="single" w:sz="4" w:space="0" w:color="auto"/>
              <w:left w:val="nil"/>
              <w:bottom w:val="single" w:sz="4" w:space="0" w:color="auto"/>
              <w:right w:val="single" w:sz="4" w:space="0" w:color="auto"/>
            </w:tcBorders>
            <w:shd w:val="clear" w:color="000000" w:fill="E2EFDA"/>
            <w:noWrap/>
            <w:vAlign w:val="bottom"/>
            <w:hideMark/>
          </w:tcPr>
          <w:p w14:paraId="6156C9AA" w14:textId="77777777" w:rsidR="00BF5772" w:rsidRPr="00BF5772" w:rsidRDefault="00BF5772" w:rsidP="00BF5772">
            <w:pPr>
              <w:spacing w:after="0" w:line="240" w:lineRule="auto"/>
              <w:jc w:val="lef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t>Dung lượng (byte)</w:t>
            </w:r>
          </w:p>
        </w:tc>
      </w:tr>
      <w:tr w:rsidR="00BF5772" w:rsidRPr="00BF5772" w14:paraId="6A8A3AE8" w14:textId="77777777" w:rsidTr="00BF5772">
        <w:trPr>
          <w:trHeight w:val="285"/>
        </w:trPr>
        <w:tc>
          <w:tcPr>
            <w:tcW w:w="3160" w:type="dxa"/>
            <w:tcBorders>
              <w:top w:val="nil"/>
              <w:left w:val="single" w:sz="4" w:space="0" w:color="auto"/>
              <w:bottom w:val="single" w:sz="4" w:space="0" w:color="auto"/>
              <w:right w:val="single" w:sz="4" w:space="0" w:color="auto"/>
            </w:tcBorders>
            <w:shd w:val="clear" w:color="000000" w:fill="FFFF00"/>
            <w:noWrap/>
            <w:vAlign w:val="bottom"/>
            <w:hideMark/>
          </w:tcPr>
          <w:p w14:paraId="1F329406"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72656944"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MaHD</w:t>
            </w:r>
          </w:p>
        </w:tc>
        <w:tc>
          <w:tcPr>
            <w:tcW w:w="2100" w:type="dxa"/>
            <w:tcBorders>
              <w:top w:val="nil"/>
              <w:left w:val="nil"/>
              <w:bottom w:val="single" w:sz="4" w:space="0" w:color="auto"/>
              <w:right w:val="single" w:sz="4" w:space="0" w:color="auto"/>
            </w:tcBorders>
            <w:shd w:val="clear" w:color="auto" w:fill="auto"/>
            <w:noWrap/>
            <w:vAlign w:val="bottom"/>
            <w:hideMark/>
          </w:tcPr>
          <w:p w14:paraId="378453A9"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0</w:t>
            </w:r>
          </w:p>
        </w:tc>
      </w:tr>
      <w:tr w:rsidR="00BF5772" w:rsidRPr="00BF5772" w14:paraId="484ADCF6" w14:textId="77777777" w:rsidTr="00BF5772">
        <w:trPr>
          <w:trHeight w:val="285"/>
        </w:trPr>
        <w:tc>
          <w:tcPr>
            <w:tcW w:w="3160" w:type="dxa"/>
            <w:tcBorders>
              <w:top w:val="nil"/>
              <w:left w:val="single" w:sz="4" w:space="0" w:color="auto"/>
              <w:bottom w:val="single" w:sz="4" w:space="0" w:color="auto"/>
              <w:right w:val="single" w:sz="4" w:space="0" w:color="auto"/>
            </w:tcBorders>
            <w:shd w:val="clear" w:color="000000" w:fill="FFFF00"/>
            <w:noWrap/>
            <w:vAlign w:val="bottom"/>
            <w:hideMark/>
          </w:tcPr>
          <w:p w14:paraId="5402BF2E"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86D2CF1"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enSP</w:t>
            </w:r>
          </w:p>
        </w:tc>
        <w:tc>
          <w:tcPr>
            <w:tcW w:w="2100" w:type="dxa"/>
            <w:tcBorders>
              <w:top w:val="nil"/>
              <w:left w:val="nil"/>
              <w:bottom w:val="single" w:sz="4" w:space="0" w:color="auto"/>
              <w:right w:val="single" w:sz="4" w:space="0" w:color="auto"/>
            </w:tcBorders>
            <w:shd w:val="clear" w:color="auto" w:fill="auto"/>
            <w:noWrap/>
            <w:vAlign w:val="bottom"/>
            <w:hideMark/>
          </w:tcPr>
          <w:p w14:paraId="5F61DC3C"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00</w:t>
            </w:r>
          </w:p>
        </w:tc>
      </w:tr>
      <w:tr w:rsidR="00BF5772" w:rsidRPr="00BF5772" w14:paraId="0853D65E" w14:textId="77777777" w:rsidTr="00BF5772">
        <w:trPr>
          <w:trHeight w:val="28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B0BAA2C"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98C4DE7"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Soluong</w:t>
            </w:r>
          </w:p>
        </w:tc>
        <w:tc>
          <w:tcPr>
            <w:tcW w:w="2100" w:type="dxa"/>
            <w:tcBorders>
              <w:top w:val="nil"/>
              <w:left w:val="nil"/>
              <w:bottom w:val="single" w:sz="4" w:space="0" w:color="auto"/>
              <w:right w:val="single" w:sz="4" w:space="0" w:color="auto"/>
            </w:tcBorders>
            <w:shd w:val="clear" w:color="auto" w:fill="auto"/>
            <w:noWrap/>
            <w:vAlign w:val="bottom"/>
            <w:hideMark/>
          </w:tcPr>
          <w:p w14:paraId="66954A64"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8</w:t>
            </w:r>
          </w:p>
        </w:tc>
      </w:tr>
      <w:tr w:rsidR="00BF5772" w:rsidRPr="00BF5772" w14:paraId="2DDA0083" w14:textId="77777777" w:rsidTr="00BF5772">
        <w:trPr>
          <w:trHeight w:val="28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353872D"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6759794"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hanhTien</w:t>
            </w:r>
          </w:p>
        </w:tc>
        <w:tc>
          <w:tcPr>
            <w:tcW w:w="2100" w:type="dxa"/>
            <w:tcBorders>
              <w:top w:val="nil"/>
              <w:left w:val="nil"/>
              <w:bottom w:val="single" w:sz="4" w:space="0" w:color="auto"/>
              <w:right w:val="single" w:sz="4" w:space="0" w:color="auto"/>
            </w:tcBorders>
            <w:shd w:val="clear" w:color="auto" w:fill="auto"/>
            <w:noWrap/>
            <w:vAlign w:val="bottom"/>
            <w:hideMark/>
          </w:tcPr>
          <w:p w14:paraId="6844AE27"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8</w:t>
            </w:r>
          </w:p>
        </w:tc>
      </w:tr>
      <w:tr w:rsidR="00BF5772" w:rsidRPr="00BF5772" w14:paraId="11F48544" w14:textId="77777777" w:rsidTr="00BF5772">
        <w:trPr>
          <w:trHeight w:val="28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539EC23"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3A24C21F"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ổng</w:t>
            </w:r>
          </w:p>
        </w:tc>
        <w:tc>
          <w:tcPr>
            <w:tcW w:w="2100" w:type="dxa"/>
            <w:tcBorders>
              <w:top w:val="nil"/>
              <w:left w:val="nil"/>
              <w:bottom w:val="single" w:sz="4" w:space="0" w:color="auto"/>
              <w:right w:val="single" w:sz="4" w:space="0" w:color="auto"/>
            </w:tcBorders>
            <w:shd w:val="clear" w:color="auto" w:fill="auto"/>
            <w:noWrap/>
            <w:vAlign w:val="bottom"/>
            <w:hideMark/>
          </w:tcPr>
          <w:p w14:paraId="2F37FD13"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26</w:t>
            </w:r>
          </w:p>
        </w:tc>
      </w:tr>
      <w:tr w:rsidR="00BF5772" w:rsidRPr="00BF5772" w14:paraId="15F763FD" w14:textId="77777777" w:rsidTr="00BF5772">
        <w:trPr>
          <w:trHeight w:val="28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CA9407E"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341C03DB"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Overhead</w:t>
            </w:r>
          </w:p>
        </w:tc>
        <w:tc>
          <w:tcPr>
            <w:tcW w:w="2100" w:type="dxa"/>
            <w:tcBorders>
              <w:top w:val="nil"/>
              <w:left w:val="nil"/>
              <w:bottom w:val="single" w:sz="4" w:space="0" w:color="auto"/>
              <w:right w:val="single" w:sz="4" w:space="0" w:color="auto"/>
            </w:tcBorders>
            <w:shd w:val="clear" w:color="auto" w:fill="auto"/>
            <w:noWrap/>
            <w:vAlign w:val="bottom"/>
            <w:hideMark/>
          </w:tcPr>
          <w:p w14:paraId="31CCB98F"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30%</w:t>
            </w:r>
          </w:p>
        </w:tc>
      </w:tr>
      <w:tr w:rsidR="00BF5772" w:rsidRPr="00BF5772" w14:paraId="7EDFFE79" w14:textId="77777777" w:rsidTr="00BF5772">
        <w:trPr>
          <w:trHeight w:val="28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4EC3ADDC"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43F1BFAA"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ổng dung lượng lưu trữ cho 1 bản ghi</w:t>
            </w:r>
          </w:p>
        </w:tc>
        <w:tc>
          <w:tcPr>
            <w:tcW w:w="2100" w:type="dxa"/>
            <w:tcBorders>
              <w:top w:val="nil"/>
              <w:left w:val="nil"/>
              <w:bottom w:val="single" w:sz="4" w:space="0" w:color="auto"/>
              <w:right w:val="single" w:sz="4" w:space="0" w:color="auto"/>
            </w:tcBorders>
            <w:shd w:val="clear" w:color="auto" w:fill="auto"/>
            <w:noWrap/>
            <w:vAlign w:val="bottom"/>
            <w:hideMark/>
          </w:tcPr>
          <w:p w14:paraId="2C52C86E"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63.8</w:t>
            </w:r>
          </w:p>
        </w:tc>
      </w:tr>
      <w:tr w:rsidR="00BF5772" w:rsidRPr="00BF5772" w14:paraId="5660DA24" w14:textId="77777777" w:rsidTr="00BF5772">
        <w:trPr>
          <w:trHeight w:val="28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23251FA"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F7FE4ED"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Số lượng bản ghi khởi tạo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387E0A60"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000</w:t>
            </w:r>
          </w:p>
        </w:tc>
      </w:tr>
      <w:tr w:rsidR="00BF5772" w:rsidRPr="00BF5772" w14:paraId="65127197" w14:textId="77777777" w:rsidTr="00BF5772">
        <w:trPr>
          <w:trHeight w:val="28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C9D8C0A"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23124A3B"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Tổng dung lượng lưu trữ ban đầu</w:t>
            </w:r>
          </w:p>
        </w:tc>
        <w:tc>
          <w:tcPr>
            <w:tcW w:w="2100" w:type="dxa"/>
            <w:tcBorders>
              <w:top w:val="nil"/>
              <w:left w:val="nil"/>
              <w:bottom w:val="single" w:sz="4" w:space="0" w:color="auto"/>
              <w:right w:val="single" w:sz="4" w:space="0" w:color="auto"/>
            </w:tcBorders>
            <w:shd w:val="clear" w:color="auto" w:fill="auto"/>
            <w:noWrap/>
            <w:vAlign w:val="bottom"/>
            <w:hideMark/>
          </w:tcPr>
          <w:p w14:paraId="0FB670CF"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63800</w:t>
            </w:r>
          </w:p>
        </w:tc>
      </w:tr>
      <w:tr w:rsidR="00BF5772" w:rsidRPr="00BF5772" w14:paraId="455D7BD9" w14:textId="77777777" w:rsidTr="00BF5772">
        <w:trPr>
          <w:trHeight w:val="28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F9C9722"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055EAEB3"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Ước lượng dữ liệu gia tăng/tháng</w:t>
            </w:r>
          </w:p>
        </w:tc>
        <w:tc>
          <w:tcPr>
            <w:tcW w:w="2100" w:type="dxa"/>
            <w:tcBorders>
              <w:top w:val="nil"/>
              <w:left w:val="nil"/>
              <w:bottom w:val="single" w:sz="4" w:space="0" w:color="auto"/>
              <w:right w:val="single" w:sz="4" w:space="0" w:color="auto"/>
            </w:tcBorders>
            <w:shd w:val="clear" w:color="auto" w:fill="auto"/>
            <w:noWrap/>
            <w:vAlign w:val="bottom"/>
            <w:hideMark/>
          </w:tcPr>
          <w:p w14:paraId="1C60B71C" w14:textId="77777777" w:rsidR="00BF5772" w:rsidRPr="00BF5772" w:rsidRDefault="00BF5772" w:rsidP="00BF5772">
            <w:pPr>
              <w:spacing w:after="0" w:line="240" w:lineRule="auto"/>
              <w:jc w:val="righ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100</w:t>
            </w:r>
          </w:p>
        </w:tc>
      </w:tr>
      <w:tr w:rsidR="00BF5772" w:rsidRPr="00BF5772" w14:paraId="3144633E" w14:textId="77777777" w:rsidTr="00BF5772">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E650308" w14:textId="77777777" w:rsidR="00BF5772" w:rsidRPr="00BF5772" w:rsidRDefault="00BF5772" w:rsidP="00BF5772">
            <w:pPr>
              <w:spacing w:after="0" w:line="240" w:lineRule="auto"/>
              <w:jc w:val="left"/>
              <w:rPr>
                <w:rFonts w:ascii="Arial" w:eastAsia="Times New Roman" w:hAnsi="Arial" w:cs="Arial"/>
                <w:color w:val="000000"/>
                <w:sz w:val="22"/>
                <w:lang w:val="vi-VN" w:eastAsia="vi-VN"/>
              </w:rPr>
            </w:pPr>
            <w:r w:rsidRPr="00BF5772">
              <w:rPr>
                <w:rFonts w:ascii="Arial" w:eastAsia="Times New Roman" w:hAnsi="Arial" w:cs="Arial"/>
                <w:color w:val="000000"/>
                <w:sz w:val="22"/>
                <w:lang w:val="vi-VN" w:eastAsia="vi-VN"/>
              </w:rPr>
              <w:t> </w:t>
            </w:r>
          </w:p>
        </w:tc>
        <w:tc>
          <w:tcPr>
            <w:tcW w:w="4140" w:type="dxa"/>
            <w:tcBorders>
              <w:top w:val="nil"/>
              <w:left w:val="nil"/>
              <w:bottom w:val="single" w:sz="4" w:space="0" w:color="auto"/>
              <w:right w:val="single" w:sz="4" w:space="0" w:color="auto"/>
            </w:tcBorders>
            <w:shd w:val="clear" w:color="auto" w:fill="auto"/>
            <w:noWrap/>
            <w:vAlign w:val="bottom"/>
            <w:hideMark/>
          </w:tcPr>
          <w:p w14:paraId="74322385" w14:textId="77777777" w:rsidR="00BF5772" w:rsidRPr="00BF5772" w:rsidRDefault="00BF5772" w:rsidP="00BF5772">
            <w:pPr>
              <w:spacing w:after="0" w:line="240" w:lineRule="auto"/>
              <w:jc w:val="lef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t>Dung lượng lưu trữ sau 1 năm</w:t>
            </w:r>
          </w:p>
        </w:tc>
        <w:tc>
          <w:tcPr>
            <w:tcW w:w="2100" w:type="dxa"/>
            <w:tcBorders>
              <w:top w:val="nil"/>
              <w:left w:val="nil"/>
              <w:bottom w:val="single" w:sz="4" w:space="0" w:color="auto"/>
              <w:right w:val="single" w:sz="4" w:space="0" w:color="auto"/>
            </w:tcBorders>
            <w:shd w:val="clear" w:color="auto" w:fill="auto"/>
            <w:noWrap/>
            <w:vAlign w:val="bottom"/>
            <w:hideMark/>
          </w:tcPr>
          <w:p w14:paraId="42898872" w14:textId="77777777" w:rsidR="00BF5772" w:rsidRPr="00BF5772" w:rsidRDefault="00BF5772" w:rsidP="00BF5772">
            <w:pPr>
              <w:spacing w:after="0" w:line="240" w:lineRule="auto"/>
              <w:jc w:val="right"/>
              <w:rPr>
                <w:rFonts w:ascii="Arial" w:eastAsia="Times New Roman" w:hAnsi="Arial" w:cs="Arial"/>
                <w:b/>
                <w:bCs/>
                <w:color w:val="000000"/>
                <w:sz w:val="22"/>
                <w:lang w:val="vi-VN" w:eastAsia="vi-VN"/>
              </w:rPr>
            </w:pPr>
            <w:r w:rsidRPr="00BF5772">
              <w:rPr>
                <w:rFonts w:ascii="Arial" w:eastAsia="Times New Roman" w:hAnsi="Arial" w:cs="Arial"/>
                <w:b/>
                <w:bCs/>
                <w:color w:val="000000"/>
                <w:sz w:val="22"/>
                <w:lang w:val="vi-VN" w:eastAsia="vi-VN"/>
              </w:rPr>
              <w:t>360360</w:t>
            </w:r>
          </w:p>
        </w:tc>
      </w:tr>
    </w:tbl>
    <w:p w14:paraId="4A3D0A55" w14:textId="27A01598" w:rsidR="00BF5772" w:rsidRDefault="00BF5772" w:rsidP="007F0FF7"/>
    <w:tbl>
      <w:tblPr>
        <w:tblW w:w="8640" w:type="dxa"/>
        <w:tblInd w:w="-5" w:type="dxa"/>
        <w:tblLook w:val="04A0" w:firstRow="1" w:lastRow="0" w:firstColumn="1" w:lastColumn="0" w:noHBand="0" w:noVBand="1"/>
      </w:tblPr>
      <w:tblGrid>
        <w:gridCol w:w="2540"/>
        <w:gridCol w:w="4100"/>
        <w:gridCol w:w="2000"/>
      </w:tblGrid>
      <w:tr w:rsidR="00BF5772" w:rsidRPr="00BF5772" w14:paraId="7B5B0069" w14:textId="77777777" w:rsidTr="00BF5772">
        <w:trPr>
          <w:trHeight w:val="300"/>
        </w:trPr>
        <w:tc>
          <w:tcPr>
            <w:tcW w:w="254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33335B36" w14:textId="77777777" w:rsidR="00BF5772" w:rsidRPr="00BF5772" w:rsidRDefault="00BF5772" w:rsidP="00BF5772">
            <w:pPr>
              <w:spacing w:after="0" w:line="240" w:lineRule="auto"/>
              <w:jc w:val="left"/>
              <w:rPr>
                <w:rFonts w:ascii="Arial" w:eastAsia="Times New Roman" w:hAnsi="Arial" w:cs="Arial"/>
                <w:b/>
                <w:bCs/>
                <w:color w:val="FF0000"/>
                <w:sz w:val="22"/>
                <w:lang w:val="vi-VN" w:eastAsia="vi-VN"/>
              </w:rPr>
            </w:pPr>
            <w:r w:rsidRPr="00BF5772">
              <w:rPr>
                <w:rFonts w:ascii="Arial" w:eastAsia="Times New Roman" w:hAnsi="Arial" w:cs="Arial"/>
                <w:b/>
                <w:bCs/>
                <w:color w:val="FF0000"/>
                <w:sz w:val="22"/>
                <w:lang w:val="vi-VN" w:eastAsia="vi-VN"/>
              </w:rPr>
              <w:t>Tổng dung lượng lưu trữ ban đầu</w:t>
            </w:r>
          </w:p>
        </w:tc>
        <w:tc>
          <w:tcPr>
            <w:tcW w:w="4100" w:type="dxa"/>
            <w:tcBorders>
              <w:top w:val="single" w:sz="4" w:space="0" w:color="auto"/>
              <w:left w:val="nil"/>
              <w:bottom w:val="single" w:sz="4" w:space="0" w:color="auto"/>
              <w:right w:val="single" w:sz="4" w:space="0" w:color="auto"/>
            </w:tcBorders>
            <w:shd w:val="clear" w:color="000000" w:fill="E2EFDA"/>
            <w:noWrap/>
            <w:vAlign w:val="bottom"/>
            <w:hideMark/>
          </w:tcPr>
          <w:p w14:paraId="543F057A" w14:textId="77777777" w:rsidR="00BF5772" w:rsidRPr="00BF5772" w:rsidRDefault="00BF5772" w:rsidP="00BF5772">
            <w:pPr>
              <w:spacing w:after="0" w:line="240" w:lineRule="auto"/>
              <w:jc w:val="left"/>
              <w:rPr>
                <w:rFonts w:ascii="Arial" w:eastAsia="Times New Roman" w:hAnsi="Arial" w:cs="Arial"/>
                <w:b/>
                <w:bCs/>
                <w:color w:val="FF0000"/>
                <w:sz w:val="22"/>
                <w:lang w:val="vi-VN" w:eastAsia="vi-VN"/>
              </w:rPr>
            </w:pPr>
            <w:r w:rsidRPr="00BF5772">
              <w:rPr>
                <w:rFonts w:ascii="Arial" w:eastAsia="Times New Roman" w:hAnsi="Arial" w:cs="Arial"/>
                <w:b/>
                <w:bCs/>
                <w:color w:val="FF0000"/>
                <w:sz w:val="22"/>
                <w:lang w:val="vi-VN" w:eastAsia="vi-VN"/>
              </w:rPr>
              <w:t> </w:t>
            </w:r>
          </w:p>
        </w:tc>
        <w:tc>
          <w:tcPr>
            <w:tcW w:w="2000" w:type="dxa"/>
            <w:tcBorders>
              <w:top w:val="single" w:sz="4" w:space="0" w:color="auto"/>
              <w:left w:val="nil"/>
              <w:bottom w:val="single" w:sz="4" w:space="0" w:color="auto"/>
              <w:right w:val="single" w:sz="4" w:space="0" w:color="auto"/>
            </w:tcBorders>
            <w:shd w:val="clear" w:color="000000" w:fill="E2EFDA"/>
            <w:noWrap/>
            <w:vAlign w:val="bottom"/>
            <w:hideMark/>
          </w:tcPr>
          <w:p w14:paraId="10C1F184" w14:textId="7F7D4B0E" w:rsidR="00BF5772" w:rsidRPr="00CA29B7" w:rsidRDefault="00CA29B7" w:rsidP="00CA29B7">
            <w:pPr>
              <w:spacing w:after="0" w:line="240" w:lineRule="auto"/>
              <w:jc w:val="right"/>
              <w:rPr>
                <w:rFonts w:ascii="Arial" w:eastAsia="Times New Roman" w:hAnsi="Arial" w:cs="Arial"/>
                <w:b/>
                <w:bCs/>
                <w:color w:val="FF0000"/>
                <w:sz w:val="22"/>
                <w:lang w:eastAsia="vi-VN"/>
              </w:rPr>
            </w:pPr>
            <w:r w:rsidRPr="00CA29B7">
              <w:rPr>
                <w:rFonts w:ascii="Arial" w:eastAsia="Times New Roman" w:hAnsi="Arial" w:cs="Arial"/>
                <w:b/>
                <w:bCs/>
                <w:color w:val="FF0000"/>
                <w:sz w:val="22"/>
                <w:lang w:eastAsia="vi-VN"/>
              </w:rPr>
              <w:t>46625800</w:t>
            </w:r>
          </w:p>
        </w:tc>
      </w:tr>
      <w:tr w:rsidR="00BF5772" w:rsidRPr="00BF5772" w14:paraId="33D9B7C8" w14:textId="77777777" w:rsidTr="00BF5772">
        <w:trPr>
          <w:trHeight w:val="300"/>
        </w:trPr>
        <w:tc>
          <w:tcPr>
            <w:tcW w:w="2540" w:type="dxa"/>
            <w:tcBorders>
              <w:top w:val="nil"/>
              <w:left w:val="single" w:sz="4" w:space="0" w:color="auto"/>
              <w:bottom w:val="single" w:sz="4" w:space="0" w:color="auto"/>
              <w:right w:val="single" w:sz="4" w:space="0" w:color="auto"/>
            </w:tcBorders>
            <w:shd w:val="clear" w:color="000000" w:fill="E2EFDA"/>
            <w:noWrap/>
            <w:vAlign w:val="bottom"/>
            <w:hideMark/>
          </w:tcPr>
          <w:p w14:paraId="6D2BA378" w14:textId="77777777" w:rsidR="00BF5772" w:rsidRPr="00BF5772" w:rsidRDefault="00BF5772" w:rsidP="00BF5772">
            <w:pPr>
              <w:spacing w:after="0" w:line="240" w:lineRule="auto"/>
              <w:jc w:val="left"/>
              <w:rPr>
                <w:rFonts w:ascii="Arial" w:eastAsia="Times New Roman" w:hAnsi="Arial" w:cs="Arial"/>
                <w:b/>
                <w:bCs/>
                <w:color w:val="FF0000"/>
                <w:sz w:val="22"/>
                <w:lang w:val="vi-VN" w:eastAsia="vi-VN"/>
              </w:rPr>
            </w:pPr>
            <w:r w:rsidRPr="00BF5772">
              <w:rPr>
                <w:rFonts w:ascii="Arial" w:eastAsia="Times New Roman" w:hAnsi="Arial" w:cs="Arial"/>
                <w:b/>
                <w:bCs/>
                <w:color w:val="FF0000"/>
                <w:sz w:val="22"/>
                <w:lang w:val="vi-VN" w:eastAsia="vi-VN"/>
              </w:rPr>
              <w:t>Ước lượng dung lượng lưu trữ sau 1 năm</w:t>
            </w:r>
          </w:p>
        </w:tc>
        <w:tc>
          <w:tcPr>
            <w:tcW w:w="4100" w:type="dxa"/>
            <w:tcBorders>
              <w:top w:val="nil"/>
              <w:left w:val="nil"/>
              <w:bottom w:val="single" w:sz="4" w:space="0" w:color="auto"/>
              <w:right w:val="single" w:sz="4" w:space="0" w:color="auto"/>
            </w:tcBorders>
            <w:shd w:val="clear" w:color="000000" w:fill="E2EFDA"/>
            <w:noWrap/>
            <w:vAlign w:val="bottom"/>
            <w:hideMark/>
          </w:tcPr>
          <w:p w14:paraId="3E2B1F04" w14:textId="77777777" w:rsidR="00BF5772" w:rsidRPr="00BF5772" w:rsidRDefault="00BF5772" w:rsidP="00BF5772">
            <w:pPr>
              <w:spacing w:after="0" w:line="240" w:lineRule="auto"/>
              <w:jc w:val="left"/>
              <w:rPr>
                <w:rFonts w:ascii="Arial" w:eastAsia="Times New Roman" w:hAnsi="Arial" w:cs="Arial"/>
                <w:b/>
                <w:bCs/>
                <w:color w:val="FF0000"/>
                <w:sz w:val="22"/>
                <w:lang w:val="vi-VN" w:eastAsia="vi-VN"/>
              </w:rPr>
            </w:pPr>
            <w:r w:rsidRPr="00BF5772">
              <w:rPr>
                <w:rFonts w:ascii="Arial" w:eastAsia="Times New Roman" w:hAnsi="Arial" w:cs="Arial"/>
                <w:b/>
                <w:bCs/>
                <w:color w:val="FF0000"/>
                <w:sz w:val="22"/>
                <w:lang w:val="vi-VN" w:eastAsia="vi-VN"/>
              </w:rPr>
              <w:t> </w:t>
            </w:r>
          </w:p>
        </w:tc>
        <w:tc>
          <w:tcPr>
            <w:tcW w:w="2000" w:type="dxa"/>
            <w:tcBorders>
              <w:top w:val="nil"/>
              <w:left w:val="nil"/>
              <w:bottom w:val="single" w:sz="4" w:space="0" w:color="auto"/>
              <w:right w:val="single" w:sz="4" w:space="0" w:color="auto"/>
            </w:tcBorders>
            <w:shd w:val="clear" w:color="000000" w:fill="E2EFDA"/>
            <w:noWrap/>
            <w:vAlign w:val="bottom"/>
            <w:hideMark/>
          </w:tcPr>
          <w:p w14:paraId="1751B000" w14:textId="6E0BA78C" w:rsidR="00BF5772" w:rsidRPr="00CA29B7" w:rsidRDefault="00CA29B7" w:rsidP="00CA29B7">
            <w:pPr>
              <w:spacing w:after="0" w:line="240" w:lineRule="auto"/>
              <w:jc w:val="right"/>
              <w:rPr>
                <w:rFonts w:ascii="Arial" w:eastAsia="Times New Roman" w:hAnsi="Arial" w:cs="Arial"/>
                <w:b/>
                <w:bCs/>
                <w:color w:val="FF0000"/>
                <w:sz w:val="22"/>
                <w:lang w:eastAsia="vi-VN"/>
              </w:rPr>
            </w:pPr>
            <w:r w:rsidRPr="00CA29B7">
              <w:rPr>
                <w:rFonts w:ascii="Arial" w:eastAsia="Times New Roman" w:hAnsi="Arial" w:cs="Arial"/>
                <w:b/>
                <w:bCs/>
                <w:color w:val="FF0000"/>
                <w:sz w:val="22"/>
                <w:lang w:eastAsia="vi-VN"/>
              </w:rPr>
              <w:t>102576760</w:t>
            </w:r>
          </w:p>
        </w:tc>
      </w:tr>
    </w:tbl>
    <w:p w14:paraId="43693A6A" w14:textId="77777777" w:rsidR="00BF5772" w:rsidRDefault="00BF5772" w:rsidP="007F0FF7"/>
    <w:p w14:paraId="45C441D6" w14:textId="77777777" w:rsidR="00D722F9" w:rsidRPr="007F0FF7" w:rsidRDefault="00D722F9" w:rsidP="007F0FF7"/>
    <w:p w14:paraId="76966592" w14:textId="62CA2EAA" w:rsidR="001736CF" w:rsidRPr="001736CF" w:rsidRDefault="00200613" w:rsidP="001736CF">
      <w:pPr>
        <w:pStyle w:val="u1"/>
        <w:rPr>
          <w:b w:val="0"/>
          <w:caps w:val="0"/>
        </w:rPr>
      </w:pPr>
      <w:r>
        <w:br w:type="page"/>
      </w:r>
      <w:bookmarkStart w:id="19" w:name="_Toc134910962"/>
      <w:r w:rsidR="001736CF">
        <w:lastRenderedPageBreak/>
        <w:t>thiết kế &amp; đặc tả giao diện</w:t>
      </w:r>
      <w:bookmarkEnd w:id="19"/>
    </w:p>
    <w:p w14:paraId="19CCD74D" w14:textId="2924FD1F" w:rsidR="001736CF" w:rsidRDefault="001736CF" w:rsidP="001736CF">
      <w:pPr>
        <w:pStyle w:val="u2"/>
      </w:pPr>
      <w:r>
        <w:t xml:space="preserve"> </w:t>
      </w:r>
      <w:bookmarkStart w:id="20" w:name="_Toc134910963"/>
      <w:r w:rsidR="000873D8">
        <w:t>Sơ đồ luồng màn hình</w:t>
      </w:r>
      <w:bookmarkEnd w:id="20"/>
    </w:p>
    <w:p w14:paraId="58C9954D" w14:textId="674030D9" w:rsidR="001736CF" w:rsidRPr="001736CF" w:rsidRDefault="008531A7" w:rsidP="001736CF">
      <w:r>
        <w:rPr>
          <w:noProof/>
        </w:rPr>
        <w:drawing>
          <wp:inline distT="0" distB="0" distL="0" distR="0" wp14:anchorId="249EEBF8" wp14:editId="1010243F">
            <wp:extent cx="5943600" cy="1969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HTQ.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969770"/>
                    </a:xfrm>
                    <a:prstGeom prst="rect">
                      <a:avLst/>
                    </a:prstGeom>
                  </pic:spPr>
                </pic:pic>
              </a:graphicData>
            </a:graphic>
          </wp:inline>
        </w:drawing>
      </w:r>
    </w:p>
    <w:p w14:paraId="7C950A1B" w14:textId="61945DA1" w:rsidR="00D977CE" w:rsidRDefault="001736CF" w:rsidP="00D977CE">
      <w:pPr>
        <w:pStyle w:val="u2"/>
      </w:pPr>
      <w:bookmarkStart w:id="21" w:name="_Toc134910964"/>
      <w:r>
        <w:t>Đặc tả giao diện</w:t>
      </w:r>
      <w:bookmarkEnd w:id="21"/>
      <w:r w:rsidR="00D977CE" w:rsidRPr="00D977CE">
        <w:rPr>
          <w:color w:val="FFFFFF"/>
        </w:rPr>
        <w:t xml:space="preserve">                                                                  </w:t>
      </w:r>
    </w:p>
    <w:p w14:paraId="44347FE1" w14:textId="269E7ACC" w:rsidR="00D977CE" w:rsidRPr="00D977CE" w:rsidRDefault="00D977CE" w:rsidP="00957B13">
      <w:pPr>
        <w:pStyle w:val="u3"/>
      </w:pPr>
      <w:bookmarkStart w:id="22" w:name="_Toc134910965"/>
      <w:r>
        <w:t>Màn hình Trang chủ</w:t>
      </w:r>
      <w:bookmarkEnd w:id="22"/>
    </w:p>
    <w:p w14:paraId="2D1AADAF" w14:textId="77777777" w:rsidR="00D977CE" w:rsidRDefault="00D977CE" w:rsidP="00D977CE">
      <w:pPr>
        <w:rPr>
          <w:b/>
        </w:rPr>
      </w:pPr>
      <w:r>
        <w:rPr>
          <w:b/>
          <w:noProof/>
        </w:rPr>
        <w:drawing>
          <wp:inline distT="114300" distB="114300" distL="114300" distR="114300" wp14:anchorId="74EB6447" wp14:editId="0572E172">
            <wp:extent cx="5731200" cy="4025900"/>
            <wp:effectExtent l="0" t="0" r="0" b="0"/>
            <wp:docPr id="1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5731200" cy="4025900"/>
                    </a:xfrm>
                    <a:prstGeom prst="rect">
                      <a:avLst/>
                    </a:prstGeom>
                    <a:ln/>
                  </pic:spPr>
                </pic:pic>
              </a:graphicData>
            </a:graphic>
          </wp:inline>
        </w:drawing>
      </w:r>
    </w:p>
    <w:p w14:paraId="7385EF55" w14:textId="77777777" w:rsidR="00D977CE" w:rsidRDefault="00D977CE" w:rsidP="00D977CE">
      <w:pPr>
        <w:rPr>
          <w:b/>
        </w:rPr>
      </w:pPr>
    </w:p>
    <w:p w14:paraId="743B8B22" w14:textId="77777777" w:rsidR="00D977CE" w:rsidRDefault="00D977CE" w:rsidP="00D977CE">
      <w:pPr>
        <w:rPr>
          <w:color w:val="FFFFFF"/>
        </w:rPr>
      </w:pPr>
      <w:r>
        <w:rPr>
          <w:color w:val="FFFFFF"/>
        </w:rPr>
        <w:t>1ẹb</w:t>
      </w: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750"/>
        <w:gridCol w:w="6825"/>
        <w:gridCol w:w="855"/>
      </w:tblGrid>
      <w:tr w:rsidR="00D977CE" w14:paraId="5925AC44"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2B558FEA" w14:textId="77777777" w:rsidR="00D977CE" w:rsidRDefault="00D977CE" w:rsidP="00D977CE">
            <w:pPr>
              <w:spacing w:before="120" w:after="60" w:line="360" w:lineRule="auto"/>
              <w:jc w:val="center"/>
              <w:rPr>
                <w:b/>
              </w:rPr>
            </w:pPr>
            <w:r>
              <w:rPr>
                <w:b/>
              </w:rPr>
              <w:lastRenderedPageBreak/>
              <w:t>NO</w:t>
            </w:r>
          </w:p>
        </w:tc>
        <w:tc>
          <w:tcPr>
            <w:tcW w:w="75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C7EC187" w14:textId="77777777" w:rsidR="00D977CE" w:rsidRDefault="00D977CE" w:rsidP="00D977CE">
            <w:pPr>
              <w:spacing w:before="120" w:after="60" w:line="360" w:lineRule="auto"/>
              <w:jc w:val="center"/>
              <w:rPr>
                <w:b/>
              </w:rPr>
            </w:pPr>
            <w:r>
              <w:rPr>
                <w:b/>
              </w:rPr>
              <w:t>LOẠI</w:t>
            </w:r>
          </w:p>
        </w:tc>
        <w:tc>
          <w:tcPr>
            <w:tcW w:w="682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75D31063"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3D289695" w14:textId="77777777" w:rsidR="00D977CE" w:rsidRDefault="00D977CE" w:rsidP="00D977CE">
            <w:pPr>
              <w:spacing w:before="120" w:after="60" w:line="360" w:lineRule="auto"/>
              <w:jc w:val="center"/>
              <w:rPr>
                <w:b/>
              </w:rPr>
            </w:pPr>
            <w:r>
              <w:rPr>
                <w:b/>
              </w:rPr>
              <w:t>GHI CHÚ</w:t>
            </w:r>
          </w:p>
        </w:tc>
      </w:tr>
      <w:tr w:rsidR="00D977CE" w14:paraId="0BAF554D"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54E9A40" w14:textId="77777777" w:rsidR="00D977CE" w:rsidRDefault="00D977CE" w:rsidP="00D977CE">
            <w:pPr>
              <w:spacing w:before="120" w:after="60" w:line="360" w:lineRule="auto"/>
              <w:jc w:val="center"/>
            </w:pPr>
            <w:r>
              <w:t>1</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3805229" w14:textId="77777777" w:rsidR="00D977CE" w:rsidRDefault="00D977CE" w:rsidP="00D977CE">
            <w:pPr>
              <w:spacing w:before="120" w:after="60" w:line="360" w:lineRule="auto"/>
              <w:jc w:val="center"/>
            </w:pPr>
            <w:r>
              <w:t>Logo</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CDC9841" w14:textId="77777777" w:rsidR="00D977CE" w:rsidRDefault="00D977CE" w:rsidP="00D977CE">
            <w:pPr>
              <w:spacing w:before="120" w:after="60" w:line="360" w:lineRule="auto"/>
            </w:pPr>
            <w:r>
              <w:t>Hiển thị logo của Cà phê muối đà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5C9D9A4" w14:textId="77777777" w:rsidR="00D977CE" w:rsidRDefault="00D977CE" w:rsidP="00D977CE">
            <w:pPr>
              <w:spacing w:before="120" w:after="60" w:line="360" w:lineRule="auto"/>
              <w:rPr>
                <w:highlight w:val="yellow"/>
              </w:rPr>
            </w:pPr>
            <w:r>
              <w:rPr>
                <w:highlight w:val="yellow"/>
              </w:rPr>
              <w:t xml:space="preserve"> </w:t>
            </w:r>
          </w:p>
        </w:tc>
      </w:tr>
      <w:tr w:rsidR="00D977CE" w14:paraId="77C6E28F" w14:textId="77777777" w:rsidTr="00D977CE">
        <w:trPr>
          <w:trHeight w:val="75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06833F3" w14:textId="77777777" w:rsidR="00D977CE" w:rsidRDefault="00D977CE" w:rsidP="00D977CE">
            <w:pPr>
              <w:spacing w:before="120" w:after="60" w:line="360" w:lineRule="auto"/>
              <w:jc w:val="center"/>
            </w:pPr>
            <w:r>
              <w:t>2</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89DEE56"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DCD12C9" w14:textId="77777777" w:rsidR="00D977CE" w:rsidRDefault="00D977CE" w:rsidP="00D977CE">
            <w:pPr>
              <w:spacing w:before="120" w:after="60" w:line="360" w:lineRule="auto"/>
            </w:pPr>
            <w:r>
              <w:t>Hiển thị cứng "</w:t>
            </w:r>
            <w:r>
              <w:rPr>
                <w:b/>
              </w:rPr>
              <w:t>Cà Phê Muối Đà</w:t>
            </w:r>
            <w:r>
              <w:t>"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F56960A" w14:textId="77777777" w:rsidR="00D977CE" w:rsidRDefault="00D977CE" w:rsidP="00D977CE">
            <w:pPr>
              <w:spacing w:before="120" w:after="60" w:line="360" w:lineRule="auto"/>
              <w:rPr>
                <w:highlight w:val="yellow"/>
              </w:rPr>
            </w:pPr>
            <w:r>
              <w:rPr>
                <w:highlight w:val="yellow"/>
              </w:rPr>
              <w:t xml:space="preserve"> </w:t>
            </w:r>
          </w:p>
        </w:tc>
      </w:tr>
      <w:tr w:rsidR="00D977CE" w14:paraId="006E28AA"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3EE7B7E" w14:textId="77777777" w:rsidR="00D977CE" w:rsidRDefault="00D977CE" w:rsidP="00D977CE">
            <w:pPr>
              <w:spacing w:before="120" w:after="60" w:line="360" w:lineRule="auto"/>
              <w:jc w:val="center"/>
            </w:pPr>
            <w:r>
              <w:t>3</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0447D9"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24516B7" w14:textId="77777777" w:rsidR="00D977CE" w:rsidRDefault="00D977CE" w:rsidP="00D977CE">
            <w:pPr>
              <w:spacing w:before="120" w:after="60" w:line="360" w:lineRule="auto"/>
            </w:pPr>
            <w:r>
              <w:t>Hiển thị cứng "</w:t>
            </w:r>
            <w:r>
              <w:rPr>
                <w:b/>
              </w:rPr>
              <w:t>Quản lý bán hàng</w:t>
            </w:r>
            <w:r>
              <w:t>"</w:t>
            </w:r>
          </w:p>
          <w:p w14:paraId="1F853DE1" w14:textId="77777777" w:rsidR="00D977CE" w:rsidRDefault="00D977CE" w:rsidP="00D977CE">
            <w:pPr>
              <w:spacing w:before="120" w:after="60" w:line="360" w:lineRule="auto"/>
            </w:pPr>
            <w:r>
              <w:t>- Sự kiện: Khi nhấn vào sẽ hiển thị màn hình Quản lý bán hàng</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5A39A95" w14:textId="77777777" w:rsidR="00D977CE" w:rsidRDefault="00D977CE" w:rsidP="00D977CE">
            <w:pPr>
              <w:spacing w:before="120" w:after="60" w:line="360" w:lineRule="auto"/>
              <w:rPr>
                <w:highlight w:val="yellow"/>
              </w:rPr>
            </w:pPr>
            <w:r>
              <w:rPr>
                <w:highlight w:val="yellow"/>
              </w:rPr>
              <w:t xml:space="preserve"> </w:t>
            </w:r>
          </w:p>
        </w:tc>
      </w:tr>
      <w:tr w:rsidR="00D977CE" w14:paraId="6C104070"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D1AAFC4" w14:textId="77777777" w:rsidR="00D977CE" w:rsidRDefault="00D977CE" w:rsidP="00D977CE">
            <w:pPr>
              <w:spacing w:before="120" w:after="60" w:line="360" w:lineRule="auto"/>
              <w:jc w:val="center"/>
            </w:pPr>
            <w:r>
              <w:t>4</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3D5B9EA"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49FE77" w14:textId="77777777" w:rsidR="00D977CE" w:rsidRDefault="00D977CE" w:rsidP="00D977CE">
            <w:pPr>
              <w:spacing w:before="120" w:after="60" w:line="360" w:lineRule="auto"/>
            </w:pPr>
            <w:r>
              <w:t>Hiển thị cứng "</w:t>
            </w:r>
            <w:r>
              <w:rPr>
                <w:b/>
              </w:rPr>
              <w:t>Quản lý nguyên liệu</w:t>
            </w:r>
            <w:r>
              <w:t>"</w:t>
            </w:r>
          </w:p>
          <w:p w14:paraId="06B4031F" w14:textId="77777777" w:rsidR="00D977CE" w:rsidRDefault="00D977CE" w:rsidP="00D977CE">
            <w:pPr>
              <w:spacing w:before="120" w:after="60" w:line="360" w:lineRule="auto"/>
            </w:pPr>
            <w:r>
              <w:t>- Sự kiện: Khi nhấn vào sẽ hiển thị màn hình Quản lý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2E87D00" w14:textId="77777777" w:rsidR="00D977CE" w:rsidRDefault="00D977CE" w:rsidP="00D977CE">
            <w:pPr>
              <w:spacing w:before="120" w:after="60" w:line="360" w:lineRule="auto"/>
              <w:rPr>
                <w:highlight w:val="yellow"/>
              </w:rPr>
            </w:pPr>
            <w:r>
              <w:rPr>
                <w:highlight w:val="yellow"/>
              </w:rPr>
              <w:t xml:space="preserve"> </w:t>
            </w:r>
          </w:p>
        </w:tc>
      </w:tr>
      <w:tr w:rsidR="00D977CE" w14:paraId="04A1BCD3"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68507EA" w14:textId="77777777" w:rsidR="00D977CE" w:rsidRDefault="00D977CE" w:rsidP="00D977CE">
            <w:pPr>
              <w:spacing w:before="120" w:after="60" w:line="360" w:lineRule="auto"/>
              <w:jc w:val="center"/>
            </w:pPr>
            <w:r>
              <w:t>5</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88D8654"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8673B0D" w14:textId="77777777" w:rsidR="00D977CE" w:rsidRDefault="00D977CE" w:rsidP="00D977CE">
            <w:pPr>
              <w:spacing w:before="120" w:after="60" w:line="360" w:lineRule="auto"/>
            </w:pPr>
            <w:r>
              <w:t>Hiển thị cứng "</w:t>
            </w:r>
            <w:r>
              <w:rPr>
                <w:b/>
              </w:rPr>
              <w:t>Thống kê dữ liệu</w:t>
            </w:r>
            <w:r>
              <w:t>"</w:t>
            </w:r>
          </w:p>
          <w:p w14:paraId="5B514959" w14:textId="77777777" w:rsidR="00D977CE" w:rsidRDefault="00D977CE" w:rsidP="00D977CE">
            <w:pPr>
              <w:spacing w:before="120" w:after="60" w:line="360" w:lineRule="auto"/>
            </w:pPr>
            <w:r>
              <w:t>- Sự kiện: Khi nhấn vào sẽ hiển thị màn hình Thống kê dữ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877BD30" w14:textId="77777777" w:rsidR="00D977CE" w:rsidRDefault="00D977CE" w:rsidP="00D977CE">
            <w:pPr>
              <w:spacing w:before="120" w:after="60" w:line="360" w:lineRule="auto"/>
              <w:rPr>
                <w:highlight w:val="yellow"/>
              </w:rPr>
            </w:pPr>
            <w:r>
              <w:rPr>
                <w:highlight w:val="yellow"/>
              </w:rPr>
              <w:t xml:space="preserve"> </w:t>
            </w:r>
          </w:p>
        </w:tc>
      </w:tr>
    </w:tbl>
    <w:p w14:paraId="24ADF01B" w14:textId="2D0EA492" w:rsidR="00D977CE" w:rsidRPr="009F09F0" w:rsidRDefault="00D977CE" w:rsidP="009F09F0">
      <w:pPr>
        <w:pStyle w:val="u3"/>
      </w:pPr>
      <w:r>
        <w:t xml:space="preserve"> </w:t>
      </w:r>
      <w:bookmarkStart w:id="23" w:name="_Toc134910966"/>
      <w:r>
        <w:t>Màn hình quản lý bán hàng</w:t>
      </w:r>
      <w:bookmarkEnd w:id="23"/>
    </w:p>
    <w:p w14:paraId="0E37E4CA" w14:textId="199B6FE7" w:rsidR="00D977CE" w:rsidRPr="009F09F0" w:rsidRDefault="00D977CE" w:rsidP="00D977CE">
      <w:r>
        <w:rPr>
          <w:noProof/>
        </w:rPr>
        <w:drawing>
          <wp:inline distT="114300" distB="114300" distL="114300" distR="114300" wp14:anchorId="233F8A63" wp14:editId="6205F52B">
            <wp:extent cx="5730875" cy="3781425"/>
            <wp:effectExtent l="0" t="0" r="3175" b="9525"/>
            <wp:docPr id="1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5731202" cy="3781641"/>
                    </a:xfrm>
                    <a:prstGeom prst="rect">
                      <a:avLst/>
                    </a:prstGeom>
                    <a:ln/>
                  </pic:spPr>
                </pic:pic>
              </a:graphicData>
            </a:graphic>
          </wp:inline>
        </w:drawing>
      </w: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750"/>
        <w:gridCol w:w="6825"/>
        <w:gridCol w:w="855"/>
      </w:tblGrid>
      <w:tr w:rsidR="00D977CE" w14:paraId="0DFF6CC9"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1150E178" w14:textId="77777777" w:rsidR="00D977CE" w:rsidRDefault="00D977CE" w:rsidP="00D977CE">
            <w:pPr>
              <w:spacing w:before="120" w:after="60" w:line="360" w:lineRule="auto"/>
              <w:jc w:val="center"/>
              <w:rPr>
                <w:b/>
              </w:rPr>
            </w:pPr>
            <w:r>
              <w:rPr>
                <w:b/>
              </w:rPr>
              <w:lastRenderedPageBreak/>
              <w:t>NO</w:t>
            </w:r>
          </w:p>
        </w:tc>
        <w:tc>
          <w:tcPr>
            <w:tcW w:w="75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66E66207" w14:textId="77777777" w:rsidR="00D977CE" w:rsidRDefault="00D977CE" w:rsidP="00D977CE">
            <w:pPr>
              <w:spacing w:before="120" w:after="60" w:line="360" w:lineRule="auto"/>
              <w:jc w:val="center"/>
              <w:rPr>
                <w:b/>
              </w:rPr>
            </w:pPr>
            <w:r>
              <w:rPr>
                <w:b/>
              </w:rPr>
              <w:t>LOẠI</w:t>
            </w:r>
          </w:p>
        </w:tc>
        <w:tc>
          <w:tcPr>
            <w:tcW w:w="682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2F4B918B"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11B43A9" w14:textId="77777777" w:rsidR="00D977CE" w:rsidRDefault="00D977CE" w:rsidP="00D977CE">
            <w:pPr>
              <w:spacing w:before="120" w:after="60" w:line="360" w:lineRule="auto"/>
              <w:jc w:val="center"/>
              <w:rPr>
                <w:b/>
              </w:rPr>
            </w:pPr>
            <w:r>
              <w:rPr>
                <w:b/>
              </w:rPr>
              <w:t>GHI CHÚ</w:t>
            </w:r>
          </w:p>
        </w:tc>
      </w:tr>
      <w:tr w:rsidR="00D977CE" w14:paraId="4A0C09C5"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AFD0BF4" w14:textId="77777777" w:rsidR="00D977CE" w:rsidRDefault="00D977CE" w:rsidP="00D977CE">
            <w:pPr>
              <w:spacing w:before="120" w:after="60" w:line="360" w:lineRule="auto"/>
              <w:jc w:val="center"/>
            </w:pPr>
            <w:r>
              <w:t>1</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8C03FB4" w14:textId="77777777" w:rsidR="00D977CE" w:rsidRDefault="00D977CE" w:rsidP="00D977CE">
            <w:pPr>
              <w:spacing w:before="120" w:after="60" w:line="360" w:lineRule="auto"/>
              <w:jc w:val="center"/>
            </w:pPr>
            <w:r>
              <w:t>Logo</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258DD75" w14:textId="77777777" w:rsidR="00D977CE" w:rsidRDefault="00D977CE" w:rsidP="00D977CE">
            <w:pPr>
              <w:spacing w:before="120" w:after="60" w:line="360" w:lineRule="auto"/>
            </w:pPr>
            <w:r>
              <w:t>Hiển thị logo của Cà phê muối đà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6349385" w14:textId="77777777" w:rsidR="00D977CE" w:rsidRDefault="00D977CE" w:rsidP="00D977CE">
            <w:pPr>
              <w:spacing w:before="120" w:after="60" w:line="360" w:lineRule="auto"/>
              <w:rPr>
                <w:highlight w:val="yellow"/>
              </w:rPr>
            </w:pPr>
            <w:r>
              <w:rPr>
                <w:highlight w:val="yellow"/>
              </w:rPr>
              <w:t xml:space="preserve"> </w:t>
            </w:r>
          </w:p>
        </w:tc>
      </w:tr>
      <w:tr w:rsidR="00D977CE" w14:paraId="6602D900"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ADF9ABD" w14:textId="77777777" w:rsidR="00D977CE" w:rsidRDefault="00D977CE" w:rsidP="00D977CE">
            <w:pPr>
              <w:spacing w:before="120" w:after="60" w:line="360" w:lineRule="auto"/>
              <w:jc w:val="center"/>
            </w:pPr>
            <w:r>
              <w:t>2</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F402C22"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BEA0EA2" w14:textId="77777777" w:rsidR="00D977CE" w:rsidRDefault="00D977CE" w:rsidP="00D977CE">
            <w:pPr>
              <w:spacing w:before="120" w:after="60" w:line="360" w:lineRule="auto"/>
            </w:pPr>
            <w:r>
              <w:t>Hiển thị cứng "</w:t>
            </w:r>
            <w:r>
              <w:rPr>
                <w:b/>
              </w:rPr>
              <w:t>Cà Phê Muối Đà</w:t>
            </w:r>
            <w:r>
              <w:t>"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D40477A" w14:textId="77777777" w:rsidR="00D977CE" w:rsidRDefault="00D977CE" w:rsidP="00D977CE">
            <w:pPr>
              <w:spacing w:before="120" w:after="60" w:line="360" w:lineRule="auto"/>
              <w:rPr>
                <w:highlight w:val="yellow"/>
              </w:rPr>
            </w:pPr>
            <w:r>
              <w:rPr>
                <w:highlight w:val="yellow"/>
              </w:rPr>
              <w:t xml:space="preserve"> </w:t>
            </w:r>
          </w:p>
        </w:tc>
      </w:tr>
      <w:tr w:rsidR="00D977CE" w14:paraId="7E930196"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64BD25C" w14:textId="77777777" w:rsidR="00D977CE" w:rsidRDefault="00D977CE" w:rsidP="00D977CE">
            <w:pPr>
              <w:spacing w:before="120" w:after="60" w:line="360" w:lineRule="auto"/>
              <w:jc w:val="center"/>
            </w:pPr>
            <w:r>
              <w:t>3</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5D1C279" w14:textId="77777777" w:rsidR="00D977CE" w:rsidRDefault="00D977CE" w:rsidP="00D977CE">
            <w:pPr>
              <w:spacing w:before="120" w:after="60" w:line="360" w:lineRule="auto"/>
              <w:jc w:val="center"/>
            </w:pPr>
            <w:r>
              <w:t>Button</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B1E9EDC" w14:textId="77777777" w:rsidR="00D977CE" w:rsidRDefault="00D977CE" w:rsidP="00D977CE">
            <w:pPr>
              <w:spacing w:before="120" w:after="60" w:line="360" w:lineRule="auto"/>
            </w:pPr>
            <w:r>
              <w:t>Hiển thị biểu tượng của trang chủ như hình bên</w:t>
            </w:r>
          </w:p>
          <w:p w14:paraId="30C11DFD"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BA831FF" w14:textId="77777777" w:rsidR="00D977CE" w:rsidRDefault="00D977CE" w:rsidP="00D977CE">
            <w:pPr>
              <w:spacing w:before="120" w:after="60" w:line="360" w:lineRule="auto"/>
              <w:rPr>
                <w:highlight w:val="yellow"/>
              </w:rPr>
            </w:pPr>
            <w:r>
              <w:rPr>
                <w:highlight w:val="yellow"/>
              </w:rPr>
              <w:t xml:space="preserve"> </w:t>
            </w:r>
          </w:p>
        </w:tc>
      </w:tr>
      <w:tr w:rsidR="00D977CE" w14:paraId="309B8DC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8B0E4BB" w14:textId="77777777" w:rsidR="00D977CE" w:rsidRDefault="00D977CE" w:rsidP="00D977CE">
            <w:pPr>
              <w:spacing w:before="120" w:after="60" w:line="360" w:lineRule="auto"/>
              <w:jc w:val="center"/>
            </w:pPr>
            <w:r>
              <w:t>4</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543C2E8"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3992A7A" w14:textId="77777777" w:rsidR="00D977CE" w:rsidRDefault="00D977CE" w:rsidP="00D977CE">
            <w:pPr>
              <w:spacing w:before="120" w:after="60" w:line="360" w:lineRule="auto"/>
            </w:pPr>
            <w:r>
              <w:t>Hiển thị cứng "</w:t>
            </w:r>
            <w:r>
              <w:rPr>
                <w:b/>
              </w:rPr>
              <w:t>Tạo đơn hàng</w:t>
            </w:r>
            <w:r>
              <w:t>"</w:t>
            </w:r>
          </w:p>
          <w:p w14:paraId="55FF6F3F" w14:textId="77777777" w:rsidR="00D977CE" w:rsidRDefault="00D977CE" w:rsidP="00D977CE">
            <w:pPr>
              <w:spacing w:before="120" w:after="60" w:line="360" w:lineRule="auto"/>
            </w:pPr>
            <w:r>
              <w:t>- Sự kiện: Khi nhấn vào sẽ hiển thị màn hình Tạo đơn hàng</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35BB780" w14:textId="77777777" w:rsidR="00D977CE" w:rsidRDefault="00D977CE" w:rsidP="00D977CE">
            <w:pPr>
              <w:spacing w:before="120" w:after="60" w:line="360" w:lineRule="auto"/>
              <w:rPr>
                <w:highlight w:val="yellow"/>
              </w:rPr>
            </w:pPr>
            <w:r>
              <w:rPr>
                <w:highlight w:val="yellow"/>
              </w:rPr>
              <w:t xml:space="preserve"> </w:t>
            </w:r>
          </w:p>
        </w:tc>
      </w:tr>
      <w:tr w:rsidR="00D977CE" w14:paraId="2A30E13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A9A004D" w14:textId="77777777" w:rsidR="00D977CE" w:rsidRDefault="00D977CE" w:rsidP="00D977CE">
            <w:pPr>
              <w:spacing w:before="120" w:after="60" w:line="360" w:lineRule="auto"/>
              <w:jc w:val="center"/>
            </w:pPr>
            <w:r>
              <w:t>5</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10A65FC"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6F7507B" w14:textId="77777777" w:rsidR="00D977CE" w:rsidRDefault="00D977CE" w:rsidP="00D977CE">
            <w:pPr>
              <w:spacing w:before="120" w:after="60" w:line="360" w:lineRule="auto"/>
            </w:pPr>
            <w:r>
              <w:t>Hiển thị cứng "</w:t>
            </w:r>
            <w:r>
              <w:rPr>
                <w:b/>
              </w:rPr>
              <w:t>Menu</w:t>
            </w:r>
            <w:r>
              <w:t>"</w:t>
            </w:r>
          </w:p>
          <w:p w14:paraId="38D77A04" w14:textId="77777777" w:rsidR="00D977CE" w:rsidRDefault="00D977CE" w:rsidP="00D977CE">
            <w:pPr>
              <w:spacing w:before="120" w:after="60" w:line="360" w:lineRule="auto"/>
            </w:pPr>
            <w:r>
              <w:t>- Sự kiện: Khi nhấn vào sẽ hiển thị màn hình Men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D70C48B" w14:textId="77777777" w:rsidR="00D977CE" w:rsidRDefault="00D977CE" w:rsidP="00D977CE">
            <w:pPr>
              <w:spacing w:before="120" w:after="60" w:line="360" w:lineRule="auto"/>
              <w:rPr>
                <w:highlight w:val="yellow"/>
              </w:rPr>
            </w:pPr>
            <w:r>
              <w:rPr>
                <w:highlight w:val="yellow"/>
              </w:rPr>
              <w:t xml:space="preserve"> </w:t>
            </w:r>
          </w:p>
        </w:tc>
      </w:tr>
    </w:tbl>
    <w:p w14:paraId="414ABB07" w14:textId="0B5B093C" w:rsidR="00D977CE" w:rsidRPr="009F09F0" w:rsidRDefault="00D977CE" w:rsidP="009F09F0">
      <w:pPr>
        <w:pStyle w:val="u3"/>
      </w:pPr>
      <w:bookmarkStart w:id="24" w:name="_Toc134910967"/>
      <w:r>
        <w:t>Màn hình menu</w:t>
      </w:r>
      <w:bookmarkEnd w:id="24"/>
    </w:p>
    <w:p w14:paraId="70E0269C" w14:textId="7BE4CA93" w:rsidR="00D977CE" w:rsidRPr="009F09F0" w:rsidRDefault="00D977CE" w:rsidP="00D977CE">
      <w:pPr>
        <w:rPr>
          <w:b/>
        </w:rPr>
      </w:pPr>
      <w:r>
        <w:rPr>
          <w:b/>
          <w:noProof/>
        </w:rPr>
        <w:drawing>
          <wp:inline distT="114300" distB="114300" distL="114300" distR="114300" wp14:anchorId="1A2AD255" wp14:editId="373B6029">
            <wp:extent cx="5730875" cy="3838575"/>
            <wp:effectExtent l="0" t="0" r="3175" b="9525"/>
            <wp:docPr id="1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a:srcRect/>
                    <a:stretch>
                      <a:fillRect/>
                    </a:stretch>
                  </pic:blipFill>
                  <pic:spPr>
                    <a:xfrm>
                      <a:off x="0" y="0"/>
                      <a:ext cx="5731200" cy="3838793"/>
                    </a:xfrm>
                    <a:prstGeom prst="rect">
                      <a:avLst/>
                    </a:prstGeom>
                    <a:ln/>
                  </pic:spPr>
                </pic:pic>
              </a:graphicData>
            </a:graphic>
          </wp:inline>
        </w:drawing>
      </w:r>
    </w:p>
    <w:tbl>
      <w:tblPr>
        <w:tblW w:w="889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1005"/>
        <w:gridCol w:w="6570"/>
        <w:gridCol w:w="885"/>
      </w:tblGrid>
      <w:tr w:rsidR="00D977CE" w14:paraId="3F44BAFC"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6236359E" w14:textId="77777777" w:rsidR="00D977CE" w:rsidRDefault="00D977CE" w:rsidP="00D977CE">
            <w:pPr>
              <w:spacing w:before="120" w:after="60" w:line="360" w:lineRule="auto"/>
              <w:jc w:val="center"/>
              <w:rPr>
                <w:b/>
              </w:rPr>
            </w:pPr>
            <w:r>
              <w:rPr>
                <w:b/>
              </w:rPr>
              <w:lastRenderedPageBreak/>
              <w:t>NO</w:t>
            </w:r>
          </w:p>
        </w:tc>
        <w:tc>
          <w:tcPr>
            <w:tcW w:w="100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54B3CD7B" w14:textId="77777777" w:rsidR="00D977CE" w:rsidRDefault="00D977CE" w:rsidP="00D977CE">
            <w:pPr>
              <w:spacing w:before="120" w:after="60" w:line="360" w:lineRule="auto"/>
              <w:jc w:val="center"/>
              <w:rPr>
                <w:b/>
              </w:rPr>
            </w:pPr>
            <w:r>
              <w:rPr>
                <w:b/>
              </w:rPr>
              <w:t>LOẠI</w:t>
            </w:r>
          </w:p>
        </w:tc>
        <w:tc>
          <w:tcPr>
            <w:tcW w:w="657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10DED4C8" w14:textId="77777777" w:rsidR="00D977CE" w:rsidRDefault="00D977CE" w:rsidP="00D977CE">
            <w:pPr>
              <w:spacing w:before="120" w:after="60" w:line="360" w:lineRule="auto"/>
              <w:jc w:val="center"/>
              <w:rPr>
                <w:b/>
              </w:rPr>
            </w:pPr>
            <w:r>
              <w:rPr>
                <w:b/>
              </w:rPr>
              <w:t>MÔ TẢ</w:t>
            </w:r>
          </w:p>
        </w:tc>
        <w:tc>
          <w:tcPr>
            <w:tcW w:w="88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4F95C21D" w14:textId="77777777" w:rsidR="00D977CE" w:rsidRDefault="00D977CE" w:rsidP="00D977CE">
            <w:pPr>
              <w:spacing w:before="120" w:after="60" w:line="360" w:lineRule="auto"/>
              <w:jc w:val="center"/>
              <w:rPr>
                <w:b/>
              </w:rPr>
            </w:pPr>
            <w:r>
              <w:rPr>
                <w:b/>
              </w:rPr>
              <w:t>GHI CHÚ</w:t>
            </w:r>
          </w:p>
        </w:tc>
      </w:tr>
      <w:tr w:rsidR="00D977CE" w14:paraId="74443BBD"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AC63754" w14:textId="77777777" w:rsidR="00D977CE" w:rsidRDefault="00D977CE" w:rsidP="00D977CE">
            <w:pPr>
              <w:spacing w:before="120" w:after="60" w:line="360" w:lineRule="auto"/>
              <w:jc w:val="center"/>
            </w:pPr>
            <w:r>
              <w:t>1</w:t>
            </w:r>
          </w:p>
        </w:tc>
        <w:tc>
          <w:tcPr>
            <w:tcW w:w="100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1456CEE" w14:textId="77777777" w:rsidR="00D977CE" w:rsidRDefault="00D977CE" w:rsidP="00D977CE">
            <w:pPr>
              <w:spacing w:before="120" w:after="60" w:line="360" w:lineRule="auto"/>
              <w:jc w:val="center"/>
            </w:pPr>
            <w:r>
              <w:t>Button</w:t>
            </w:r>
          </w:p>
        </w:tc>
        <w:tc>
          <w:tcPr>
            <w:tcW w:w="657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F70B104" w14:textId="77777777" w:rsidR="00D977CE" w:rsidRDefault="00D977CE" w:rsidP="00D977CE">
            <w:pPr>
              <w:spacing w:before="120" w:after="60" w:line="360" w:lineRule="auto"/>
            </w:pPr>
            <w:r>
              <w:t>Hiển thị biểu tượng của nút quay lại như hình bên</w:t>
            </w:r>
          </w:p>
          <w:p w14:paraId="3143B607" w14:textId="77777777" w:rsidR="00D977CE" w:rsidRDefault="00D977CE" w:rsidP="00D977CE">
            <w:pPr>
              <w:spacing w:before="120" w:after="60" w:line="360" w:lineRule="auto"/>
            </w:pPr>
            <w:r>
              <w:t>- Sự kiện: Khi nhấn vào biểu tượng sẽ trở về màn hình Quản lý bán hàng</w:t>
            </w:r>
          </w:p>
        </w:tc>
        <w:tc>
          <w:tcPr>
            <w:tcW w:w="88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DAB00A4" w14:textId="77777777" w:rsidR="00D977CE" w:rsidRDefault="00D977CE" w:rsidP="00D977CE">
            <w:pPr>
              <w:spacing w:before="120" w:after="60" w:line="360" w:lineRule="auto"/>
              <w:rPr>
                <w:highlight w:val="yellow"/>
              </w:rPr>
            </w:pPr>
            <w:r>
              <w:rPr>
                <w:highlight w:val="yellow"/>
              </w:rPr>
              <w:t xml:space="preserve"> </w:t>
            </w:r>
          </w:p>
        </w:tc>
      </w:tr>
      <w:tr w:rsidR="00D977CE" w14:paraId="032F28DE"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8B4A948" w14:textId="77777777" w:rsidR="00D977CE" w:rsidRDefault="00D977CE" w:rsidP="00D977CE">
            <w:pPr>
              <w:spacing w:before="120" w:after="60" w:line="360" w:lineRule="auto"/>
              <w:jc w:val="center"/>
            </w:pPr>
            <w:r>
              <w:t>2</w:t>
            </w:r>
          </w:p>
        </w:tc>
        <w:tc>
          <w:tcPr>
            <w:tcW w:w="100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5CF3773" w14:textId="77777777" w:rsidR="00D977CE" w:rsidRDefault="00D977CE" w:rsidP="00D977CE">
            <w:pPr>
              <w:spacing w:before="120" w:after="60" w:line="360" w:lineRule="auto"/>
              <w:jc w:val="center"/>
            </w:pPr>
            <w:r>
              <w:t>Text</w:t>
            </w:r>
          </w:p>
        </w:tc>
        <w:tc>
          <w:tcPr>
            <w:tcW w:w="657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98F2034" w14:textId="77777777" w:rsidR="00D977CE" w:rsidRDefault="00D977CE" w:rsidP="00D977CE">
            <w:pPr>
              <w:spacing w:before="120" w:after="60" w:line="360" w:lineRule="auto"/>
            </w:pPr>
            <w:r>
              <w:t>Hiển thị cứng "</w:t>
            </w:r>
            <w:r>
              <w:rPr>
                <w:b/>
              </w:rPr>
              <w:t>Tạo đơn hàng</w:t>
            </w:r>
            <w:r>
              <w:t>" như hình bên</w:t>
            </w:r>
          </w:p>
          <w:p w14:paraId="42D3342C" w14:textId="77777777" w:rsidR="00D977CE" w:rsidRDefault="00D977CE" w:rsidP="00D977CE">
            <w:pPr>
              <w:spacing w:before="120" w:after="60" w:line="360" w:lineRule="auto"/>
            </w:pPr>
            <w:r>
              <w:t>- Sự kiện: Khi nhấn vào sẽ hiển thị màn hình Tạo đơn hàng</w:t>
            </w:r>
          </w:p>
        </w:tc>
        <w:tc>
          <w:tcPr>
            <w:tcW w:w="88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B854830" w14:textId="77777777" w:rsidR="00D977CE" w:rsidRDefault="00D977CE" w:rsidP="00D977CE">
            <w:pPr>
              <w:spacing w:before="120" w:after="60" w:line="360" w:lineRule="auto"/>
              <w:rPr>
                <w:highlight w:val="yellow"/>
              </w:rPr>
            </w:pPr>
            <w:r>
              <w:rPr>
                <w:highlight w:val="yellow"/>
              </w:rPr>
              <w:t xml:space="preserve"> </w:t>
            </w:r>
          </w:p>
        </w:tc>
      </w:tr>
      <w:tr w:rsidR="00D977CE" w14:paraId="49E33A2C"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33F6E71" w14:textId="77777777" w:rsidR="00D977CE" w:rsidRDefault="00D977CE" w:rsidP="00D977CE">
            <w:pPr>
              <w:spacing w:before="120" w:after="60" w:line="360" w:lineRule="auto"/>
              <w:jc w:val="center"/>
            </w:pPr>
            <w:r>
              <w:t>3</w:t>
            </w:r>
          </w:p>
        </w:tc>
        <w:tc>
          <w:tcPr>
            <w:tcW w:w="100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37CBBD1" w14:textId="77777777" w:rsidR="00D977CE" w:rsidRDefault="00D977CE" w:rsidP="00D977CE">
            <w:pPr>
              <w:spacing w:before="120" w:after="60" w:line="360" w:lineRule="auto"/>
              <w:jc w:val="center"/>
            </w:pPr>
            <w:r>
              <w:t>Text</w:t>
            </w:r>
          </w:p>
        </w:tc>
        <w:tc>
          <w:tcPr>
            <w:tcW w:w="657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33E3ECF" w14:textId="77777777" w:rsidR="00D977CE" w:rsidRDefault="00D977CE" w:rsidP="00D977CE">
            <w:pPr>
              <w:spacing w:before="120" w:after="60" w:line="360" w:lineRule="auto"/>
            </w:pPr>
            <w:r>
              <w:t>Hiển thị cứng “</w:t>
            </w:r>
            <w:r>
              <w:rPr>
                <w:b/>
              </w:rPr>
              <w:t>Menu</w:t>
            </w:r>
            <w:r>
              <w:t>” như hình bên</w:t>
            </w:r>
          </w:p>
        </w:tc>
        <w:tc>
          <w:tcPr>
            <w:tcW w:w="88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5FC44AB" w14:textId="77777777" w:rsidR="00D977CE" w:rsidRDefault="00D977CE" w:rsidP="00D977CE">
            <w:pPr>
              <w:spacing w:before="120" w:after="60" w:line="360" w:lineRule="auto"/>
              <w:rPr>
                <w:highlight w:val="yellow"/>
              </w:rPr>
            </w:pPr>
          </w:p>
        </w:tc>
      </w:tr>
      <w:tr w:rsidR="00D977CE" w14:paraId="3F5EBE72"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D3B92F6" w14:textId="77777777" w:rsidR="00D977CE" w:rsidRDefault="00D977CE" w:rsidP="00D977CE">
            <w:pPr>
              <w:spacing w:before="120" w:after="60" w:line="360" w:lineRule="auto"/>
              <w:jc w:val="center"/>
            </w:pPr>
            <w:r>
              <w:t>4</w:t>
            </w:r>
          </w:p>
        </w:tc>
        <w:tc>
          <w:tcPr>
            <w:tcW w:w="100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181AD33" w14:textId="77777777" w:rsidR="00D977CE" w:rsidRDefault="00D977CE" w:rsidP="00D977CE">
            <w:pPr>
              <w:spacing w:before="120" w:after="60" w:line="360" w:lineRule="auto"/>
              <w:jc w:val="center"/>
            </w:pPr>
            <w:r>
              <w:t>Button</w:t>
            </w:r>
          </w:p>
        </w:tc>
        <w:tc>
          <w:tcPr>
            <w:tcW w:w="657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6DE6275" w14:textId="77777777" w:rsidR="00D977CE" w:rsidRDefault="00D977CE" w:rsidP="00D977CE">
            <w:pPr>
              <w:spacing w:before="120" w:after="60" w:line="360" w:lineRule="auto"/>
            </w:pPr>
            <w:r>
              <w:t>Hiển thị biểu tượng của trang chủ như hình bên</w:t>
            </w:r>
          </w:p>
          <w:p w14:paraId="5C73EFAE" w14:textId="77777777" w:rsidR="00D977CE" w:rsidRDefault="00D977CE" w:rsidP="00D977CE">
            <w:pPr>
              <w:spacing w:before="120" w:after="60" w:line="360" w:lineRule="auto"/>
            </w:pPr>
            <w:r>
              <w:t>- Sự kiện: Khi nhấn vào sẽ hiển thị màn hình Trang chủ</w:t>
            </w:r>
          </w:p>
        </w:tc>
        <w:tc>
          <w:tcPr>
            <w:tcW w:w="88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6BEC37F" w14:textId="77777777" w:rsidR="00D977CE" w:rsidRDefault="00D977CE" w:rsidP="00D977CE">
            <w:pPr>
              <w:spacing w:before="120" w:after="60" w:line="360" w:lineRule="auto"/>
              <w:rPr>
                <w:highlight w:val="yellow"/>
              </w:rPr>
            </w:pPr>
            <w:r>
              <w:rPr>
                <w:highlight w:val="yellow"/>
              </w:rPr>
              <w:t xml:space="preserve"> </w:t>
            </w:r>
          </w:p>
        </w:tc>
      </w:tr>
      <w:tr w:rsidR="00D977CE" w14:paraId="3D2B03EF"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0BCF70D" w14:textId="77777777" w:rsidR="00D977CE" w:rsidRDefault="00D977CE" w:rsidP="00D977CE">
            <w:pPr>
              <w:spacing w:before="120" w:after="60" w:line="360" w:lineRule="auto"/>
              <w:jc w:val="center"/>
            </w:pPr>
            <w:r>
              <w:t>5</w:t>
            </w:r>
          </w:p>
        </w:tc>
        <w:tc>
          <w:tcPr>
            <w:tcW w:w="100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C5E8D2E" w14:textId="77777777" w:rsidR="00D977CE" w:rsidRDefault="00D977CE" w:rsidP="00D977CE">
            <w:pPr>
              <w:spacing w:before="120" w:after="60" w:line="360" w:lineRule="auto"/>
              <w:jc w:val="center"/>
            </w:pPr>
            <w:r>
              <w:t>Text</w:t>
            </w:r>
          </w:p>
        </w:tc>
        <w:tc>
          <w:tcPr>
            <w:tcW w:w="657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25B0749" w14:textId="77777777" w:rsidR="00D977CE" w:rsidRDefault="00D977CE" w:rsidP="00D977CE">
            <w:pPr>
              <w:spacing w:before="120" w:after="60" w:line="360" w:lineRule="auto"/>
            </w:pPr>
            <w:r>
              <w:t>Hiển thị cứng "</w:t>
            </w:r>
            <w:r>
              <w:rPr>
                <w:b/>
              </w:rPr>
              <w:t>Thêm món</w:t>
            </w:r>
            <w:r>
              <w:t>" như hình bên</w:t>
            </w:r>
          </w:p>
          <w:p w14:paraId="693352BC" w14:textId="77777777" w:rsidR="00D977CE" w:rsidRDefault="00D977CE" w:rsidP="00D977CE">
            <w:pPr>
              <w:spacing w:before="120" w:after="60" w:line="360" w:lineRule="auto"/>
            </w:pPr>
            <w:r>
              <w:t>-  Sự kiện: Khi nhấn vào sẽ hiển thị màn hình Thêm món</w:t>
            </w:r>
          </w:p>
        </w:tc>
        <w:tc>
          <w:tcPr>
            <w:tcW w:w="88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0F9E09E" w14:textId="77777777" w:rsidR="00D977CE" w:rsidRDefault="00D977CE" w:rsidP="00D977CE">
            <w:pPr>
              <w:spacing w:before="120" w:after="60" w:line="360" w:lineRule="auto"/>
              <w:rPr>
                <w:highlight w:val="yellow"/>
              </w:rPr>
            </w:pPr>
            <w:r>
              <w:rPr>
                <w:highlight w:val="yellow"/>
              </w:rPr>
              <w:t xml:space="preserve"> </w:t>
            </w:r>
          </w:p>
        </w:tc>
      </w:tr>
      <w:tr w:rsidR="00D977CE" w14:paraId="746E2E2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642CF73" w14:textId="77777777" w:rsidR="00D977CE" w:rsidRDefault="00D977CE" w:rsidP="00D977CE">
            <w:pPr>
              <w:spacing w:before="120" w:after="60" w:line="360" w:lineRule="auto"/>
              <w:jc w:val="center"/>
            </w:pPr>
            <w:r>
              <w:t>6</w:t>
            </w:r>
          </w:p>
        </w:tc>
        <w:tc>
          <w:tcPr>
            <w:tcW w:w="100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C1D50A2" w14:textId="77777777" w:rsidR="00D977CE" w:rsidRDefault="00D977CE" w:rsidP="00D977CE">
            <w:pPr>
              <w:spacing w:before="120" w:after="60" w:line="360" w:lineRule="auto"/>
              <w:jc w:val="center"/>
            </w:pPr>
            <w:r>
              <w:t>Text</w:t>
            </w:r>
          </w:p>
        </w:tc>
        <w:tc>
          <w:tcPr>
            <w:tcW w:w="657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BAB393B" w14:textId="77777777" w:rsidR="00D977CE" w:rsidRDefault="00D977CE" w:rsidP="00D977CE">
            <w:pPr>
              <w:spacing w:before="120" w:after="60" w:line="360" w:lineRule="auto"/>
            </w:pPr>
            <w:r>
              <w:t>Hiển thị cứng "</w:t>
            </w:r>
            <w:r>
              <w:rPr>
                <w:b/>
              </w:rPr>
              <w:t>Cập nhật món</w:t>
            </w:r>
            <w:r>
              <w:t>" như hình bên</w:t>
            </w:r>
          </w:p>
          <w:p w14:paraId="02BF793C" w14:textId="77777777" w:rsidR="00D977CE" w:rsidRDefault="00D977CE" w:rsidP="00D977CE">
            <w:pPr>
              <w:spacing w:before="120" w:after="60" w:line="360" w:lineRule="auto"/>
            </w:pPr>
            <w:r>
              <w:t>- Sự kiện: Khi nhấn vào sẽ hiển thị màn hình Cập nhật món</w:t>
            </w:r>
          </w:p>
        </w:tc>
        <w:tc>
          <w:tcPr>
            <w:tcW w:w="88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69A9C63" w14:textId="77777777" w:rsidR="00D977CE" w:rsidRDefault="00D977CE" w:rsidP="00D977CE">
            <w:pPr>
              <w:spacing w:before="120" w:after="60" w:line="360" w:lineRule="auto"/>
              <w:rPr>
                <w:highlight w:val="yellow"/>
              </w:rPr>
            </w:pPr>
            <w:r>
              <w:rPr>
                <w:highlight w:val="yellow"/>
              </w:rPr>
              <w:t xml:space="preserve"> </w:t>
            </w:r>
          </w:p>
        </w:tc>
      </w:tr>
      <w:tr w:rsidR="00D977CE" w14:paraId="5737F30E"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1EE4543" w14:textId="77777777" w:rsidR="00D977CE" w:rsidRDefault="00D977CE" w:rsidP="00D977CE">
            <w:pPr>
              <w:spacing w:before="120" w:after="60" w:line="360" w:lineRule="auto"/>
              <w:jc w:val="center"/>
            </w:pPr>
            <w:r>
              <w:t>7</w:t>
            </w:r>
          </w:p>
        </w:tc>
        <w:tc>
          <w:tcPr>
            <w:tcW w:w="100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CE3ECA2" w14:textId="77777777" w:rsidR="00D977CE" w:rsidRDefault="00D977CE" w:rsidP="00D977CE">
            <w:pPr>
              <w:spacing w:before="120" w:after="60" w:line="360" w:lineRule="auto"/>
              <w:jc w:val="center"/>
            </w:pPr>
            <w:r>
              <w:t>Input text</w:t>
            </w:r>
          </w:p>
        </w:tc>
        <w:tc>
          <w:tcPr>
            <w:tcW w:w="657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EFA061F" w14:textId="77777777" w:rsidR="00D977CE" w:rsidRDefault="00D977CE" w:rsidP="00D977CE">
            <w:pPr>
              <w:spacing w:before="120" w:after="60" w:line="360" w:lineRule="auto"/>
            </w:pPr>
            <w:r>
              <w:t>Hiển thị “</w:t>
            </w:r>
            <w:r>
              <w:rPr>
                <w:b/>
              </w:rPr>
              <w:t>Tìm kiếm</w:t>
            </w:r>
            <w:r>
              <w:t>” như hình</w:t>
            </w:r>
          </w:p>
          <w:p w14:paraId="58C9DC74" w14:textId="77777777" w:rsidR="00D977CE" w:rsidRDefault="00D977CE" w:rsidP="00D977CE">
            <w:pPr>
              <w:spacing w:before="120" w:after="60" w:line="360" w:lineRule="auto"/>
            </w:pPr>
            <w:r>
              <w:t>- Sự kiện: Khi nhấn vào, nhập tên sản phẩm cần tìm kiếm và màn hình hiện ra thông tin sản phẩm ở đầu trang như item 8, 9</w:t>
            </w:r>
          </w:p>
        </w:tc>
        <w:tc>
          <w:tcPr>
            <w:tcW w:w="88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31B3E75" w14:textId="77777777" w:rsidR="00D977CE" w:rsidRDefault="00D977CE" w:rsidP="00D977CE">
            <w:pPr>
              <w:spacing w:before="120" w:after="60" w:line="360" w:lineRule="auto"/>
              <w:rPr>
                <w:highlight w:val="yellow"/>
              </w:rPr>
            </w:pPr>
          </w:p>
        </w:tc>
      </w:tr>
      <w:tr w:rsidR="00D977CE" w14:paraId="5FAE0E18"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8745726" w14:textId="77777777" w:rsidR="00D977CE" w:rsidRDefault="00D977CE" w:rsidP="00D977CE">
            <w:pPr>
              <w:spacing w:before="120" w:after="60" w:line="360" w:lineRule="auto"/>
              <w:jc w:val="center"/>
            </w:pPr>
            <w:r>
              <w:t>8</w:t>
            </w:r>
          </w:p>
        </w:tc>
        <w:tc>
          <w:tcPr>
            <w:tcW w:w="100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2401855" w14:textId="77777777" w:rsidR="00D977CE" w:rsidRDefault="00D977CE" w:rsidP="00D977CE">
            <w:pPr>
              <w:spacing w:before="120" w:after="60" w:line="360" w:lineRule="auto"/>
              <w:jc w:val="center"/>
            </w:pPr>
            <w:r>
              <w:t>Picture</w:t>
            </w:r>
          </w:p>
        </w:tc>
        <w:tc>
          <w:tcPr>
            <w:tcW w:w="657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FF25251" w14:textId="77777777" w:rsidR="00D977CE" w:rsidRDefault="00D977CE" w:rsidP="00D977CE">
            <w:pPr>
              <w:spacing w:before="120" w:after="60" w:line="360" w:lineRule="auto"/>
            </w:pPr>
            <w:r>
              <w:t>Hiển thị cứng hình ảnh sản phẩm</w:t>
            </w:r>
          </w:p>
        </w:tc>
        <w:tc>
          <w:tcPr>
            <w:tcW w:w="88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E4CB44E" w14:textId="77777777" w:rsidR="00D977CE" w:rsidRDefault="00D977CE" w:rsidP="00D977CE">
            <w:pPr>
              <w:spacing w:before="120" w:after="60" w:line="360" w:lineRule="auto"/>
              <w:rPr>
                <w:highlight w:val="yellow"/>
              </w:rPr>
            </w:pPr>
          </w:p>
        </w:tc>
      </w:tr>
      <w:tr w:rsidR="00D977CE" w14:paraId="7CAF8E1F"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35F8F01" w14:textId="77777777" w:rsidR="00D977CE" w:rsidRDefault="00D977CE" w:rsidP="00D977CE">
            <w:pPr>
              <w:spacing w:before="120" w:after="60" w:line="360" w:lineRule="auto"/>
              <w:jc w:val="center"/>
            </w:pPr>
            <w:r>
              <w:t>9</w:t>
            </w:r>
          </w:p>
        </w:tc>
        <w:tc>
          <w:tcPr>
            <w:tcW w:w="100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3FDDC7F" w14:textId="77777777" w:rsidR="00D977CE" w:rsidRDefault="00D977CE" w:rsidP="00D977CE">
            <w:pPr>
              <w:spacing w:before="120" w:after="60" w:line="360" w:lineRule="auto"/>
              <w:jc w:val="center"/>
            </w:pPr>
            <w:r>
              <w:t>Text</w:t>
            </w:r>
          </w:p>
        </w:tc>
        <w:tc>
          <w:tcPr>
            <w:tcW w:w="657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D00EABF" w14:textId="77777777" w:rsidR="00D977CE" w:rsidRDefault="00D977CE" w:rsidP="00D977CE">
            <w:pPr>
              <w:spacing w:before="120" w:after="60" w:line="360" w:lineRule="auto"/>
            </w:pPr>
            <w:r>
              <w:t>Hiển thị cứng thông tin sản phẩm</w:t>
            </w:r>
          </w:p>
        </w:tc>
        <w:tc>
          <w:tcPr>
            <w:tcW w:w="88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73A8FE8" w14:textId="77777777" w:rsidR="00D977CE" w:rsidRDefault="00D977CE" w:rsidP="00D977CE">
            <w:pPr>
              <w:spacing w:before="120" w:after="60" w:line="360" w:lineRule="auto"/>
              <w:rPr>
                <w:highlight w:val="yellow"/>
              </w:rPr>
            </w:pPr>
          </w:p>
        </w:tc>
      </w:tr>
    </w:tbl>
    <w:p w14:paraId="617188B0" w14:textId="73A7564B" w:rsidR="00D977CE" w:rsidRPr="009F09F0" w:rsidRDefault="00D977CE" w:rsidP="009F09F0">
      <w:pPr>
        <w:pStyle w:val="u3"/>
      </w:pPr>
      <w:bookmarkStart w:id="25" w:name="_Toc134910968"/>
      <w:r>
        <w:lastRenderedPageBreak/>
        <w:t>Màn hình thêm món</w:t>
      </w:r>
      <w:bookmarkEnd w:id="25"/>
    </w:p>
    <w:p w14:paraId="17ED9DB0" w14:textId="75A66F4F" w:rsidR="00D977CE" w:rsidRPr="009F09F0" w:rsidRDefault="00D977CE" w:rsidP="00D977CE">
      <w:r>
        <w:rPr>
          <w:noProof/>
        </w:rPr>
        <w:drawing>
          <wp:inline distT="114300" distB="114300" distL="114300" distR="114300" wp14:anchorId="1241D3FB" wp14:editId="026E078C">
            <wp:extent cx="5730875" cy="3914775"/>
            <wp:effectExtent l="0" t="0" r="3175"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730875" cy="3914775"/>
                    </a:xfrm>
                    <a:prstGeom prst="rect">
                      <a:avLst/>
                    </a:prstGeom>
                    <a:ln/>
                  </pic:spPr>
                </pic:pic>
              </a:graphicData>
            </a:graphic>
          </wp:inline>
        </w:drawing>
      </w:r>
    </w:p>
    <w:tbl>
      <w:tblPr>
        <w:tblW w:w="8901"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750"/>
        <w:gridCol w:w="6826"/>
        <w:gridCol w:w="890"/>
      </w:tblGrid>
      <w:tr w:rsidR="00D977CE" w14:paraId="3CCCCA80"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11C72A47" w14:textId="77777777" w:rsidR="00D977CE" w:rsidRDefault="00D977CE" w:rsidP="00D977CE">
            <w:pPr>
              <w:spacing w:before="120" w:after="60" w:line="360" w:lineRule="auto"/>
              <w:jc w:val="center"/>
              <w:rPr>
                <w:b/>
              </w:rPr>
            </w:pPr>
            <w:r>
              <w:rPr>
                <w:b/>
              </w:rPr>
              <w:t>NO</w:t>
            </w:r>
          </w:p>
        </w:tc>
        <w:tc>
          <w:tcPr>
            <w:tcW w:w="75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20ADA842" w14:textId="77777777" w:rsidR="00D977CE" w:rsidRDefault="00D977CE" w:rsidP="00D977CE">
            <w:pPr>
              <w:spacing w:before="120" w:after="60" w:line="360" w:lineRule="auto"/>
              <w:jc w:val="center"/>
              <w:rPr>
                <w:b/>
              </w:rPr>
            </w:pPr>
            <w:r>
              <w:rPr>
                <w:b/>
              </w:rPr>
              <w:t>LOẠI</w:t>
            </w:r>
          </w:p>
        </w:tc>
        <w:tc>
          <w:tcPr>
            <w:tcW w:w="682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411CA3E0" w14:textId="77777777" w:rsidR="00D977CE" w:rsidRDefault="00D977CE" w:rsidP="00D977CE">
            <w:pPr>
              <w:spacing w:before="120" w:after="60" w:line="360" w:lineRule="auto"/>
              <w:jc w:val="center"/>
              <w:rPr>
                <w:b/>
              </w:rPr>
            </w:pPr>
            <w:r>
              <w:rPr>
                <w:b/>
              </w:rPr>
              <w:t>MÔ TẢ</w:t>
            </w:r>
          </w:p>
        </w:tc>
        <w:tc>
          <w:tcPr>
            <w:tcW w:w="89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2C78F30" w14:textId="77777777" w:rsidR="00D977CE" w:rsidRDefault="00D977CE" w:rsidP="00D977CE">
            <w:pPr>
              <w:spacing w:before="120" w:after="60" w:line="360" w:lineRule="auto"/>
              <w:jc w:val="center"/>
              <w:rPr>
                <w:b/>
              </w:rPr>
            </w:pPr>
            <w:r>
              <w:rPr>
                <w:b/>
              </w:rPr>
              <w:t>GHI CHÚ</w:t>
            </w:r>
          </w:p>
        </w:tc>
      </w:tr>
      <w:tr w:rsidR="00D977CE" w14:paraId="133428BC"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78174D6" w14:textId="77777777" w:rsidR="00D977CE" w:rsidRDefault="00D977CE" w:rsidP="00D977CE">
            <w:pPr>
              <w:spacing w:before="120" w:after="60" w:line="360" w:lineRule="auto"/>
              <w:jc w:val="center"/>
            </w:pPr>
            <w:r>
              <w:t>1</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C6BE22C" w14:textId="77777777" w:rsidR="00D977CE" w:rsidRDefault="00D977CE" w:rsidP="00D977CE">
            <w:pPr>
              <w:spacing w:before="120" w:after="60" w:line="360" w:lineRule="auto"/>
              <w:jc w:val="center"/>
            </w:pPr>
            <w:r>
              <w:t>Button</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1D0A72C" w14:textId="77777777" w:rsidR="00D977CE" w:rsidRDefault="00D977CE" w:rsidP="00D977CE">
            <w:pPr>
              <w:spacing w:before="120" w:after="60" w:line="360" w:lineRule="auto"/>
            </w:pPr>
            <w:r>
              <w:t>Hiển thị biểu tượng của nút quay lại như hình bên</w:t>
            </w:r>
          </w:p>
          <w:p w14:paraId="2CAA201F" w14:textId="77777777" w:rsidR="00D977CE" w:rsidRDefault="00D977CE" w:rsidP="00D977CE">
            <w:pPr>
              <w:spacing w:before="120" w:after="60" w:line="360" w:lineRule="auto"/>
            </w:pPr>
            <w:r>
              <w:t>- Sự kiện: Khi nhấn vào biểu tượng sẽ trở về màn hình Menu</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9F16A3" w14:textId="77777777" w:rsidR="00D977CE" w:rsidRDefault="00D977CE" w:rsidP="00D977CE">
            <w:pPr>
              <w:spacing w:before="120" w:after="60" w:line="360" w:lineRule="auto"/>
              <w:rPr>
                <w:highlight w:val="yellow"/>
              </w:rPr>
            </w:pPr>
            <w:r>
              <w:rPr>
                <w:highlight w:val="yellow"/>
              </w:rPr>
              <w:t xml:space="preserve"> </w:t>
            </w:r>
          </w:p>
        </w:tc>
      </w:tr>
      <w:tr w:rsidR="00D977CE" w14:paraId="2C384003"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30B6CA4" w14:textId="77777777" w:rsidR="00D977CE" w:rsidRDefault="00D977CE" w:rsidP="00D977CE">
            <w:pPr>
              <w:spacing w:before="120" w:after="60" w:line="360" w:lineRule="auto"/>
              <w:jc w:val="center"/>
            </w:pPr>
            <w:r>
              <w:t>2</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853C031"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001183A" w14:textId="77777777" w:rsidR="00D977CE" w:rsidRDefault="00D977CE" w:rsidP="00D977CE">
            <w:pPr>
              <w:spacing w:before="120" w:after="60" w:line="360" w:lineRule="auto"/>
            </w:pPr>
            <w:r>
              <w:t>Hiển thị cứng "</w:t>
            </w:r>
            <w:r>
              <w:rPr>
                <w:b/>
              </w:rPr>
              <w:t xml:space="preserve">Tạo đơn hàng” </w:t>
            </w:r>
            <w:r>
              <w:t>như hình bên</w:t>
            </w:r>
          </w:p>
          <w:p w14:paraId="050B4FCD" w14:textId="77777777" w:rsidR="00D977CE" w:rsidRDefault="00D977CE" w:rsidP="00D977CE">
            <w:pPr>
              <w:spacing w:before="120" w:after="60" w:line="360" w:lineRule="auto"/>
            </w:pPr>
            <w:r>
              <w:t>- Sự kiện: Khi nhấn vào sẽ hiển thị màn hình Tạo đơn hàng</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E012013" w14:textId="77777777" w:rsidR="00D977CE" w:rsidRDefault="00D977CE" w:rsidP="00D977CE">
            <w:pPr>
              <w:spacing w:before="120" w:after="60" w:line="360" w:lineRule="auto"/>
              <w:rPr>
                <w:highlight w:val="yellow"/>
              </w:rPr>
            </w:pPr>
            <w:r>
              <w:rPr>
                <w:highlight w:val="yellow"/>
              </w:rPr>
              <w:t xml:space="preserve"> </w:t>
            </w:r>
          </w:p>
        </w:tc>
      </w:tr>
      <w:tr w:rsidR="00D977CE" w14:paraId="718AC04A"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4FC7508" w14:textId="77777777" w:rsidR="00D977CE" w:rsidRDefault="00D977CE" w:rsidP="00D977CE">
            <w:pPr>
              <w:spacing w:before="120" w:after="60" w:line="360" w:lineRule="auto"/>
              <w:jc w:val="center"/>
            </w:pPr>
            <w:r>
              <w:t>3</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4226163"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FEF69F" w14:textId="77777777" w:rsidR="00D977CE" w:rsidRDefault="00D977CE" w:rsidP="00D977CE">
            <w:pPr>
              <w:spacing w:before="120" w:after="60" w:line="360" w:lineRule="auto"/>
            </w:pPr>
            <w:r>
              <w:t>Hiển thị cứng “</w:t>
            </w:r>
            <w:r>
              <w:rPr>
                <w:b/>
              </w:rPr>
              <w:t>Menu</w:t>
            </w:r>
            <w:r>
              <w:t>” như hình bên</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147FB90" w14:textId="77777777" w:rsidR="00D977CE" w:rsidRDefault="00D977CE" w:rsidP="00D977CE">
            <w:pPr>
              <w:spacing w:before="120" w:after="60" w:line="360" w:lineRule="auto"/>
              <w:rPr>
                <w:highlight w:val="yellow"/>
              </w:rPr>
            </w:pPr>
            <w:r>
              <w:rPr>
                <w:highlight w:val="yellow"/>
              </w:rPr>
              <w:t xml:space="preserve"> </w:t>
            </w:r>
          </w:p>
        </w:tc>
      </w:tr>
      <w:tr w:rsidR="00D977CE" w14:paraId="22404112"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2FFD62F" w14:textId="77777777" w:rsidR="00D977CE" w:rsidRDefault="00D977CE" w:rsidP="00D977CE">
            <w:pPr>
              <w:spacing w:before="120" w:after="60" w:line="360" w:lineRule="auto"/>
              <w:jc w:val="center"/>
            </w:pPr>
            <w:r>
              <w:t>4</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BC8BA4A" w14:textId="77777777" w:rsidR="00D977CE" w:rsidRDefault="00D977CE" w:rsidP="00D977CE">
            <w:pPr>
              <w:spacing w:before="120" w:after="60" w:line="360" w:lineRule="auto"/>
              <w:jc w:val="center"/>
            </w:pPr>
            <w:r>
              <w:t>Button</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E9F9468" w14:textId="77777777" w:rsidR="00D977CE" w:rsidRDefault="00D977CE" w:rsidP="00D977CE">
            <w:pPr>
              <w:spacing w:before="120" w:after="60" w:line="360" w:lineRule="auto"/>
            </w:pPr>
            <w:r>
              <w:t>Hiển biểu tượng nút trang chủ như hình bên</w:t>
            </w:r>
          </w:p>
          <w:p w14:paraId="0B0D265D" w14:textId="77777777" w:rsidR="00D977CE" w:rsidRDefault="00D977CE" w:rsidP="00D977CE">
            <w:pPr>
              <w:spacing w:before="120" w:after="60" w:line="360" w:lineRule="auto"/>
            </w:pPr>
            <w:r>
              <w:t>-  Sự kiện: Khi nhấn vào sẽ hiển thị màn hình Trang chủ</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2856354" w14:textId="77777777" w:rsidR="00D977CE" w:rsidRDefault="00D977CE" w:rsidP="00D977CE">
            <w:pPr>
              <w:spacing w:before="120" w:after="60" w:line="360" w:lineRule="auto"/>
              <w:rPr>
                <w:highlight w:val="yellow"/>
              </w:rPr>
            </w:pPr>
            <w:r>
              <w:rPr>
                <w:highlight w:val="yellow"/>
              </w:rPr>
              <w:t xml:space="preserve"> </w:t>
            </w:r>
          </w:p>
        </w:tc>
      </w:tr>
      <w:tr w:rsidR="00D977CE" w14:paraId="5FF2813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60D01D2" w14:textId="77777777" w:rsidR="00D977CE" w:rsidRDefault="00D977CE" w:rsidP="00D977CE">
            <w:pPr>
              <w:spacing w:before="120" w:after="60" w:line="360" w:lineRule="auto"/>
              <w:jc w:val="center"/>
            </w:pPr>
            <w:r>
              <w:lastRenderedPageBreak/>
              <w:t>5</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C0B8433"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0DB40C4" w14:textId="77777777" w:rsidR="00D977CE" w:rsidRDefault="00D977CE" w:rsidP="00D977CE">
            <w:pPr>
              <w:spacing w:before="120" w:after="60" w:line="360" w:lineRule="auto"/>
            </w:pPr>
            <w:r>
              <w:t>Hiển thị cứng "</w:t>
            </w:r>
            <w:r>
              <w:rPr>
                <w:b/>
              </w:rPr>
              <w:t>Thêm món</w:t>
            </w:r>
            <w:r>
              <w:t>" như hình bên</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650676F" w14:textId="77777777" w:rsidR="00D977CE" w:rsidRDefault="00D977CE" w:rsidP="00D977CE">
            <w:pPr>
              <w:spacing w:before="120" w:after="60" w:line="360" w:lineRule="auto"/>
              <w:rPr>
                <w:highlight w:val="yellow"/>
              </w:rPr>
            </w:pPr>
            <w:r>
              <w:rPr>
                <w:highlight w:val="yellow"/>
              </w:rPr>
              <w:t xml:space="preserve"> </w:t>
            </w:r>
          </w:p>
          <w:p w14:paraId="359CEB0F" w14:textId="77777777" w:rsidR="00D977CE" w:rsidRDefault="00D977CE" w:rsidP="00D977CE">
            <w:pPr>
              <w:spacing w:before="120" w:after="60" w:line="360" w:lineRule="auto"/>
              <w:rPr>
                <w:highlight w:val="yellow"/>
              </w:rPr>
            </w:pPr>
          </w:p>
        </w:tc>
      </w:tr>
      <w:tr w:rsidR="00D977CE" w14:paraId="395439DA"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5539129" w14:textId="77777777" w:rsidR="00D977CE" w:rsidRDefault="00D977CE" w:rsidP="00D977CE">
            <w:pPr>
              <w:spacing w:before="120" w:after="60" w:line="360" w:lineRule="auto"/>
              <w:jc w:val="center"/>
            </w:pPr>
            <w:r>
              <w:t>6</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1F4D9F7"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95AAD2D" w14:textId="77777777" w:rsidR="00D977CE" w:rsidRDefault="00D977CE" w:rsidP="00D977CE">
            <w:pPr>
              <w:spacing w:before="120" w:after="60" w:line="360" w:lineRule="auto"/>
            </w:pPr>
            <w:r>
              <w:t>Hiển thị cứng “</w:t>
            </w:r>
            <w:r>
              <w:rPr>
                <w:b/>
              </w:rPr>
              <w:t>Cập nhật món</w:t>
            </w:r>
            <w:r>
              <w:t>” như hình bên</w:t>
            </w:r>
          </w:p>
          <w:p w14:paraId="36B26606" w14:textId="77777777" w:rsidR="00D977CE" w:rsidRDefault="00D977CE" w:rsidP="00D977CE">
            <w:pPr>
              <w:spacing w:before="120" w:after="60" w:line="360" w:lineRule="auto"/>
            </w:pPr>
            <w:r>
              <w:t>- Sự kiện: Khi nhấn vào sẽ hiển thị màn hình Cập nhật món</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500C360" w14:textId="77777777" w:rsidR="00D977CE" w:rsidRDefault="00D977CE" w:rsidP="00D977CE">
            <w:pPr>
              <w:spacing w:before="120" w:after="60" w:line="360" w:lineRule="auto"/>
              <w:rPr>
                <w:highlight w:val="yellow"/>
              </w:rPr>
            </w:pPr>
          </w:p>
        </w:tc>
      </w:tr>
      <w:tr w:rsidR="00D977CE" w14:paraId="5BF1547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F3C4353" w14:textId="77777777" w:rsidR="00D977CE" w:rsidRDefault="00D977CE" w:rsidP="00D977CE">
            <w:pPr>
              <w:spacing w:before="120" w:after="60" w:line="360" w:lineRule="auto"/>
              <w:jc w:val="center"/>
            </w:pPr>
            <w:r>
              <w:t>7</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5EFACE7"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6C90D89" w14:textId="77777777" w:rsidR="00D977CE" w:rsidRDefault="00D977CE" w:rsidP="00D977CE">
            <w:pPr>
              <w:spacing w:before="120" w:after="60" w:line="360" w:lineRule="auto"/>
            </w:pPr>
            <w:r>
              <w:t xml:space="preserve">Hiển thị cứng </w:t>
            </w:r>
            <w:r>
              <w:rPr>
                <w:b/>
              </w:rPr>
              <w:t xml:space="preserve">“Tên món”, “Nguyên liệu”, “Số lượng nguyên liệu”, “Đơn vị đo”, “Giá vnd”, “Hình ảnh” </w:t>
            </w:r>
            <w:r>
              <w:t>như hình bên</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A18FEBC" w14:textId="77777777" w:rsidR="00D977CE" w:rsidRDefault="00D977CE" w:rsidP="00D977CE">
            <w:pPr>
              <w:spacing w:before="120" w:after="60" w:line="360" w:lineRule="auto"/>
              <w:rPr>
                <w:highlight w:val="yellow"/>
              </w:rPr>
            </w:pPr>
          </w:p>
        </w:tc>
      </w:tr>
      <w:tr w:rsidR="00D977CE" w14:paraId="0518EDD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441BE08" w14:textId="77777777" w:rsidR="00D977CE" w:rsidRDefault="00D977CE" w:rsidP="00D977CE">
            <w:pPr>
              <w:spacing w:before="120" w:after="60" w:line="360" w:lineRule="auto"/>
              <w:jc w:val="center"/>
            </w:pPr>
            <w:r>
              <w:t>8</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9241537" w14:textId="77777777" w:rsidR="00D977CE" w:rsidRDefault="00D977CE" w:rsidP="00D977CE">
            <w:pPr>
              <w:spacing w:before="120" w:after="60" w:line="360" w:lineRule="auto"/>
              <w:jc w:val="center"/>
            </w:pPr>
            <w:r>
              <w:t>Input</w:t>
            </w:r>
          </w:p>
          <w:p w14:paraId="784ED6CA"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392EE4F" w14:textId="77777777" w:rsidR="00D977CE" w:rsidRDefault="00D977CE" w:rsidP="00D977CE">
            <w:pPr>
              <w:spacing w:before="120" w:after="60" w:line="360" w:lineRule="auto"/>
            </w:pPr>
            <w:r>
              <w:t>Hiển thị như hình</w:t>
            </w:r>
          </w:p>
          <w:p w14:paraId="36CD07F8" w14:textId="77777777" w:rsidR="00D977CE" w:rsidRDefault="00D977CE" w:rsidP="00D977CE">
            <w:pPr>
              <w:spacing w:before="120" w:after="60" w:line="360" w:lineRule="auto"/>
            </w:pPr>
            <w:r>
              <w:t>- Sự kiện: Nhấn vào và nhập tên sản phẩm cần thêm</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2B78291" w14:textId="77777777" w:rsidR="00D977CE" w:rsidRDefault="00D977CE" w:rsidP="00D977CE">
            <w:pPr>
              <w:spacing w:before="120" w:after="60" w:line="360" w:lineRule="auto"/>
              <w:rPr>
                <w:highlight w:val="yellow"/>
              </w:rPr>
            </w:pPr>
          </w:p>
        </w:tc>
      </w:tr>
      <w:tr w:rsidR="00D977CE" w14:paraId="0DE6769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868F9A5" w14:textId="77777777" w:rsidR="00D977CE" w:rsidRDefault="00D977CE" w:rsidP="00D977CE">
            <w:pPr>
              <w:spacing w:before="120" w:after="60" w:line="360" w:lineRule="auto"/>
              <w:jc w:val="center"/>
            </w:pPr>
            <w:r>
              <w:t>9</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E3DECAE" w14:textId="77777777" w:rsidR="00D977CE" w:rsidRDefault="00D977CE" w:rsidP="00D977CE">
            <w:pPr>
              <w:spacing w:before="120" w:after="60" w:line="360" w:lineRule="auto"/>
              <w:jc w:val="center"/>
            </w:pPr>
            <w:r>
              <w:t>Button</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8ADC2D4" w14:textId="77777777" w:rsidR="00D977CE" w:rsidRDefault="00D977CE" w:rsidP="00D977CE">
            <w:pPr>
              <w:spacing w:before="120" w:after="60" w:line="360" w:lineRule="auto"/>
            </w:pPr>
            <w:r>
              <w:t>Hiển thị cứng như hình bên</w:t>
            </w:r>
          </w:p>
          <w:p w14:paraId="0D17FCE9" w14:textId="77777777" w:rsidR="00D977CE" w:rsidRDefault="00D977CE" w:rsidP="00D977CE">
            <w:pPr>
              <w:spacing w:before="120" w:after="60" w:line="360" w:lineRule="auto"/>
            </w:pPr>
            <w:r>
              <w:t>- Sự kiện: Nhấn vào sẽ hiện ra danh sách nguyên liệu, sau đó chọn các nguyên liệu cần dùng</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C4E2B77" w14:textId="77777777" w:rsidR="00D977CE" w:rsidRDefault="00D977CE" w:rsidP="00D977CE">
            <w:pPr>
              <w:spacing w:before="120" w:after="60" w:line="360" w:lineRule="auto"/>
              <w:rPr>
                <w:highlight w:val="yellow"/>
              </w:rPr>
            </w:pPr>
          </w:p>
        </w:tc>
      </w:tr>
      <w:tr w:rsidR="00D977CE" w14:paraId="1739C575"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D60F43E" w14:textId="77777777" w:rsidR="00D977CE" w:rsidRDefault="00D977CE" w:rsidP="00D977CE">
            <w:pPr>
              <w:spacing w:before="120" w:after="60" w:line="360" w:lineRule="auto"/>
              <w:jc w:val="center"/>
            </w:pPr>
            <w:r>
              <w:t>10</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B86E9DA"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1C64FA6" w14:textId="77777777" w:rsidR="00D977CE" w:rsidRDefault="00D977CE" w:rsidP="00D977CE">
            <w:pPr>
              <w:spacing w:before="120" w:after="60" w:line="360" w:lineRule="auto"/>
            </w:pPr>
            <w:r>
              <w:t>Hiển thị như hình bên</w:t>
            </w:r>
          </w:p>
          <w:p w14:paraId="1FEA6C19" w14:textId="77777777" w:rsidR="00D977CE" w:rsidRDefault="00D977CE" w:rsidP="00D977CE">
            <w:pPr>
              <w:spacing w:before="120" w:after="60" w:line="360" w:lineRule="auto"/>
            </w:pPr>
            <w:r>
              <w:t xml:space="preserve">- Sự kiện: Hiển thị tên các nguyên liệu được chọn ở item 9 </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F41B7EC" w14:textId="77777777" w:rsidR="00D977CE" w:rsidRDefault="00D977CE" w:rsidP="00D977CE">
            <w:pPr>
              <w:spacing w:before="120" w:after="60" w:line="360" w:lineRule="auto"/>
              <w:rPr>
                <w:highlight w:val="yellow"/>
              </w:rPr>
            </w:pPr>
          </w:p>
        </w:tc>
      </w:tr>
      <w:tr w:rsidR="00D977CE" w14:paraId="2CBF526F"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E58E290" w14:textId="77777777" w:rsidR="00D977CE" w:rsidRDefault="00D977CE" w:rsidP="00D977CE">
            <w:pPr>
              <w:spacing w:before="120" w:after="60" w:line="360" w:lineRule="auto"/>
              <w:jc w:val="center"/>
            </w:pPr>
            <w:r>
              <w:t>11</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2F8659C" w14:textId="77777777" w:rsidR="00D977CE" w:rsidRDefault="00D977CE" w:rsidP="00D977CE">
            <w:pPr>
              <w:spacing w:before="120" w:after="60" w:line="360" w:lineRule="auto"/>
              <w:jc w:val="center"/>
            </w:pPr>
            <w:r>
              <w:t>Button</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E5EED76" w14:textId="77777777" w:rsidR="00D977CE" w:rsidRDefault="00D977CE" w:rsidP="00D977CE">
            <w:pPr>
              <w:spacing w:before="120" w:after="60" w:line="360" w:lineRule="auto"/>
            </w:pPr>
            <w:r>
              <w:t>Hiển thị cứng dấu nhân như hình</w:t>
            </w:r>
          </w:p>
          <w:p w14:paraId="3AC88EE6" w14:textId="77777777" w:rsidR="00D977CE" w:rsidRDefault="00D977CE" w:rsidP="00D977CE">
            <w:pPr>
              <w:spacing w:before="120" w:after="60" w:line="360" w:lineRule="auto"/>
            </w:pPr>
            <w:r>
              <w:t>- Sự kiện: Khi nhấn vào thì nguyên liệu trong hình bên tự động bị xóa</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B1EEEE3" w14:textId="77777777" w:rsidR="00D977CE" w:rsidRDefault="00D977CE" w:rsidP="00D977CE">
            <w:pPr>
              <w:spacing w:before="120" w:after="60" w:line="360" w:lineRule="auto"/>
              <w:rPr>
                <w:highlight w:val="yellow"/>
              </w:rPr>
            </w:pPr>
          </w:p>
        </w:tc>
      </w:tr>
      <w:tr w:rsidR="00D977CE" w14:paraId="6E80EB9D"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2CA293E" w14:textId="77777777" w:rsidR="00D977CE" w:rsidRDefault="00D977CE" w:rsidP="00D977CE">
            <w:pPr>
              <w:spacing w:before="120" w:after="60" w:line="360" w:lineRule="auto"/>
              <w:jc w:val="center"/>
            </w:pPr>
            <w:r>
              <w:t>12</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09CFCD9" w14:textId="77777777" w:rsidR="00D977CE" w:rsidRDefault="00D977CE" w:rsidP="00D977CE">
            <w:pPr>
              <w:spacing w:before="120" w:after="60" w:line="360" w:lineRule="auto"/>
            </w:pPr>
            <w:r>
              <w:t>Input 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19CFC0F" w14:textId="77777777" w:rsidR="00D977CE" w:rsidRDefault="00D977CE" w:rsidP="00D977CE">
            <w:pPr>
              <w:spacing w:before="120" w:after="60" w:line="360" w:lineRule="auto"/>
            </w:pPr>
            <w:r>
              <w:t>Hiển thị cứng như hình bên</w:t>
            </w:r>
          </w:p>
          <w:p w14:paraId="7E7E7C26" w14:textId="77777777" w:rsidR="00D977CE" w:rsidRDefault="00D977CE" w:rsidP="00D977CE">
            <w:pPr>
              <w:spacing w:before="120" w:after="60" w:line="360" w:lineRule="auto"/>
            </w:pPr>
            <w:r>
              <w:t>- Sự kiện: Nhấn vào và nhập số lượng với nguyên liệu cùng hàng</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56DC08E" w14:textId="77777777" w:rsidR="00D977CE" w:rsidRDefault="00D977CE" w:rsidP="00D977CE">
            <w:pPr>
              <w:spacing w:before="120" w:after="60" w:line="360" w:lineRule="auto"/>
              <w:rPr>
                <w:highlight w:val="yellow"/>
              </w:rPr>
            </w:pPr>
          </w:p>
        </w:tc>
      </w:tr>
      <w:tr w:rsidR="00D977CE" w14:paraId="177A5FA3"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2DBD2AE" w14:textId="77777777" w:rsidR="00D977CE" w:rsidRDefault="00D977CE" w:rsidP="00D977CE">
            <w:pPr>
              <w:spacing w:before="120" w:after="60" w:line="360" w:lineRule="auto"/>
              <w:jc w:val="center"/>
            </w:pPr>
            <w:r>
              <w:t>13</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62E45BD" w14:textId="77777777" w:rsidR="00D977CE" w:rsidRDefault="00D977CE" w:rsidP="00D977CE">
            <w:pPr>
              <w:spacing w:before="120" w:after="60" w:line="360" w:lineRule="auto"/>
            </w:pPr>
            <w:r>
              <w:t>Input 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836260C" w14:textId="77777777" w:rsidR="00D977CE" w:rsidRDefault="00D977CE" w:rsidP="00D977CE">
            <w:pPr>
              <w:spacing w:before="120" w:after="60" w:line="360" w:lineRule="auto"/>
            </w:pPr>
            <w:r>
              <w:t>Hiển thị cứng như hình bên</w:t>
            </w:r>
          </w:p>
          <w:p w14:paraId="305E71A7" w14:textId="77777777" w:rsidR="00D977CE" w:rsidRDefault="00D977CE" w:rsidP="00D977CE">
            <w:pPr>
              <w:spacing w:before="120" w:after="60" w:line="360" w:lineRule="auto"/>
            </w:pPr>
            <w:r>
              <w:t>- Sự kiện: Nhấn vào và nhập đơn vị đo với nguyên liệu và số lượng cùng hàng</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23ADE99" w14:textId="77777777" w:rsidR="00D977CE" w:rsidRDefault="00D977CE" w:rsidP="00D977CE">
            <w:pPr>
              <w:spacing w:before="120" w:after="60" w:line="360" w:lineRule="auto"/>
              <w:rPr>
                <w:highlight w:val="yellow"/>
              </w:rPr>
            </w:pPr>
          </w:p>
        </w:tc>
      </w:tr>
      <w:tr w:rsidR="00D977CE" w14:paraId="61E15B5F"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CB3B1B4" w14:textId="77777777" w:rsidR="00D977CE" w:rsidRDefault="00D977CE" w:rsidP="00D977CE">
            <w:pPr>
              <w:spacing w:before="120" w:after="60" w:line="360" w:lineRule="auto"/>
              <w:jc w:val="center"/>
            </w:pPr>
            <w:r>
              <w:lastRenderedPageBreak/>
              <w:t>14</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4B516CA" w14:textId="77777777" w:rsidR="00D977CE" w:rsidRDefault="00D977CE" w:rsidP="00D977CE">
            <w:pPr>
              <w:spacing w:before="120" w:after="60" w:line="360" w:lineRule="auto"/>
            </w:pPr>
            <w:r>
              <w:t>Input 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2381966" w14:textId="77777777" w:rsidR="00D977CE" w:rsidRDefault="00D977CE" w:rsidP="00D977CE">
            <w:pPr>
              <w:spacing w:before="120" w:after="60" w:line="360" w:lineRule="auto"/>
            </w:pPr>
            <w:r>
              <w:t>Hiển thị cứng như hình bên</w:t>
            </w:r>
          </w:p>
          <w:p w14:paraId="4D334BF9" w14:textId="77777777" w:rsidR="00D977CE" w:rsidRDefault="00D977CE" w:rsidP="00D977CE">
            <w:pPr>
              <w:spacing w:before="120" w:after="60" w:line="360" w:lineRule="auto"/>
            </w:pPr>
            <w:r>
              <w:t>- Sự kiện: Nhấn vào và nhập giá tiền sản phẩm</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3F67B34" w14:textId="77777777" w:rsidR="00D977CE" w:rsidRDefault="00D977CE" w:rsidP="00D977CE">
            <w:pPr>
              <w:spacing w:before="120" w:after="60" w:line="360" w:lineRule="auto"/>
              <w:rPr>
                <w:highlight w:val="yellow"/>
              </w:rPr>
            </w:pPr>
          </w:p>
        </w:tc>
      </w:tr>
      <w:tr w:rsidR="00D977CE" w14:paraId="5D47B543"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D7B316B" w14:textId="77777777" w:rsidR="00D977CE" w:rsidRDefault="00D977CE" w:rsidP="00D977CE">
            <w:pPr>
              <w:spacing w:before="120" w:after="60" w:line="360" w:lineRule="auto"/>
              <w:jc w:val="center"/>
            </w:pPr>
            <w:r>
              <w:t>15</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A238A8C" w14:textId="77777777" w:rsidR="00D977CE" w:rsidRDefault="00D977CE" w:rsidP="00D977CE">
            <w:pPr>
              <w:spacing w:before="120" w:after="60" w:line="360" w:lineRule="auto"/>
              <w:jc w:val="center"/>
            </w:pPr>
            <w:r>
              <w:t>Input picture</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086EAEF" w14:textId="77777777" w:rsidR="00D977CE" w:rsidRDefault="00D977CE" w:rsidP="00D977CE">
            <w:pPr>
              <w:spacing w:before="120" w:after="60" w:line="360" w:lineRule="auto"/>
            </w:pPr>
            <w:r>
              <w:t>Hiển thị cứng như hình bên</w:t>
            </w:r>
          </w:p>
          <w:p w14:paraId="32EFB701" w14:textId="77777777" w:rsidR="00D977CE" w:rsidRDefault="00D977CE" w:rsidP="00D977CE">
            <w:pPr>
              <w:spacing w:before="120" w:after="60" w:line="360" w:lineRule="auto"/>
            </w:pPr>
            <w:r>
              <w:t>- Sự kiện: Nhấn vào và dán ảnh</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14C7595" w14:textId="77777777" w:rsidR="00D977CE" w:rsidRDefault="00D977CE" w:rsidP="00D977CE">
            <w:pPr>
              <w:spacing w:before="120" w:after="60" w:line="360" w:lineRule="auto"/>
              <w:rPr>
                <w:highlight w:val="yellow"/>
              </w:rPr>
            </w:pPr>
          </w:p>
        </w:tc>
      </w:tr>
      <w:tr w:rsidR="00D977CE" w14:paraId="6FA3AB70"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301A6E8" w14:textId="77777777" w:rsidR="00D977CE" w:rsidRDefault="00D977CE" w:rsidP="00D977CE">
            <w:pPr>
              <w:spacing w:before="120" w:after="60" w:line="360" w:lineRule="auto"/>
              <w:jc w:val="center"/>
            </w:pPr>
            <w:r>
              <w:t>16</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16CC469" w14:textId="77777777" w:rsidR="00D977CE" w:rsidRDefault="00D977CE" w:rsidP="00D977CE">
            <w:pPr>
              <w:spacing w:before="120" w:after="60" w:line="360" w:lineRule="auto"/>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4B7B77B" w14:textId="77777777" w:rsidR="00D977CE" w:rsidRDefault="00D977CE" w:rsidP="00D977CE">
            <w:pPr>
              <w:spacing w:before="120" w:after="60" w:line="360" w:lineRule="auto"/>
            </w:pPr>
            <w:r>
              <w:t xml:space="preserve">Hiển thị </w:t>
            </w:r>
            <w:r>
              <w:rPr>
                <w:b/>
              </w:rPr>
              <w:t>“Thêm bảng”</w:t>
            </w:r>
            <w:r>
              <w:t xml:space="preserve"> như hình</w:t>
            </w:r>
          </w:p>
          <w:p w14:paraId="67069A29" w14:textId="77777777" w:rsidR="00D977CE" w:rsidRDefault="00D977CE" w:rsidP="00D977CE">
            <w:pPr>
              <w:spacing w:before="120" w:after="60" w:line="360" w:lineRule="auto"/>
            </w:pPr>
            <w:r>
              <w:t>- Sự kiện: Nếu muốn thêm một sản phẩm khác, nhấn vào sẽ hiển thị thêm một bảng trống</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35504BE" w14:textId="77777777" w:rsidR="00D977CE" w:rsidRDefault="00D977CE" w:rsidP="00D977CE">
            <w:pPr>
              <w:spacing w:before="120" w:after="60" w:line="360" w:lineRule="auto"/>
              <w:rPr>
                <w:highlight w:val="yellow"/>
              </w:rPr>
            </w:pPr>
          </w:p>
        </w:tc>
      </w:tr>
      <w:tr w:rsidR="00D977CE" w14:paraId="04A1230B"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4F4CD4A" w14:textId="77777777" w:rsidR="00D977CE" w:rsidRDefault="00D977CE" w:rsidP="00D977CE">
            <w:pPr>
              <w:spacing w:before="120" w:after="60" w:line="360" w:lineRule="auto"/>
              <w:jc w:val="center"/>
            </w:pPr>
            <w:r>
              <w:t>17</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E748C7C" w14:textId="77777777" w:rsidR="00D977CE" w:rsidRDefault="00D977CE" w:rsidP="00D977CE">
            <w:pPr>
              <w:spacing w:before="120" w:after="60" w:line="360" w:lineRule="auto"/>
              <w:jc w:val="center"/>
            </w:pPr>
            <w:r>
              <w:t>Button</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83E73F3" w14:textId="77777777" w:rsidR="00D977CE" w:rsidRDefault="00D977CE" w:rsidP="00D977CE">
            <w:pPr>
              <w:spacing w:before="120" w:after="60" w:line="360" w:lineRule="auto"/>
            </w:pPr>
            <w:r>
              <w:t>Hiển thị nút chuyển trang như hình</w:t>
            </w:r>
          </w:p>
          <w:p w14:paraId="5EF2F157" w14:textId="77777777" w:rsidR="00D977CE" w:rsidRDefault="00D977CE" w:rsidP="00D977CE">
            <w:pPr>
              <w:spacing w:before="120" w:after="60" w:line="360" w:lineRule="auto"/>
            </w:pPr>
            <w:r>
              <w:t>- Sự kiện: Nếu có bảng thứ 2, nhấn nút “&gt;” và “&lt;” để qua lại giữa các bảng</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9217C0F" w14:textId="77777777" w:rsidR="00D977CE" w:rsidRDefault="00D977CE" w:rsidP="00D977CE">
            <w:pPr>
              <w:spacing w:before="120" w:after="60" w:line="360" w:lineRule="auto"/>
              <w:rPr>
                <w:highlight w:val="yellow"/>
              </w:rPr>
            </w:pPr>
          </w:p>
        </w:tc>
      </w:tr>
      <w:tr w:rsidR="00D977CE" w14:paraId="78DF47D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4CA1D6F" w14:textId="77777777" w:rsidR="00D977CE" w:rsidRDefault="00D977CE" w:rsidP="00D977CE">
            <w:pPr>
              <w:spacing w:before="120" w:after="60" w:line="360" w:lineRule="auto"/>
              <w:jc w:val="center"/>
            </w:pPr>
            <w:r>
              <w:t>18</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8D80D41"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3815FF7" w14:textId="77777777" w:rsidR="00D977CE" w:rsidRDefault="00D977CE" w:rsidP="00D977CE">
            <w:pPr>
              <w:spacing w:before="120" w:after="60" w:line="360" w:lineRule="auto"/>
            </w:pPr>
            <w:r>
              <w:t xml:space="preserve">Hiển thị cứng </w:t>
            </w:r>
            <w:r>
              <w:rPr>
                <w:b/>
              </w:rPr>
              <w:t>“Lưu thông tin”</w:t>
            </w:r>
            <w:r>
              <w:t xml:space="preserve"> như hình</w:t>
            </w:r>
          </w:p>
          <w:p w14:paraId="354B490B" w14:textId="77777777" w:rsidR="00D977CE" w:rsidRDefault="00D977CE" w:rsidP="00D977CE">
            <w:pPr>
              <w:spacing w:before="120" w:after="60" w:line="360" w:lineRule="auto"/>
            </w:pPr>
            <w:r>
              <w:t>- Sự kiện: Nhấn vào sẽ lưu thông tin và quay về màn hình Cập nhật món ban đầu</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43DFB52" w14:textId="77777777" w:rsidR="00D977CE" w:rsidRDefault="00D977CE" w:rsidP="00D977CE">
            <w:pPr>
              <w:spacing w:before="120" w:after="60" w:line="360" w:lineRule="auto"/>
              <w:rPr>
                <w:highlight w:val="yellow"/>
              </w:rPr>
            </w:pPr>
          </w:p>
        </w:tc>
      </w:tr>
    </w:tbl>
    <w:p w14:paraId="28D3CEC9" w14:textId="77777777" w:rsidR="00D977CE" w:rsidRDefault="00D977CE" w:rsidP="00D977CE"/>
    <w:p w14:paraId="60B0BA2D" w14:textId="77777777" w:rsidR="00D977CE" w:rsidRDefault="00D977CE" w:rsidP="00D977CE"/>
    <w:p w14:paraId="76E34349" w14:textId="77777777" w:rsidR="00D977CE" w:rsidRDefault="00D977CE" w:rsidP="00D977CE"/>
    <w:p w14:paraId="079939CA" w14:textId="77777777" w:rsidR="00D977CE" w:rsidRDefault="00D977CE" w:rsidP="00D977CE"/>
    <w:p w14:paraId="1C4AAE03" w14:textId="77777777" w:rsidR="00D977CE" w:rsidRDefault="00D977CE" w:rsidP="00D977CE">
      <w:pPr>
        <w:ind w:left="720"/>
        <w:rPr>
          <w:b/>
        </w:rPr>
      </w:pPr>
      <w:r>
        <w:br w:type="page"/>
      </w:r>
    </w:p>
    <w:p w14:paraId="0E834E65" w14:textId="200707BB" w:rsidR="00D977CE" w:rsidRPr="009F09F0" w:rsidRDefault="00D977CE" w:rsidP="009F09F0">
      <w:pPr>
        <w:pStyle w:val="u3"/>
      </w:pPr>
      <w:bookmarkStart w:id="26" w:name="_Toc134910969"/>
      <w:r>
        <w:lastRenderedPageBreak/>
        <w:t>Màn hình cập nhật món</w:t>
      </w:r>
      <w:bookmarkEnd w:id="26"/>
    </w:p>
    <w:p w14:paraId="5E632160" w14:textId="77777777" w:rsidR="00D977CE" w:rsidRDefault="00D977CE" w:rsidP="00D977CE">
      <w:pPr>
        <w:rPr>
          <w:b/>
        </w:rPr>
      </w:pPr>
      <w:r>
        <w:rPr>
          <w:b/>
          <w:noProof/>
        </w:rPr>
        <w:drawing>
          <wp:inline distT="114300" distB="114300" distL="114300" distR="114300" wp14:anchorId="522444A6" wp14:editId="546A7663">
            <wp:extent cx="5731200" cy="4013200"/>
            <wp:effectExtent l="0" t="0" r="0" b="0"/>
            <wp:docPr id="2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5731200" cy="4013200"/>
                    </a:xfrm>
                    <a:prstGeom prst="rect">
                      <a:avLst/>
                    </a:prstGeom>
                    <a:ln/>
                  </pic:spPr>
                </pic:pic>
              </a:graphicData>
            </a:graphic>
          </wp:inline>
        </w:drawing>
      </w:r>
    </w:p>
    <w:p w14:paraId="1C0451EB" w14:textId="77777777" w:rsidR="00D977CE" w:rsidRDefault="00D977CE" w:rsidP="00D977CE">
      <w:pPr>
        <w:rPr>
          <w:color w:val="FFFFFF"/>
        </w:rPr>
      </w:pP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7210325A"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6CC76961" w14:textId="77777777" w:rsidR="00D977CE" w:rsidRDefault="00D977CE" w:rsidP="00D977CE">
            <w:pPr>
              <w:spacing w:before="120" w:after="60" w:line="360" w:lineRule="auto"/>
              <w:jc w:val="center"/>
              <w:rPr>
                <w:b/>
              </w:rPr>
            </w:pPr>
            <w:r>
              <w:rPr>
                <w:b/>
              </w:rPr>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3922933E"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7E7785AA"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4A4FCA49" w14:textId="77777777" w:rsidR="00D977CE" w:rsidRDefault="00D977CE" w:rsidP="00D977CE">
            <w:pPr>
              <w:spacing w:before="120" w:after="60" w:line="360" w:lineRule="auto"/>
              <w:jc w:val="center"/>
              <w:rPr>
                <w:b/>
              </w:rPr>
            </w:pPr>
            <w:r>
              <w:rPr>
                <w:b/>
              </w:rPr>
              <w:t>GHI CHÚ</w:t>
            </w:r>
          </w:p>
        </w:tc>
      </w:tr>
      <w:tr w:rsidR="00D977CE" w14:paraId="56482887"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2688CBF"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FEC6483"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AD8C970" w14:textId="77777777" w:rsidR="00D977CE" w:rsidRDefault="00D977CE" w:rsidP="00D977CE">
            <w:pPr>
              <w:spacing w:before="120" w:after="60" w:line="360" w:lineRule="auto"/>
            </w:pPr>
            <w:r>
              <w:t>Hiển thị biểu tượng của quay lại như hình bên</w:t>
            </w:r>
          </w:p>
          <w:p w14:paraId="09B48AFC" w14:textId="77777777" w:rsidR="00D977CE" w:rsidRDefault="00D977CE" w:rsidP="00D977CE">
            <w:pPr>
              <w:spacing w:before="120" w:after="60" w:line="360" w:lineRule="auto"/>
            </w:pPr>
            <w:r>
              <w:t>- Sự kiện: khi nhấn vào sẽ hiển thị màn Quản lý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E4488FC" w14:textId="77777777" w:rsidR="00D977CE" w:rsidRDefault="00D977CE" w:rsidP="00D977CE">
            <w:pPr>
              <w:spacing w:before="120" w:after="60" w:line="360" w:lineRule="auto"/>
              <w:rPr>
                <w:highlight w:val="yellow"/>
              </w:rPr>
            </w:pPr>
            <w:r>
              <w:rPr>
                <w:highlight w:val="yellow"/>
              </w:rPr>
              <w:t xml:space="preserve"> </w:t>
            </w:r>
          </w:p>
        </w:tc>
      </w:tr>
      <w:tr w:rsidR="00D977CE" w14:paraId="4AAF075B"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9479BFC"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B37DD53"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9329DA1" w14:textId="77777777" w:rsidR="00D977CE" w:rsidRDefault="00D977CE" w:rsidP="00D977CE">
            <w:pPr>
              <w:spacing w:before="120" w:after="60" w:line="360" w:lineRule="auto"/>
            </w:pPr>
            <w:r>
              <w:t>Hiển thị cứng "</w:t>
            </w:r>
            <w:r>
              <w:rPr>
                <w:b/>
              </w:rPr>
              <w:t>Tạo đơn hàng</w:t>
            </w:r>
            <w:proofErr w:type="gramStart"/>
            <w:r>
              <w:t>"  như</w:t>
            </w:r>
            <w:proofErr w:type="gramEnd"/>
            <w:r>
              <w:t xml:space="preserve"> hình bên</w:t>
            </w:r>
          </w:p>
          <w:p w14:paraId="55D61994" w14:textId="77777777" w:rsidR="00D977CE" w:rsidRDefault="00D977CE" w:rsidP="00D977CE">
            <w:pPr>
              <w:spacing w:before="120" w:after="60" w:line="360" w:lineRule="auto"/>
            </w:pPr>
            <w:r>
              <w:t>- Sự kiện: Khi nhấn vào sẽ hiển thị màn hình Tạo đơn hàng</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1A038C8" w14:textId="77777777" w:rsidR="00D977CE" w:rsidRDefault="00D977CE" w:rsidP="00D977CE">
            <w:pPr>
              <w:spacing w:before="120" w:after="60" w:line="360" w:lineRule="auto"/>
              <w:rPr>
                <w:highlight w:val="yellow"/>
              </w:rPr>
            </w:pPr>
            <w:r>
              <w:rPr>
                <w:highlight w:val="yellow"/>
              </w:rPr>
              <w:t xml:space="preserve"> </w:t>
            </w:r>
          </w:p>
        </w:tc>
      </w:tr>
      <w:tr w:rsidR="00D977CE" w14:paraId="22B7DD55"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7B9F877"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47DAEDD"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4AA58FC" w14:textId="77777777" w:rsidR="00D977CE" w:rsidRDefault="00D977CE" w:rsidP="00D977CE">
            <w:pPr>
              <w:spacing w:before="120" w:after="60" w:line="360" w:lineRule="auto"/>
            </w:pPr>
            <w:r>
              <w:t>Hiển thị cứng "</w:t>
            </w:r>
            <w:r>
              <w:rPr>
                <w:b/>
              </w:rPr>
              <w:t>Menu</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6248965" w14:textId="77777777" w:rsidR="00D977CE" w:rsidRDefault="00D977CE" w:rsidP="00D977CE">
            <w:pPr>
              <w:spacing w:before="120" w:after="60" w:line="360" w:lineRule="auto"/>
              <w:rPr>
                <w:highlight w:val="yellow"/>
              </w:rPr>
            </w:pPr>
            <w:r>
              <w:rPr>
                <w:highlight w:val="yellow"/>
              </w:rPr>
              <w:t xml:space="preserve"> </w:t>
            </w:r>
          </w:p>
        </w:tc>
      </w:tr>
      <w:tr w:rsidR="00D977CE" w14:paraId="662EE443"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2B2C01A"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E805E18"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DA67E7C" w14:textId="77777777" w:rsidR="00D977CE" w:rsidRDefault="00D977CE" w:rsidP="00D977CE">
            <w:pPr>
              <w:spacing w:before="120" w:after="60" w:line="360" w:lineRule="auto"/>
            </w:pPr>
            <w:r>
              <w:t>Hiển thị biểu tượng của trang chủ như hình bên</w:t>
            </w:r>
          </w:p>
          <w:p w14:paraId="374F3BA1" w14:textId="77777777" w:rsidR="00D977CE" w:rsidRDefault="00D977CE" w:rsidP="00D977CE">
            <w:pPr>
              <w:spacing w:before="120" w:after="60" w:line="360" w:lineRule="auto"/>
            </w:pPr>
            <w:r>
              <w:lastRenderedPageBreak/>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5AF6E7F" w14:textId="77777777" w:rsidR="00D977CE" w:rsidRDefault="00D977CE" w:rsidP="00D977CE">
            <w:pPr>
              <w:spacing w:before="120" w:after="60" w:line="360" w:lineRule="auto"/>
              <w:rPr>
                <w:highlight w:val="yellow"/>
              </w:rPr>
            </w:pPr>
          </w:p>
        </w:tc>
      </w:tr>
      <w:tr w:rsidR="00D977CE" w14:paraId="44749BE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FF7CE5C" w14:textId="77777777" w:rsidR="00D977CE" w:rsidRDefault="00D977CE" w:rsidP="00D977CE">
            <w:pPr>
              <w:spacing w:before="120" w:after="60" w:line="360" w:lineRule="auto"/>
              <w:jc w:val="center"/>
            </w:pPr>
            <w:r>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0B4681A"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40A8EA1" w14:textId="77777777" w:rsidR="00D977CE" w:rsidRDefault="00D977CE" w:rsidP="00D977CE">
            <w:pPr>
              <w:spacing w:before="120" w:after="60" w:line="360" w:lineRule="auto"/>
            </w:pPr>
            <w:r>
              <w:t>Hiển thị cứng “</w:t>
            </w:r>
            <w:r>
              <w:rPr>
                <w:b/>
              </w:rPr>
              <w:t>Thêm món</w:t>
            </w:r>
            <w:r>
              <w:t>” như hình bên</w:t>
            </w:r>
          </w:p>
          <w:p w14:paraId="140E8085" w14:textId="77777777" w:rsidR="00D977CE" w:rsidRDefault="00D977CE" w:rsidP="00D977CE">
            <w:pPr>
              <w:spacing w:before="120" w:after="60" w:line="360" w:lineRule="auto"/>
            </w:pPr>
            <w:r>
              <w:t>- Sự kiện: Khi nhấp vào sẽ hiển thị màn hình Thêm mó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B65337B" w14:textId="77777777" w:rsidR="00D977CE" w:rsidRDefault="00D977CE" w:rsidP="00D977CE">
            <w:pPr>
              <w:spacing w:before="120" w:after="60" w:line="360" w:lineRule="auto"/>
              <w:rPr>
                <w:highlight w:val="yellow"/>
              </w:rPr>
            </w:pPr>
            <w:r>
              <w:rPr>
                <w:highlight w:val="yellow"/>
              </w:rPr>
              <w:t xml:space="preserve"> </w:t>
            </w:r>
          </w:p>
        </w:tc>
      </w:tr>
      <w:tr w:rsidR="00D977CE" w14:paraId="3DC34965"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88D9275"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A386C6A"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1A41D82" w14:textId="77777777" w:rsidR="00D977CE" w:rsidRDefault="00D977CE" w:rsidP="00D977CE">
            <w:pPr>
              <w:spacing w:before="120" w:after="60" w:line="360" w:lineRule="auto"/>
            </w:pPr>
            <w:r>
              <w:t>Hiển thị cứng “</w:t>
            </w:r>
            <w:r>
              <w:rPr>
                <w:b/>
              </w:rPr>
              <w:t>Cập nhật món</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00CFFEE" w14:textId="77777777" w:rsidR="00D977CE" w:rsidRDefault="00D977CE" w:rsidP="00D977CE">
            <w:pPr>
              <w:spacing w:before="120" w:after="60" w:line="360" w:lineRule="auto"/>
              <w:rPr>
                <w:highlight w:val="yellow"/>
              </w:rPr>
            </w:pPr>
          </w:p>
        </w:tc>
      </w:tr>
      <w:tr w:rsidR="00D977CE" w14:paraId="5D7F7ADB"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7E36BF4"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AB13553"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B578825" w14:textId="77777777" w:rsidR="00D977CE" w:rsidRDefault="00D977CE" w:rsidP="00D977CE">
            <w:pPr>
              <w:spacing w:before="120" w:after="60" w:line="360" w:lineRule="auto"/>
            </w:pPr>
            <w:r>
              <w:t xml:space="preserve">Hiển thị </w:t>
            </w:r>
            <w:r>
              <w:rPr>
                <w:b/>
              </w:rPr>
              <w:t>“nhập mã/ tên món”</w:t>
            </w:r>
            <w:r>
              <w:t xml:space="preserve"> như hình bên</w:t>
            </w:r>
          </w:p>
          <w:p w14:paraId="280EC8DD" w14:textId="77777777" w:rsidR="00D977CE" w:rsidRDefault="00D977CE" w:rsidP="00D977CE">
            <w:pPr>
              <w:spacing w:before="120" w:after="60" w:line="360" w:lineRule="auto"/>
            </w:pPr>
            <w:r>
              <w:t>- Sự kiện: Nhấn vào và nhập tên sản phẩm cần sửa</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A3C7C75" w14:textId="77777777" w:rsidR="00D977CE" w:rsidRDefault="00D977CE" w:rsidP="00D977CE">
            <w:pPr>
              <w:spacing w:before="120" w:after="60" w:line="360" w:lineRule="auto"/>
              <w:rPr>
                <w:highlight w:val="yellow"/>
              </w:rPr>
            </w:pPr>
          </w:p>
        </w:tc>
      </w:tr>
      <w:tr w:rsidR="00D977CE" w14:paraId="1533686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E99020A" w14:textId="77777777" w:rsidR="00D977CE" w:rsidRDefault="00D977CE" w:rsidP="00D977CE">
            <w:pPr>
              <w:spacing w:before="120" w:after="60" w:line="360" w:lineRule="auto"/>
              <w:jc w:val="center"/>
            </w:pPr>
            <w:r>
              <w:t>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EF03BB5"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12F752E" w14:textId="77777777" w:rsidR="00D977CE" w:rsidRDefault="00D977CE" w:rsidP="00D977CE">
            <w:pPr>
              <w:spacing w:before="120" w:after="60" w:line="360" w:lineRule="auto"/>
            </w:pPr>
            <w:r>
              <w:t>Hiển thị cứng như hình</w:t>
            </w:r>
          </w:p>
          <w:p w14:paraId="44AF4B2A" w14:textId="77777777" w:rsidR="00D977CE" w:rsidRDefault="00D977CE" w:rsidP="00D977CE">
            <w:pPr>
              <w:spacing w:before="120" w:after="60" w:line="360" w:lineRule="auto"/>
            </w:pPr>
            <w:r>
              <w:t xml:space="preserve">- Sự kiện: Item 7 tìm kiếm món nào thì sẽ hiển thị tên món đấy  </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3E36200" w14:textId="77777777" w:rsidR="00D977CE" w:rsidRDefault="00D977CE" w:rsidP="00D977CE">
            <w:pPr>
              <w:spacing w:before="120" w:after="60" w:line="360" w:lineRule="auto"/>
              <w:rPr>
                <w:highlight w:val="yellow"/>
              </w:rPr>
            </w:pPr>
          </w:p>
        </w:tc>
      </w:tr>
      <w:tr w:rsidR="00D977CE" w14:paraId="55141A5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0380490" w14:textId="77777777" w:rsidR="00D977CE" w:rsidRDefault="00D977CE" w:rsidP="00D977CE">
            <w:pPr>
              <w:spacing w:before="120" w:after="60" w:line="360" w:lineRule="auto"/>
              <w:jc w:val="center"/>
            </w:pPr>
            <w:r>
              <w:t>9</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013F26A"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84787C8" w14:textId="77777777" w:rsidR="00D977CE" w:rsidRDefault="00D977CE" w:rsidP="00D977CE">
            <w:pPr>
              <w:spacing w:before="120" w:after="60" w:line="360" w:lineRule="auto"/>
              <w:rPr>
                <w:b/>
              </w:rPr>
            </w:pPr>
            <w:r>
              <w:t xml:space="preserve">Hiển thị cứng </w:t>
            </w:r>
            <w:r>
              <w:rPr>
                <w:b/>
              </w:rPr>
              <w:t>“Tên món”, “Nguyên liệu”, “Số lượng nguyên liệu”, “Đơn vị đo”, “Giá vnd”, “Hình ả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B30AAC5" w14:textId="77777777" w:rsidR="00D977CE" w:rsidRDefault="00D977CE" w:rsidP="00D977CE">
            <w:pPr>
              <w:spacing w:before="120" w:after="60" w:line="360" w:lineRule="auto"/>
              <w:rPr>
                <w:highlight w:val="yellow"/>
              </w:rPr>
            </w:pPr>
          </w:p>
        </w:tc>
      </w:tr>
      <w:tr w:rsidR="00D977CE" w14:paraId="4F5815A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F44309B" w14:textId="77777777" w:rsidR="00D977CE" w:rsidRDefault="00D977CE" w:rsidP="00D977CE">
            <w:pPr>
              <w:spacing w:before="120" w:after="60" w:line="360" w:lineRule="auto"/>
              <w:jc w:val="center"/>
            </w:pPr>
            <w:r>
              <w:t>10</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609ADCE" w14:textId="77777777" w:rsidR="00D977CE" w:rsidRDefault="00D977CE" w:rsidP="00D977CE">
            <w:pPr>
              <w:spacing w:before="120" w:after="60" w:line="360" w:lineRule="auto"/>
              <w:jc w:val="center"/>
            </w:pPr>
            <w:r>
              <w:t>Input</w:t>
            </w:r>
          </w:p>
          <w:p w14:paraId="6C5DAFA5"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12837DD" w14:textId="77777777" w:rsidR="00D977CE" w:rsidRDefault="00D977CE" w:rsidP="00D977CE">
            <w:pPr>
              <w:spacing w:before="120" w:after="60" w:line="360" w:lineRule="auto"/>
            </w:pPr>
            <w:r>
              <w:t>Hiển thị như hình bên</w:t>
            </w:r>
          </w:p>
          <w:p w14:paraId="5EF3FAEA" w14:textId="77777777" w:rsidR="00D977CE" w:rsidRDefault="00D977CE" w:rsidP="00D977CE">
            <w:pPr>
              <w:spacing w:before="120" w:after="60" w:line="360" w:lineRule="auto"/>
            </w:pPr>
            <w:r>
              <w:t>- Sự kiện: Nhấn vào và sửa tên sản phẩm nếu cầ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0EDD6D9" w14:textId="77777777" w:rsidR="00D977CE" w:rsidRDefault="00D977CE" w:rsidP="00D977CE">
            <w:pPr>
              <w:spacing w:before="120" w:after="60" w:line="360" w:lineRule="auto"/>
              <w:rPr>
                <w:highlight w:val="yellow"/>
              </w:rPr>
            </w:pPr>
          </w:p>
        </w:tc>
      </w:tr>
      <w:tr w:rsidR="00D977CE" w14:paraId="1CD2B9D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1429051" w14:textId="77777777" w:rsidR="00D977CE" w:rsidRDefault="00D977CE" w:rsidP="00D977CE">
            <w:pPr>
              <w:spacing w:before="120" w:after="60" w:line="360" w:lineRule="auto"/>
              <w:jc w:val="center"/>
            </w:pPr>
            <w:r>
              <w:t>1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1A72A32"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50AB7E7" w14:textId="77777777" w:rsidR="00D977CE" w:rsidRDefault="00D977CE" w:rsidP="00D977CE">
            <w:pPr>
              <w:spacing w:before="120" w:after="60" w:line="360" w:lineRule="auto"/>
            </w:pPr>
            <w:r>
              <w:t>Hiển thị cứng như hình bên</w:t>
            </w:r>
          </w:p>
          <w:p w14:paraId="773DE1F8" w14:textId="77777777" w:rsidR="00D977CE" w:rsidRDefault="00D977CE" w:rsidP="00D977CE">
            <w:pPr>
              <w:spacing w:before="120" w:after="60" w:line="360" w:lineRule="auto"/>
            </w:pPr>
            <w:r>
              <w:t xml:space="preserve">- Sự kiện: Nhấn vào sẽ hiện ra danh sách nguyên liệu, chọn các nguyên liệu cần dùng </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C12EB1F" w14:textId="77777777" w:rsidR="00D977CE" w:rsidRDefault="00D977CE" w:rsidP="00D977CE">
            <w:pPr>
              <w:spacing w:before="120" w:after="60" w:line="360" w:lineRule="auto"/>
              <w:rPr>
                <w:highlight w:val="yellow"/>
              </w:rPr>
            </w:pPr>
          </w:p>
        </w:tc>
      </w:tr>
      <w:tr w:rsidR="00D977CE" w14:paraId="39268E0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B301BB6" w14:textId="77777777" w:rsidR="00D977CE" w:rsidRDefault="00D977CE" w:rsidP="00D977CE">
            <w:pPr>
              <w:spacing w:before="120" w:after="60" w:line="360" w:lineRule="auto"/>
              <w:jc w:val="center"/>
            </w:pPr>
            <w:r>
              <w:t>1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FA3EE35"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EF63FF8" w14:textId="77777777" w:rsidR="00D977CE" w:rsidRDefault="00D977CE" w:rsidP="00D977CE">
            <w:pPr>
              <w:spacing w:before="120" w:after="60" w:line="360" w:lineRule="auto"/>
            </w:pPr>
            <w:r>
              <w:t>Hiển thị như hình bên</w:t>
            </w:r>
          </w:p>
          <w:p w14:paraId="3800E955" w14:textId="77777777" w:rsidR="00D977CE" w:rsidRDefault="00D977CE" w:rsidP="00D977CE">
            <w:pPr>
              <w:spacing w:before="120" w:after="60" w:line="360" w:lineRule="auto"/>
            </w:pPr>
            <w:r>
              <w:t>- Sự kiện: Hiển thị tên các nguyên liệu được chọn ở item 11</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6042C5C" w14:textId="77777777" w:rsidR="00D977CE" w:rsidRDefault="00D977CE" w:rsidP="00D977CE">
            <w:pPr>
              <w:spacing w:before="120" w:after="60" w:line="360" w:lineRule="auto"/>
              <w:rPr>
                <w:highlight w:val="yellow"/>
              </w:rPr>
            </w:pPr>
          </w:p>
        </w:tc>
      </w:tr>
      <w:tr w:rsidR="00D977CE" w14:paraId="2F29624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7237CC2" w14:textId="77777777" w:rsidR="00D977CE" w:rsidRDefault="00D977CE" w:rsidP="00D977CE">
            <w:pPr>
              <w:spacing w:before="120" w:after="60" w:line="360" w:lineRule="auto"/>
              <w:jc w:val="center"/>
            </w:pPr>
            <w:r>
              <w:t>1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775ECA0"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203A147" w14:textId="77777777" w:rsidR="00D977CE" w:rsidRDefault="00D977CE" w:rsidP="00D977CE">
            <w:pPr>
              <w:spacing w:before="120" w:after="60" w:line="360" w:lineRule="auto"/>
            </w:pPr>
            <w:r>
              <w:t>Hiển thị dấu nhân như hình</w:t>
            </w:r>
          </w:p>
          <w:p w14:paraId="304ECA88" w14:textId="77777777" w:rsidR="00D977CE" w:rsidRDefault="00D977CE" w:rsidP="00D977CE">
            <w:pPr>
              <w:spacing w:before="120" w:after="60" w:line="360" w:lineRule="auto"/>
            </w:pPr>
            <w:r>
              <w:t>- Sự kiện: Nhấn vào thì nguyên liệu bên cạnh tự động bị xóa</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BC7D8D" w14:textId="77777777" w:rsidR="00D977CE" w:rsidRDefault="00D977CE" w:rsidP="00D977CE">
            <w:pPr>
              <w:spacing w:before="120" w:after="60" w:line="360" w:lineRule="auto"/>
              <w:rPr>
                <w:highlight w:val="yellow"/>
              </w:rPr>
            </w:pPr>
          </w:p>
        </w:tc>
      </w:tr>
      <w:tr w:rsidR="00D977CE" w14:paraId="1A88E11B"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1AB8E96" w14:textId="77777777" w:rsidR="00D977CE" w:rsidRDefault="00D977CE" w:rsidP="00D977CE">
            <w:pPr>
              <w:spacing w:before="120" w:after="60" w:line="360" w:lineRule="auto"/>
              <w:jc w:val="center"/>
            </w:pPr>
            <w:r>
              <w:lastRenderedPageBreak/>
              <w:t>1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D8A0010" w14:textId="77777777" w:rsidR="00D977CE" w:rsidRDefault="00D977CE" w:rsidP="00D977CE">
            <w:pPr>
              <w:spacing w:before="120" w:after="60" w:line="360" w:lineRule="auto"/>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2312B0D" w14:textId="77777777" w:rsidR="00D977CE" w:rsidRDefault="00D977CE" w:rsidP="00D977CE">
            <w:pPr>
              <w:spacing w:before="120" w:after="60" w:line="360" w:lineRule="auto"/>
            </w:pPr>
            <w:r>
              <w:t>Hiển thị cứng như hình bên</w:t>
            </w:r>
          </w:p>
          <w:p w14:paraId="334D3EE8" w14:textId="77777777" w:rsidR="00D977CE" w:rsidRDefault="00D977CE" w:rsidP="00D977CE">
            <w:pPr>
              <w:spacing w:before="120" w:after="60" w:line="360" w:lineRule="auto"/>
            </w:pPr>
            <w:r>
              <w:t>- Sự kiện: Nhấn vào và nhập số lượng với nguyên liệu cùng hàng nếu cần sửa</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5731211" w14:textId="77777777" w:rsidR="00D977CE" w:rsidRDefault="00D977CE" w:rsidP="00D977CE">
            <w:pPr>
              <w:spacing w:before="120" w:after="60" w:line="360" w:lineRule="auto"/>
              <w:rPr>
                <w:highlight w:val="yellow"/>
              </w:rPr>
            </w:pPr>
          </w:p>
        </w:tc>
      </w:tr>
      <w:tr w:rsidR="00D977CE" w14:paraId="3B2859E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03094DD" w14:textId="77777777" w:rsidR="00D977CE" w:rsidRDefault="00D977CE" w:rsidP="00D977CE">
            <w:pPr>
              <w:spacing w:before="120" w:after="60" w:line="360" w:lineRule="auto"/>
              <w:jc w:val="center"/>
            </w:pPr>
            <w:r>
              <w:t>1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2CBA3C6" w14:textId="77777777" w:rsidR="00D977CE" w:rsidRDefault="00D977CE" w:rsidP="00D977CE">
            <w:pPr>
              <w:spacing w:before="120" w:after="60" w:line="360" w:lineRule="auto"/>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956B354" w14:textId="77777777" w:rsidR="00D977CE" w:rsidRDefault="00D977CE" w:rsidP="00D977CE">
            <w:pPr>
              <w:spacing w:before="120" w:after="60" w:line="360" w:lineRule="auto"/>
            </w:pPr>
            <w:r>
              <w:t>Hiển thị cứng như hình bên</w:t>
            </w:r>
          </w:p>
          <w:p w14:paraId="1E2A7389" w14:textId="77777777" w:rsidR="00D977CE" w:rsidRDefault="00D977CE" w:rsidP="00D977CE">
            <w:pPr>
              <w:spacing w:before="120" w:after="60" w:line="360" w:lineRule="auto"/>
            </w:pPr>
            <w:r>
              <w:t>- Sự kiện: Nhấn vào và nhập đơn vị đo với nguyên liệu và số lượng cùng hàng nếu cần sửa</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D9F1653" w14:textId="77777777" w:rsidR="00D977CE" w:rsidRDefault="00D977CE" w:rsidP="00D977CE">
            <w:pPr>
              <w:spacing w:before="120" w:after="60" w:line="360" w:lineRule="auto"/>
              <w:rPr>
                <w:highlight w:val="yellow"/>
              </w:rPr>
            </w:pPr>
          </w:p>
        </w:tc>
      </w:tr>
      <w:tr w:rsidR="00D977CE" w14:paraId="6495D4F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60DAE0A" w14:textId="77777777" w:rsidR="00D977CE" w:rsidRDefault="00D977CE" w:rsidP="00D977CE">
            <w:pPr>
              <w:spacing w:before="120" w:after="60" w:line="360" w:lineRule="auto"/>
              <w:jc w:val="center"/>
            </w:pPr>
            <w:r>
              <w:t>1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5DA752D" w14:textId="77777777" w:rsidR="00D977CE" w:rsidRDefault="00D977CE" w:rsidP="00D977CE">
            <w:pPr>
              <w:spacing w:before="120" w:after="60" w:line="360" w:lineRule="auto"/>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8CDF406" w14:textId="77777777" w:rsidR="00D977CE" w:rsidRDefault="00D977CE" w:rsidP="00D977CE">
            <w:pPr>
              <w:spacing w:before="120" w:after="60" w:line="360" w:lineRule="auto"/>
            </w:pPr>
            <w:r>
              <w:t>Hiển thị cứng như hình bên</w:t>
            </w:r>
          </w:p>
          <w:p w14:paraId="20175842" w14:textId="77777777" w:rsidR="00D977CE" w:rsidRDefault="00D977CE" w:rsidP="00D977CE">
            <w:pPr>
              <w:spacing w:before="120" w:after="60" w:line="360" w:lineRule="auto"/>
            </w:pPr>
            <w:r>
              <w:t>- Sự kiện: Nhấn vào và nhập giá tiền sản phẩm nếu cần sửa</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AA199CB" w14:textId="77777777" w:rsidR="00D977CE" w:rsidRDefault="00D977CE" w:rsidP="00D977CE">
            <w:pPr>
              <w:spacing w:before="120" w:after="60" w:line="360" w:lineRule="auto"/>
              <w:rPr>
                <w:highlight w:val="yellow"/>
              </w:rPr>
            </w:pPr>
          </w:p>
        </w:tc>
      </w:tr>
      <w:tr w:rsidR="00D977CE" w14:paraId="48E8F54F"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317E7DD" w14:textId="77777777" w:rsidR="00D977CE" w:rsidRDefault="00D977CE" w:rsidP="00D977CE">
            <w:pPr>
              <w:spacing w:before="120" w:after="60" w:line="360" w:lineRule="auto"/>
              <w:jc w:val="center"/>
            </w:pPr>
            <w:r>
              <w:t>1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726E4D9" w14:textId="77777777" w:rsidR="00D977CE" w:rsidRDefault="00D977CE" w:rsidP="00D977CE">
            <w:pPr>
              <w:spacing w:before="120" w:after="60" w:line="360" w:lineRule="auto"/>
              <w:jc w:val="center"/>
            </w:pPr>
            <w:r>
              <w:t>Input picture</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A263153" w14:textId="77777777" w:rsidR="00D977CE" w:rsidRDefault="00D977CE" w:rsidP="00D977CE">
            <w:pPr>
              <w:spacing w:before="120" w:after="60" w:line="360" w:lineRule="auto"/>
            </w:pPr>
            <w:r>
              <w:t>Hiển thị cứng như hình bên</w:t>
            </w:r>
          </w:p>
          <w:p w14:paraId="463F047C" w14:textId="77777777" w:rsidR="00D977CE" w:rsidRDefault="00D977CE" w:rsidP="00D977CE">
            <w:pPr>
              <w:spacing w:before="120" w:after="60" w:line="360" w:lineRule="auto"/>
            </w:pPr>
            <w:r>
              <w:t>- Sự kiện: Nhấn vào và dán ảnh nếu cần sửa</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A9BDFE3" w14:textId="77777777" w:rsidR="00D977CE" w:rsidRDefault="00D977CE" w:rsidP="00D977CE">
            <w:pPr>
              <w:spacing w:before="120" w:after="60" w:line="360" w:lineRule="auto"/>
              <w:rPr>
                <w:highlight w:val="yellow"/>
              </w:rPr>
            </w:pPr>
          </w:p>
        </w:tc>
      </w:tr>
      <w:tr w:rsidR="00D977CE" w14:paraId="269757EB"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C17BCA1" w14:textId="77777777" w:rsidR="00D977CE" w:rsidRDefault="00D977CE" w:rsidP="00D977CE">
            <w:pPr>
              <w:spacing w:before="120" w:after="60" w:line="360" w:lineRule="auto"/>
              <w:jc w:val="center"/>
            </w:pPr>
            <w:r>
              <w:t>1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5AC39AB" w14:textId="77777777" w:rsidR="00D977CE" w:rsidRDefault="00D977CE" w:rsidP="00D977CE">
            <w:pPr>
              <w:spacing w:before="120" w:after="60" w:line="360" w:lineRule="auto"/>
              <w:jc w:val="center"/>
            </w:pPr>
            <w:r>
              <w:t>Button</w:t>
            </w:r>
          </w:p>
        </w:tc>
        <w:tc>
          <w:tcPr>
            <w:tcW w:w="661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tcPr>
          <w:p w14:paraId="5B2D0C0B" w14:textId="77777777" w:rsidR="00D977CE" w:rsidRDefault="00D977CE" w:rsidP="00D977CE">
            <w:pPr>
              <w:spacing w:before="120" w:after="60" w:line="360" w:lineRule="auto"/>
            </w:pPr>
            <w:r>
              <w:t>Hiển thị cứng "</w:t>
            </w:r>
            <w:r>
              <w:rPr>
                <w:b/>
              </w:rPr>
              <w:t>Lưu thông tin</w:t>
            </w:r>
            <w:r>
              <w:t>"</w:t>
            </w:r>
          </w:p>
          <w:p w14:paraId="6A33E14D" w14:textId="77777777" w:rsidR="00D977CE" w:rsidRDefault="00D977CE" w:rsidP="00D977CE">
            <w:pPr>
              <w:spacing w:before="120" w:after="60" w:line="360" w:lineRule="auto"/>
            </w:pPr>
            <w:r>
              <w:t>- Sự kiện: Khi nhấn vào sẽ hiển thị màn hình lưu thông tin và trở lại màn hình Cập nhật món ban đầ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35748F9" w14:textId="77777777" w:rsidR="00D977CE" w:rsidRDefault="00D977CE" w:rsidP="00D977CE">
            <w:pPr>
              <w:spacing w:before="120" w:after="60" w:line="360" w:lineRule="auto"/>
              <w:rPr>
                <w:highlight w:val="yellow"/>
              </w:rPr>
            </w:pPr>
          </w:p>
        </w:tc>
      </w:tr>
    </w:tbl>
    <w:p w14:paraId="17149596" w14:textId="77777777" w:rsidR="00D977CE" w:rsidRDefault="00D977CE" w:rsidP="00D977CE">
      <w:pPr>
        <w:rPr>
          <w:b/>
        </w:rPr>
      </w:pPr>
    </w:p>
    <w:p w14:paraId="0BBB4C59" w14:textId="77777777" w:rsidR="00D977CE" w:rsidRDefault="00D977CE" w:rsidP="00D977CE">
      <w:pPr>
        <w:rPr>
          <w:b/>
        </w:rPr>
      </w:pPr>
    </w:p>
    <w:p w14:paraId="049A2B6C" w14:textId="612DFA04" w:rsidR="00D977CE" w:rsidRDefault="00D977CE" w:rsidP="00957B13">
      <w:pPr>
        <w:pStyle w:val="u3"/>
      </w:pPr>
      <w:bookmarkStart w:id="27" w:name="_Toc134910970"/>
      <w:r>
        <w:lastRenderedPageBreak/>
        <w:t>Màn hình Tạo đơn hàng</w:t>
      </w:r>
      <w:bookmarkEnd w:id="27"/>
    </w:p>
    <w:p w14:paraId="29808F59" w14:textId="77777777" w:rsidR="00D977CE" w:rsidRDefault="00D977CE" w:rsidP="00D977CE">
      <w:r>
        <w:rPr>
          <w:noProof/>
        </w:rPr>
        <w:drawing>
          <wp:inline distT="114300" distB="114300" distL="114300" distR="114300" wp14:anchorId="134C9BE5" wp14:editId="7D055131">
            <wp:extent cx="5731200" cy="3759200"/>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5731200" cy="3759200"/>
                    </a:xfrm>
                    <a:prstGeom prst="rect">
                      <a:avLst/>
                    </a:prstGeom>
                    <a:ln/>
                  </pic:spPr>
                </pic:pic>
              </a:graphicData>
            </a:graphic>
          </wp:inline>
        </w:drawing>
      </w:r>
    </w:p>
    <w:p w14:paraId="44081D40" w14:textId="77777777" w:rsidR="00D977CE" w:rsidRDefault="00D977CE" w:rsidP="00D977CE">
      <w:pPr>
        <w:rPr>
          <w:color w:val="FFFFFF"/>
        </w:rPr>
      </w:pP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0F122F22"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06570AE0" w14:textId="77777777" w:rsidR="00D977CE" w:rsidRDefault="00D977CE" w:rsidP="00D977CE">
            <w:pPr>
              <w:spacing w:before="120" w:after="60" w:line="360" w:lineRule="auto"/>
              <w:jc w:val="center"/>
              <w:rPr>
                <w:b/>
              </w:rPr>
            </w:pPr>
            <w:r>
              <w:rPr>
                <w:b/>
              </w:rPr>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5448F90F"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E878B72"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0FD4379" w14:textId="77777777" w:rsidR="00D977CE" w:rsidRDefault="00D977CE" w:rsidP="00D977CE">
            <w:pPr>
              <w:spacing w:before="120" w:after="60" w:line="360" w:lineRule="auto"/>
              <w:jc w:val="center"/>
              <w:rPr>
                <w:b/>
              </w:rPr>
            </w:pPr>
            <w:r>
              <w:rPr>
                <w:b/>
              </w:rPr>
              <w:t>GHI CHÚ</w:t>
            </w:r>
          </w:p>
        </w:tc>
      </w:tr>
      <w:tr w:rsidR="00D977CE" w14:paraId="7C60E009"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7A6EB57"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99F5297"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0305542" w14:textId="77777777" w:rsidR="00D977CE" w:rsidRDefault="00D977CE" w:rsidP="00D977CE">
            <w:pPr>
              <w:spacing w:before="120" w:after="60" w:line="360" w:lineRule="auto"/>
            </w:pPr>
            <w:r>
              <w:t>Hiển thị biểu tượng của quay lại như hình bên</w:t>
            </w:r>
          </w:p>
          <w:p w14:paraId="794375C0" w14:textId="77777777" w:rsidR="00D977CE" w:rsidRDefault="00D977CE" w:rsidP="00D977CE">
            <w:pPr>
              <w:spacing w:before="120" w:after="60" w:line="360" w:lineRule="auto"/>
            </w:pPr>
            <w:r>
              <w:t>- Sự kiện: khi nhấn vào sẽ hiển thị màn quản lý bán hàng</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C095078" w14:textId="77777777" w:rsidR="00D977CE" w:rsidRDefault="00D977CE" w:rsidP="00D977CE">
            <w:pPr>
              <w:spacing w:before="120" w:after="60" w:line="360" w:lineRule="auto"/>
              <w:rPr>
                <w:highlight w:val="yellow"/>
              </w:rPr>
            </w:pPr>
            <w:r>
              <w:rPr>
                <w:highlight w:val="yellow"/>
              </w:rPr>
              <w:t xml:space="preserve"> </w:t>
            </w:r>
          </w:p>
        </w:tc>
      </w:tr>
      <w:tr w:rsidR="00D977CE" w14:paraId="75D5AFE8"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B7FAE4F"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C4EDC0C"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85C9FE9" w14:textId="77777777" w:rsidR="00D977CE" w:rsidRDefault="00D977CE" w:rsidP="00D977CE">
            <w:pPr>
              <w:spacing w:before="120" w:after="60" w:line="360" w:lineRule="auto"/>
            </w:pPr>
            <w:r>
              <w:t>Hiển thị cứng "</w:t>
            </w:r>
            <w:r>
              <w:rPr>
                <w:b/>
              </w:rPr>
              <w:t>Tạo đơn hàng</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46F8888" w14:textId="77777777" w:rsidR="00D977CE" w:rsidRDefault="00D977CE" w:rsidP="00D977CE">
            <w:pPr>
              <w:spacing w:before="120" w:after="60" w:line="360" w:lineRule="auto"/>
              <w:rPr>
                <w:highlight w:val="yellow"/>
              </w:rPr>
            </w:pPr>
            <w:r>
              <w:rPr>
                <w:highlight w:val="yellow"/>
              </w:rPr>
              <w:t xml:space="preserve"> </w:t>
            </w:r>
          </w:p>
        </w:tc>
      </w:tr>
      <w:tr w:rsidR="00D977CE" w14:paraId="0D61DAE0"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1CA43B4"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79423E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93375F8" w14:textId="77777777" w:rsidR="00D977CE" w:rsidRDefault="00D977CE" w:rsidP="00D977CE">
            <w:pPr>
              <w:spacing w:before="120" w:after="60" w:line="360" w:lineRule="auto"/>
            </w:pPr>
            <w:r>
              <w:t>Hiển thị cứng "</w:t>
            </w:r>
            <w:r>
              <w:rPr>
                <w:b/>
              </w:rPr>
              <w:t>Menu</w:t>
            </w:r>
            <w:r>
              <w:t>" như hình bên</w:t>
            </w:r>
          </w:p>
          <w:p w14:paraId="06418563" w14:textId="77777777" w:rsidR="00D977CE" w:rsidRDefault="00D977CE" w:rsidP="00D977CE">
            <w:pPr>
              <w:spacing w:before="120" w:after="60" w:line="360" w:lineRule="auto"/>
            </w:pPr>
            <w:r>
              <w:t>-  Sự kiện: Khi nhấn vào sẽ hiển thị màn hình Tạo men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AA6D5B9" w14:textId="77777777" w:rsidR="00D977CE" w:rsidRDefault="00D977CE" w:rsidP="00D977CE">
            <w:pPr>
              <w:spacing w:before="120" w:after="60" w:line="360" w:lineRule="auto"/>
              <w:rPr>
                <w:highlight w:val="yellow"/>
              </w:rPr>
            </w:pPr>
            <w:r>
              <w:rPr>
                <w:highlight w:val="yellow"/>
              </w:rPr>
              <w:t xml:space="preserve"> </w:t>
            </w:r>
          </w:p>
        </w:tc>
      </w:tr>
      <w:tr w:rsidR="00D977CE" w14:paraId="62F9C556"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E166D7B"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D730B09"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17B1BC9" w14:textId="77777777" w:rsidR="00D977CE" w:rsidRDefault="00D977CE" w:rsidP="00D977CE">
            <w:pPr>
              <w:spacing w:before="120" w:after="60" w:line="360" w:lineRule="auto"/>
            </w:pPr>
            <w:r>
              <w:t>Hiển thị biểu tượng của trang chủ như hình bên</w:t>
            </w:r>
          </w:p>
          <w:p w14:paraId="6AE59461"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47A4D72" w14:textId="77777777" w:rsidR="00D977CE" w:rsidRDefault="00D977CE" w:rsidP="00D977CE">
            <w:pPr>
              <w:spacing w:before="120" w:after="60" w:line="360" w:lineRule="auto"/>
              <w:rPr>
                <w:highlight w:val="yellow"/>
              </w:rPr>
            </w:pPr>
          </w:p>
        </w:tc>
      </w:tr>
      <w:tr w:rsidR="00D977CE" w14:paraId="184FEADB"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314538E" w14:textId="77777777" w:rsidR="00D977CE" w:rsidRDefault="00D977CE" w:rsidP="00D977CE">
            <w:pPr>
              <w:spacing w:before="120" w:after="60" w:line="360" w:lineRule="auto"/>
              <w:jc w:val="center"/>
            </w:pPr>
            <w:r>
              <w:lastRenderedPageBreak/>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DD623DC"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B2A8E61" w14:textId="77777777" w:rsidR="00D977CE" w:rsidRDefault="00D977CE" w:rsidP="00D977CE">
            <w:pPr>
              <w:spacing w:before="120" w:after="60" w:line="360" w:lineRule="auto"/>
            </w:pPr>
            <w:r>
              <w:t xml:space="preserve">Hiển thị cứng </w:t>
            </w:r>
            <w:proofErr w:type="gramStart"/>
            <w:r>
              <w:rPr>
                <w:b/>
              </w:rPr>
              <w:t>“ Cà</w:t>
            </w:r>
            <w:proofErr w:type="gramEnd"/>
            <w:r>
              <w:rPr>
                <w:b/>
              </w:rPr>
              <w:t xml:space="preserve"> phê”, “Trà”, “Nước ép”, “Khác”</w:t>
            </w:r>
            <w:r>
              <w:t xml:space="preserve">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AA508D0" w14:textId="77777777" w:rsidR="00D977CE" w:rsidRDefault="00D977CE" w:rsidP="00D977CE">
            <w:pPr>
              <w:spacing w:before="120" w:after="60" w:line="360" w:lineRule="auto"/>
              <w:rPr>
                <w:highlight w:val="yellow"/>
              </w:rPr>
            </w:pPr>
            <w:r>
              <w:rPr>
                <w:highlight w:val="yellow"/>
              </w:rPr>
              <w:t xml:space="preserve"> </w:t>
            </w:r>
          </w:p>
        </w:tc>
      </w:tr>
      <w:tr w:rsidR="00D977CE" w14:paraId="6AD335D5"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CF19E7D"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C59ED76" w14:textId="77777777" w:rsidR="00D977CE" w:rsidRDefault="00D977CE" w:rsidP="00D977CE">
            <w:pPr>
              <w:spacing w:before="120" w:after="60" w:line="360" w:lineRule="auto"/>
              <w:jc w:val="center"/>
            </w:pPr>
            <w:r>
              <w:t>Combobox</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0F7AFB8" w14:textId="77777777" w:rsidR="00D977CE" w:rsidRDefault="00D977CE" w:rsidP="00D977CE">
            <w:pPr>
              <w:spacing w:before="120" w:after="60" w:line="360" w:lineRule="auto"/>
            </w:pPr>
            <w:r>
              <w:t>Hiển thị mặc định như hình bên</w:t>
            </w:r>
          </w:p>
          <w:p w14:paraId="491CF664" w14:textId="77777777" w:rsidR="00D977CE" w:rsidRDefault="00D977CE" w:rsidP="00D977CE">
            <w:pPr>
              <w:spacing w:before="120" w:after="60" w:line="360" w:lineRule="auto"/>
            </w:pPr>
            <w:r>
              <w:t>- Sự kiện: Nhấn và chọn loại sản phẩm cần tìm</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7253E48" w14:textId="77777777" w:rsidR="00D977CE" w:rsidRDefault="00D977CE" w:rsidP="00D977CE">
            <w:pPr>
              <w:spacing w:before="120" w:after="60" w:line="360" w:lineRule="auto"/>
              <w:rPr>
                <w:highlight w:val="yellow"/>
              </w:rPr>
            </w:pPr>
            <w:r>
              <w:rPr>
                <w:highlight w:val="yellow"/>
              </w:rPr>
              <w:t xml:space="preserve"> </w:t>
            </w:r>
          </w:p>
        </w:tc>
      </w:tr>
      <w:tr w:rsidR="00D977CE" w14:paraId="77E4E4C5"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3C518F3"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B5B03C1"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DAC0F60" w14:textId="77777777" w:rsidR="00D977CE" w:rsidRDefault="00D977CE" w:rsidP="00D977CE">
            <w:pPr>
              <w:spacing w:before="120" w:after="60" w:line="360" w:lineRule="auto"/>
            </w:pPr>
            <w:r>
              <w:t>Hiển thị “</w:t>
            </w:r>
            <w:r>
              <w:rPr>
                <w:b/>
              </w:rPr>
              <w:t xml:space="preserve">Nhập mã/Tên món cần </w:t>
            </w:r>
            <w:proofErr w:type="gramStart"/>
            <w:r>
              <w:rPr>
                <w:b/>
              </w:rPr>
              <w:t xml:space="preserve">tìm” </w:t>
            </w:r>
            <w:r>
              <w:t xml:space="preserve"> như</w:t>
            </w:r>
            <w:proofErr w:type="gramEnd"/>
            <w:r>
              <w:t xml:space="preserve"> hình </w:t>
            </w:r>
          </w:p>
          <w:p w14:paraId="7CD6D746" w14:textId="77777777" w:rsidR="00D977CE" w:rsidRDefault="00D977CE" w:rsidP="00D977CE">
            <w:pPr>
              <w:spacing w:before="120" w:after="60" w:line="360" w:lineRule="auto"/>
            </w:pPr>
            <w:r>
              <w:t>- Sự kiện: Nhấn vào và nhập tên món cần tim</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0D8CF1" w14:textId="77777777" w:rsidR="00D977CE" w:rsidRDefault="00D977CE" w:rsidP="00D977CE">
            <w:pPr>
              <w:spacing w:before="120" w:after="60" w:line="360" w:lineRule="auto"/>
              <w:rPr>
                <w:highlight w:val="yellow"/>
              </w:rPr>
            </w:pPr>
          </w:p>
        </w:tc>
      </w:tr>
      <w:tr w:rsidR="00D977CE" w14:paraId="1CAE5B49"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3295700" w14:textId="77777777" w:rsidR="00D977CE" w:rsidRDefault="00D977CE" w:rsidP="00D977CE">
            <w:pPr>
              <w:spacing w:before="120" w:after="60" w:line="360" w:lineRule="auto"/>
              <w:jc w:val="center"/>
            </w:pPr>
            <w:r>
              <w:t>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3FB512D" w14:textId="77777777" w:rsidR="00D977CE" w:rsidRDefault="00D977CE" w:rsidP="00D977CE">
            <w:pPr>
              <w:spacing w:before="120" w:after="60" w:line="360" w:lineRule="auto"/>
              <w:jc w:val="center"/>
            </w:pPr>
            <w:r>
              <w:t>Picture</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B65EB56" w14:textId="77777777" w:rsidR="00D977CE" w:rsidRDefault="00D977CE" w:rsidP="00D977CE">
            <w:pPr>
              <w:spacing w:before="120" w:after="60" w:line="360" w:lineRule="auto"/>
            </w:pPr>
            <w:r>
              <w:t>Hiển thị cứng ảnh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00220B9" w14:textId="77777777" w:rsidR="00D977CE" w:rsidRDefault="00D977CE" w:rsidP="00D977CE">
            <w:pPr>
              <w:spacing w:before="120" w:after="60" w:line="360" w:lineRule="auto"/>
              <w:rPr>
                <w:highlight w:val="yellow"/>
              </w:rPr>
            </w:pPr>
          </w:p>
        </w:tc>
      </w:tr>
      <w:tr w:rsidR="00D977CE" w14:paraId="74C85FDF"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7F0BF95" w14:textId="77777777" w:rsidR="00D977CE" w:rsidRDefault="00D977CE" w:rsidP="00D977CE">
            <w:pPr>
              <w:spacing w:before="120" w:after="60" w:line="360" w:lineRule="auto"/>
              <w:jc w:val="center"/>
            </w:pPr>
            <w:r>
              <w:t>9</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9F29C96" w14:textId="77777777" w:rsidR="00D977CE" w:rsidRDefault="00D977CE" w:rsidP="00D977CE">
            <w:pPr>
              <w:spacing w:before="120" w:after="60" w:line="360" w:lineRule="auto"/>
              <w:jc w:val="center"/>
            </w:pPr>
            <w:r>
              <w:t xml:space="preserve">Text </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B6DD7B9" w14:textId="77777777" w:rsidR="00D977CE" w:rsidRDefault="00D977CE" w:rsidP="00D977CE">
            <w:pPr>
              <w:spacing w:before="120" w:after="60" w:line="360" w:lineRule="auto"/>
            </w:pPr>
            <w:r>
              <w:t xml:space="preserve">Hiển thị </w:t>
            </w:r>
            <w:proofErr w:type="gramStart"/>
            <w:r>
              <w:t>cứng  "</w:t>
            </w:r>
            <w:proofErr w:type="gramEnd"/>
            <w:r>
              <w:rPr>
                <w:b/>
              </w:rPr>
              <w:t>&lt;tên sản phẩm&gt;</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F994A6" w14:textId="77777777" w:rsidR="00D977CE" w:rsidRDefault="00D977CE" w:rsidP="00D977CE">
            <w:pPr>
              <w:spacing w:before="120" w:after="60" w:line="360" w:lineRule="auto"/>
              <w:rPr>
                <w:highlight w:val="yellow"/>
              </w:rPr>
            </w:pPr>
          </w:p>
        </w:tc>
      </w:tr>
      <w:tr w:rsidR="00D977CE" w14:paraId="68DF925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612D75C" w14:textId="77777777" w:rsidR="00D977CE" w:rsidRDefault="00D977CE" w:rsidP="00D977CE">
            <w:pPr>
              <w:spacing w:before="120" w:after="60" w:line="360" w:lineRule="auto"/>
              <w:jc w:val="center"/>
            </w:pPr>
            <w:r>
              <w:t>10</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BDCCD3F"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0BAC826" w14:textId="77777777" w:rsidR="00D977CE" w:rsidRDefault="00D977CE" w:rsidP="00D977CE">
            <w:pPr>
              <w:spacing w:before="120" w:after="60" w:line="360" w:lineRule="auto"/>
            </w:pPr>
            <w:r>
              <w:t>Hiển thị cứng “+” “-” “0” như hình bên</w:t>
            </w:r>
          </w:p>
          <w:p w14:paraId="589D209C" w14:textId="77777777" w:rsidR="00D977CE" w:rsidRDefault="00D977CE" w:rsidP="00D977CE">
            <w:pPr>
              <w:spacing w:before="120" w:after="60" w:line="360" w:lineRule="auto"/>
            </w:pPr>
            <w:r>
              <w:t>- Sự kiện: Khi click vào dấu “+” bao nhiêu lần thì số chính giữa tự tăng và hiện tên cũng như số lượng và giá tiền bên hóa đơn</w:t>
            </w:r>
          </w:p>
          <w:p w14:paraId="1EF8F377" w14:textId="77777777" w:rsidR="00D977CE" w:rsidRDefault="00D977CE" w:rsidP="00D977CE">
            <w:pPr>
              <w:spacing w:before="120" w:after="60" w:line="360" w:lineRule="auto"/>
            </w:pPr>
            <w:r>
              <w:t>- Sự kiện: Khi click vào dấu “-” bao nhiêu lần thì số chính giữa tự động giảm, không giảm quá “0” và hiện tên cũng như số lượng và giá tiền bên hóa đơn, nếu về “0” thì bên hóa đơn không hiện tên sản phẩm</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FA0DA32" w14:textId="77777777" w:rsidR="00D977CE" w:rsidRDefault="00D977CE" w:rsidP="00D977CE">
            <w:pPr>
              <w:spacing w:before="120" w:after="60" w:line="360" w:lineRule="auto"/>
              <w:rPr>
                <w:highlight w:val="yellow"/>
              </w:rPr>
            </w:pPr>
          </w:p>
        </w:tc>
      </w:tr>
      <w:tr w:rsidR="00D977CE" w14:paraId="69BF1BC8"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3FD2BAE" w14:textId="77777777" w:rsidR="00D977CE" w:rsidRDefault="00D977CE" w:rsidP="00D977CE">
            <w:pPr>
              <w:spacing w:before="120" w:after="60" w:line="360" w:lineRule="auto"/>
              <w:jc w:val="center"/>
            </w:pPr>
            <w:r>
              <w:t>1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2818E87"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F457C21" w14:textId="77777777" w:rsidR="00D977CE" w:rsidRDefault="00D977CE" w:rsidP="00D977CE">
            <w:pPr>
              <w:spacing w:before="120" w:after="60" w:line="360" w:lineRule="auto"/>
            </w:pPr>
            <w:r>
              <w:t>Hiển thị ô trống nhập mã khuyến mãi</w:t>
            </w:r>
          </w:p>
          <w:p w14:paraId="67B7C279" w14:textId="77777777" w:rsidR="00D977CE" w:rsidRDefault="00D977CE" w:rsidP="00D977CE">
            <w:pPr>
              <w:spacing w:before="120" w:after="60" w:line="360" w:lineRule="auto"/>
            </w:pPr>
            <w:r>
              <w:t>- Sự kiện: Nhấn vào và nhập mã khuyến mãi nếu có</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AC8D8D" w14:textId="77777777" w:rsidR="00D977CE" w:rsidRDefault="00D977CE" w:rsidP="00D977CE">
            <w:pPr>
              <w:spacing w:before="120" w:after="60" w:line="360" w:lineRule="auto"/>
              <w:rPr>
                <w:highlight w:val="yellow"/>
              </w:rPr>
            </w:pPr>
          </w:p>
        </w:tc>
      </w:tr>
      <w:tr w:rsidR="00D977CE" w14:paraId="5FD8EBC3"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399C562" w14:textId="77777777" w:rsidR="00D977CE" w:rsidRDefault="00D977CE" w:rsidP="00D977CE">
            <w:pPr>
              <w:spacing w:before="120" w:after="60" w:line="360" w:lineRule="auto"/>
              <w:jc w:val="center"/>
            </w:pPr>
            <w:r>
              <w:t xml:space="preserve">12 </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D3638DD" w14:textId="77777777" w:rsidR="00D977CE" w:rsidRDefault="00D977CE" w:rsidP="00D977CE">
            <w:pPr>
              <w:spacing w:before="120" w:after="60" w:line="360" w:lineRule="auto"/>
              <w:jc w:val="center"/>
            </w:pPr>
            <w:r>
              <w:t>Text</w:t>
            </w:r>
          </w:p>
        </w:tc>
        <w:tc>
          <w:tcPr>
            <w:tcW w:w="661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tcPr>
          <w:p w14:paraId="44303E37" w14:textId="77777777" w:rsidR="00D977CE" w:rsidRDefault="00D977CE" w:rsidP="00D977CE">
            <w:pPr>
              <w:spacing w:before="120" w:after="60" w:line="360" w:lineRule="auto"/>
            </w:pPr>
            <w:r>
              <w:t>Hiển thị cứng "</w:t>
            </w:r>
            <w:r>
              <w:rPr>
                <w:b/>
              </w:rPr>
              <w:t>Hủy đơn</w:t>
            </w:r>
            <w:r>
              <w:t>"</w:t>
            </w:r>
          </w:p>
          <w:p w14:paraId="09CFAC36" w14:textId="77777777" w:rsidR="00D977CE" w:rsidRDefault="00D977CE" w:rsidP="00D977CE">
            <w:pPr>
              <w:spacing w:before="120" w:after="60" w:line="360" w:lineRule="auto"/>
            </w:pPr>
            <w:r>
              <w:t>- Sự kiện: Nhấn vào sẽ hiển thị màn hình hủy đơ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F0E3A20" w14:textId="77777777" w:rsidR="00D977CE" w:rsidRDefault="00D977CE" w:rsidP="00D977CE">
            <w:pPr>
              <w:spacing w:before="120" w:after="60" w:line="360" w:lineRule="auto"/>
              <w:rPr>
                <w:highlight w:val="yellow"/>
              </w:rPr>
            </w:pPr>
          </w:p>
        </w:tc>
      </w:tr>
      <w:tr w:rsidR="00D977CE" w14:paraId="0F213BA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FD987B6" w14:textId="77777777" w:rsidR="00D977CE" w:rsidRDefault="00D977CE" w:rsidP="00D977CE">
            <w:pPr>
              <w:spacing w:before="120" w:after="60" w:line="360" w:lineRule="auto"/>
              <w:jc w:val="center"/>
            </w:pPr>
            <w:r>
              <w:lastRenderedPageBreak/>
              <w:t>1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7380BDC" w14:textId="77777777" w:rsidR="00D977CE" w:rsidRDefault="00D977CE" w:rsidP="00D977CE">
            <w:pPr>
              <w:spacing w:before="120" w:after="60" w:line="360" w:lineRule="auto"/>
              <w:jc w:val="center"/>
            </w:pPr>
            <w:r>
              <w:t>Text</w:t>
            </w:r>
          </w:p>
        </w:tc>
        <w:tc>
          <w:tcPr>
            <w:tcW w:w="661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tcPr>
          <w:p w14:paraId="3C2BE059" w14:textId="77777777" w:rsidR="00D977CE" w:rsidRDefault="00D977CE" w:rsidP="00D977CE">
            <w:pPr>
              <w:spacing w:before="120" w:after="60" w:line="360" w:lineRule="auto"/>
            </w:pPr>
            <w:r>
              <w:t>Hiển thị cứng bản hóa đơn như hình bên</w:t>
            </w:r>
          </w:p>
          <w:p w14:paraId="7A4A7FAF" w14:textId="77777777" w:rsidR="00D977CE" w:rsidRDefault="00D977CE" w:rsidP="00D977CE">
            <w:pPr>
              <w:spacing w:before="120" w:after="60" w:line="360" w:lineRule="auto"/>
            </w:pPr>
            <w:r>
              <w:t>- Sự kiện: Tên sản phẩm, số lượng và đơn giá thay đổi như miêu tả ở item 10</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711561C" w14:textId="77777777" w:rsidR="00D977CE" w:rsidRDefault="00D977CE" w:rsidP="00D977CE">
            <w:pPr>
              <w:spacing w:before="120" w:after="60" w:line="360" w:lineRule="auto"/>
              <w:rPr>
                <w:highlight w:val="yellow"/>
              </w:rPr>
            </w:pPr>
          </w:p>
        </w:tc>
      </w:tr>
      <w:tr w:rsidR="00D977CE" w14:paraId="3A349509"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8F93F99" w14:textId="77777777" w:rsidR="00D977CE" w:rsidRDefault="00D977CE" w:rsidP="00D977CE">
            <w:pPr>
              <w:spacing w:before="120" w:after="60" w:line="360" w:lineRule="auto"/>
              <w:jc w:val="center"/>
            </w:pPr>
            <w:r>
              <w:t>1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D097538" w14:textId="77777777" w:rsidR="00D977CE" w:rsidRDefault="00D977CE" w:rsidP="00D977CE">
            <w:pPr>
              <w:spacing w:before="120" w:after="60" w:line="360" w:lineRule="auto"/>
              <w:jc w:val="center"/>
            </w:pPr>
            <w:r>
              <w:t>Text</w:t>
            </w:r>
          </w:p>
        </w:tc>
        <w:tc>
          <w:tcPr>
            <w:tcW w:w="661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tcPr>
          <w:p w14:paraId="4EE2DEBA" w14:textId="77777777" w:rsidR="00D977CE" w:rsidRDefault="00D977CE" w:rsidP="00D977CE">
            <w:pPr>
              <w:spacing w:before="120" w:after="60" w:line="360" w:lineRule="auto"/>
            </w:pPr>
            <w:r>
              <w:t>Hiển thị cứng "</w:t>
            </w:r>
            <w:r>
              <w:rPr>
                <w:b/>
              </w:rPr>
              <w:t>Xuất hóa đơn</w:t>
            </w:r>
            <w:r>
              <w:t>"</w:t>
            </w:r>
          </w:p>
          <w:p w14:paraId="7087694C" w14:textId="77777777" w:rsidR="00D977CE" w:rsidRDefault="00D977CE" w:rsidP="00D977CE">
            <w:pPr>
              <w:spacing w:before="120" w:after="60" w:line="360" w:lineRule="auto"/>
            </w:pPr>
            <w:r>
              <w:t>- Sự kiện: Nhấn vào sẽ hiển thị màn hình xuất hóa đơ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DF7FC0" w14:textId="77777777" w:rsidR="00D977CE" w:rsidRDefault="00D977CE" w:rsidP="00D977CE">
            <w:pPr>
              <w:spacing w:before="120" w:after="60" w:line="360" w:lineRule="auto"/>
              <w:rPr>
                <w:highlight w:val="yellow"/>
              </w:rPr>
            </w:pPr>
          </w:p>
        </w:tc>
      </w:tr>
    </w:tbl>
    <w:p w14:paraId="0E463B29" w14:textId="77777777" w:rsidR="00D977CE" w:rsidRDefault="00D977CE" w:rsidP="00D977CE">
      <w:pPr>
        <w:rPr>
          <w:b/>
        </w:rPr>
      </w:pPr>
    </w:p>
    <w:p w14:paraId="52718544" w14:textId="5CF98AE3" w:rsidR="00D977CE" w:rsidRPr="00957B13" w:rsidRDefault="00D977CE" w:rsidP="00957B13">
      <w:pPr>
        <w:pStyle w:val="u3"/>
      </w:pPr>
      <w:bookmarkStart w:id="28" w:name="_Toc134910971"/>
      <w:r>
        <w:t>Màn hình Quản lý nguyên liệu</w:t>
      </w:r>
      <w:bookmarkEnd w:id="28"/>
    </w:p>
    <w:p w14:paraId="25DE17AF" w14:textId="0513844C" w:rsidR="00D977CE" w:rsidRDefault="00D977CE" w:rsidP="00D977CE">
      <w:r>
        <w:rPr>
          <w:noProof/>
        </w:rPr>
        <w:drawing>
          <wp:inline distT="114300" distB="114300" distL="114300" distR="114300" wp14:anchorId="5008BD0F" wp14:editId="7A49D6D1">
            <wp:extent cx="5731200" cy="4038600"/>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5731200" cy="4038600"/>
                    </a:xfrm>
                    <a:prstGeom prst="rect">
                      <a:avLst/>
                    </a:prstGeom>
                    <a:ln/>
                  </pic:spPr>
                </pic:pic>
              </a:graphicData>
            </a:graphic>
          </wp:inline>
        </w:drawing>
      </w:r>
    </w:p>
    <w:p w14:paraId="4B4C25C3" w14:textId="77777777" w:rsidR="007D1A45" w:rsidRPr="009F09F0" w:rsidRDefault="007D1A45" w:rsidP="00D977CE"/>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750"/>
        <w:gridCol w:w="6825"/>
        <w:gridCol w:w="855"/>
      </w:tblGrid>
      <w:tr w:rsidR="00D977CE" w14:paraId="31B10C0A" w14:textId="77777777" w:rsidTr="00D977CE">
        <w:trPr>
          <w:trHeight w:val="630"/>
          <w:tblHeader/>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543F5B15" w14:textId="77777777" w:rsidR="00D977CE" w:rsidRDefault="00D977CE" w:rsidP="00D977CE">
            <w:pPr>
              <w:spacing w:before="120" w:after="60" w:line="360" w:lineRule="auto"/>
              <w:jc w:val="center"/>
              <w:rPr>
                <w:b/>
              </w:rPr>
            </w:pPr>
            <w:r>
              <w:rPr>
                <w:b/>
              </w:rPr>
              <w:t>NO</w:t>
            </w:r>
          </w:p>
        </w:tc>
        <w:tc>
          <w:tcPr>
            <w:tcW w:w="75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1D960B8C" w14:textId="77777777" w:rsidR="00D977CE" w:rsidRDefault="00D977CE" w:rsidP="00D977CE">
            <w:pPr>
              <w:spacing w:before="120" w:after="60" w:line="360" w:lineRule="auto"/>
              <w:jc w:val="center"/>
              <w:rPr>
                <w:b/>
              </w:rPr>
            </w:pPr>
            <w:r>
              <w:rPr>
                <w:b/>
              </w:rPr>
              <w:t>LOẠI</w:t>
            </w:r>
          </w:p>
        </w:tc>
        <w:tc>
          <w:tcPr>
            <w:tcW w:w="682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2045C850"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30225F5C" w14:textId="77777777" w:rsidR="00D977CE" w:rsidRDefault="00D977CE" w:rsidP="00D977CE">
            <w:pPr>
              <w:spacing w:before="120" w:after="60" w:line="360" w:lineRule="auto"/>
              <w:jc w:val="center"/>
              <w:rPr>
                <w:b/>
              </w:rPr>
            </w:pPr>
            <w:r>
              <w:rPr>
                <w:b/>
              </w:rPr>
              <w:t>GHI CHÚ</w:t>
            </w:r>
          </w:p>
        </w:tc>
      </w:tr>
      <w:tr w:rsidR="00D977CE" w14:paraId="6D7685AA"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0279746" w14:textId="77777777" w:rsidR="00D977CE" w:rsidRDefault="00D977CE" w:rsidP="00D977CE">
            <w:pPr>
              <w:spacing w:before="120" w:after="60" w:line="360" w:lineRule="auto"/>
              <w:jc w:val="center"/>
            </w:pPr>
            <w:r>
              <w:t>1</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9E348BF" w14:textId="77777777" w:rsidR="00D977CE" w:rsidRDefault="00D977CE" w:rsidP="00D977CE">
            <w:pPr>
              <w:spacing w:before="120" w:after="60" w:line="360" w:lineRule="auto"/>
              <w:jc w:val="center"/>
            </w:pPr>
            <w:r>
              <w:t>Logo</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F6AAC04" w14:textId="77777777" w:rsidR="00D977CE" w:rsidRDefault="00D977CE" w:rsidP="00D977CE">
            <w:pPr>
              <w:spacing w:before="120" w:after="60" w:line="360" w:lineRule="auto"/>
            </w:pPr>
            <w:r>
              <w:t>Hiển thị logo của Cà phê muối đà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A55ED1F" w14:textId="77777777" w:rsidR="00D977CE" w:rsidRDefault="00D977CE" w:rsidP="00D977CE">
            <w:pPr>
              <w:spacing w:before="120" w:after="60" w:line="360" w:lineRule="auto"/>
              <w:rPr>
                <w:highlight w:val="yellow"/>
              </w:rPr>
            </w:pPr>
            <w:r>
              <w:rPr>
                <w:highlight w:val="yellow"/>
              </w:rPr>
              <w:t xml:space="preserve"> </w:t>
            </w:r>
          </w:p>
        </w:tc>
      </w:tr>
      <w:tr w:rsidR="00D977CE" w14:paraId="2387FBFC"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6F2CEEE" w14:textId="77777777" w:rsidR="00D977CE" w:rsidRDefault="00D977CE" w:rsidP="00D977CE">
            <w:pPr>
              <w:spacing w:before="120" w:after="60" w:line="360" w:lineRule="auto"/>
              <w:jc w:val="center"/>
            </w:pPr>
            <w:r>
              <w:lastRenderedPageBreak/>
              <w:t>2</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BF96A2F"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A6B724E" w14:textId="77777777" w:rsidR="00D977CE" w:rsidRDefault="00D977CE" w:rsidP="00D977CE">
            <w:pPr>
              <w:spacing w:before="120" w:after="60" w:line="360" w:lineRule="auto"/>
            </w:pPr>
            <w:r>
              <w:t>Hiển thị cứng "</w:t>
            </w:r>
            <w:r>
              <w:rPr>
                <w:b/>
              </w:rPr>
              <w:t>Cà Phê Muối Đà</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70CDD05" w14:textId="77777777" w:rsidR="00D977CE" w:rsidRDefault="00D977CE" w:rsidP="00D977CE">
            <w:pPr>
              <w:spacing w:before="120" w:after="60" w:line="360" w:lineRule="auto"/>
              <w:rPr>
                <w:highlight w:val="yellow"/>
              </w:rPr>
            </w:pPr>
            <w:r>
              <w:rPr>
                <w:highlight w:val="yellow"/>
              </w:rPr>
              <w:t xml:space="preserve"> </w:t>
            </w:r>
          </w:p>
        </w:tc>
      </w:tr>
      <w:tr w:rsidR="00D977CE" w14:paraId="2EEE5EDC"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2DAACFE" w14:textId="77777777" w:rsidR="00D977CE" w:rsidRDefault="00D977CE" w:rsidP="00D977CE">
            <w:pPr>
              <w:spacing w:before="120" w:after="60" w:line="360" w:lineRule="auto"/>
              <w:jc w:val="center"/>
            </w:pPr>
            <w:r>
              <w:t>3</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A2B59D4" w14:textId="77777777" w:rsidR="00D977CE" w:rsidRDefault="00D977CE" w:rsidP="00D977CE">
            <w:pPr>
              <w:spacing w:before="120" w:after="60" w:line="360" w:lineRule="auto"/>
              <w:jc w:val="center"/>
            </w:pPr>
            <w:r>
              <w:t>Button</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C21CD6B" w14:textId="77777777" w:rsidR="00D977CE" w:rsidRDefault="00D977CE" w:rsidP="00D977CE">
            <w:pPr>
              <w:spacing w:before="120" w:after="60" w:line="360" w:lineRule="auto"/>
            </w:pPr>
            <w:r>
              <w:t>Hiển thị biểu tượng của trang chủ như hình bên</w:t>
            </w:r>
          </w:p>
          <w:p w14:paraId="77D24C92" w14:textId="77777777" w:rsidR="00D977CE" w:rsidRDefault="00D977CE" w:rsidP="00D977CE">
            <w:pPr>
              <w:spacing w:before="120" w:after="60" w:line="360" w:lineRule="auto"/>
            </w:pPr>
            <w:r>
              <w:t>- Sự kiện: Khi nhấn vào sẽ hiển thị màn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D080E9" w14:textId="77777777" w:rsidR="00D977CE" w:rsidRDefault="00D977CE" w:rsidP="00D977CE">
            <w:pPr>
              <w:spacing w:before="120" w:after="60" w:line="360" w:lineRule="auto"/>
              <w:rPr>
                <w:highlight w:val="yellow"/>
              </w:rPr>
            </w:pPr>
            <w:r>
              <w:rPr>
                <w:highlight w:val="yellow"/>
              </w:rPr>
              <w:t xml:space="preserve"> </w:t>
            </w:r>
          </w:p>
        </w:tc>
      </w:tr>
      <w:tr w:rsidR="00D977CE" w14:paraId="79B0AEB8"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9B9ED33" w14:textId="77777777" w:rsidR="00D977CE" w:rsidRDefault="00D977CE" w:rsidP="00D977CE">
            <w:pPr>
              <w:spacing w:before="120" w:after="60" w:line="360" w:lineRule="auto"/>
              <w:jc w:val="center"/>
            </w:pPr>
            <w:r>
              <w:t>4</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CCD77BF"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177B966" w14:textId="77777777" w:rsidR="00D977CE" w:rsidRDefault="00D977CE" w:rsidP="00D977CE">
            <w:pPr>
              <w:spacing w:before="120" w:after="60" w:line="360" w:lineRule="auto"/>
            </w:pPr>
            <w:r>
              <w:t>Hiển thị cứng "</w:t>
            </w:r>
            <w:r>
              <w:rPr>
                <w:b/>
              </w:rPr>
              <w:t>Tạo bảng nguyên liệu</w:t>
            </w:r>
            <w:r>
              <w:t>" như hình bên</w:t>
            </w:r>
          </w:p>
          <w:p w14:paraId="59103DD1" w14:textId="77777777" w:rsidR="00D977CE" w:rsidRDefault="00D977CE" w:rsidP="00D977CE">
            <w:pPr>
              <w:spacing w:before="120" w:after="60" w:line="360" w:lineRule="auto"/>
            </w:pPr>
            <w:r>
              <w:t>-  Sự kiện: Khi nhấn vào sẽ hiển thị màn hình Tạo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F206ADE" w14:textId="77777777" w:rsidR="00D977CE" w:rsidRDefault="00D977CE" w:rsidP="00D977CE">
            <w:pPr>
              <w:spacing w:before="120" w:after="60" w:line="360" w:lineRule="auto"/>
              <w:rPr>
                <w:highlight w:val="yellow"/>
              </w:rPr>
            </w:pPr>
            <w:r>
              <w:rPr>
                <w:highlight w:val="yellow"/>
              </w:rPr>
              <w:t xml:space="preserve"> </w:t>
            </w:r>
          </w:p>
        </w:tc>
      </w:tr>
      <w:tr w:rsidR="00D977CE" w14:paraId="66CFE1C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A2BD484" w14:textId="77777777" w:rsidR="00D977CE" w:rsidRDefault="00D977CE" w:rsidP="00D977CE">
            <w:pPr>
              <w:spacing w:before="120" w:after="60" w:line="360" w:lineRule="auto"/>
              <w:jc w:val="center"/>
            </w:pPr>
            <w:r>
              <w:t>5</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E846F3E"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9AC8C91" w14:textId="77777777" w:rsidR="00D977CE" w:rsidRDefault="00D977CE" w:rsidP="00D977CE">
            <w:pPr>
              <w:spacing w:before="120" w:after="60" w:line="360" w:lineRule="auto"/>
            </w:pPr>
            <w:r>
              <w:t>Hiển thị cứng "</w:t>
            </w:r>
            <w:r>
              <w:rPr>
                <w:b/>
              </w:rPr>
              <w:t>Nhập nguyên liệu</w:t>
            </w:r>
            <w:r>
              <w:t>"</w:t>
            </w:r>
          </w:p>
          <w:p w14:paraId="7B9977DB" w14:textId="77777777" w:rsidR="00D977CE" w:rsidRDefault="00D977CE" w:rsidP="00D977CE">
            <w:pPr>
              <w:spacing w:before="120" w:after="60" w:line="360" w:lineRule="auto"/>
            </w:pPr>
            <w:r>
              <w:t>- Sự kiện: khi nhấn vào sẽ hiển thị màn hình Nhập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997FCF3" w14:textId="77777777" w:rsidR="00D977CE" w:rsidRDefault="00D977CE" w:rsidP="00D977CE">
            <w:pPr>
              <w:spacing w:before="120" w:after="60" w:line="360" w:lineRule="auto"/>
              <w:rPr>
                <w:highlight w:val="yellow"/>
              </w:rPr>
            </w:pPr>
            <w:r>
              <w:rPr>
                <w:highlight w:val="yellow"/>
              </w:rPr>
              <w:t xml:space="preserve"> </w:t>
            </w:r>
          </w:p>
        </w:tc>
      </w:tr>
      <w:tr w:rsidR="00D977CE" w14:paraId="0FA71BC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016420C" w14:textId="77777777" w:rsidR="00D977CE" w:rsidRDefault="00D977CE" w:rsidP="00D977CE">
            <w:pPr>
              <w:spacing w:before="120" w:after="60" w:line="360" w:lineRule="auto"/>
              <w:jc w:val="center"/>
            </w:pPr>
            <w:r>
              <w:t>6</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0F0B8A1"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DE7AC0A" w14:textId="77777777" w:rsidR="00D977CE" w:rsidRDefault="00D977CE" w:rsidP="00D977CE">
            <w:pPr>
              <w:spacing w:before="120" w:after="60" w:line="360" w:lineRule="auto"/>
            </w:pPr>
            <w:r>
              <w:t>Hiển thị cứng "</w:t>
            </w:r>
            <w:r>
              <w:rPr>
                <w:b/>
              </w:rPr>
              <w:t>Xem bảng nguyên liệu</w:t>
            </w:r>
            <w:r>
              <w:t>"</w:t>
            </w:r>
          </w:p>
          <w:p w14:paraId="2BBFD447" w14:textId="77777777" w:rsidR="00D977CE" w:rsidRDefault="00D977CE" w:rsidP="00D977CE">
            <w:pPr>
              <w:spacing w:before="120" w:after="60" w:line="360" w:lineRule="auto"/>
            </w:pPr>
            <w:r>
              <w:t>- Sự kiện: khi nhấn vào sẽ hiển thị màn hình Xem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93F6232" w14:textId="77777777" w:rsidR="00D977CE" w:rsidRDefault="00D977CE" w:rsidP="00D977CE">
            <w:pPr>
              <w:spacing w:before="120" w:after="60" w:line="360" w:lineRule="auto"/>
              <w:rPr>
                <w:highlight w:val="yellow"/>
              </w:rPr>
            </w:pPr>
            <w:r>
              <w:rPr>
                <w:highlight w:val="yellow"/>
              </w:rPr>
              <w:t xml:space="preserve"> </w:t>
            </w:r>
          </w:p>
        </w:tc>
      </w:tr>
    </w:tbl>
    <w:p w14:paraId="1AAE3683" w14:textId="77777777" w:rsidR="00D977CE" w:rsidRDefault="00D977CE" w:rsidP="00957B13"/>
    <w:p w14:paraId="286E0580" w14:textId="3C246EED" w:rsidR="00D977CE" w:rsidRDefault="009F09F0" w:rsidP="00957B13">
      <w:pPr>
        <w:pStyle w:val="u3"/>
      </w:pPr>
      <w:bookmarkStart w:id="29" w:name="_Toc134910972"/>
      <w:r>
        <w:t xml:space="preserve">Màn hình </w:t>
      </w:r>
      <w:r w:rsidR="00D977CE">
        <w:t>Tạo bảng nguyên liệu</w:t>
      </w:r>
      <w:bookmarkEnd w:id="29"/>
    </w:p>
    <w:p w14:paraId="1FD5C509" w14:textId="77777777" w:rsidR="00D977CE" w:rsidRDefault="00D977CE" w:rsidP="00D977CE">
      <w:pPr>
        <w:ind w:left="720"/>
        <w:rPr>
          <w:b/>
        </w:rPr>
      </w:pPr>
    </w:p>
    <w:p w14:paraId="66F4B353" w14:textId="77777777" w:rsidR="00D977CE" w:rsidRDefault="00D977CE" w:rsidP="00D977CE">
      <w:pPr>
        <w:rPr>
          <w:b/>
        </w:rPr>
      </w:pPr>
      <w:r>
        <w:rPr>
          <w:b/>
          <w:noProof/>
        </w:rPr>
        <w:lastRenderedPageBreak/>
        <w:drawing>
          <wp:inline distT="114300" distB="114300" distL="114300" distR="114300" wp14:anchorId="7DC2FF1E" wp14:editId="6E4BD11B">
            <wp:extent cx="5443538" cy="3870156"/>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443538" cy="3870156"/>
                    </a:xfrm>
                    <a:prstGeom prst="rect">
                      <a:avLst/>
                    </a:prstGeom>
                    <a:ln/>
                  </pic:spPr>
                </pic:pic>
              </a:graphicData>
            </a:graphic>
          </wp:inline>
        </w:drawing>
      </w:r>
    </w:p>
    <w:p w14:paraId="549054D0" w14:textId="77777777" w:rsidR="00D977CE" w:rsidRDefault="00D977CE" w:rsidP="00D977CE">
      <w:pPr>
        <w:rPr>
          <w:color w:val="FFFFFF"/>
        </w:rPr>
      </w:pP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1974CC62"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40128B5A" w14:textId="77777777" w:rsidR="00D977CE" w:rsidRDefault="00D977CE" w:rsidP="00D977CE">
            <w:pPr>
              <w:spacing w:before="120" w:after="60" w:line="360" w:lineRule="auto"/>
              <w:jc w:val="center"/>
              <w:rPr>
                <w:b/>
              </w:rPr>
            </w:pPr>
            <w:r>
              <w:rPr>
                <w:b/>
              </w:rPr>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2278C2BB"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DD33AE8"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7B8787E1" w14:textId="77777777" w:rsidR="00D977CE" w:rsidRDefault="00D977CE" w:rsidP="00D977CE">
            <w:pPr>
              <w:spacing w:before="120" w:after="60" w:line="360" w:lineRule="auto"/>
              <w:jc w:val="center"/>
              <w:rPr>
                <w:b/>
              </w:rPr>
            </w:pPr>
            <w:r>
              <w:rPr>
                <w:b/>
              </w:rPr>
              <w:t>GHI CHÚ</w:t>
            </w:r>
          </w:p>
        </w:tc>
      </w:tr>
      <w:tr w:rsidR="00D977CE" w14:paraId="24B6220B"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0D19901"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3E78730"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43A35C0" w14:textId="77777777" w:rsidR="00D977CE" w:rsidRDefault="00D977CE" w:rsidP="00D977CE">
            <w:pPr>
              <w:spacing w:before="120" w:after="60" w:line="360" w:lineRule="auto"/>
            </w:pPr>
            <w:r>
              <w:t>Hiển thị biểu tượng của quay lại như hình bên</w:t>
            </w:r>
          </w:p>
          <w:p w14:paraId="182CBD3A" w14:textId="77777777" w:rsidR="00D977CE" w:rsidRDefault="00D977CE" w:rsidP="00D977CE">
            <w:pPr>
              <w:spacing w:before="120" w:after="60" w:line="360" w:lineRule="auto"/>
            </w:pPr>
            <w:r>
              <w:t>- Sự kiện: khi nhấn vào sẽ hiển thị màn quản lý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7640F93" w14:textId="77777777" w:rsidR="00D977CE" w:rsidRDefault="00D977CE" w:rsidP="00D977CE">
            <w:pPr>
              <w:spacing w:before="120" w:after="60" w:line="360" w:lineRule="auto"/>
              <w:rPr>
                <w:highlight w:val="yellow"/>
              </w:rPr>
            </w:pPr>
            <w:r>
              <w:rPr>
                <w:highlight w:val="yellow"/>
              </w:rPr>
              <w:t xml:space="preserve"> </w:t>
            </w:r>
          </w:p>
        </w:tc>
      </w:tr>
      <w:tr w:rsidR="00D977CE" w14:paraId="32CCC8FB"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A44B6D7"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92754C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4ED6909" w14:textId="77777777" w:rsidR="00D977CE" w:rsidRDefault="00D977CE" w:rsidP="00D977CE">
            <w:pPr>
              <w:spacing w:before="120" w:after="60" w:line="360" w:lineRule="auto"/>
            </w:pPr>
            <w:r>
              <w:t>Hiển thị cứng "</w:t>
            </w:r>
            <w:r>
              <w:rPr>
                <w:b/>
              </w:rPr>
              <w:t>Tạo bảng NL</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2E33DF6" w14:textId="77777777" w:rsidR="00D977CE" w:rsidRDefault="00D977CE" w:rsidP="00D977CE">
            <w:pPr>
              <w:spacing w:before="120" w:after="60" w:line="360" w:lineRule="auto"/>
              <w:rPr>
                <w:highlight w:val="yellow"/>
              </w:rPr>
            </w:pPr>
            <w:r>
              <w:rPr>
                <w:highlight w:val="yellow"/>
              </w:rPr>
              <w:t xml:space="preserve"> </w:t>
            </w:r>
          </w:p>
        </w:tc>
      </w:tr>
      <w:tr w:rsidR="00D977CE" w14:paraId="47B49DBE"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5470B04"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17E7D62"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C9CE5DB" w14:textId="77777777" w:rsidR="00D977CE" w:rsidRDefault="00D977CE" w:rsidP="00D977CE">
            <w:pPr>
              <w:spacing w:before="120" w:after="60" w:line="360" w:lineRule="auto"/>
            </w:pPr>
            <w:r>
              <w:t>Hiển thị cứng "</w:t>
            </w:r>
            <w:r>
              <w:rPr>
                <w:b/>
              </w:rPr>
              <w:t>Xem bảng NL</w:t>
            </w:r>
            <w:proofErr w:type="gramStart"/>
            <w:r>
              <w:t>"  như</w:t>
            </w:r>
            <w:proofErr w:type="gramEnd"/>
            <w:r>
              <w:t xml:space="preserve"> hình bên</w:t>
            </w:r>
          </w:p>
          <w:p w14:paraId="1A2AC074" w14:textId="77777777" w:rsidR="00D977CE" w:rsidRDefault="00D977CE" w:rsidP="00D977CE">
            <w:pPr>
              <w:spacing w:before="120" w:after="60" w:line="360" w:lineRule="auto"/>
            </w:pPr>
            <w:r>
              <w:t xml:space="preserve">- Sự kiện: Khi nhấp vào sẽ hiển thị màn hình Xem bảng nguyên liệu </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525D6F6" w14:textId="77777777" w:rsidR="00D977CE" w:rsidRDefault="00D977CE" w:rsidP="00D977CE">
            <w:pPr>
              <w:spacing w:before="120" w:after="60" w:line="360" w:lineRule="auto"/>
              <w:rPr>
                <w:highlight w:val="yellow"/>
              </w:rPr>
            </w:pPr>
            <w:r>
              <w:rPr>
                <w:highlight w:val="yellow"/>
              </w:rPr>
              <w:t xml:space="preserve"> </w:t>
            </w:r>
          </w:p>
        </w:tc>
      </w:tr>
      <w:tr w:rsidR="00D977CE" w14:paraId="0DA93E65"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7145DF5"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3657B56"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7396B7B" w14:textId="77777777" w:rsidR="00D977CE" w:rsidRDefault="00D977CE" w:rsidP="00D977CE">
            <w:pPr>
              <w:spacing w:before="120" w:after="60" w:line="360" w:lineRule="auto"/>
            </w:pPr>
            <w:r>
              <w:t>Hiển thị cứng "</w:t>
            </w:r>
            <w:r>
              <w:rPr>
                <w:b/>
              </w:rPr>
              <w:t>Nhập NL</w:t>
            </w:r>
            <w:proofErr w:type="gramStart"/>
            <w:r>
              <w:t>"  như</w:t>
            </w:r>
            <w:proofErr w:type="gramEnd"/>
            <w:r>
              <w:t xml:space="preserve"> hình bên</w:t>
            </w:r>
          </w:p>
          <w:p w14:paraId="00DD3457" w14:textId="77777777" w:rsidR="00D977CE" w:rsidRDefault="00D977CE" w:rsidP="00D977CE">
            <w:pPr>
              <w:spacing w:before="120" w:after="60" w:line="360" w:lineRule="auto"/>
            </w:pPr>
            <w:r>
              <w:t>- Sự kiện: Khi nhấp vào sẽ hiển thị màn hình Nhập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12D9B3D" w14:textId="77777777" w:rsidR="00D977CE" w:rsidRDefault="00D977CE" w:rsidP="00D977CE">
            <w:pPr>
              <w:spacing w:before="120" w:after="60" w:line="360" w:lineRule="auto"/>
              <w:rPr>
                <w:highlight w:val="yellow"/>
              </w:rPr>
            </w:pPr>
          </w:p>
        </w:tc>
      </w:tr>
      <w:tr w:rsidR="00D977CE" w14:paraId="18ADA430"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0CB4F5B" w14:textId="77777777" w:rsidR="00D977CE" w:rsidRDefault="00D977CE" w:rsidP="00D977CE">
            <w:pPr>
              <w:spacing w:before="120" w:after="60" w:line="360" w:lineRule="auto"/>
              <w:jc w:val="center"/>
            </w:pPr>
            <w:r>
              <w:lastRenderedPageBreak/>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2B02569"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A97EE55" w14:textId="77777777" w:rsidR="00D977CE" w:rsidRDefault="00D977CE" w:rsidP="00D977CE">
            <w:pPr>
              <w:spacing w:before="120" w:after="60" w:line="360" w:lineRule="auto"/>
            </w:pPr>
            <w:r>
              <w:t>Hiển thị biểu tượng của trang chủ như hình bên</w:t>
            </w:r>
          </w:p>
          <w:p w14:paraId="719F0DC4"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DE015B4" w14:textId="77777777" w:rsidR="00D977CE" w:rsidRDefault="00D977CE" w:rsidP="00D977CE">
            <w:pPr>
              <w:spacing w:before="120" w:after="60" w:line="360" w:lineRule="auto"/>
              <w:rPr>
                <w:highlight w:val="yellow"/>
              </w:rPr>
            </w:pPr>
            <w:r>
              <w:rPr>
                <w:highlight w:val="yellow"/>
              </w:rPr>
              <w:t xml:space="preserve"> </w:t>
            </w:r>
          </w:p>
        </w:tc>
      </w:tr>
      <w:tr w:rsidR="00D977CE" w14:paraId="6620F7C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8807A69"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3E4F818"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20E846B" w14:textId="77777777" w:rsidR="00D977CE" w:rsidRDefault="00D977CE" w:rsidP="00D977CE">
            <w:pPr>
              <w:spacing w:before="120" w:after="60" w:line="360" w:lineRule="auto"/>
            </w:pPr>
            <w:r>
              <w:t>Hiển thị cứng “</w:t>
            </w:r>
            <w:r>
              <w:rPr>
                <w:b/>
              </w:rPr>
              <w:t>Thêm nguyên liệu</w:t>
            </w:r>
            <w:r>
              <w:t>” như hình bên</w:t>
            </w:r>
          </w:p>
          <w:p w14:paraId="51FAAC3A" w14:textId="77777777" w:rsidR="00D977CE" w:rsidRDefault="00D977CE" w:rsidP="00D977CE">
            <w:pPr>
              <w:spacing w:before="120" w:after="60" w:line="360" w:lineRule="auto"/>
            </w:pPr>
            <w:r>
              <w:t>- Sự kiện: Khi nhấp vào sẽ hiển thị màn hình Thêm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8ADFF1F" w14:textId="77777777" w:rsidR="00D977CE" w:rsidRDefault="00D977CE" w:rsidP="00D977CE">
            <w:pPr>
              <w:spacing w:before="120" w:after="60" w:line="360" w:lineRule="auto"/>
              <w:rPr>
                <w:highlight w:val="yellow"/>
              </w:rPr>
            </w:pPr>
            <w:r>
              <w:rPr>
                <w:highlight w:val="yellow"/>
              </w:rPr>
              <w:t xml:space="preserve"> </w:t>
            </w:r>
          </w:p>
        </w:tc>
      </w:tr>
      <w:tr w:rsidR="00D977CE" w14:paraId="5B7A659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9CDFA30"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E03D111"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378338C" w14:textId="77777777" w:rsidR="00D977CE" w:rsidRDefault="00D977CE" w:rsidP="00D977CE">
            <w:pPr>
              <w:spacing w:before="120" w:after="60" w:line="360" w:lineRule="auto"/>
            </w:pPr>
            <w:r>
              <w:t>Hiển thị cứng “</w:t>
            </w:r>
            <w:r>
              <w:rPr>
                <w:b/>
              </w:rPr>
              <w:t>Cập nhật nguyên liệu</w:t>
            </w:r>
            <w:r>
              <w:t>” như hình bên</w:t>
            </w:r>
          </w:p>
          <w:p w14:paraId="755E4870" w14:textId="77777777" w:rsidR="00D977CE" w:rsidRDefault="00D977CE" w:rsidP="00D977CE">
            <w:pPr>
              <w:spacing w:before="120" w:after="60" w:line="360" w:lineRule="auto"/>
            </w:pPr>
            <w:r>
              <w:t>- Sự kiện: Khi nhấp vào sẽ hiển thị màn hình Cập nhật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D0DF4F0" w14:textId="77777777" w:rsidR="00D977CE" w:rsidRDefault="00D977CE" w:rsidP="00D977CE">
            <w:pPr>
              <w:spacing w:before="120" w:after="60" w:line="360" w:lineRule="auto"/>
              <w:rPr>
                <w:highlight w:val="yellow"/>
              </w:rPr>
            </w:pPr>
          </w:p>
        </w:tc>
      </w:tr>
    </w:tbl>
    <w:p w14:paraId="47F064E5" w14:textId="69465E5C" w:rsidR="00D977CE" w:rsidRDefault="00D977CE" w:rsidP="00D977CE">
      <w:pPr>
        <w:rPr>
          <w:b/>
        </w:rPr>
      </w:pPr>
      <w:r>
        <w:rPr>
          <w:b/>
        </w:rPr>
        <w:t xml:space="preserve"> </w:t>
      </w:r>
    </w:p>
    <w:p w14:paraId="0B5667DE" w14:textId="46489343" w:rsidR="00D977CE" w:rsidRPr="007D1A45" w:rsidRDefault="00D977CE" w:rsidP="007D1A45">
      <w:pPr>
        <w:pStyle w:val="u3"/>
      </w:pPr>
      <w:bookmarkStart w:id="30" w:name="_Toc134910973"/>
      <w:r>
        <w:t>Màn hình Thêm nguyên liệu</w:t>
      </w:r>
      <w:bookmarkEnd w:id="30"/>
    </w:p>
    <w:p w14:paraId="0CDB6620" w14:textId="77777777" w:rsidR="00D977CE" w:rsidRDefault="00D977CE" w:rsidP="00D977CE">
      <w:pPr>
        <w:rPr>
          <w:b/>
        </w:rPr>
      </w:pPr>
      <w:r>
        <w:rPr>
          <w:b/>
          <w:noProof/>
        </w:rPr>
        <w:drawing>
          <wp:inline distT="114300" distB="114300" distL="114300" distR="114300" wp14:anchorId="7C13AEAD" wp14:editId="1A211617">
            <wp:extent cx="5731200" cy="405130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731200" cy="4051300"/>
                    </a:xfrm>
                    <a:prstGeom prst="rect">
                      <a:avLst/>
                    </a:prstGeom>
                    <a:ln/>
                  </pic:spPr>
                </pic:pic>
              </a:graphicData>
            </a:graphic>
          </wp:inline>
        </w:drawing>
      </w:r>
    </w:p>
    <w:p w14:paraId="57E98F1F" w14:textId="77777777" w:rsidR="00D977CE" w:rsidRDefault="00D977CE" w:rsidP="00D977CE">
      <w:pPr>
        <w:rPr>
          <w:color w:val="FFFFFF"/>
        </w:rPr>
      </w:pP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68A7BC8C"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36248CA0" w14:textId="77777777" w:rsidR="00D977CE" w:rsidRDefault="00D977CE" w:rsidP="00D977CE">
            <w:pPr>
              <w:spacing w:before="120" w:after="60" w:line="360" w:lineRule="auto"/>
              <w:jc w:val="center"/>
              <w:rPr>
                <w:b/>
              </w:rPr>
            </w:pPr>
            <w:r>
              <w:rPr>
                <w:b/>
              </w:rPr>
              <w:lastRenderedPageBreak/>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3333B356"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6173C295"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30FCADE3" w14:textId="77777777" w:rsidR="00D977CE" w:rsidRDefault="00D977CE" w:rsidP="00D977CE">
            <w:pPr>
              <w:spacing w:before="120" w:after="60" w:line="360" w:lineRule="auto"/>
              <w:jc w:val="center"/>
              <w:rPr>
                <w:b/>
              </w:rPr>
            </w:pPr>
            <w:r>
              <w:rPr>
                <w:b/>
              </w:rPr>
              <w:t>GHI CHÚ</w:t>
            </w:r>
          </w:p>
        </w:tc>
      </w:tr>
      <w:tr w:rsidR="00D977CE" w14:paraId="3455D9AD"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5F933F5"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44B0376"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CD0AE52" w14:textId="77777777" w:rsidR="00D977CE" w:rsidRDefault="00D977CE" w:rsidP="00D977CE">
            <w:pPr>
              <w:spacing w:before="120" w:after="60" w:line="360" w:lineRule="auto"/>
            </w:pPr>
            <w:r>
              <w:t>Hiển thị biểu tượng của quay lại như hình bên</w:t>
            </w:r>
          </w:p>
          <w:p w14:paraId="3CBC3B35" w14:textId="77777777" w:rsidR="00D977CE" w:rsidRDefault="00D977CE" w:rsidP="00D977CE">
            <w:pPr>
              <w:spacing w:before="120" w:after="60" w:line="360" w:lineRule="auto"/>
            </w:pPr>
            <w:r>
              <w:t>- Sự kiện: khi nhấn vào sẽ hiển thị màn Tạo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C383BAB" w14:textId="77777777" w:rsidR="00D977CE" w:rsidRDefault="00D977CE" w:rsidP="00D977CE">
            <w:pPr>
              <w:spacing w:before="120" w:after="60" w:line="360" w:lineRule="auto"/>
              <w:rPr>
                <w:highlight w:val="yellow"/>
              </w:rPr>
            </w:pPr>
            <w:r>
              <w:rPr>
                <w:highlight w:val="yellow"/>
              </w:rPr>
              <w:t xml:space="preserve"> </w:t>
            </w:r>
          </w:p>
        </w:tc>
      </w:tr>
      <w:tr w:rsidR="00D977CE" w14:paraId="03AFF7D6"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C8C916C"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7B3B254"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3CD0F0A" w14:textId="77777777" w:rsidR="00D977CE" w:rsidRDefault="00D977CE" w:rsidP="00D977CE">
            <w:pPr>
              <w:spacing w:before="120" w:after="60" w:line="360" w:lineRule="auto"/>
            </w:pPr>
            <w:r>
              <w:t>Hiển thị cứng "</w:t>
            </w:r>
            <w:r>
              <w:rPr>
                <w:b/>
              </w:rPr>
              <w:t>Tạo bảng NL</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CC6DA42" w14:textId="77777777" w:rsidR="00D977CE" w:rsidRDefault="00D977CE" w:rsidP="00D977CE">
            <w:pPr>
              <w:spacing w:before="120" w:after="60" w:line="360" w:lineRule="auto"/>
              <w:rPr>
                <w:highlight w:val="yellow"/>
              </w:rPr>
            </w:pPr>
          </w:p>
        </w:tc>
      </w:tr>
      <w:tr w:rsidR="00D977CE" w14:paraId="101C9430"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0C388C3"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8626746"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220B861" w14:textId="77777777" w:rsidR="00D977CE" w:rsidRDefault="00D977CE" w:rsidP="00D977CE">
            <w:pPr>
              <w:spacing w:before="120" w:after="60" w:line="360" w:lineRule="auto"/>
            </w:pPr>
            <w:r>
              <w:t>Hiển thị cứng "</w:t>
            </w:r>
            <w:r>
              <w:rPr>
                <w:b/>
              </w:rPr>
              <w:t>Xem bảng NL</w:t>
            </w:r>
            <w:proofErr w:type="gramStart"/>
            <w:r>
              <w:t>"  như</w:t>
            </w:r>
            <w:proofErr w:type="gramEnd"/>
            <w:r>
              <w:t xml:space="preserve"> hình bên</w:t>
            </w:r>
          </w:p>
          <w:p w14:paraId="2C4E33D0" w14:textId="77777777" w:rsidR="00D977CE" w:rsidRDefault="00D977CE" w:rsidP="00D977CE">
            <w:pPr>
              <w:spacing w:before="120" w:after="60" w:line="360" w:lineRule="auto"/>
            </w:pPr>
            <w:r>
              <w:t>- Sự kiện: Khi nhấp vào sẽ hiển thị màn hình Xem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F266C7B" w14:textId="77777777" w:rsidR="00D977CE" w:rsidRDefault="00D977CE" w:rsidP="00D977CE">
            <w:pPr>
              <w:spacing w:before="120" w:after="60" w:line="360" w:lineRule="auto"/>
              <w:rPr>
                <w:highlight w:val="yellow"/>
              </w:rPr>
            </w:pPr>
            <w:r>
              <w:rPr>
                <w:highlight w:val="yellow"/>
              </w:rPr>
              <w:t xml:space="preserve"> </w:t>
            </w:r>
          </w:p>
        </w:tc>
      </w:tr>
      <w:tr w:rsidR="00D977CE" w14:paraId="07D7B99E"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36D9F53"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85FB3D"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203FC99" w14:textId="77777777" w:rsidR="00D977CE" w:rsidRDefault="00D977CE" w:rsidP="00D977CE">
            <w:pPr>
              <w:spacing w:before="120" w:after="60" w:line="360" w:lineRule="auto"/>
            </w:pPr>
            <w:r>
              <w:t>Hiển thị cứng "</w:t>
            </w:r>
            <w:r>
              <w:rPr>
                <w:b/>
              </w:rPr>
              <w:t>Nhập NL</w:t>
            </w:r>
            <w:proofErr w:type="gramStart"/>
            <w:r>
              <w:t>"  như</w:t>
            </w:r>
            <w:proofErr w:type="gramEnd"/>
            <w:r>
              <w:t xml:space="preserve"> hình bên</w:t>
            </w:r>
          </w:p>
          <w:p w14:paraId="0DFE3E38" w14:textId="77777777" w:rsidR="00D977CE" w:rsidRDefault="00D977CE" w:rsidP="00D977CE">
            <w:pPr>
              <w:spacing w:before="120" w:after="60" w:line="360" w:lineRule="auto"/>
            </w:pPr>
            <w:r>
              <w:t>- Sự kiện: Khi nhấp vào sẽ hiển thị màn hình Nhập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DA5AC81" w14:textId="77777777" w:rsidR="00D977CE" w:rsidRDefault="00D977CE" w:rsidP="00D977CE">
            <w:pPr>
              <w:spacing w:before="120" w:after="60" w:line="360" w:lineRule="auto"/>
              <w:rPr>
                <w:highlight w:val="yellow"/>
              </w:rPr>
            </w:pPr>
          </w:p>
        </w:tc>
      </w:tr>
      <w:tr w:rsidR="00D977CE" w14:paraId="0E9F78C8"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9F89379" w14:textId="77777777" w:rsidR="00D977CE" w:rsidRDefault="00D977CE" w:rsidP="00D977CE">
            <w:pPr>
              <w:spacing w:before="120" w:after="60" w:line="360" w:lineRule="auto"/>
              <w:jc w:val="center"/>
            </w:pPr>
            <w:r>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03E882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9FB5D67" w14:textId="77777777" w:rsidR="00D977CE" w:rsidRDefault="00D977CE" w:rsidP="00D977CE">
            <w:pPr>
              <w:spacing w:before="120" w:after="60" w:line="360" w:lineRule="auto"/>
            </w:pPr>
            <w:r>
              <w:t>Hiển thị biểu tượng của trang chủ như hình bên</w:t>
            </w:r>
          </w:p>
          <w:p w14:paraId="0B3AE23B"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D05B28B" w14:textId="77777777" w:rsidR="00D977CE" w:rsidRDefault="00D977CE" w:rsidP="00D977CE">
            <w:pPr>
              <w:spacing w:before="120" w:after="60" w:line="360" w:lineRule="auto"/>
              <w:rPr>
                <w:highlight w:val="yellow"/>
              </w:rPr>
            </w:pPr>
          </w:p>
        </w:tc>
      </w:tr>
      <w:tr w:rsidR="00D977CE" w14:paraId="412B0F1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6E954EB"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06B810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742CD15" w14:textId="77777777" w:rsidR="00D977CE" w:rsidRDefault="00D977CE" w:rsidP="00D977CE">
            <w:pPr>
              <w:spacing w:before="120" w:after="60" w:line="360" w:lineRule="auto"/>
            </w:pPr>
            <w:r>
              <w:t>Hiển thị cứng “</w:t>
            </w:r>
            <w:r>
              <w:rPr>
                <w:b/>
              </w:rPr>
              <w:t>Thêm nguyên liệu</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8C24DB0" w14:textId="77777777" w:rsidR="00D977CE" w:rsidRDefault="00D977CE" w:rsidP="00D977CE">
            <w:pPr>
              <w:spacing w:before="120" w:after="60" w:line="360" w:lineRule="auto"/>
              <w:rPr>
                <w:highlight w:val="yellow"/>
              </w:rPr>
            </w:pPr>
            <w:r>
              <w:rPr>
                <w:highlight w:val="yellow"/>
              </w:rPr>
              <w:t xml:space="preserve"> </w:t>
            </w:r>
          </w:p>
        </w:tc>
      </w:tr>
      <w:tr w:rsidR="00D977CE" w14:paraId="3D1A6428"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BEF8B87"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FC8722B"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7D090F8" w14:textId="77777777" w:rsidR="00D977CE" w:rsidRDefault="00D977CE" w:rsidP="00D977CE">
            <w:pPr>
              <w:spacing w:before="120" w:after="60" w:line="360" w:lineRule="auto"/>
            </w:pPr>
            <w:r>
              <w:t>Hiển thị cứng “</w:t>
            </w:r>
            <w:r>
              <w:rPr>
                <w:b/>
              </w:rPr>
              <w:t>Cập nhật nguyên liệu</w:t>
            </w:r>
            <w:r>
              <w:t>” như hình bên</w:t>
            </w:r>
          </w:p>
          <w:p w14:paraId="47566085" w14:textId="77777777" w:rsidR="00D977CE" w:rsidRDefault="00D977CE" w:rsidP="00D977CE">
            <w:pPr>
              <w:spacing w:before="120" w:after="60" w:line="360" w:lineRule="auto"/>
            </w:pPr>
            <w:r>
              <w:t>- Sự kiện: Khi nhấp vào sẽ hiển thị màn hình Cập nhật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7C1B3C5" w14:textId="77777777" w:rsidR="00D977CE" w:rsidRDefault="00D977CE" w:rsidP="00D977CE">
            <w:pPr>
              <w:spacing w:before="120" w:after="60" w:line="360" w:lineRule="auto"/>
              <w:rPr>
                <w:highlight w:val="yellow"/>
              </w:rPr>
            </w:pPr>
          </w:p>
        </w:tc>
      </w:tr>
      <w:tr w:rsidR="00D977CE" w14:paraId="58B54C1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8813955" w14:textId="77777777" w:rsidR="00D977CE" w:rsidRDefault="00D977CE" w:rsidP="00D977CE">
            <w:pPr>
              <w:spacing w:before="120" w:after="60" w:line="360" w:lineRule="auto"/>
              <w:jc w:val="center"/>
            </w:pPr>
            <w:r>
              <w:t>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08153C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C79158D" w14:textId="77777777" w:rsidR="00D977CE" w:rsidRDefault="00D977CE" w:rsidP="00D977CE">
            <w:pPr>
              <w:spacing w:before="120" w:after="60" w:line="360" w:lineRule="auto"/>
            </w:pPr>
            <w:r>
              <w:t>Hiển thị cứng</w:t>
            </w:r>
            <w:r>
              <w:rPr>
                <w:b/>
              </w:rPr>
              <w:t xml:space="preserve"> “Tên nguyên liệu”, “Số lượng”, “Đơn vị tính”, “Mức dự trữ” </w:t>
            </w:r>
            <w:r>
              <w:t>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C3C8489" w14:textId="77777777" w:rsidR="00D977CE" w:rsidRDefault="00D977CE" w:rsidP="00D977CE">
            <w:pPr>
              <w:spacing w:before="120" w:after="60" w:line="360" w:lineRule="auto"/>
              <w:rPr>
                <w:highlight w:val="yellow"/>
              </w:rPr>
            </w:pPr>
          </w:p>
        </w:tc>
      </w:tr>
      <w:tr w:rsidR="00D977CE" w14:paraId="65D7D0DD" w14:textId="77777777" w:rsidTr="00D977CE">
        <w:trPr>
          <w:trHeight w:val="1136"/>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E3503C5" w14:textId="77777777" w:rsidR="00D977CE" w:rsidRDefault="00D977CE" w:rsidP="00D977CE">
            <w:pPr>
              <w:spacing w:before="120" w:after="60" w:line="360" w:lineRule="auto"/>
              <w:jc w:val="center"/>
            </w:pPr>
            <w:r>
              <w:t>9</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2DE683F"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951FDE4" w14:textId="77777777" w:rsidR="00D977CE" w:rsidRDefault="00D977CE" w:rsidP="00D977CE">
            <w:pPr>
              <w:spacing w:before="120" w:after="60" w:line="360" w:lineRule="auto"/>
            </w:pPr>
            <w:r>
              <w:t>Hiển thị như hình</w:t>
            </w:r>
          </w:p>
          <w:p w14:paraId="59861F32" w14:textId="77777777" w:rsidR="00D977CE" w:rsidRDefault="00D977CE" w:rsidP="00D977CE">
            <w:pPr>
              <w:spacing w:before="120" w:after="60" w:line="360" w:lineRule="auto"/>
            </w:pPr>
            <w:r>
              <w:t>- Sự kiện: Nhấn vào và nhập tên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9679550" w14:textId="77777777" w:rsidR="00D977CE" w:rsidRDefault="00D977CE" w:rsidP="00D977CE">
            <w:pPr>
              <w:spacing w:before="120" w:after="60" w:line="360" w:lineRule="auto"/>
              <w:rPr>
                <w:highlight w:val="yellow"/>
              </w:rPr>
            </w:pPr>
          </w:p>
        </w:tc>
      </w:tr>
      <w:tr w:rsidR="00D977CE" w14:paraId="79239D12"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3748DF8" w14:textId="77777777" w:rsidR="00D977CE" w:rsidRDefault="00D977CE" w:rsidP="00D977CE">
            <w:pPr>
              <w:spacing w:before="120" w:after="60" w:line="360" w:lineRule="auto"/>
              <w:jc w:val="center"/>
            </w:pPr>
            <w:r>
              <w:lastRenderedPageBreak/>
              <w:t>10</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9773B36"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E275178" w14:textId="77777777" w:rsidR="00D977CE" w:rsidRDefault="00D977CE" w:rsidP="00D977CE">
            <w:pPr>
              <w:spacing w:before="120" w:after="60" w:line="360" w:lineRule="auto"/>
            </w:pPr>
            <w:r>
              <w:t>Hiển thị như hình</w:t>
            </w:r>
          </w:p>
          <w:p w14:paraId="456D540A" w14:textId="77777777" w:rsidR="00D977CE" w:rsidRDefault="00D977CE" w:rsidP="00D977CE">
            <w:pPr>
              <w:spacing w:before="120" w:after="60" w:line="360" w:lineRule="auto"/>
            </w:pPr>
            <w:r>
              <w:t>- Sự kiện: Nhấn vào và nhập số lượng</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E3DEFC2" w14:textId="77777777" w:rsidR="00D977CE" w:rsidRDefault="00D977CE" w:rsidP="00D977CE">
            <w:pPr>
              <w:spacing w:before="120" w:after="60" w:line="360" w:lineRule="auto"/>
              <w:rPr>
                <w:highlight w:val="yellow"/>
              </w:rPr>
            </w:pPr>
          </w:p>
        </w:tc>
      </w:tr>
      <w:tr w:rsidR="00D977CE" w14:paraId="4B6D57F0"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64DB333" w14:textId="77777777" w:rsidR="00D977CE" w:rsidRDefault="00D977CE" w:rsidP="00D977CE">
            <w:pPr>
              <w:spacing w:before="120" w:after="60" w:line="360" w:lineRule="auto"/>
              <w:jc w:val="center"/>
            </w:pPr>
            <w:r>
              <w:t>1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DE08883"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9E1F364" w14:textId="77777777" w:rsidR="00D977CE" w:rsidRDefault="00D977CE" w:rsidP="00D977CE">
            <w:pPr>
              <w:spacing w:before="120" w:after="60" w:line="360" w:lineRule="auto"/>
            </w:pPr>
            <w:r>
              <w:t>Hiển thị như hình</w:t>
            </w:r>
          </w:p>
          <w:p w14:paraId="2C430917" w14:textId="77777777" w:rsidR="00D977CE" w:rsidRDefault="00D977CE" w:rsidP="00D977CE">
            <w:pPr>
              <w:spacing w:before="120" w:after="60" w:line="360" w:lineRule="auto"/>
            </w:pPr>
            <w:r>
              <w:t>- Sự kiện: Nhấn vào và nhập đơn vị tí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2C06EF4" w14:textId="77777777" w:rsidR="00D977CE" w:rsidRDefault="00D977CE" w:rsidP="00D977CE">
            <w:pPr>
              <w:spacing w:before="120" w:after="60" w:line="360" w:lineRule="auto"/>
              <w:rPr>
                <w:highlight w:val="yellow"/>
              </w:rPr>
            </w:pPr>
          </w:p>
        </w:tc>
      </w:tr>
      <w:tr w:rsidR="00D977CE" w14:paraId="3C8ED2A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CD36F19" w14:textId="77777777" w:rsidR="00D977CE" w:rsidRDefault="00D977CE" w:rsidP="00D977CE">
            <w:pPr>
              <w:spacing w:before="120" w:after="60" w:line="360" w:lineRule="auto"/>
              <w:jc w:val="center"/>
            </w:pPr>
            <w:r>
              <w:t>1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659F4EA"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4157EE4" w14:textId="77777777" w:rsidR="00D977CE" w:rsidRDefault="00D977CE" w:rsidP="00D977CE">
            <w:pPr>
              <w:spacing w:before="120" w:after="60" w:line="360" w:lineRule="auto"/>
            </w:pPr>
            <w:r>
              <w:t>Hiển thị như hình</w:t>
            </w:r>
          </w:p>
          <w:p w14:paraId="17B1A80E" w14:textId="77777777" w:rsidR="00D977CE" w:rsidRDefault="00D977CE" w:rsidP="00D977CE">
            <w:pPr>
              <w:spacing w:before="120" w:after="60" w:line="360" w:lineRule="auto"/>
            </w:pPr>
            <w:r>
              <w:t>- Sự kiện: Nhấn vào và nhập mức dự trữ</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88CF8B" w14:textId="77777777" w:rsidR="00D977CE" w:rsidRDefault="00D977CE" w:rsidP="00D977CE">
            <w:pPr>
              <w:spacing w:before="120" w:after="60" w:line="360" w:lineRule="auto"/>
              <w:rPr>
                <w:highlight w:val="yellow"/>
              </w:rPr>
            </w:pPr>
          </w:p>
        </w:tc>
      </w:tr>
      <w:tr w:rsidR="00D977CE" w14:paraId="0AA7CB60"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E340B43" w14:textId="77777777" w:rsidR="00D977CE" w:rsidRDefault="00D977CE" w:rsidP="00D977CE">
            <w:pPr>
              <w:spacing w:before="120" w:after="60" w:line="360" w:lineRule="auto"/>
              <w:jc w:val="center"/>
            </w:pPr>
            <w:r>
              <w:t>1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DA0E4D4"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0776A89" w14:textId="77777777" w:rsidR="00D977CE" w:rsidRDefault="00D977CE" w:rsidP="00D977CE">
            <w:pPr>
              <w:spacing w:before="120" w:after="60" w:line="360" w:lineRule="auto"/>
            </w:pPr>
            <w:r>
              <w:t>Hiển thị như hình</w:t>
            </w:r>
          </w:p>
          <w:p w14:paraId="603EFB95" w14:textId="77777777" w:rsidR="00D977CE" w:rsidRDefault="00D977CE" w:rsidP="00D977CE">
            <w:pPr>
              <w:spacing w:before="120" w:after="60" w:line="360" w:lineRule="auto"/>
            </w:pPr>
            <w:r>
              <w:t>- Sự kiện: Kéo thanh để xem những phần phía dưới bảng nếu dữ kiện quá một màn hì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B467FF5" w14:textId="77777777" w:rsidR="00D977CE" w:rsidRDefault="00D977CE" w:rsidP="00D977CE">
            <w:pPr>
              <w:spacing w:before="120" w:after="60" w:line="360" w:lineRule="auto"/>
              <w:rPr>
                <w:highlight w:val="yellow"/>
              </w:rPr>
            </w:pPr>
          </w:p>
        </w:tc>
      </w:tr>
      <w:tr w:rsidR="00D977CE" w14:paraId="47650BBF"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231CE9B" w14:textId="77777777" w:rsidR="00D977CE" w:rsidRDefault="00D977CE" w:rsidP="00D977CE">
            <w:pPr>
              <w:spacing w:before="120" w:after="60" w:line="360" w:lineRule="auto"/>
              <w:jc w:val="center"/>
            </w:pPr>
            <w:r>
              <w:t>1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BCFFB02"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4DD4860" w14:textId="77777777" w:rsidR="00D977CE" w:rsidRDefault="00D977CE" w:rsidP="00D977CE">
            <w:pPr>
              <w:spacing w:before="120" w:after="60" w:line="360" w:lineRule="auto"/>
            </w:pPr>
            <w:r>
              <w:t>Hiển thị cứng “Lưu thông tin” như hình hình bên</w:t>
            </w:r>
          </w:p>
          <w:p w14:paraId="182E841D" w14:textId="77777777" w:rsidR="00D977CE" w:rsidRDefault="00D977CE" w:rsidP="00D977CE">
            <w:pPr>
              <w:spacing w:before="120" w:after="60" w:line="360" w:lineRule="auto"/>
            </w:pPr>
            <w:r>
              <w:t>- Sự kiện: Nhấn vào sẽ lưu thông tin và trở về màn hình Tạo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B8EFBF7" w14:textId="77777777" w:rsidR="00D977CE" w:rsidRDefault="00D977CE" w:rsidP="00D977CE">
            <w:pPr>
              <w:spacing w:before="120" w:after="60" w:line="360" w:lineRule="auto"/>
              <w:rPr>
                <w:highlight w:val="yellow"/>
              </w:rPr>
            </w:pPr>
          </w:p>
        </w:tc>
      </w:tr>
    </w:tbl>
    <w:p w14:paraId="3D071839" w14:textId="77777777" w:rsidR="00D977CE" w:rsidRDefault="00D977CE" w:rsidP="00957B13">
      <w:pPr>
        <w:pStyle w:val="u3"/>
      </w:pPr>
      <w:bookmarkStart w:id="31" w:name="_Toc134910974"/>
      <w:r>
        <w:t>Màn hình cập nhật nguyên liệu</w:t>
      </w:r>
      <w:bookmarkEnd w:id="31"/>
    </w:p>
    <w:p w14:paraId="54390EE8" w14:textId="77777777" w:rsidR="00D977CE" w:rsidRDefault="00D977CE" w:rsidP="00D977CE">
      <w:pPr>
        <w:ind w:left="720"/>
        <w:rPr>
          <w:b/>
        </w:rPr>
      </w:pPr>
    </w:p>
    <w:p w14:paraId="2BFDD012" w14:textId="77777777" w:rsidR="00D977CE" w:rsidRDefault="00D977CE" w:rsidP="00D977CE">
      <w:pPr>
        <w:rPr>
          <w:b/>
        </w:rPr>
      </w:pPr>
      <w:r>
        <w:rPr>
          <w:b/>
          <w:noProof/>
        </w:rPr>
        <w:lastRenderedPageBreak/>
        <w:drawing>
          <wp:inline distT="114300" distB="114300" distL="114300" distR="114300" wp14:anchorId="025931EC" wp14:editId="7C08ACC2">
            <wp:extent cx="5730875" cy="3248025"/>
            <wp:effectExtent l="0" t="0" r="3175" b="9525"/>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5731205" cy="3248212"/>
                    </a:xfrm>
                    <a:prstGeom prst="rect">
                      <a:avLst/>
                    </a:prstGeom>
                    <a:ln/>
                  </pic:spPr>
                </pic:pic>
              </a:graphicData>
            </a:graphic>
          </wp:inline>
        </w:drawing>
      </w:r>
    </w:p>
    <w:p w14:paraId="43240AB2" w14:textId="77777777" w:rsidR="00D977CE" w:rsidRDefault="00D977CE" w:rsidP="00D977CE">
      <w:pPr>
        <w:rPr>
          <w:color w:val="FFFFFF"/>
        </w:rPr>
      </w:pP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3749C8E3"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58BB256E" w14:textId="77777777" w:rsidR="00D977CE" w:rsidRDefault="00D977CE" w:rsidP="00D977CE">
            <w:pPr>
              <w:spacing w:before="120" w:after="60" w:line="360" w:lineRule="auto"/>
              <w:jc w:val="center"/>
              <w:rPr>
                <w:b/>
              </w:rPr>
            </w:pPr>
            <w:r>
              <w:rPr>
                <w:b/>
              </w:rPr>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1E97D3D7"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41A6A1A4"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3093F5CF" w14:textId="77777777" w:rsidR="00D977CE" w:rsidRDefault="00D977CE" w:rsidP="00D977CE">
            <w:pPr>
              <w:spacing w:before="120" w:after="60" w:line="360" w:lineRule="auto"/>
              <w:jc w:val="center"/>
              <w:rPr>
                <w:b/>
              </w:rPr>
            </w:pPr>
            <w:r>
              <w:rPr>
                <w:b/>
              </w:rPr>
              <w:t>GHI CHÚ</w:t>
            </w:r>
          </w:p>
        </w:tc>
      </w:tr>
      <w:tr w:rsidR="00D977CE" w14:paraId="65381991"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4AC7945"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7B50684"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6C79D24" w14:textId="77777777" w:rsidR="00D977CE" w:rsidRDefault="00D977CE" w:rsidP="00D977CE">
            <w:pPr>
              <w:spacing w:before="120" w:after="60" w:line="360" w:lineRule="auto"/>
            </w:pPr>
            <w:r>
              <w:t>Hiển thị biểu tượng của quay lại như hình bên</w:t>
            </w:r>
          </w:p>
          <w:p w14:paraId="72E447D7" w14:textId="77777777" w:rsidR="00D977CE" w:rsidRDefault="00D977CE" w:rsidP="00D977CE">
            <w:pPr>
              <w:spacing w:before="120" w:after="60" w:line="360" w:lineRule="auto"/>
            </w:pPr>
            <w:r>
              <w:t>- Sự kiện: khi nhấn vào sẽ hiển thị màn thống kê dữ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AA4F42C" w14:textId="77777777" w:rsidR="00D977CE" w:rsidRDefault="00D977CE" w:rsidP="00D977CE">
            <w:pPr>
              <w:spacing w:before="120" w:after="60" w:line="360" w:lineRule="auto"/>
              <w:rPr>
                <w:highlight w:val="yellow"/>
              </w:rPr>
            </w:pPr>
            <w:r>
              <w:rPr>
                <w:highlight w:val="yellow"/>
              </w:rPr>
              <w:t xml:space="preserve"> </w:t>
            </w:r>
          </w:p>
        </w:tc>
      </w:tr>
      <w:tr w:rsidR="00D977CE" w14:paraId="4EB22EAA"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439CADC"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8282514"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7232ADD" w14:textId="77777777" w:rsidR="00D977CE" w:rsidRDefault="00D977CE" w:rsidP="00D977CE">
            <w:pPr>
              <w:spacing w:before="120" w:after="60" w:line="360" w:lineRule="auto"/>
            </w:pPr>
            <w:r>
              <w:t>Hiển thị cứng "</w:t>
            </w:r>
            <w:r>
              <w:rPr>
                <w:b/>
              </w:rPr>
              <w:t>Tạo bảng NL</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B30156A" w14:textId="77777777" w:rsidR="00D977CE" w:rsidRDefault="00D977CE" w:rsidP="00D977CE">
            <w:pPr>
              <w:spacing w:before="120" w:after="60" w:line="360" w:lineRule="auto"/>
              <w:rPr>
                <w:highlight w:val="yellow"/>
              </w:rPr>
            </w:pPr>
            <w:r>
              <w:rPr>
                <w:highlight w:val="yellow"/>
              </w:rPr>
              <w:t xml:space="preserve"> </w:t>
            </w:r>
          </w:p>
        </w:tc>
      </w:tr>
      <w:tr w:rsidR="00D977CE" w14:paraId="2AD3D5B6"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4B52193"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3D5DADE"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E3A6804" w14:textId="77777777" w:rsidR="00D977CE" w:rsidRDefault="00D977CE" w:rsidP="00D977CE">
            <w:pPr>
              <w:spacing w:before="120" w:after="60" w:line="360" w:lineRule="auto"/>
            </w:pPr>
            <w:r>
              <w:t>Hiển thị cứng "</w:t>
            </w:r>
            <w:r>
              <w:rPr>
                <w:b/>
              </w:rPr>
              <w:t>Xem bảng NL</w:t>
            </w:r>
            <w:proofErr w:type="gramStart"/>
            <w:r>
              <w:t>"  như</w:t>
            </w:r>
            <w:proofErr w:type="gramEnd"/>
            <w:r>
              <w:t xml:space="preserve"> hình bên</w:t>
            </w:r>
          </w:p>
          <w:p w14:paraId="31B5347A" w14:textId="77777777" w:rsidR="00D977CE" w:rsidRDefault="00D977CE" w:rsidP="00D977CE">
            <w:pPr>
              <w:spacing w:before="120" w:after="60" w:line="360" w:lineRule="auto"/>
            </w:pPr>
            <w:r>
              <w:t>- Sự kiện: Nhấn vào sẽ hiển thị màn hình Xem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AAE9B1" w14:textId="77777777" w:rsidR="00D977CE" w:rsidRDefault="00D977CE" w:rsidP="00D977CE">
            <w:pPr>
              <w:spacing w:before="120" w:after="60" w:line="360" w:lineRule="auto"/>
              <w:rPr>
                <w:highlight w:val="yellow"/>
              </w:rPr>
            </w:pPr>
            <w:r>
              <w:rPr>
                <w:highlight w:val="yellow"/>
              </w:rPr>
              <w:t xml:space="preserve"> </w:t>
            </w:r>
          </w:p>
        </w:tc>
      </w:tr>
      <w:tr w:rsidR="00D977CE" w14:paraId="2419A6FE" w14:textId="77777777" w:rsidTr="00D977CE">
        <w:trPr>
          <w:trHeight w:val="1504"/>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BBA799E"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BD85559"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4F24F4" w14:textId="77777777" w:rsidR="00D977CE" w:rsidRDefault="00D977CE" w:rsidP="00D977CE">
            <w:pPr>
              <w:spacing w:before="120" w:after="60" w:line="360" w:lineRule="auto"/>
            </w:pPr>
            <w:r>
              <w:t>Hiển thị cứng "</w:t>
            </w:r>
            <w:r>
              <w:rPr>
                <w:b/>
              </w:rPr>
              <w:t>Nhập NL</w:t>
            </w:r>
            <w:proofErr w:type="gramStart"/>
            <w:r>
              <w:t>"  như</w:t>
            </w:r>
            <w:proofErr w:type="gramEnd"/>
            <w:r>
              <w:t xml:space="preserve"> hình bên</w:t>
            </w:r>
          </w:p>
          <w:p w14:paraId="18497484" w14:textId="77777777" w:rsidR="00D977CE" w:rsidRDefault="00D977CE" w:rsidP="00D977CE">
            <w:pPr>
              <w:spacing w:before="120" w:after="60" w:line="360" w:lineRule="auto"/>
            </w:pPr>
            <w:r>
              <w:t>- Sự kiện: Nhấn vào sẽ hiển thị màn hình Xem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507B78E" w14:textId="77777777" w:rsidR="00D977CE" w:rsidRDefault="00D977CE" w:rsidP="00D977CE">
            <w:pPr>
              <w:spacing w:before="120" w:after="60" w:line="360" w:lineRule="auto"/>
              <w:rPr>
                <w:highlight w:val="yellow"/>
              </w:rPr>
            </w:pPr>
          </w:p>
        </w:tc>
      </w:tr>
      <w:tr w:rsidR="00D977CE" w14:paraId="6C7AB4AB"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728210A" w14:textId="77777777" w:rsidR="00D977CE" w:rsidRDefault="00D977CE" w:rsidP="00D977CE">
            <w:pPr>
              <w:spacing w:before="120" w:after="60" w:line="360" w:lineRule="auto"/>
              <w:jc w:val="center"/>
            </w:pPr>
            <w:r>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9882A0B" w14:textId="77777777" w:rsidR="00D977CE" w:rsidRDefault="00D977CE" w:rsidP="00D977CE">
            <w:pPr>
              <w:spacing w:before="120" w:after="60" w:line="360" w:lineRule="auto"/>
              <w:jc w:val="center"/>
            </w:pPr>
            <w:r>
              <w:t xml:space="preserve">Button </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7C19E51" w14:textId="77777777" w:rsidR="00D977CE" w:rsidRDefault="00D977CE" w:rsidP="00D977CE">
            <w:pPr>
              <w:spacing w:before="120" w:after="60" w:line="360" w:lineRule="auto"/>
            </w:pPr>
            <w:r>
              <w:t>Hiển thị biểu tượng của trang chủ như hình bên</w:t>
            </w:r>
          </w:p>
          <w:p w14:paraId="09E37DB8" w14:textId="77777777" w:rsidR="00D977CE" w:rsidRDefault="00D977CE" w:rsidP="00D977CE">
            <w:pPr>
              <w:spacing w:before="120" w:after="60" w:line="360" w:lineRule="auto"/>
            </w:pPr>
            <w:r>
              <w:lastRenderedPageBreak/>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75AABB8" w14:textId="77777777" w:rsidR="00D977CE" w:rsidRDefault="00D977CE" w:rsidP="00D977CE">
            <w:pPr>
              <w:spacing w:before="120" w:after="60" w:line="360" w:lineRule="auto"/>
              <w:rPr>
                <w:highlight w:val="yellow"/>
              </w:rPr>
            </w:pPr>
          </w:p>
        </w:tc>
      </w:tr>
      <w:tr w:rsidR="00D977CE" w14:paraId="6FFAADE0"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A71E3A8"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E376E49"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F8EC095" w14:textId="77777777" w:rsidR="00D977CE" w:rsidRDefault="00D977CE" w:rsidP="00D977CE">
            <w:pPr>
              <w:spacing w:before="120" w:after="60" w:line="360" w:lineRule="auto"/>
            </w:pPr>
            <w:r>
              <w:t>Hiển thị cứng “</w:t>
            </w:r>
            <w:r>
              <w:rPr>
                <w:b/>
              </w:rPr>
              <w:t>Thêm nguyên liệu</w:t>
            </w:r>
            <w:r>
              <w:t>” như hình bên</w:t>
            </w:r>
          </w:p>
          <w:p w14:paraId="527EFAB4" w14:textId="77777777" w:rsidR="00D977CE" w:rsidRDefault="00D977CE" w:rsidP="00D977CE">
            <w:pPr>
              <w:spacing w:before="120" w:after="60" w:line="360" w:lineRule="auto"/>
            </w:pPr>
            <w:r>
              <w:t>- Sự kiện: Khi nhấp vào sẽ hiển thị màn hình Thêm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C64BEDA" w14:textId="77777777" w:rsidR="00D977CE" w:rsidRDefault="00D977CE" w:rsidP="00D977CE">
            <w:pPr>
              <w:spacing w:before="120" w:after="60" w:line="360" w:lineRule="auto"/>
              <w:rPr>
                <w:highlight w:val="yellow"/>
              </w:rPr>
            </w:pPr>
            <w:r>
              <w:rPr>
                <w:highlight w:val="yellow"/>
              </w:rPr>
              <w:t xml:space="preserve"> </w:t>
            </w:r>
          </w:p>
        </w:tc>
      </w:tr>
      <w:tr w:rsidR="00D977CE" w14:paraId="42DC69C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EED4DCD"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0CEB32C"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4BC8902" w14:textId="77777777" w:rsidR="00D977CE" w:rsidRDefault="00D977CE" w:rsidP="00D977CE">
            <w:pPr>
              <w:spacing w:before="120" w:after="60" w:line="360" w:lineRule="auto"/>
            </w:pPr>
            <w:r>
              <w:t>Hiển thị cứng “</w:t>
            </w:r>
            <w:r>
              <w:rPr>
                <w:b/>
              </w:rPr>
              <w:t>Cập nhật nguyên liệu</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E0EC78" w14:textId="77777777" w:rsidR="00D977CE" w:rsidRDefault="00D977CE" w:rsidP="00D977CE">
            <w:pPr>
              <w:spacing w:before="120" w:after="60" w:line="360" w:lineRule="auto"/>
              <w:rPr>
                <w:highlight w:val="yellow"/>
              </w:rPr>
            </w:pPr>
          </w:p>
        </w:tc>
      </w:tr>
      <w:tr w:rsidR="00D977CE" w14:paraId="2B80BB22"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CD38569" w14:textId="77777777" w:rsidR="00D977CE" w:rsidRDefault="00D977CE" w:rsidP="00D977CE">
            <w:pPr>
              <w:spacing w:before="120" w:after="60" w:line="360" w:lineRule="auto"/>
              <w:jc w:val="center"/>
            </w:pPr>
            <w:r>
              <w:t>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9B1DFDD"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7E60F81" w14:textId="77777777" w:rsidR="00D977CE" w:rsidRDefault="00D977CE" w:rsidP="00D977CE">
            <w:pPr>
              <w:spacing w:before="120" w:after="60" w:line="360" w:lineRule="auto"/>
            </w:pPr>
            <w:r>
              <w:t>Hiển thị cứng</w:t>
            </w:r>
            <w:r>
              <w:rPr>
                <w:b/>
              </w:rPr>
              <w:t xml:space="preserve"> “Tên nguyên liệu”, “Số lượng”, “Đơn vị tính”, “Mức dự trữ” </w:t>
            </w:r>
            <w:r>
              <w:t>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EDA933" w14:textId="77777777" w:rsidR="00D977CE" w:rsidRDefault="00D977CE" w:rsidP="00D977CE">
            <w:pPr>
              <w:spacing w:before="120" w:after="60" w:line="360" w:lineRule="auto"/>
              <w:rPr>
                <w:highlight w:val="yellow"/>
              </w:rPr>
            </w:pPr>
          </w:p>
        </w:tc>
      </w:tr>
      <w:tr w:rsidR="00D977CE" w14:paraId="7D74897A"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497C446" w14:textId="77777777" w:rsidR="00D977CE" w:rsidRDefault="00D977CE" w:rsidP="00D977CE">
            <w:pPr>
              <w:spacing w:before="120" w:after="60" w:line="360" w:lineRule="auto"/>
              <w:jc w:val="center"/>
            </w:pPr>
            <w:r>
              <w:t>9</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D515864"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4B8DF8D" w14:textId="77777777" w:rsidR="00D977CE" w:rsidRDefault="00D977CE" w:rsidP="00D977CE">
            <w:pPr>
              <w:spacing w:before="120" w:after="60" w:line="360" w:lineRule="auto"/>
            </w:pPr>
            <w:r>
              <w:t>Hiển thị như hình</w:t>
            </w:r>
          </w:p>
          <w:p w14:paraId="0364FB4B" w14:textId="77777777" w:rsidR="00D977CE" w:rsidRDefault="00D977CE" w:rsidP="00D977CE">
            <w:pPr>
              <w:spacing w:before="120" w:after="60" w:line="360" w:lineRule="auto"/>
            </w:pPr>
            <w:r>
              <w:t xml:space="preserve">- Sự kiện: Nhấn </w:t>
            </w:r>
            <w:proofErr w:type="gramStart"/>
            <w:r>
              <w:t>vào  và</w:t>
            </w:r>
            <w:proofErr w:type="gramEnd"/>
            <w:r>
              <w:t xml:space="preserve"> chỉnh sửa tên nguyên liệu nếu cần </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4092245" w14:textId="77777777" w:rsidR="00D977CE" w:rsidRDefault="00D977CE" w:rsidP="00D977CE">
            <w:pPr>
              <w:spacing w:before="120" w:after="60" w:line="360" w:lineRule="auto"/>
              <w:rPr>
                <w:highlight w:val="yellow"/>
              </w:rPr>
            </w:pPr>
          </w:p>
        </w:tc>
      </w:tr>
      <w:tr w:rsidR="00D977CE" w14:paraId="0F01BD5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ACB1A68" w14:textId="77777777" w:rsidR="00D977CE" w:rsidRDefault="00D977CE" w:rsidP="00D977CE">
            <w:pPr>
              <w:spacing w:before="120" w:after="60" w:line="360" w:lineRule="auto"/>
              <w:jc w:val="center"/>
            </w:pPr>
            <w:r>
              <w:t>10</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CC1092E"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48A1E39" w14:textId="77777777" w:rsidR="00D977CE" w:rsidRDefault="00D977CE" w:rsidP="00D977CE">
            <w:pPr>
              <w:spacing w:before="120" w:after="60" w:line="360" w:lineRule="auto"/>
            </w:pPr>
            <w:r>
              <w:t>Hiển thị như hình</w:t>
            </w:r>
          </w:p>
          <w:p w14:paraId="71B65BDA" w14:textId="77777777" w:rsidR="00D977CE" w:rsidRDefault="00D977CE" w:rsidP="00D977CE">
            <w:pPr>
              <w:spacing w:before="120" w:after="60" w:line="360" w:lineRule="auto"/>
            </w:pPr>
            <w:r>
              <w:t>- Sự kiện: Nhấn vào và chỉnh sửa số lượng nếu cầ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BEEB0CE" w14:textId="77777777" w:rsidR="00D977CE" w:rsidRDefault="00D977CE" w:rsidP="00D977CE">
            <w:pPr>
              <w:spacing w:before="120" w:after="60" w:line="360" w:lineRule="auto"/>
              <w:rPr>
                <w:highlight w:val="yellow"/>
              </w:rPr>
            </w:pPr>
          </w:p>
        </w:tc>
      </w:tr>
      <w:tr w:rsidR="00D977CE" w14:paraId="62F5E89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0CA22E6" w14:textId="77777777" w:rsidR="00D977CE" w:rsidRDefault="00D977CE" w:rsidP="00D977CE">
            <w:pPr>
              <w:spacing w:before="120" w:after="60" w:line="360" w:lineRule="auto"/>
              <w:jc w:val="center"/>
            </w:pPr>
            <w:r>
              <w:t>1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5A9BF66"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C2090D6" w14:textId="77777777" w:rsidR="00D977CE" w:rsidRDefault="00D977CE" w:rsidP="00D977CE">
            <w:pPr>
              <w:spacing w:before="120" w:after="60" w:line="360" w:lineRule="auto"/>
            </w:pPr>
            <w:r>
              <w:t>Hiển thị như hình</w:t>
            </w:r>
          </w:p>
          <w:p w14:paraId="5861210E" w14:textId="77777777" w:rsidR="00D977CE" w:rsidRDefault="00D977CE" w:rsidP="00D977CE">
            <w:pPr>
              <w:spacing w:before="120" w:after="60" w:line="360" w:lineRule="auto"/>
            </w:pPr>
            <w:r>
              <w:t xml:space="preserve">- Sự kiện: Nhấn vào và sửa đơn vị tính nếu cần </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13E0296" w14:textId="77777777" w:rsidR="00D977CE" w:rsidRDefault="00D977CE" w:rsidP="00D977CE">
            <w:pPr>
              <w:spacing w:before="120" w:after="60" w:line="360" w:lineRule="auto"/>
              <w:rPr>
                <w:highlight w:val="yellow"/>
              </w:rPr>
            </w:pPr>
          </w:p>
        </w:tc>
      </w:tr>
      <w:tr w:rsidR="00D977CE" w14:paraId="1ECE30B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EE7E5BC" w14:textId="77777777" w:rsidR="00D977CE" w:rsidRDefault="00D977CE" w:rsidP="00D977CE">
            <w:pPr>
              <w:spacing w:before="120" w:after="60" w:line="360" w:lineRule="auto"/>
              <w:jc w:val="center"/>
            </w:pPr>
            <w:r>
              <w:t>1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16515B7"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DFF0511" w14:textId="77777777" w:rsidR="00D977CE" w:rsidRDefault="00D977CE" w:rsidP="00D977CE">
            <w:pPr>
              <w:spacing w:before="120" w:after="60" w:line="360" w:lineRule="auto"/>
            </w:pPr>
            <w:r>
              <w:t>Hiển thị như hình</w:t>
            </w:r>
          </w:p>
          <w:p w14:paraId="4B72331E" w14:textId="77777777" w:rsidR="00D977CE" w:rsidRDefault="00D977CE" w:rsidP="00D977CE">
            <w:pPr>
              <w:spacing w:before="120" w:after="60" w:line="360" w:lineRule="auto"/>
            </w:pPr>
            <w:r>
              <w:t>- Sự kiện: Nhấn vào và sửa mức dự trữ nếu cầ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71FECD9" w14:textId="77777777" w:rsidR="00D977CE" w:rsidRDefault="00D977CE" w:rsidP="00D977CE">
            <w:pPr>
              <w:spacing w:before="120" w:after="60" w:line="360" w:lineRule="auto"/>
              <w:rPr>
                <w:highlight w:val="yellow"/>
              </w:rPr>
            </w:pPr>
          </w:p>
        </w:tc>
      </w:tr>
      <w:tr w:rsidR="00D977CE" w14:paraId="3136535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72F2435" w14:textId="77777777" w:rsidR="00D977CE" w:rsidRDefault="00D977CE" w:rsidP="00D977CE">
            <w:pPr>
              <w:spacing w:before="120" w:after="60" w:line="360" w:lineRule="auto"/>
              <w:jc w:val="center"/>
            </w:pPr>
            <w:r>
              <w:t>1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68CF5A6"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8B8A677" w14:textId="77777777" w:rsidR="00D977CE" w:rsidRDefault="00D977CE" w:rsidP="00D977CE">
            <w:pPr>
              <w:spacing w:before="120" w:after="60" w:line="360" w:lineRule="auto"/>
            </w:pPr>
            <w:r>
              <w:t>Hiển thị như hình</w:t>
            </w:r>
          </w:p>
          <w:p w14:paraId="1ED6EFCF" w14:textId="77777777" w:rsidR="00D977CE" w:rsidRDefault="00D977CE" w:rsidP="00D977CE">
            <w:pPr>
              <w:spacing w:before="120" w:after="60" w:line="360" w:lineRule="auto"/>
            </w:pPr>
            <w:r>
              <w:t>- Sự kiện: Kéo thanh để xem những phần phía dưới bảng nếu dữ kiện quá một màn hì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6BAA41A" w14:textId="77777777" w:rsidR="00D977CE" w:rsidRDefault="00D977CE" w:rsidP="00D977CE">
            <w:pPr>
              <w:spacing w:before="120" w:after="60" w:line="360" w:lineRule="auto"/>
              <w:rPr>
                <w:highlight w:val="yellow"/>
              </w:rPr>
            </w:pPr>
          </w:p>
        </w:tc>
      </w:tr>
      <w:tr w:rsidR="00D977CE" w14:paraId="09CE3A88"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C28C911" w14:textId="77777777" w:rsidR="00D977CE" w:rsidRDefault="00D977CE" w:rsidP="00D977CE">
            <w:pPr>
              <w:spacing w:before="120" w:after="60" w:line="360" w:lineRule="auto"/>
              <w:jc w:val="center"/>
            </w:pPr>
            <w:r>
              <w:t>1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3B64015"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1C5343A" w14:textId="77777777" w:rsidR="00D977CE" w:rsidRDefault="00D977CE" w:rsidP="00D977CE">
            <w:pPr>
              <w:spacing w:before="120" w:after="60" w:line="360" w:lineRule="auto"/>
            </w:pPr>
            <w:r>
              <w:t>Hiển thị cứng “Lưu thông tin” như hình hình bên</w:t>
            </w:r>
          </w:p>
          <w:p w14:paraId="157183AB" w14:textId="77777777" w:rsidR="00D977CE" w:rsidRDefault="00D977CE" w:rsidP="00D977CE">
            <w:pPr>
              <w:spacing w:before="120" w:after="60" w:line="360" w:lineRule="auto"/>
            </w:pPr>
            <w:r>
              <w:t>- Sự kiện: Khi nhấn vào sẽ lưu thông tin và trở về màn hình Tạo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ED4EE7E" w14:textId="77777777" w:rsidR="00D977CE" w:rsidRDefault="00D977CE" w:rsidP="00D977CE">
            <w:pPr>
              <w:spacing w:before="120" w:after="60" w:line="360" w:lineRule="auto"/>
              <w:rPr>
                <w:highlight w:val="yellow"/>
              </w:rPr>
            </w:pPr>
          </w:p>
        </w:tc>
      </w:tr>
    </w:tbl>
    <w:p w14:paraId="668517C8" w14:textId="3424CE61" w:rsidR="00D977CE" w:rsidRPr="007D1A45" w:rsidRDefault="00D977CE" w:rsidP="007D1A45">
      <w:pPr>
        <w:pStyle w:val="u3"/>
      </w:pPr>
      <w:bookmarkStart w:id="32" w:name="_Toc134910975"/>
      <w:r>
        <w:lastRenderedPageBreak/>
        <w:t>Màn hình Xem bảng nguyên liệu</w:t>
      </w:r>
      <w:bookmarkEnd w:id="32"/>
    </w:p>
    <w:p w14:paraId="1AEE4939" w14:textId="77777777" w:rsidR="00D977CE" w:rsidRDefault="00D977CE" w:rsidP="00D977CE">
      <w:pPr>
        <w:rPr>
          <w:color w:val="FFFFFF"/>
        </w:rPr>
      </w:pPr>
      <w:r>
        <w:rPr>
          <w:b/>
          <w:noProof/>
        </w:rPr>
        <w:drawing>
          <wp:inline distT="114300" distB="114300" distL="114300" distR="114300" wp14:anchorId="5DE6B38F" wp14:editId="768353E1">
            <wp:extent cx="5731200" cy="4051300"/>
            <wp:effectExtent l="0" t="0" r="0" b="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731200" cy="4051300"/>
                    </a:xfrm>
                    <a:prstGeom prst="rect">
                      <a:avLst/>
                    </a:prstGeom>
                    <a:ln/>
                  </pic:spPr>
                </pic:pic>
              </a:graphicData>
            </a:graphic>
          </wp:inline>
        </w:drawing>
      </w: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04640AF7"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427BC2F5" w14:textId="77777777" w:rsidR="00D977CE" w:rsidRDefault="00D977CE" w:rsidP="00D977CE">
            <w:pPr>
              <w:spacing w:before="120" w:after="60" w:line="360" w:lineRule="auto"/>
              <w:jc w:val="center"/>
              <w:rPr>
                <w:b/>
              </w:rPr>
            </w:pPr>
            <w:r>
              <w:rPr>
                <w:b/>
              </w:rPr>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20F31423"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2858421B"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5CECD2E9" w14:textId="77777777" w:rsidR="00D977CE" w:rsidRDefault="00D977CE" w:rsidP="00D977CE">
            <w:pPr>
              <w:spacing w:before="120" w:after="60" w:line="360" w:lineRule="auto"/>
              <w:jc w:val="center"/>
              <w:rPr>
                <w:b/>
              </w:rPr>
            </w:pPr>
            <w:r>
              <w:rPr>
                <w:b/>
              </w:rPr>
              <w:t>GHI CHÚ</w:t>
            </w:r>
          </w:p>
        </w:tc>
      </w:tr>
      <w:tr w:rsidR="00D977CE" w14:paraId="22F9EB2C"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D0562CD"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2AC0760"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CA3AA7E" w14:textId="77777777" w:rsidR="00D977CE" w:rsidRDefault="00D977CE" w:rsidP="00D977CE">
            <w:pPr>
              <w:spacing w:before="120" w:after="60" w:line="360" w:lineRule="auto"/>
            </w:pPr>
            <w:r>
              <w:t xml:space="preserve">Hiển thị biểu </w:t>
            </w:r>
            <w:proofErr w:type="gramStart"/>
            <w:r>
              <w:t>tượng  của</w:t>
            </w:r>
            <w:proofErr w:type="gramEnd"/>
            <w:r>
              <w:t xml:space="preserve"> quay lại như hình bên</w:t>
            </w:r>
          </w:p>
          <w:p w14:paraId="6DD07B96" w14:textId="77777777" w:rsidR="00D977CE" w:rsidRDefault="00D977CE" w:rsidP="00D977CE">
            <w:pPr>
              <w:spacing w:before="120" w:after="60" w:line="360" w:lineRule="auto"/>
            </w:pPr>
            <w:r>
              <w:t>- Sự kiện: khi nhấn vào sẽ hiển thị màn Quản lý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2222532" w14:textId="77777777" w:rsidR="00D977CE" w:rsidRDefault="00D977CE" w:rsidP="00D977CE">
            <w:pPr>
              <w:spacing w:before="120" w:after="60" w:line="360" w:lineRule="auto"/>
              <w:rPr>
                <w:highlight w:val="yellow"/>
              </w:rPr>
            </w:pPr>
            <w:r>
              <w:rPr>
                <w:highlight w:val="yellow"/>
              </w:rPr>
              <w:t xml:space="preserve"> </w:t>
            </w:r>
          </w:p>
        </w:tc>
      </w:tr>
      <w:tr w:rsidR="00D977CE" w14:paraId="486A02AF"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8BFC223"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F8799AD"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01F36F9" w14:textId="77777777" w:rsidR="00D977CE" w:rsidRDefault="00D977CE" w:rsidP="00D977CE">
            <w:pPr>
              <w:spacing w:before="120" w:after="60" w:line="360" w:lineRule="auto"/>
            </w:pPr>
            <w:r>
              <w:t>Hiển thị cứng "</w:t>
            </w:r>
            <w:r>
              <w:rPr>
                <w:b/>
              </w:rPr>
              <w:t>Tạo bảng NL</w:t>
            </w:r>
            <w:proofErr w:type="gramStart"/>
            <w:r>
              <w:t>"  như</w:t>
            </w:r>
            <w:proofErr w:type="gramEnd"/>
            <w:r>
              <w:t xml:space="preserve"> hình bên</w:t>
            </w:r>
          </w:p>
          <w:p w14:paraId="388CBFFB" w14:textId="77777777" w:rsidR="00D977CE" w:rsidRDefault="00D977CE" w:rsidP="00D977CE">
            <w:pPr>
              <w:spacing w:before="120" w:after="60" w:line="360" w:lineRule="auto"/>
            </w:pPr>
            <w:r>
              <w:t>- Sự kiện: Khi nhấn vào sẽ hiển thị màn hình Tạo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AADCBA4" w14:textId="77777777" w:rsidR="00D977CE" w:rsidRDefault="00D977CE" w:rsidP="00D977CE">
            <w:pPr>
              <w:spacing w:before="120" w:after="60" w:line="360" w:lineRule="auto"/>
              <w:rPr>
                <w:highlight w:val="yellow"/>
              </w:rPr>
            </w:pPr>
            <w:r>
              <w:rPr>
                <w:highlight w:val="yellow"/>
              </w:rPr>
              <w:t xml:space="preserve"> </w:t>
            </w:r>
          </w:p>
        </w:tc>
      </w:tr>
      <w:tr w:rsidR="00D977CE" w14:paraId="3580152D"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5F5BE94"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F9D06C9"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61A30C0" w14:textId="77777777" w:rsidR="00D977CE" w:rsidRDefault="00D977CE" w:rsidP="00D977CE">
            <w:pPr>
              <w:spacing w:before="120" w:after="60" w:line="360" w:lineRule="auto"/>
            </w:pPr>
            <w:r>
              <w:t>Hiển thị cứng "</w:t>
            </w:r>
            <w:r>
              <w:rPr>
                <w:b/>
              </w:rPr>
              <w:t>Xem bảng NL</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5CD0686" w14:textId="77777777" w:rsidR="00D977CE" w:rsidRDefault="00D977CE" w:rsidP="00D977CE">
            <w:pPr>
              <w:spacing w:before="120" w:after="60" w:line="360" w:lineRule="auto"/>
              <w:rPr>
                <w:highlight w:val="yellow"/>
              </w:rPr>
            </w:pPr>
            <w:r>
              <w:rPr>
                <w:highlight w:val="yellow"/>
              </w:rPr>
              <w:t xml:space="preserve"> </w:t>
            </w:r>
          </w:p>
        </w:tc>
      </w:tr>
      <w:tr w:rsidR="00D977CE" w14:paraId="2BAC31F8"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DB938AA"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BF9904"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25DFE53" w14:textId="77777777" w:rsidR="00D977CE" w:rsidRDefault="00D977CE" w:rsidP="00D977CE">
            <w:pPr>
              <w:spacing w:before="120" w:after="60" w:line="360" w:lineRule="auto"/>
            </w:pPr>
            <w:r>
              <w:t>Hiển thị cứng "</w:t>
            </w:r>
            <w:r>
              <w:rPr>
                <w:b/>
              </w:rPr>
              <w:t>Nhập NL</w:t>
            </w:r>
            <w:proofErr w:type="gramStart"/>
            <w:r>
              <w:t>"  như</w:t>
            </w:r>
            <w:proofErr w:type="gramEnd"/>
            <w:r>
              <w:t xml:space="preserve"> hình bên</w:t>
            </w:r>
          </w:p>
          <w:p w14:paraId="1AF2A81F" w14:textId="77777777" w:rsidR="00D977CE" w:rsidRDefault="00D977CE" w:rsidP="00D977CE">
            <w:pPr>
              <w:spacing w:before="120" w:after="60" w:line="360" w:lineRule="auto"/>
            </w:pPr>
            <w:r>
              <w:lastRenderedPageBreak/>
              <w:t>- Sự kiện: Khi nhấp vào sẽ hiển thị màn hình Xem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A286B60" w14:textId="77777777" w:rsidR="00D977CE" w:rsidRDefault="00D977CE" w:rsidP="00D977CE">
            <w:pPr>
              <w:spacing w:before="120" w:after="60" w:line="360" w:lineRule="auto"/>
              <w:rPr>
                <w:highlight w:val="yellow"/>
              </w:rPr>
            </w:pPr>
          </w:p>
        </w:tc>
      </w:tr>
      <w:tr w:rsidR="00D977CE" w14:paraId="4B4C5AFD"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805C6BF" w14:textId="77777777" w:rsidR="00D977CE" w:rsidRDefault="00D977CE" w:rsidP="00D977CE">
            <w:pPr>
              <w:spacing w:before="120" w:after="60" w:line="360" w:lineRule="auto"/>
              <w:jc w:val="center"/>
            </w:pPr>
            <w:r>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0A64415"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58ECA65" w14:textId="77777777" w:rsidR="00D977CE" w:rsidRDefault="00D977CE" w:rsidP="00D977CE">
            <w:pPr>
              <w:spacing w:before="120" w:after="60" w:line="360" w:lineRule="auto"/>
            </w:pPr>
            <w:r>
              <w:t>Hiển thị biểu tượng của trang chủ như hình bên</w:t>
            </w:r>
          </w:p>
          <w:p w14:paraId="31F76CB1"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C11A0A2" w14:textId="77777777" w:rsidR="00D977CE" w:rsidRDefault="00D977CE" w:rsidP="00D977CE">
            <w:pPr>
              <w:spacing w:before="120" w:after="60" w:line="360" w:lineRule="auto"/>
              <w:rPr>
                <w:highlight w:val="yellow"/>
              </w:rPr>
            </w:pPr>
          </w:p>
        </w:tc>
      </w:tr>
      <w:tr w:rsidR="00D977CE" w14:paraId="4D3B3FC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B4B8ABB"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C15F436"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1469202" w14:textId="77777777" w:rsidR="00D977CE" w:rsidRDefault="00D977CE" w:rsidP="00D977CE">
            <w:pPr>
              <w:spacing w:before="120" w:after="60" w:line="360" w:lineRule="auto"/>
            </w:pPr>
            <w:r>
              <w:t>Hiển thị cứng</w:t>
            </w:r>
            <w:r>
              <w:rPr>
                <w:b/>
              </w:rPr>
              <w:t xml:space="preserve"> “Tên nguyên liệu”, “Số lượng”, “Đơn vị tính”, “Mức dự trữ” </w:t>
            </w:r>
            <w:r>
              <w:t>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B5C411F" w14:textId="77777777" w:rsidR="00D977CE" w:rsidRDefault="00D977CE" w:rsidP="00D977CE">
            <w:pPr>
              <w:spacing w:before="120" w:after="60" w:line="360" w:lineRule="auto"/>
              <w:rPr>
                <w:highlight w:val="yellow"/>
              </w:rPr>
            </w:pPr>
            <w:r>
              <w:rPr>
                <w:highlight w:val="yellow"/>
              </w:rPr>
              <w:t xml:space="preserve"> </w:t>
            </w:r>
          </w:p>
        </w:tc>
      </w:tr>
      <w:tr w:rsidR="00D977CE" w14:paraId="7AB623D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50A25A1"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152931E"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7E2A2AA" w14:textId="77777777" w:rsidR="00D977CE" w:rsidRDefault="00D977CE" w:rsidP="00D977CE">
            <w:pPr>
              <w:spacing w:before="120" w:after="60" w:line="360" w:lineRule="auto"/>
            </w:pPr>
            <w:r>
              <w:t>Hiển thị thông tin trong bảng xem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C873983" w14:textId="77777777" w:rsidR="00D977CE" w:rsidRDefault="00D977CE" w:rsidP="00D977CE">
            <w:pPr>
              <w:spacing w:before="120" w:after="60" w:line="360" w:lineRule="auto"/>
              <w:rPr>
                <w:highlight w:val="yellow"/>
              </w:rPr>
            </w:pPr>
          </w:p>
        </w:tc>
      </w:tr>
      <w:tr w:rsidR="00D977CE" w14:paraId="47C397A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889D35C" w14:textId="77777777" w:rsidR="00D977CE" w:rsidRDefault="00D977CE" w:rsidP="00D977CE">
            <w:pPr>
              <w:spacing w:before="120" w:after="60" w:line="360" w:lineRule="auto"/>
              <w:jc w:val="center"/>
            </w:pPr>
            <w:r>
              <w:t>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A7E4BC3"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A2D3B6C" w14:textId="77777777" w:rsidR="00D977CE" w:rsidRDefault="00D977CE" w:rsidP="00D977CE">
            <w:pPr>
              <w:spacing w:before="120" w:after="60" w:line="360" w:lineRule="auto"/>
            </w:pPr>
            <w:r>
              <w:t>Hiển thị như hình</w:t>
            </w:r>
          </w:p>
          <w:p w14:paraId="344D984B" w14:textId="77777777" w:rsidR="00D977CE" w:rsidRDefault="00D977CE" w:rsidP="00D977CE">
            <w:pPr>
              <w:spacing w:before="120" w:after="60" w:line="360" w:lineRule="auto"/>
            </w:pPr>
            <w:r>
              <w:t>- Sự kiện: Kéo thanh để xem những phần phía dưới bảng nếu dữ kiện quá một màn hì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FD84B0B" w14:textId="77777777" w:rsidR="00D977CE" w:rsidRDefault="00D977CE" w:rsidP="00D977CE">
            <w:pPr>
              <w:spacing w:before="120" w:after="60" w:line="360" w:lineRule="auto"/>
              <w:rPr>
                <w:highlight w:val="yellow"/>
              </w:rPr>
            </w:pPr>
          </w:p>
        </w:tc>
      </w:tr>
    </w:tbl>
    <w:p w14:paraId="3F914BBC" w14:textId="77777777" w:rsidR="00D977CE" w:rsidRDefault="00D977CE" w:rsidP="00957B13">
      <w:pPr>
        <w:pStyle w:val="u3"/>
      </w:pPr>
      <w:bookmarkStart w:id="33" w:name="_Toc134910976"/>
      <w:r>
        <w:t>Màn hình Nhập nguyên liệu</w:t>
      </w:r>
      <w:bookmarkEnd w:id="33"/>
    </w:p>
    <w:p w14:paraId="44133780" w14:textId="77777777" w:rsidR="00D977CE" w:rsidRDefault="00D977CE" w:rsidP="00D977CE">
      <w:pPr>
        <w:ind w:left="720"/>
        <w:rPr>
          <w:b/>
        </w:rPr>
      </w:pPr>
    </w:p>
    <w:p w14:paraId="610E6440" w14:textId="79C3E46D" w:rsidR="00D977CE" w:rsidRPr="007D1A45" w:rsidRDefault="00D977CE" w:rsidP="00D977CE">
      <w:pPr>
        <w:rPr>
          <w:b/>
        </w:rPr>
      </w:pPr>
      <w:r>
        <w:rPr>
          <w:b/>
          <w:noProof/>
        </w:rPr>
        <w:drawing>
          <wp:inline distT="114300" distB="114300" distL="114300" distR="114300" wp14:anchorId="2735E443" wp14:editId="00A5F565">
            <wp:extent cx="5730875" cy="3562350"/>
            <wp:effectExtent l="0" t="0" r="3175"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a:stretch>
                      <a:fillRect/>
                    </a:stretch>
                  </pic:blipFill>
                  <pic:spPr>
                    <a:xfrm>
                      <a:off x="0" y="0"/>
                      <a:ext cx="5731202" cy="3562553"/>
                    </a:xfrm>
                    <a:prstGeom prst="rect">
                      <a:avLst/>
                    </a:prstGeom>
                    <a:ln/>
                  </pic:spPr>
                </pic:pic>
              </a:graphicData>
            </a:graphic>
          </wp:inline>
        </w:drawing>
      </w: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335D9D85"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0028E862" w14:textId="77777777" w:rsidR="00D977CE" w:rsidRDefault="00D977CE" w:rsidP="00D977CE">
            <w:pPr>
              <w:spacing w:before="120" w:after="60" w:line="360" w:lineRule="auto"/>
              <w:jc w:val="center"/>
              <w:rPr>
                <w:b/>
              </w:rPr>
            </w:pPr>
            <w:r>
              <w:rPr>
                <w:b/>
              </w:rPr>
              <w:lastRenderedPageBreak/>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3C67B81E"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720F196F"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484FAAF0" w14:textId="77777777" w:rsidR="00D977CE" w:rsidRDefault="00D977CE" w:rsidP="00D977CE">
            <w:pPr>
              <w:spacing w:before="120" w:after="60" w:line="360" w:lineRule="auto"/>
              <w:jc w:val="center"/>
              <w:rPr>
                <w:b/>
              </w:rPr>
            </w:pPr>
            <w:r>
              <w:rPr>
                <w:b/>
              </w:rPr>
              <w:t>GHI CHÚ</w:t>
            </w:r>
          </w:p>
        </w:tc>
      </w:tr>
      <w:tr w:rsidR="00D977CE" w14:paraId="7D68298D"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970B31C"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3941110"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25F6F20" w14:textId="77777777" w:rsidR="00D977CE" w:rsidRDefault="00D977CE" w:rsidP="00D977CE">
            <w:pPr>
              <w:spacing w:before="120" w:after="60" w:line="360" w:lineRule="auto"/>
            </w:pPr>
            <w:r>
              <w:t>Hiển thị biểu tượng của quay lại như hình bên</w:t>
            </w:r>
          </w:p>
          <w:p w14:paraId="6236F012" w14:textId="77777777" w:rsidR="00D977CE" w:rsidRDefault="00D977CE" w:rsidP="00D977CE">
            <w:pPr>
              <w:spacing w:before="120" w:after="60" w:line="360" w:lineRule="auto"/>
            </w:pPr>
            <w:r>
              <w:t>- Sự kiện: khi nhấn vào sẽ hiển thị màn Thống kê dữ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0A4CD62" w14:textId="77777777" w:rsidR="00D977CE" w:rsidRDefault="00D977CE" w:rsidP="00D977CE">
            <w:pPr>
              <w:spacing w:before="120" w:after="60" w:line="360" w:lineRule="auto"/>
              <w:rPr>
                <w:highlight w:val="yellow"/>
              </w:rPr>
            </w:pPr>
            <w:r>
              <w:rPr>
                <w:highlight w:val="yellow"/>
              </w:rPr>
              <w:t xml:space="preserve"> </w:t>
            </w:r>
          </w:p>
        </w:tc>
      </w:tr>
      <w:tr w:rsidR="00D977CE" w14:paraId="05031744"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00EF74B"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931AF77"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225636B" w14:textId="77777777" w:rsidR="00D977CE" w:rsidRDefault="00D977CE" w:rsidP="00D977CE">
            <w:pPr>
              <w:spacing w:before="120" w:after="60" w:line="360" w:lineRule="auto"/>
            </w:pPr>
            <w:r>
              <w:t>Hiển thị cứng "</w:t>
            </w:r>
            <w:r>
              <w:rPr>
                <w:b/>
              </w:rPr>
              <w:t>Tạo bảng NL</w:t>
            </w:r>
            <w:proofErr w:type="gramStart"/>
            <w:r>
              <w:t>"  như</w:t>
            </w:r>
            <w:proofErr w:type="gramEnd"/>
            <w:r>
              <w:t xml:space="preserve"> hình bên</w:t>
            </w:r>
          </w:p>
          <w:p w14:paraId="6F63A4A9" w14:textId="77777777" w:rsidR="00D977CE" w:rsidRDefault="00D977CE" w:rsidP="00D977CE">
            <w:pPr>
              <w:spacing w:before="120" w:after="60" w:line="360" w:lineRule="auto"/>
            </w:pPr>
            <w:r>
              <w:t>- Sự kiện: Khi nhấp vào sẽ hiển thị màn hình Tạo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CB0C85A" w14:textId="77777777" w:rsidR="00D977CE" w:rsidRDefault="00D977CE" w:rsidP="00D977CE">
            <w:pPr>
              <w:spacing w:before="120" w:after="60" w:line="360" w:lineRule="auto"/>
              <w:rPr>
                <w:highlight w:val="yellow"/>
              </w:rPr>
            </w:pPr>
            <w:r>
              <w:rPr>
                <w:highlight w:val="yellow"/>
              </w:rPr>
              <w:t xml:space="preserve"> </w:t>
            </w:r>
          </w:p>
        </w:tc>
      </w:tr>
      <w:tr w:rsidR="00D977CE" w14:paraId="29D9E699"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2A034C3"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7150B5C"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D619F30" w14:textId="77777777" w:rsidR="00D977CE" w:rsidRDefault="00D977CE" w:rsidP="00D977CE">
            <w:pPr>
              <w:spacing w:before="120" w:after="60" w:line="360" w:lineRule="auto"/>
            </w:pPr>
            <w:r>
              <w:t>Hiển thị cứng "</w:t>
            </w:r>
            <w:r>
              <w:rPr>
                <w:b/>
              </w:rPr>
              <w:t>Xem bảng NL</w:t>
            </w:r>
            <w:proofErr w:type="gramStart"/>
            <w:r>
              <w:t>"  như</w:t>
            </w:r>
            <w:proofErr w:type="gramEnd"/>
            <w:r>
              <w:t xml:space="preserve"> hình bên</w:t>
            </w:r>
          </w:p>
          <w:p w14:paraId="6524DB50" w14:textId="77777777" w:rsidR="00D977CE" w:rsidRDefault="00D977CE" w:rsidP="00D977CE">
            <w:pPr>
              <w:spacing w:before="120" w:after="60" w:line="360" w:lineRule="auto"/>
            </w:pPr>
            <w:r>
              <w:t>- Sự kiện: Khi nhấp vào sẽ hiển thị màn hình Xem bảng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1FE74F6" w14:textId="77777777" w:rsidR="00D977CE" w:rsidRDefault="00D977CE" w:rsidP="00D977CE">
            <w:pPr>
              <w:spacing w:before="120" w:after="60" w:line="360" w:lineRule="auto"/>
              <w:rPr>
                <w:highlight w:val="yellow"/>
              </w:rPr>
            </w:pPr>
            <w:r>
              <w:rPr>
                <w:highlight w:val="yellow"/>
              </w:rPr>
              <w:t xml:space="preserve"> </w:t>
            </w:r>
          </w:p>
        </w:tc>
      </w:tr>
      <w:tr w:rsidR="00D977CE" w14:paraId="08C48AEE"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7703E45"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811A9D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8AE8A74" w14:textId="77777777" w:rsidR="00D977CE" w:rsidRDefault="00D977CE" w:rsidP="00D977CE">
            <w:pPr>
              <w:spacing w:before="120" w:after="60" w:line="360" w:lineRule="auto"/>
            </w:pPr>
            <w:r>
              <w:t>Hiển thị cứng "</w:t>
            </w:r>
            <w:r>
              <w:rPr>
                <w:b/>
              </w:rPr>
              <w:t>Nhập NL</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B02780E" w14:textId="77777777" w:rsidR="00D977CE" w:rsidRDefault="00D977CE" w:rsidP="00D977CE">
            <w:pPr>
              <w:spacing w:before="120" w:after="60" w:line="360" w:lineRule="auto"/>
              <w:rPr>
                <w:highlight w:val="yellow"/>
              </w:rPr>
            </w:pPr>
            <w:r>
              <w:rPr>
                <w:highlight w:val="yellow"/>
              </w:rPr>
              <w:t xml:space="preserve"> </w:t>
            </w:r>
          </w:p>
        </w:tc>
      </w:tr>
      <w:tr w:rsidR="00D977CE" w14:paraId="44527998"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71277C4" w14:textId="77777777" w:rsidR="00D977CE" w:rsidRDefault="00D977CE" w:rsidP="00D977CE">
            <w:pPr>
              <w:spacing w:before="120" w:after="60" w:line="360" w:lineRule="auto"/>
              <w:jc w:val="center"/>
            </w:pPr>
            <w:r>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A8999F5" w14:textId="77777777" w:rsidR="00D977CE" w:rsidRDefault="00D977CE" w:rsidP="00D977CE">
            <w:pPr>
              <w:spacing w:before="120" w:after="60" w:line="360" w:lineRule="auto"/>
              <w:jc w:val="center"/>
            </w:pPr>
            <w:r>
              <w:t xml:space="preserve">Button </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BE41A4E" w14:textId="77777777" w:rsidR="00D977CE" w:rsidRDefault="00D977CE" w:rsidP="00D977CE">
            <w:pPr>
              <w:spacing w:before="120" w:after="60" w:line="360" w:lineRule="auto"/>
            </w:pPr>
            <w:r>
              <w:t>Hiển thị biểu tượng của trang chủ như hình bên</w:t>
            </w:r>
          </w:p>
          <w:p w14:paraId="68D1F50E"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B3084E" w14:textId="77777777" w:rsidR="00D977CE" w:rsidRDefault="00D977CE" w:rsidP="00D977CE">
            <w:pPr>
              <w:spacing w:before="120" w:after="60" w:line="360" w:lineRule="auto"/>
              <w:rPr>
                <w:highlight w:val="yellow"/>
              </w:rPr>
            </w:pPr>
          </w:p>
        </w:tc>
      </w:tr>
      <w:tr w:rsidR="00D977CE" w14:paraId="1B0C0DEF"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B0F8D38"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EA95E63"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296A28E" w14:textId="77777777" w:rsidR="00D977CE" w:rsidRDefault="00D977CE" w:rsidP="00D977CE">
            <w:pPr>
              <w:spacing w:before="120" w:after="60" w:line="360" w:lineRule="auto"/>
            </w:pPr>
            <w:r>
              <w:t>Hiển thị "</w:t>
            </w:r>
            <w:r>
              <w:rPr>
                <w:b/>
              </w:rPr>
              <w:t>Nhập tên nhà cung cấp</w:t>
            </w:r>
            <w:proofErr w:type="gramStart"/>
            <w:r>
              <w:t>"  như</w:t>
            </w:r>
            <w:proofErr w:type="gramEnd"/>
            <w:r>
              <w:t xml:space="preserve"> hình bên</w:t>
            </w:r>
          </w:p>
          <w:p w14:paraId="37E6E9F8" w14:textId="77777777" w:rsidR="00D977CE" w:rsidRDefault="00D977CE" w:rsidP="00D977CE">
            <w:pPr>
              <w:spacing w:before="120" w:after="60" w:line="360" w:lineRule="auto"/>
            </w:pPr>
            <w:r>
              <w:t>- Sự kiện: Nhấn vào và nhập tên nhà cung cấp</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0AA9467" w14:textId="77777777" w:rsidR="00D977CE" w:rsidRDefault="00D977CE" w:rsidP="00D977CE">
            <w:pPr>
              <w:spacing w:before="120" w:after="60" w:line="360" w:lineRule="auto"/>
              <w:rPr>
                <w:highlight w:val="yellow"/>
              </w:rPr>
            </w:pPr>
          </w:p>
        </w:tc>
      </w:tr>
      <w:tr w:rsidR="00D977CE" w14:paraId="69CAB514"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87F4D7C"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6CC68B7"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AD9DFB6" w14:textId="77777777" w:rsidR="00D977CE" w:rsidRDefault="00D977CE" w:rsidP="00D977CE">
            <w:pPr>
              <w:spacing w:before="120" w:after="60" w:line="360" w:lineRule="auto"/>
            </w:pPr>
            <w:r>
              <w:t>Hiển thị cứng "</w:t>
            </w:r>
            <w:r>
              <w:rPr>
                <w:b/>
              </w:rPr>
              <w:t>Nhập ngày</w:t>
            </w:r>
            <w:proofErr w:type="gramStart"/>
            <w:r>
              <w:t>"  như</w:t>
            </w:r>
            <w:proofErr w:type="gramEnd"/>
            <w:r>
              <w:t xml:space="preserve"> hình bên</w:t>
            </w:r>
          </w:p>
          <w:p w14:paraId="436841E7" w14:textId="77777777" w:rsidR="00D977CE" w:rsidRDefault="00D977CE" w:rsidP="00D977CE">
            <w:pPr>
              <w:spacing w:before="120" w:after="60" w:line="360" w:lineRule="auto"/>
            </w:pPr>
            <w:r>
              <w:t>- Sự kiện: Nhấn vào và chọn ngày nhập nguyên liệu, ngày được chọn sẽ hiện ra trong ô</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1B50D44" w14:textId="77777777" w:rsidR="00D977CE" w:rsidRDefault="00D977CE" w:rsidP="00D977CE">
            <w:pPr>
              <w:spacing w:before="120" w:after="60" w:line="360" w:lineRule="auto"/>
              <w:rPr>
                <w:highlight w:val="yellow"/>
              </w:rPr>
            </w:pPr>
          </w:p>
        </w:tc>
      </w:tr>
      <w:tr w:rsidR="00D977CE" w14:paraId="540E9FBF"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091B621" w14:textId="77777777" w:rsidR="00D977CE" w:rsidRDefault="00D977CE" w:rsidP="00D977CE">
            <w:pPr>
              <w:spacing w:before="120" w:after="60" w:line="360" w:lineRule="auto"/>
              <w:jc w:val="center"/>
            </w:pPr>
            <w:r>
              <w:t>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104DF1E"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2F02E2F" w14:textId="77777777" w:rsidR="00D977CE" w:rsidRDefault="00D977CE" w:rsidP="00D977CE">
            <w:pPr>
              <w:spacing w:before="120" w:after="60" w:line="360" w:lineRule="auto"/>
            </w:pPr>
            <w:r>
              <w:t>Hiển thị cứng "</w:t>
            </w:r>
            <w:r>
              <w:rPr>
                <w:b/>
              </w:rPr>
              <w:t>Tên nguyên liệu”, “Số lượng”, “Đơn vị”, “Đơn giá”, “thành tiền</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32881F6" w14:textId="77777777" w:rsidR="00D977CE" w:rsidRDefault="00D977CE" w:rsidP="00D977CE">
            <w:pPr>
              <w:spacing w:before="120" w:after="60" w:line="360" w:lineRule="auto"/>
              <w:rPr>
                <w:highlight w:val="yellow"/>
              </w:rPr>
            </w:pPr>
          </w:p>
        </w:tc>
      </w:tr>
      <w:tr w:rsidR="00D977CE" w14:paraId="5251657C"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0134A03" w14:textId="77777777" w:rsidR="00D977CE" w:rsidRDefault="00D977CE" w:rsidP="00D977CE">
            <w:pPr>
              <w:spacing w:before="120" w:after="60" w:line="360" w:lineRule="auto"/>
              <w:jc w:val="center"/>
            </w:pPr>
            <w:r>
              <w:lastRenderedPageBreak/>
              <w:t>9</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0B36F3"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C47C44C" w14:textId="77777777" w:rsidR="00D977CE" w:rsidRDefault="00D977CE" w:rsidP="00D977CE">
            <w:pPr>
              <w:spacing w:before="120" w:after="60" w:line="360" w:lineRule="auto"/>
            </w:pPr>
            <w:r>
              <w:t>Hiển thị như hình</w:t>
            </w:r>
          </w:p>
          <w:p w14:paraId="28425E0B" w14:textId="77777777" w:rsidR="00D977CE" w:rsidRDefault="00D977CE" w:rsidP="00D977CE">
            <w:pPr>
              <w:spacing w:before="120" w:after="60" w:line="360" w:lineRule="auto"/>
            </w:pPr>
            <w:r>
              <w:t>- Sự kiện: Nhấn vào và nhập tên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1E9BF3" w14:textId="77777777" w:rsidR="00D977CE" w:rsidRDefault="00D977CE" w:rsidP="00D977CE">
            <w:pPr>
              <w:spacing w:before="120" w:after="60" w:line="360" w:lineRule="auto"/>
              <w:rPr>
                <w:highlight w:val="yellow"/>
              </w:rPr>
            </w:pPr>
          </w:p>
        </w:tc>
      </w:tr>
      <w:tr w:rsidR="00D977CE" w14:paraId="079167DB"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7AF2655" w14:textId="77777777" w:rsidR="00D977CE" w:rsidRDefault="00D977CE" w:rsidP="00D977CE">
            <w:pPr>
              <w:spacing w:before="120" w:after="60" w:line="360" w:lineRule="auto"/>
              <w:jc w:val="center"/>
            </w:pPr>
            <w:r>
              <w:t>10</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55E4E04"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DE3BFB3" w14:textId="77777777" w:rsidR="00D977CE" w:rsidRDefault="00D977CE" w:rsidP="00D977CE">
            <w:pPr>
              <w:spacing w:before="120" w:after="60" w:line="360" w:lineRule="auto"/>
            </w:pPr>
            <w:r>
              <w:t>Hiển thị như hình</w:t>
            </w:r>
          </w:p>
          <w:p w14:paraId="253E2479" w14:textId="77777777" w:rsidR="00D977CE" w:rsidRDefault="00D977CE" w:rsidP="00D977CE">
            <w:pPr>
              <w:spacing w:before="120" w:after="60" w:line="360" w:lineRule="auto"/>
            </w:pPr>
            <w:r>
              <w:t>- Sự kiện: Nhấn vào và nhập số lượng</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C0A05E7" w14:textId="77777777" w:rsidR="00D977CE" w:rsidRDefault="00D977CE" w:rsidP="00D977CE">
            <w:pPr>
              <w:spacing w:before="120" w:after="60" w:line="360" w:lineRule="auto"/>
              <w:rPr>
                <w:highlight w:val="yellow"/>
              </w:rPr>
            </w:pPr>
          </w:p>
        </w:tc>
      </w:tr>
      <w:tr w:rsidR="00D977CE" w14:paraId="5F8E434A"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049F67A" w14:textId="77777777" w:rsidR="00D977CE" w:rsidRDefault="00D977CE" w:rsidP="00D977CE">
            <w:pPr>
              <w:spacing w:before="120" w:after="60" w:line="360" w:lineRule="auto"/>
              <w:jc w:val="center"/>
            </w:pPr>
            <w:r>
              <w:t>1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0818FD1"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5773B89" w14:textId="77777777" w:rsidR="00D977CE" w:rsidRDefault="00D977CE" w:rsidP="00D977CE">
            <w:pPr>
              <w:spacing w:before="120" w:after="60" w:line="360" w:lineRule="auto"/>
            </w:pPr>
            <w:r>
              <w:t>Hiển thị như hình</w:t>
            </w:r>
          </w:p>
          <w:p w14:paraId="2A33E537" w14:textId="77777777" w:rsidR="00D977CE" w:rsidRDefault="00D977CE" w:rsidP="00D977CE">
            <w:pPr>
              <w:spacing w:before="120" w:after="60" w:line="360" w:lineRule="auto"/>
            </w:pPr>
            <w:r>
              <w:t xml:space="preserve">- Sự kiện: Nhấn vào và nhập đơn vị </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3ED3EC8" w14:textId="77777777" w:rsidR="00D977CE" w:rsidRDefault="00D977CE" w:rsidP="00D977CE">
            <w:pPr>
              <w:spacing w:before="120" w:after="60" w:line="360" w:lineRule="auto"/>
              <w:rPr>
                <w:highlight w:val="yellow"/>
              </w:rPr>
            </w:pPr>
          </w:p>
        </w:tc>
      </w:tr>
      <w:tr w:rsidR="00D977CE" w14:paraId="4D441157"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FB85668" w14:textId="77777777" w:rsidR="00D977CE" w:rsidRDefault="00D977CE" w:rsidP="00D977CE">
            <w:pPr>
              <w:spacing w:before="120" w:after="60" w:line="360" w:lineRule="auto"/>
              <w:jc w:val="center"/>
            </w:pPr>
            <w:r>
              <w:t>1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DD7BC89"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86884D9" w14:textId="77777777" w:rsidR="00D977CE" w:rsidRDefault="00D977CE" w:rsidP="00D977CE">
            <w:pPr>
              <w:spacing w:before="120" w:after="60" w:line="360" w:lineRule="auto"/>
            </w:pPr>
            <w:r>
              <w:t>Hiển thị như hình</w:t>
            </w:r>
          </w:p>
          <w:p w14:paraId="4CBD51B2" w14:textId="77777777" w:rsidR="00D977CE" w:rsidRDefault="00D977CE" w:rsidP="00D977CE">
            <w:pPr>
              <w:spacing w:before="120" w:after="60" w:line="360" w:lineRule="auto"/>
            </w:pPr>
            <w:r>
              <w:t>- Sự kiện: Nhấn vào và nhập đơn giá</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F403D7" w14:textId="77777777" w:rsidR="00D977CE" w:rsidRDefault="00D977CE" w:rsidP="00D977CE">
            <w:pPr>
              <w:spacing w:before="120" w:after="60" w:line="360" w:lineRule="auto"/>
              <w:rPr>
                <w:highlight w:val="yellow"/>
              </w:rPr>
            </w:pPr>
          </w:p>
        </w:tc>
      </w:tr>
      <w:tr w:rsidR="00D977CE" w14:paraId="43F13739"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75A2653" w14:textId="77777777" w:rsidR="00D977CE" w:rsidRDefault="00D977CE" w:rsidP="00D977CE">
            <w:pPr>
              <w:spacing w:before="120" w:after="60" w:line="360" w:lineRule="auto"/>
              <w:jc w:val="center"/>
            </w:pPr>
            <w:r>
              <w:t>1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87D1152"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10E6875" w14:textId="77777777" w:rsidR="00D977CE" w:rsidRDefault="00D977CE" w:rsidP="00D977CE">
            <w:pPr>
              <w:spacing w:before="120" w:after="60" w:line="360" w:lineRule="auto"/>
            </w:pPr>
            <w:r>
              <w:t>Hiển thị như hình</w:t>
            </w:r>
          </w:p>
          <w:p w14:paraId="40CA1909" w14:textId="77777777" w:rsidR="00D977CE" w:rsidRDefault="00D977CE" w:rsidP="00D977CE">
            <w:pPr>
              <w:spacing w:before="120" w:after="60" w:line="360" w:lineRule="auto"/>
            </w:pPr>
            <w:r>
              <w:t>- Sự kiện: Nhấn vào và nhập thành tiề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42F4184" w14:textId="77777777" w:rsidR="00D977CE" w:rsidRDefault="00D977CE" w:rsidP="00D977CE">
            <w:pPr>
              <w:spacing w:before="120" w:after="60" w:line="360" w:lineRule="auto"/>
              <w:rPr>
                <w:highlight w:val="yellow"/>
              </w:rPr>
            </w:pPr>
          </w:p>
        </w:tc>
      </w:tr>
      <w:tr w:rsidR="00D977CE" w14:paraId="25AE4A79"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7E0707C" w14:textId="77777777" w:rsidR="00D977CE" w:rsidRDefault="00D977CE" w:rsidP="00D977CE">
            <w:pPr>
              <w:spacing w:before="120" w:after="60" w:line="360" w:lineRule="auto"/>
              <w:jc w:val="center"/>
            </w:pPr>
            <w:r>
              <w:t>1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847F24E"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B276917" w14:textId="77777777" w:rsidR="00D977CE" w:rsidRDefault="00D977CE" w:rsidP="00D977CE">
            <w:pPr>
              <w:spacing w:before="120" w:after="60" w:line="360" w:lineRule="auto"/>
            </w:pPr>
            <w:r>
              <w:t>Hiển thị cứng “Lưu thông tin” như hình hình bên</w:t>
            </w:r>
          </w:p>
          <w:p w14:paraId="51F74729" w14:textId="77777777" w:rsidR="00D977CE" w:rsidRDefault="00D977CE" w:rsidP="00D977CE">
            <w:pPr>
              <w:spacing w:before="120" w:after="60" w:line="360" w:lineRule="auto"/>
            </w:pPr>
            <w:r>
              <w:t>- Sự kiện: Khi nhấn vào sẽ lưu thông tin và trở về màn hình Nhập NL ban đầ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671C564" w14:textId="77777777" w:rsidR="00D977CE" w:rsidRDefault="00D977CE" w:rsidP="00D977CE">
            <w:pPr>
              <w:spacing w:before="120" w:after="60" w:line="360" w:lineRule="auto"/>
              <w:rPr>
                <w:highlight w:val="yellow"/>
              </w:rPr>
            </w:pPr>
          </w:p>
        </w:tc>
      </w:tr>
    </w:tbl>
    <w:p w14:paraId="02AAE084" w14:textId="77777777" w:rsidR="00D977CE" w:rsidRDefault="00D977CE" w:rsidP="00957B13">
      <w:pPr>
        <w:pStyle w:val="u3"/>
      </w:pPr>
      <w:bookmarkStart w:id="34" w:name="_Toc134910977"/>
      <w:r>
        <w:t>Màn hình Thống kê dữ liệu</w:t>
      </w:r>
      <w:bookmarkEnd w:id="34"/>
    </w:p>
    <w:p w14:paraId="7073D9C7" w14:textId="77777777" w:rsidR="00D977CE" w:rsidRDefault="00D977CE" w:rsidP="00D977CE">
      <w:pPr>
        <w:rPr>
          <w:color w:val="FFFFFF"/>
        </w:rPr>
      </w:pPr>
    </w:p>
    <w:p w14:paraId="27769F7B" w14:textId="77777777" w:rsidR="00D977CE" w:rsidRDefault="00D977CE" w:rsidP="00D977CE">
      <w:r>
        <w:rPr>
          <w:noProof/>
        </w:rPr>
        <w:lastRenderedPageBreak/>
        <w:drawing>
          <wp:inline distT="114300" distB="114300" distL="114300" distR="114300" wp14:anchorId="0514A314" wp14:editId="4BE367FC">
            <wp:extent cx="5730875" cy="3648075"/>
            <wp:effectExtent l="0" t="0" r="3175" b="9525"/>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5731215" cy="3648291"/>
                    </a:xfrm>
                    <a:prstGeom prst="rect">
                      <a:avLst/>
                    </a:prstGeom>
                    <a:ln/>
                  </pic:spPr>
                </pic:pic>
              </a:graphicData>
            </a:graphic>
          </wp:inline>
        </w:drawing>
      </w:r>
    </w:p>
    <w:p w14:paraId="0CD109BA" w14:textId="77777777" w:rsidR="00D977CE" w:rsidRDefault="00D977CE" w:rsidP="00D977CE">
      <w:pPr>
        <w:rPr>
          <w:color w:val="FFFFFF"/>
        </w:rPr>
      </w:pPr>
    </w:p>
    <w:tbl>
      <w:tblPr>
        <w:tblW w:w="8901"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750"/>
        <w:gridCol w:w="6826"/>
        <w:gridCol w:w="890"/>
      </w:tblGrid>
      <w:tr w:rsidR="00D977CE" w14:paraId="50D7C24E"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4A6EE874" w14:textId="77777777" w:rsidR="00D977CE" w:rsidRDefault="00D977CE" w:rsidP="00D977CE">
            <w:pPr>
              <w:spacing w:before="120" w:after="60" w:line="360" w:lineRule="auto"/>
              <w:jc w:val="center"/>
              <w:rPr>
                <w:b/>
              </w:rPr>
            </w:pPr>
            <w:r>
              <w:rPr>
                <w:b/>
              </w:rPr>
              <w:t>NO</w:t>
            </w:r>
          </w:p>
        </w:tc>
        <w:tc>
          <w:tcPr>
            <w:tcW w:w="75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1BD899B6" w14:textId="77777777" w:rsidR="00D977CE" w:rsidRDefault="00D977CE" w:rsidP="00D977CE">
            <w:pPr>
              <w:spacing w:before="120" w:after="60" w:line="360" w:lineRule="auto"/>
              <w:jc w:val="center"/>
              <w:rPr>
                <w:b/>
              </w:rPr>
            </w:pPr>
            <w:r>
              <w:rPr>
                <w:b/>
              </w:rPr>
              <w:t>LOẠI</w:t>
            </w:r>
          </w:p>
        </w:tc>
        <w:tc>
          <w:tcPr>
            <w:tcW w:w="682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5F8DA059" w14:textId="77777777" w:rsidR="00D977CE" w:rsidRDefault="00D977CE" w:rsidP="00D977CE">
            <w:pPr>
              <w:spacing w:before="120" w:after="60" w:line="360" w:lineRule="auto"/>
              <w:jc w:val="center"/>
              <w:rPr>
                <w:b/>
              </w:rPr>
            </w:pPr>
            <w:r>
              <w:rPr>
                <w:b/>
              </w:rPr>
              <w:t>MÔ TẢ</w:t>
            </w:r>
          </w:p>
        </w:tc>
        <w:tc>
          <w:tcPr>
            <w:tcW w:w="89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574D703D" w14:textId="77777777" w:rsidR="00D977CE" w:rsidRDefault="00D977CE" w:rsidP="00D977CE">
            <w:pPr>
              <w:spacing w:before="120" w:after="60" w:line="360" w:lineRule="auto"/>
              <w:jc w:val="center"/>
              <w:rPr>
                <w:b/>
              </w:rPr>
            </w:pPr>
            <w:r>
              <w:rPr>
                <w:b/>
              </w:rPr>
              <w:t>GHI CHÚ</w:t>
            </w:r>
          </w:p>
        </w:tc>
      </w:tr>
      <w:tr w:rsidR="00D977CE" w14:paraId="03380DE0"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04604A1" w14:textId="77777777" w:rsidR="00D977CE" w:rsidRDefault="00D977CE" w:rsidP="00D977CE">
            <w:pPr>
              <w:spacing w:before="120" w:after="60" w:line="360" w:lineRule="auto"/>
              <w:jc w:val="center"/>
            </w:pPr>
            <w:r>
              <w:t>1</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92C433F" w14:textId="77777777" w:rsidR="00D977CE" w:rsidRDefault="00D977CE" w:rsidP="00D977CE">
            <w:pPr>
              <w:spacing w:before="120" w:after="60" w:line="360" w:lineRule="auto"/>
              <w:jc w:val="center"/>
            </w:pPr>
            <w:r>
              <w:t>Logo</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21C888D" w14:textId="77777777" w:rsidR="00D977CE" w:rsidRDefault="00D977CE" w:rsidP="00D977CE">
            <w:pPr>
              <w:spacing w:before="120" w:after="60" w:line="360" w:lineRule="auto"/>
            </w:pPr>
            <w:r>
              <w:t>Hiển thị logo của Cà phê muối đà như hình bên</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BAF6811" w14:textId="77777777" w:rsidR="00D977CE" w:rsidRDefault="00D977CE" w:rsidP="00D977CE">
            <w:pPr>
              <w:spacing w:before="120" w:after="60" w:line="360" w:lineRule="auto"/>
              <w:rPr>
                <w:highlight w:val="yellow"/>
              </w:rPr>
            </w:pPr>
            <w:r>
              <w:rPr>
                <w:highlight w:val="yellow"/>
              </w:rPr>
              <w:t xml:space="preserve"> </w:t>
            </w:r>
          </w:p>
        </w:tc>
      </w:tr>
      <w:tr w:rsidR="00D977CE" w14:paraId="4FFA1C05"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878F89C" w14:textId="77777777" w:rsidR="00D977CE" w:rsidRDefault="00D977CE" w:rsidP="00D977CE">
            <w:pPr>
              <w:spacing w:before="120" w:after="60" w:line="360" w:lineRule="auto"/>
              <w:jc w:val="center"/>
            </w:pPr>
            <w:r>
              <w:t>2</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3E62EEB"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0A2F1B1" w14:textId="77777777" w:rsidR="00D977CE" w:rsidRDefault="00D977CE" w:rsidP="00D977CE">
            <w:pPr>
              <w:spacing w:before="120" w:after="60" w:line="360" w:lineRule="auto"/>
            </w:pPr>
            <w:r>
              <w:t>Hiển thị cứng "</w:t>
            </w:r>
            <w:r>
              <w:rPr>
                <w:b/>
              </w:rPr>
              <w:t>Cà Phê Muối Đà</w:t>
            </w:r>
            <w:r>
              <w:t>"như hình bên</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61F0B1C" w14:textId="77777777" w:rsidR="00D977CE" w:rsidRDefault="00D977CE" w:rsidP="00D977CE">
            <w:pPr>
              <w:spacing w:before="120" w:after="60" w:line="360" w:lineRule="auto"/>
              <w:rPr>
                <w:highlight w:val="yellow"/>
              </w:rPr>
            </w:pPr>
            <w:r>
              <w:rPr>
                <w:highlight w:val="yellow"/>
              </w:rPr>
              <w:t xml:space="preserve"> </w:t>
            </w:r>
          </w:p>
        </w:tc>
      </w:tr>
      <w:tr w:rsidR="00D977CE" w14:paraId="6425EE99"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911C668" w14:textId="77777777" w:rsidR="00D977CE" w:rsidRDefault="00D977CE" w:rsidP="00D977CE">
            <w:pPr>
              <w:spacing w:before="120" w:after="60" w:line="360" w:lineRule="auto"/>
              <w:jc w:val="center"/>
            </w:pPr>
            <w:r>
              <w:t>3</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9F54E69" w14:textId="77777777" w:rsidR="00D977CE" w:rsidRDefault="00D977CE" w:rsidP="00D977CE">
            <w:pPr>
              <w:spacing w:before="120" w:after="60" w:line="360" w:lineRule="auto"/>
              <w:jc w:val="center"/>
            </w:pPr>
            <w:r>
              <w:t>Button</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2CDE8AF" w14:textId="77777777" w:rsidR="00D977CE" w:rsidRDefault="00D977CE" w:rsidP="00D977CE">
            <w:pPr>
              <w:spacing w:before="120" w:after="60" w:line="360" w:lineRule="auto"/>
            </w:pPr>
            <w:r>
              <w:t>Hiển thị biểu tượng của trang chủ như hình bên</w:t>
            </w:r>
          </w:p>
          <w:p w14:paraId="106479EA" w14:textId="77777777" w:rsidR="00D977CE" w:rsidRDefault="00D977CE" w:rsidP="00D977CE">
            <w:pPr>
              <w:spacing w:before="120" w:after="60" w:line="360" w:lineRule="auto"/>
            </w:pPr>
            <w:r>
              <w:t>- Sự kiện: khi nhấn vào sẽ hiển thị màn hình Trang chủ</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9A5AE8A" w14:textId="77777777" w:rsidR="00D977CE" w:rsidRDefault="00D977CE" w:rsidP="00D977CE">
            <w:pPr>
              <w:spacing w:before="120" w:after="60" w:line="360" w:lineRule="auto"/>
              <w:rPr>
                <w:highlight w:val="yellow"/>
              </w:rPr>
            </w:pPr>
            <w:r>
              <w:rPr>
                <w:highlight w:val="yellow"/>
              </w:rPr>
              <w:t xml:space="preserve"> </w:t>
            </w:r>
          </w:p>
        </w:tc>
      </w:tr>
      <w:tr w:rsidR="00D977CE" w14:paraId="321B73B2"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E3F5733" w14:textId="77777777" w:rsidR="00D977CE" w:rsidRDefault="00D977CE" w:rsidP="00D977CE">
            <w:pPr>
              <w:spacing w:before="120" w:after="60" w:line="360" w:lineRule="auto"/>
              <w:jc w:val="center"/>
            </w:pPr>
            <w:r>
              <w:t>4</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F00FD6A"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406CD0F" w14:textId="77777777" w:rsidR="00D977CE" w:rsidRDefault="00D977CE" w:rsidP="00D977CE">
            <w:pPr>
              <w:spacing w:before="120" w:after="60" w:line="360" w:lineRule="auto"/>
            </w:pPr>
            <w:r>
              <w:t>Hiển thị cứng "</w:t>
            </w:r>
            <w:r>
              <w:rPr>
                <w:b/>
              </w:rPr>
              <w:t>Thống kê bán hàng</w:t>
            </w:r>
            <w:r>
              <w:t>" như hình bên</w:t>
            </w:r>
          </w:p>
          <w:p w14:paraId="73F59489" w14:textId="77777777" w:rsidR="00D977CE" w:rsidRDefault="00D977CE" w:rsidP="00D977CE">
            <w:pPr>
              <w:spacing w:before="120" w:after="60" w:line="360" w:lineRule="auto"/>
            </w:pPr>
            <w:r>
              <w:t>-  Sự kiện: Khi nhấn vào sẽ hiển thị màn hình Thống kê bán hàng</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F502EAD" w14:textId="77777777" w:rsidR="00D977CE" w:rsidRDefault="00D977CE" w:rsidP="00D977CE">
            <w:pPr>
              <w:spacing w:before="120" w:after="60" w:line="360" w:lineRule="auto"/>
              <w:rPr>
                <w:highlight w:val="yellow"/>
              </w:rPr>
            </w:pPr>
            <w:r>
              <w:rPr>
                <w:highlight w:val="yellow"/>
              </w:rPr>
              <w:t xml:space="preserve"> </w:t>
            </w:r>
          </w:p>
        </w:tc>
      </w:tr>
      <w:tr w:rsidR="00D977CE" w14:paraId="3B8722E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2324D20" w14:textId="77777777" w:rsidR="00D977CE" w:rsidRDefault="00D977CE" w:rsidP="00D977CE">
            <w:pPr>
              <w:spacing w:before="120" w:after="60" w:line="360" w:lineRule="auto"/>
              <w:jc w:val="center"/>
            </w:pPr>
            <w:r>
              <w:t>5</w:t>
            </w:r>
          </w:p>
        </w:tc>
        <w:tc>
          <w:tcPr>
            <w:tcW w:w="75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EC5C02F" w14:textId="77777777" w:rsidR="00D977CE" w:rsidRDefault="00D977CE" w:rsidP="00D977CE">
            <w:pPr>
              <w:spacing w:before="120" w:after="60" w:line="360" w:lineRule="auto"/>
              <w:jc w:val="center"/>
            </w:pPr>
            <w:r>
              <w:t>Text</w:t>
            </w:r>
          </w:p>
        </w:tc>
        <w:tc>
          <w:tcPr>
            <w:tcW w:w="682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36A92B5" w14:textId="77777777" w:rsidR="00D977CE" w:rsidRDefault="00D977CE" w:rsidP="00D977CE">
            <w:pPr>
              <w:spacing w:before="120" w:after="60" w:line="360" w:lineRule="auto"/>
            </w:pPr>
            <w:r>
              <w:t>Hiển thị cứng "</w:t>
            </w:r>
            <w:r>
              <w:rPr>
                <w:b/>
              </w:rPr>
              <w:t>Thống kê nguyên liệu</w:t>
            </w:r>
            <w:r>
              <w:t>"</w:t>
            </w:r>
          </w:p>
          <w:p w14:paraId="6A8AF61B" w14:textId="77777777" w:rsidR="00D977CE" w:rsidRDefault="00D977CE" w:rsidP="00D977CE">
            <w:pPr>
              <w:spacing w:before="120" w:after="60" w:line="360" w:lineRule="auto"/>
            </w:pPr>
            <w:r>
              <w:t>- Sự kiện: khi nhấn vào sẽ hiển thị màn hình Nhập nguyên liệu</w:t>
            </w:r>
          </w:p>
        </w:tc>
        <w:tc>
          <w:tcPr>
            <w:tcW w:w="89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010472B" w14:textId="77777777" w:rsidR="00D977CE" w:rsidRDefault="00D977CE" w:rsidP="00D977CE">
            <w:pPr>
              <w:spacing w:before="120" w:after="60" w:line="360" w:lineRule="auto"/>
              <w:rPr>
                <w:highlight w:val="yellow"/>
              </w:rPr>
            </w:pPr>
            <w:r>
              <w:rPr>
                <w:highlight w:val="yellow"/>
              </w:rPr>
              <w:t xml:space="preserve"> </w:t>
            </w:r>
          </w:p>
        </w:tc>
      </w:tr>
    </w:tbl>
    <w:p w14:paraId="4A52A925" w14:textId="77777777" w:rsidR="00D977CE" w:rsidRDefault="00D977CE" w:rsidP="00D977CE">
      <w:pPr>
        <w:rPr>
          <w:b/>
        </w:rPr>
      </w:pPr>
    </w:p>
    <w:p w14:paraId="602FD73E" w14:textId="77777777" w:rsidR="00D977CE" w:rsidRDefault="00D977CE" w:rsidP="00957B13">
      <w:pPr>
        <w:pStyle w:val="u3"/>
      </w:pPr>
      <w:bookmarkStart w:id="35" w:name="_Toc134910978"/>
      <w:r>
        <w:t>Màn hình Thống kê bán hàng</w:t>
      </w:r>
      <w:bookmarkEnd w:id="35"/>
    </w:p>
    <w:p w14:paraId="26614775" w14:textId="77777777" w:rsidR="00D977CE" w:rsidRDefault="00D977CE" w:rsidP="00D977CE">
      <w:pPr>
        <w:rPr>
          <w:b/>
        </w:rPr>
      </w:pPr>
    </w:p>
    <w:p w14:paraId="7CFF167D" w14:textId="77777777" w:rsidR="00D977CE" w:rsidRDefault="00D977CE" w:rsidP="00D977CE">
      <w:pPr>
        <w:rPr>
          <w:b/>
        </w:rPr>
      </w:pPr>
      <w:r>
        <w:rPr>
          <w:b/>
          <w:noProof/>
        </w:rPr>
        <w:drawing>
          <wp:inline distT="114300" distB="114300" distL="114300" distR="114300" wp14:anchorId="1BD6A40F" wp14:editId="14609337">
            <wp:extent cx="5731200" cy="4102100"/>
            <wp:effectExtent l="0" t="0" r="0" b="0"/>
            <wp:docPr id="2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a:srcRect/>
                    <a:stretch>
                      <a:fillRect/>
                    </a:stretch>
                  </pic:blipFill>
                  <pic:spPr>
                    <a:xfrm>
                      <a:off x="0" y="0"/>
                      <a:ext cx="5731200" cy="4102100"/>
                    </a:xfrm>
                    <a:prstGeom prst="rect">
                      <a:avLst/>
                    </a:prstGeom>
                    <a:ln/>
                  </pic:spPr>
                </pic:pic>
              </a:graphicData>
            </a:graphic>
          </wp:inline>
        </w:drawing>
      </w:r>
    </w:p>
    <w:p w14:paraId="610EA215" w14:textId="77777777" w:rsidR="00D977CE" w:rsidRDefault="00D977CE" w:rsidP="00D977CE">
      <w:pPr>
        <w:rPr>
          <w:color w:val="FFFFFF"/>
        </w:rPr>
      </w:pP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4735DE40"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096CF665" w14:textId="77777777" w:rsidR="00D977CE" w:rsidRDefault="00D977CE" w:rsidP="00D977CE">
            <w:pPr>
              <w:spacing w:before="120" w:after="60" w:line="360" w:lineRule="auto"/>
              <w:jc w:val="center"/>
              <w:rPr>
                <w:b/>
              </w:rPr>
            </w:pPr>
            <w:r>
              <w:rPr>
                <w:b/>
              </w:rPr>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34353059"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778C8DE3"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662C2936" w14:textId="77777777" w:rsidR="00D977CE" w:rsidRDefault="00D977CE" w:rsidP="00D977CE">
            <w:pPr>
              <w:spacing w:before="120" w:after="60" w:line="360" w:lineRule="auto"/>
              <w:jc w:val="center"/>
              <w:rPr>
                <w:b/>
              </w:rPr>
            </w:pPr>
            <w:r>
              <w:rPr>
                <w:b/>
              </w:rPr>
              <w:t>GHI CHÚ</w:t>
            </w:r>
          </w:p>
        </w:tc>
      </w:tr>
      <w:tr w:rsidR="00D977CE" w14:paraId="08D769F1"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89C0AB9"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54545E"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F35690C" w14:textId="77777777" w:rsidR="00D977CE" w:rsidRDefault="00D977CE" w:rsidP="00D977CE">
            <w:pPr>
              <w:spacing w:before="120" w:after="60" w:line="360" w:lineRule="auto"/>
            </w:pPr>
            <w:r>
              <w:t>Hiển thị biểu tượng của quay lại như hình bên</w:t>
            </w:r>
          </w:p>
          <w:p w14:paraId="1F0BD577" w14:textId="77777777" w:rsidR="00D977CE" w:rsidRDefault="00D977CE" w:rsidP="00D977CE">
            <w:pPr>
              <w:spacing w:before="120" w:after="60" w:line="360" w:lineRule="auto"/>
            </w:pPr>
            <w:r>
              <w:t>- Sự kiện: khi nhấn vào sẽ hiển thị màn thống kê dữ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409037C" w14:textId="77777777" w:rsidR="00D977CE" w:rsidRDefault="00D977CE" w:rsidP="00D977CE">
            <w:pPr>
              <w:spacing w:before="120" w:after="60" w:line="360" w:lineRule="auto"/>
              <w:rPr>
                <w:highlight w:val="yellow"/>
              </w:rPr>
            </w:pPr>
            <w:r>
              <w:rPr>
                <w:highlight w:val="yellow"/>
              </w:rPr>
              <w:t xml:space="preserve"> </w:t>
            </w:r>
          </w:p>
        </w:tc>
      </w:tr>
      <w:tr w:rsidR="00D977CE" w14:paraId="7980200D"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B07F760"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BA9F9E4"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2E45568" w14:textId="77777777" w:rsidR="00D977CE" w:rsidRDefault="00D977CE" w:rsidP="00D977CE">
            <w:pPr>
              <w:spacing w:before="120" w:after="60" w:line="360" w:lineRule="auto"/>
            </w:pPr>
            <w:r>
              <w:t>Hiển thị cứng "</w:t>
            </w:r>
            <w:r>
              <w:rPr>
                <w:b/>
              </w:rPr>
              <w:t>Thống kê bán hàng</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CAD2563" w14:textId="77777777" w:rsidR="00D977CE" w:rsidRDefault="00D977CE" w:rsidP="00D977CE">
            <w:pPr>
              <w:spacing w:before="120" w:after="60" w:line="360" w:lineRule="auto"/>
              <w:rPr>
                <w:highlight w:val="yellow"/>
              </w:rPr>
            </w:pPr>
            <w:r>
              <w:rPr>
                <w:highlight w:val="yellow"/>
              </w:rPr>
              <w:t xml:space="preserve"> </w:t>
            </w:r>
          </w:p>
        </w:tc>
      </w:tr>
      <w:tr w:rsidR="00D977CE" w14:paraId="08341AD2"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35A91CD"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49841B7"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01DAD98" w14:textId="77777777" w:rsidR="00D977CE" w:rsidRDefault="00D977CE" w:rsidP="00D977CE">
            <w:pPr>
              <w:spacing w:before="120" w:after="60" w:line="360" w:lineRule="auto"/>
            </w:pPr>
            <w:r>
              <w:t>Hiển thị cứng "</w:t>
            </w:r>
            <w:r>
              <w:rPr>
                <w:b/>
              </w:rPr>
              <w:t>Thống kê nguyên liệu</w:t>
            </w:r>
            <w:proofErr w:type="gramStart"/>
            <w:r>
              <w:t>"  như</w:t>
            </w:r>
            <w:proofErr w:type="gramEnd"/>
            <w:r>
              <w:t xml:space="preserve"> hình bên</w:t>
            </w:r>
          </w:p>
          <w:p w14:paraId="6D998F2F" w14:textId="77777777" w:rsidR="00D977CE" w:rsidRDefault="00D977CE" w:rsidP="00D977CE">
            <w:pPr>
              <w:spacing w:before="120" w:after="60" w:line="360" w:lineRule="auto"/>
            </w:pPr>
            <w:r>
              <w:lastRenderedPageBreak/>
              <w:t>- Sự kiện: Khi nhấp vào sẽ hiển thị màn hình thống kê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716FEA7" w14:textId="77777777" w:rsidR="00D977CE" w:rsidRDefault="00D977CE" w:rsidP="00D977CE">
            <w:pPr>
              <w:spacing w:before="120" w:after="60" w:line="360" w:lineRule="auto"/>
              <w:rPr>
                <w:highlight w:val="yellow"/>
              </w:rPr>
            </w:pPr>
            <w:r>
              <w:rPr>
                <w:highlight w:val="yellow"/>
              </w:rPr>
              <w:lastRenderedPageBreak/>
              <w:t xml:space="preserve"> </w:t>
            </w:r>
          </w:p>
        </w:tc>
      </w:tr>
      <w:tr w:rsidR="00D977CE" w14:paraId="711952D8"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1F5AF13"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4A3C00"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ECAC83" w14:textId="77777777" w:rsidR="00D977CE" w:rsidRDefault="00D977CE" w:rsidP="00D977CE">
            <w:pPr>
              <w:spacing w:before="120" w:after="60" w:line="360" w:lineRule="auto"/>
            </w:pPr>
            <w:r>
              <w:t>Hiển thị biểu tượng của trang chủ như hình bên</w:t>
            </w:r>
          </w:p>
          <w:p w14:paraId="05A2CF45"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1F64DF3" w14:textId="77777777" w:rsidR="00D977CE" w:rsidRDefault="00D977CE" w:rsidP="00D977CE">
            <w:pPr>
              <w:spacing w:before="120" w:after="60" w:line="360" w:lineRule="auto"/>
              <w:rPr>
                <w:highlight w:val="yellow"/>
              </w:rPr>
            </w:pPr>
          </w:p>
        </w:tc>
      </w:tr>
      <w:tr w:rsidR="00D977CE" w14:paraId="52565D2B"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38C1410" w14:textId="77777777" w:rsidR="00D977CE" w:rsidRDefault="00D977CE" w:rsidP="00D977CE">
            <w:pPr>
              <w:spacing w:before="120" w:after="60" w:line="360" w:lineRule="auto"/>
              <w:jc w:val="center"/>
            </w:pPr>
            <w:r>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FEAA3B8"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797B810" w14:textId="77777777" w:rsidR="00D977CE" w:rsidRDefault="00D977CE" w:rsidP="00D977CE">
            <w:pPr>
              <w:spacing w:before="120" w:after="60" w:line="360" w:lineRule="auto"/>
            </w:pPr>
            <w:r>
              <w:t>Hiển thị cứng “</w:t>
            </w:r>
            <w:r>
              <w:rPr>
                <w:b/>
              </w:rPr>
              <w:t>Xem doanh thu</w:t>
            </w:r>
            <w:r>
              <w:t>” như hình bên</w:t>
            </w:r>
          </w:p>
          <w:p w14:paraId="227D1F12" w14:textId="77777777" w:rsidR="00D977CE" w:rsidRDefault="00D977CE" w:rsidP="00D977CE">
            <w:pPr>
              <w:spacing w:before="120" w:after="60" w:line="360" w:lineRule="auto"/>
            </w:pPr>
            <w:r>
              <w:t>- Sự kiện: Khi nhấp vào sẽ hiển thị màn hình Xem doanh th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51DC68A" w14:textId="77777777" w:rsidR="00D977CE" w:rsidRDefault="00D977CE" w:rsidP="00D977CE">
            <w:pPr>
              <w:spacing w:before="120" w:after="60" w:line="360" w:lineRule="auto"/>
              <w:rPr>
                <w:highlight w:val="yellow"/>
              </w:rPr>
            </w:pPr>
            <w:r>
              <w:rPr>
                <w:highlight w:val="yellow"/>
              </w:rPr>
              <w:t xml:space="preserve"> </w:t>
            </w:r>
          </w:p>
        </w:tc>
      </w:tr>
      <w:tr w:rsidR="00D977CE" w14:paraId="08A76A7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6412DEF"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D8C1892"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2975E5A" w14:textId="77777777" w:rsidR="00D977CE" w:rsidRDefault="00D977CE" w:rsidP="00D977CE">
            <w:pPr>
              <w:spacing w:before="120" w:after="60" w:line="360" w:lineRule="auto"/>
            </w:pPr>
            <w:r>
              <w:t>Hiển thị cứng “</w:t>
            </w:r>
            <w:r>
              <w:rPr>
                <w:b/>
              </w:rPr>
              <w:t>Xem lượng sản phẩm</w:t>
            </w:r>
            <w:r>
              <w:t>” như hình bên</w:t>
            </w:r>
          </w:p>
          <w:p w14:paraId="240B56D9" w14:textId="77777777" w:rsidR="00D977CE" w:rsidRDefault="00D977CE" w:rsidP="00D977CE">
            <w:pPr>
              <w:spacing w:before="120" w:after="60" w:line="360" w:lineRule="auto"/>
            </w:pPr>
            <w:r>
              <w:t>- Sự kiện: Khi nhấp vào sẽ hiển thị màn hình Xem lượng sản phẩm</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20F867E" w14:textId="77777777" w:rsidR="00D977CE" w:rsidRDefault="00D977CE" w:rsidP="00D977CE">
            <w:pPr>
              <w:spacing w:before="120" w:after="60" w:line="360" w:lineRule="auto"/>
              <w:rPr>
                <w:highlight w:val="yellow"/>
              </w:rPr>
            </w:pPr>
          </w:p>
        </w:tc>
      </w:tr>
    </w:tbl>
    <w:p w14:paraId="1E1B3FDC" w14:textId="77777777" w:rsidR="007D1A45" w:rsidRDefault="007D1A45" w:rsidP="007D1A45"/>
    <w:p w14:paraId="58A365E5" w14:textId="708AF664" w:rsidR="00D977CE" w:rsidRPr="007D1A45" w:rsidRDefault="00D977CE" w:rsidP="007D1A45">
      <w:pPr>
        <w:pStyle w:val="u3"/>
      </w:pPr>
      <w:bookmarkStart w:id="36" w:name="_Toc134910979"/>
      <w:r>
        <w:t>Màn hình xem doanh thu</w:t>
      </w:r>
      <w:bookmarkEnd w:id="36"/>
    </w:p>
    <w:p w14:paraId="1402E753" w14:textId="2D64FBBE" w:rsidR="00D977CE" w:rsidRPr="007D1A45" w:rsidRDefault="00D977CE" w:rsidP="00D977CE">
      <w:pPr>
        <w:rPr>
          <w:b/>
        </w:rPr>
      </w:pPr>
      <w:r>
        <w:rPr>
          <w:b/>
          <w:noProof/>
        </w:rPr>
        <w:drawing>
          <wp:inline distT="114300" distB="114300" distL="114300" distR="114300" wp14:anchorId="57FC6E8F" wp14:editId="0A2A4C07">
            <wp:extent cx="5731200" cy="4000500"/>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7"/>
                    <a:srcRect/>
                    <a:stretch>
                      <a:fillRect/>
                    </a:stretch>
                  </pic:blipFill>
                  <pic:spPr>
                    <a:xfrm>
                      <a:off x="0" y="0"/>
                      <a:ext cx="5731200" cy="4000500"/>
                    </a:xfrm>
                    <a:prstGeom prst="rect">
                      <a:avLst/>
                    </a:prstGeom>
                    <a:ln/>
                  </pic:spPr>
                </pic:pic>
              </a:graphicData>
            </a:graphic>
          </wp:inline>
        </w:drawing>
      </w: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71FA764C"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4E712A47" w14:textId="77777777" w:rsidR="00D977CE" w:rsidRDefault="00D977CE" w:rsidP="00D977CE">
            <w:pPr>
              <w:spacing w:before="120" w:after="60" w:line="360" w:lineRule="auto"/>
              <w:jc w:val="center"/>
              <w:rPr>
                <w:b/>
              </w:rPr>
            </w:pPr>
            <w:r>
              <w:rPr>
                <w:b/>
              </w:rPr>
              <w:lastRenderedPageBreak/>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666FB870"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670387F0"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D82E792" w14:textId="77777777" w:rsidR="00D977CE" w:rsidRDefault="00D977CE" w:rsidP="00D977CE">
            <w:pPr>
              <w:spacing w:before="120" w:after="60" w:line="360" w:lineRule="auto"/>
              <w:jc w:val="center"/>
              <w:rPr>
                <w:b/>
              </w:rPr>
            </w:pPr>
            <w:r>
              <w:rPr>
                <w:b/>
              </w:rPr>
              <w:t>GHI CHÚ</w:t>
            </w:r>
          </w:p>
        </w:tc>
      </w:tr>
      <w:tr w:rsidR="00D977CE" w14:paraId="04B0F42A"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0992C89"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F4E3F09"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7D5301B" w14:textId="77777777" w:rsidR="00D977CE" w:rsidRDefault="00D977CE" w:rsidP="00D977CE">
            <w:pPr>
              <w:spacing w:before="120" w:after="60" w:line="360" w:lineRule="auto"/>
            </w:pPr>
            <w:r>
              <w:t>Hiển thị biểu tượng của quay lại như hình bên</w:t>
            </w:r>
          </w:p>
          <w:p w14:paraId="48A3751E" w14:textId="77777777" w:rsidR="00D977CE" w:rsidRDefault="00D977CE" w:rsidP="00D977CE">
            <w:pPr>
              <w:spacing w:before="120" w:after="60" w:line="360" w:lineRule="auto"/>
            </w:pPr>
            <w:r>
              <w:t>- Sự kiện: khi nhấn vào sẽ hiển thị màn thống kê dữ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1D0DCBC" w14:textId="77777777" w:rsidR="00D977CE" w:rsidRDefault="00D977CE" w:rsidP="00D977CE">
            <w:pPr>
              <w:spacing w:before="120" w:after="60" w:line="360" w:lineRule="auto"/>
              <w:rPr>
                <w:highlight w:val="yellow"/>
              </w:rPr>
            </w:pPr>
            <w:r>
              <w:rPr>
                <w:highlight w:val="yellow"/>
              </w:rPr>
              <w:t xml:space="preserve"> </w:t>
            </w:r>
          </w:p>
        </w:tc>
      </w:tr>
      <w:tr w:rsidR="00D977CE" w14:paraId="4090E1E2"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39396E6"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010AC68"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AB2C3C2" w14:textId="77777777" w:rsidR="00D977CE" w:rsidRDefault="00D977CE" w:rsidP="00D977CE">
            <w:pPr>
              <w:spacing w:before="120" w:after="60" w:line="360" w:lineRule="auto"/>
            </w:pPr>
            <w:r>
              <w:t>Hiển thị cứng "</w:t>
            </w:r>
            <w:r>
              <w:rPr>
                <w:b/>
              </w:rPr>
              <w:t>Thống kê bán hàng</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70CC93B" w14:textId="77777777" w:rsidR="00D977CE" w:rsidRDefault="00D977CE" w:rsidP="00D977CE">
            <w:pPr>
              <w:spacing w:before="120" w:after="60" w:line="360" w:lineRule="auto"/>
              <w:rPr>
                <w:highlight w:val="yellow"/>
              </w:rPr>
            </w:pPr>
            <w:r>
              <w:rPr>
                <w:highlight w:val="yellow"/>
              </w:rPr>
              <w:t xml:space="preserve"> </w:t>
            </w:r>
          </w:p>
        </w:tc>
      </w:tr>
      <w:tr w:rsidR="00D977CE" w14:paraId="10453BC7"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13661E9"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E56F412"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8DE3ADF" w14:textId="77777777" w:rsidR="00D977CE" w:rsidRDefault="00D977CE" w:rsidP="00D977CE">
            <w:pPr>
              <w:spacing w:before="120" w:after="60" w:line="360" w:lineRule="auto"/>
            </w:pPr>
            <w:r>
              <w:t>Hiển thị cứng "</w:t>
            </w:r>
            <w:r>
              <w:rPr>
                <w:b/>
              </w:rPr>
              <w:t>Thống kê nguyên liệu</w:t>
            </w:r>
            <w:proofErr w:type="gramStart"/>
            <w:r>
              <w:t>"  như</w:t>
            </w:r>
            <w:proofErr w:type="gramEnd"/>
            <w:r>
              <w:t xml:space="preserve"> hình bên</w:t>
            </w:r>
          </w:p>
          <w:p w14:paraId="208538E2" w14:textId="77777777" w:rsidR="00D977CE" w:rsidRDefault="00D977CE" w:rsidP="00D977CE">
            <w:pPr>
              <w:spacing w:before="120" w:after="60" w:line="360" w:lineRule="auto"/>
            </w:pPr>
            <w:r>
              <w:t>- Sự kiện: Khi nhấp vào sẽ hiển thị màn hình thống kê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1E3EE99" w14:textId="77777777" w:rsidR="00D977CE" w:rsidRDefault="00D977CE" w:rsidP="00D977CE">
            <w:pPr>
              <w:spacing w:before="120" w:after="60" w:line="360" w:lineRule="auto"/>
              <w:rPr>
                <w:highlight w:val="yellow"/>
              </w:rPr>
            </w:pPr>
            <w:r>
              <w:rPr>
                <w:highlight w:val="yellow"/>
              </w:rPr>
              <w:t xml:space="preserve"> </w:t>
            </w:r>
          </w:p>
        </w:tc>
      </w:tr>
      <w:tr w:rsidR="00D977CE" w14:paraId="69D14464"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B12ECC0"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0116914"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6F8EA40" w14:textId="77777777" w:rsidR="00D977CE" w:rsidRDefault="00D977CE" w:rsidP="00D977CE">
            <w:pPr>
              <w:spacing w:before="120" w:after="60" w:line="360" w:lineRule="auto"/>
            </w:pPr>
            <w:r>
              <w:t>Hiển thị biểu tượng của trang chủ như hình bên</w:t>
            </w:r>
          </w:p>
          <w:p w14:paraId="363F65C1"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92F620C" w14:textId="77777777" w:rsidR="00D977CE" w:rsidRDefault="00D977CE" w:rsidP="00D977CE">
            <w:pPr>
              <w:spacing w:before="120" w:after="60" w:line="360" w:lineRule="auto"/>
              <w:rPr>
                <w:highlight w:val="yellow"/>
              </w:rPr>
            </w:pPr>
          </w:p>
        </w:tc>
      </w:tr>
      <w:tr w:rsidR="00D977CE" w14:paraId="6B427AFA"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C39AEF6" w14:textId="77777777" w:rsidR="00D977CE" w:rsidRDefault="00D977CE" w:rsidP="00D977CE">
            <w:pPr>
              <w:spacing w:before="120" w:after="60" w:line="360" w:lineRule="auto"/>
              <w:jc w:val="center"/>
            </w:pPr>
            <w:r>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BF9C5CB"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825DFF3" w14:textId="77777777" w:rsidR="00D977CE" w:rsidRDefault="00D977CE" w:rsidP="00D977CE">
            <w:pPr>
              <w:spacing w:before="120" w:after="60" w:line="360" w:lineRule="auto"/>
            </w:pPr>
            <w:r>
              <w:t>Hiển thị cứng “</w:t>
            </w:r>
            <w:r>
              <w:rPr>
                <w:b/>
              </w:rPr>
              <w:t>Xem doanh thu</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00D5A00" w14:textId="77777777" w:rsidR="00D977CE" w:rsidRDefault="00D977CE" w:rsidP="00D977CE">
            <w:pPr>
              <w:spacing w:before="120" w:after="60" w:line="360" w:lineRule="auto"/>
              <w:rPr>
                <w:highlight w:val="yellow"/>
              </w:rPr>
            </w:pPr>
            <w:r>
              <w:rPr>
                <w:highlight w:val="yellow"/>
              </w:rPr>
              <w:t xml:space="preserve"> </w:t>
            </w:r>
          </w:p>
        </w:tc>
      </w:tr>
      <w:tr w:rsidR="00D977CE" w14:paraId="0E54A510"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074C5DF"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AD8025C"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BDF511F" w14:textId="77777777" w:rsidR="00D977CE" w:rsidRDefault="00D977CE" w:rsidP="00D977CE">
            <w:pPr>
              <w:spacing w:before="120" w:after="60" w:line="360" w:lineRule="auto"/>
            </w:pPr>
            <w:r>
              <w:t>Hiển thị cứng “</w:t>
            </w:r>
            <w:r>
              <w:rPr>
                <w:b/>
              </w:rPr>
              <w:t>Xem lượng sp</w:t>
            </w:r>
            <w:r>
              <w:t>” như hình bên</w:t>
            </w:r>
          </w:p>
          <w:p w14:paraId="2137F9F7" w14:textId="77777777" w:rsidR="00D977CE" w:rsidRDefault="00D977CE" w:rsidP="00D977CE">
            <w:pPr>
              <w:spacing w:before="120" w:after="60" w:line="360" w:lineRule="auto"/>
            </w:pPr>
            <w:r>
              <w:t>- Sự kiện: Khi nhấp vào sẽ hiển thị màn hình Xem lượng sản phẩm</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B7D3B30" w14:textId="77777777" w:rsidR="00D977CE" w:rsidRDefault="00D977CE" w:rsidP="00D977CE">
            <w:pPr>
              <w:spacing w:before="120" w:after="60" w:line="360" w:lineRule="auto"/>
              <w:rPr>
                <w:highlight w:val="yellow"/>
              </w:rPr>
            </w:pPr>
          </w:p>
        </w:tc>
      </w:tr>
      <w:tr w:rsidR="00D977CE" w14:paraId="6864C72F"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04D1DC5"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97BE8E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1A3CE8C" w14:textId="77777777" w:rsidR="00D977CE" w:rsidRDefault="00D977CE" w:rsidP="00D977CE">
            <w:pPr>
              <w:spacing w:before="120" w:after="60" w:line="360" w:lineRule="auto"/>
            </w:pPr>
            <w:r>
              <w:t>Hiển thị như hình bên</w:t>
            </w:r>
          </w:p>
          <w:p w14:paraId="3437B3C4" w14:textId="77777777" w:rsidR="00D977CE" w:rsidRDefault="00D977CE" w:rsidP="00D977CE">
            <w:pPr>
              <w:spacing w:before="120" w:after="60" w:line="360" w:lineRule="auto"/>
            </w:pPr>
            <w:r>
              <w:t>- Sự kiện: Hiển thị khoảng thời gian được chọn ở item 8</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7F8370D" w14:textId="77777777" w:rsidR="00D977CE" w:rsidRDefault="00D977CE" w:rsidP="00D977CE">
            <w:pPr>
              <w:spacing w:before="120" w:after="60" w:line="360" w:lineRule="auto"/>
              <w:rPr>
                <w:highlight w:val="yellow"/>
              </w:rPr>
            </w:pPr>
          </w:p>
        </w:tc>
      </w:tr>
      <w:tr w:rsidR="00D977CE" w14:paraId="4637C49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D3A51A1" w14:textId="77777777" w:rsidR="00D977CE" w:rsidRDefault="00D977CE" w:rsidP="00D977CE">
            <w:pPr>
              <w:spacing w:before="120" w:after="60" w:line="360" w:lineRule="auto"/>
              <w:jc w:val="center"/>
            </w:pPr>
            <w:r>
              <w:t>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15A7B7C"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7401066" w14:textId="77777777" w:rsidR="00D977CE" w:rsidRDefault="00D977CE" w:rsidP="00D977CE">
            <w:pPr>
              <w:spacing w:before="120" w:after="60" w:line="360" w:lineRule="auto"/>
            </w:pPr>
            <w:r>
              <w:t>Hiển thị cứng như hình bên</w:t>
            </w:r>
          </w:p>
          <w:p w14:paraId="7FC1F669" w14:textId="77777777" w:rsidR="00D977CE" w:rsidRDefault="00D977CE" w:rsidP="00D977CE">
            <w:pPr>
              <w:spacing w:before="120" w:after="60" w:line="360" w:lineRule="auto"/>
            </w:pPr>
            <w:r>
              <w:t>- Sự kiện: Nhấn vào và chọn khoảng thời gia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F1726C9" w14:textId="77777777" w:rsidR="00D977CE" w:rsidRDefault="00D977CE" w:rsidP="00D977CE">
            <w:pPr>
              <w:spacing w:before="120" w:after="60" w:line="360" w:lineRule="auto"/>
              <w:rPr>
                <w:highlight w:val="yellow"/>
              </w:rPr>
            </w:pPr>
          </w:p>
        </w:tc>
      </w:tr>
      <w:tr w:rsidR="00D977CE" w14:paraId="5E94C77B"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47E7B79" w14:textId="77777777" w:rsidR="00D977CE" w:rsidRDefault="00D977CE" w:rsidP="00D977CE">
            <w:pPr>
              <w:spacing w:before="120" w:after="60" w:line="360" w:lineRule="auto"/>
              <w:jc w:val="center"/>
            </w:pPr>
            <w:r>
              <w:t>9</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353B2E3"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D0297D1" w14:textId="77777777" w:rsidR="00D977CE" w:rsidRDefault="00D977CE" w:rsidP="00D977CE">
            <w:pPr>
              <w:spacing w:before="120" w:after="60" w:line="360" w:lineRule="auto"/>
            </w:pPr>
            <w:r>
              <w:t>Hiển thị cứng “</w:t>
            </w:r>
            <w:r>
              <w:rPr>
                <w:b/>
              </w:rPr>
              <w:t>Từ ngày</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786EF3E" w14:textId="77777777" w:rsidR="00D977CE" w:rsidRDefault="00D977CE" w:rsidP="00D977CE">
            <w:pPr>
              <w:spacing w:before="120" w:after="60" w:line="360" w:lineRule="auto"/>
              <w:rPr>
                <w:highlight w:val="yellow"/>
              </w:rPr>
            </w:pPr>
          </w:p>
        </w:tc>
      </w:tr>
      <w:tr w:rsidR="00D977CE" w14:paraId="57E01DA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CB5AF1A" w14:textId="77777777" w:rsidR="00D977CE" w:rsidRDefault="00D977CE" w:rsidP="00D977CE">
            <w:pPr>
              <w:spacing w:before="120" w:after="60" w:line="360" w:lineRule="auto"/>
              <w:jc w:val="center"/>
            </w:pPr>
            <w:r>
              <w:lastRenderedPageBreak/>
              <w:t>10</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10B1DC3"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28186DA" w14:textId="77777777" w:rsidR="00D977CE" w:rsidRDefault="00D977CE" w:rsidP="00D977CE">
            <w:pPr>
              <w:spacing w:before="120" w:after="60" w:line="360" w:lineRule="auto"/>
            </w:pPr>
            <w:r>
              <w:t>Hiển thị ngày được chọn như hình bên</w:t>
            </w:r>
          </w:p>
          <w:p w14:paraId="0E1F17D7" w14:textId="77777777" w:rsidR="00D977CE" w:rsidRDefault="00D977CE" w:rsidP="00D977CE">
            <w:pPr>
              <w:spacing w:before="120" w:after="60" w:line="360" w:lineRule="auto"/>
            </w:pPr>
            <w:r>
              <w:t>- Sự kiện: Nhấn vào và chọn mốc thời gian bắt đầ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E240E3" w14:textId="77777777" w:rsidR="00D977CE" w:rsidRDefault="00D977CE" w:rsidP="00D977CE">
            <w:pPr>
              <w:spacing w:before="120" w:after="60" w:line="360" w:lineRule="auto"/>
              <w:rPr>
                <w:highlight w:val="yellow"/>
              </w:rPr>
            </w:pPr>
          </w:p>
        </w:tc>
      </w:tr>
      <w:tr w:rsidR="00D977CE" w14:paraId="2984F10F"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BDD892C" w14:textId="77777777" w:rsidR="00D977CE" w:rsidRDefault="00D977CE" w:rsidP="00D977CE">
            <w:pPr>
              <w:spacing w:before="120" w:after="60" w:line="360" w:lineRule="auto"/>
              <w:jc w:val="center"/>
            </w:pPr>
            <w:r>
              <w:t>1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CE4351A"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9D5F14D" w14:textId="77777777" w:rsidR="00D977CE" w:rsidRDefault="00D977CE" w:rsidP="00D977CE">
            <w:pPr>
              <w:spacing w:before="120" w:after="60" w:line="360" w:lineRule="auto"/>
            </w:pPr>
            <w:r>
              <w:t>Hiển thị cứng “</w:t>
            </w:r>
            <w:r>
              <w:rPr>
                <w:b/>
              </w:rPr>
              <w:t>Đến ngày</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F96DC0F" w14:textId="77777777" w:rsidR="00D977CE" w:rsidRDefault="00D977CE" w:rsidP="00D977CE">
            <w:pPr>
              <w:spacing w:before="120" w:after="60" w:line="360" w:lineRule="auto"/>
              <w:rPr>
                <w:highlight w:val="yellow"/>
              </w:rPr>
            </w:pPr>
          </w:p>
        </w:tc>
      </w:tr>
      <w:tr w:rsidR="00D977CE" w14:paraId="38FE12B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C209C78" w14:textId="77777777" w:rsidR="00D977CE" w:rsidRDefault="00D977CE" w:rsidP="00D977CE">
            <w:pPr>
              <w:spacing w:before="120" w:after="60" w:line="360" w:lineRule="auto"/>
              <w:jc w:val="center"/>
            </w:pPr>
            <w:r>
              <w:t>1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A1FA77F"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B698F5F" w14:textId="77777777" w:rsidR="00D977CE" w:rsidRDefault="00D977CE" w:rsidP="00D977CE">
            <w:pPr>
              <w:spacing w:before="120" w:after="60" w:line="360" w:lineRule="auto"/>
            </w:pPr>
            <w:r>
              <w:t>Hiển thị ngày được chọn như hình bên</w:t>
            </w:r>
          </w:p>
          <w:p w14:paraId="4BAE205A" w14:textId="77777777" w:rsidR="00D977CE" w:rsidRDefault="00D977CE" w:rsidP="00D977CE">
            <w:pPr>
              <w:spacing w:before="120" w:after="60" w:line="360" w:lineRule="auto"/>
            </w:pPr>
            <w:r>
              <w:t>- Sự kiện: Nhấn vào và chọn mốc thời gian kết thúc</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21C0BD0" w14:textId="77777777" w:rsidR="00D977CE" w:rsidRDefault="00D977CE" w:rsidP="00D977CE">
            <w:pPr>
              <w:spacing w:before="120" w:after="60" w:line="360" w:lineRule="auto"/>
              <w:rPr>
                <w:highlight w:val="yellow"/>
              </w:rPr>
            </w:pPr>
          </w:p>
        </w:tc>
      </w:tr>
      <w:tr w:rsidR="00D977CE" w14:paraId="6300099E"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620BC8B" w14:textId="77777777" w:rsidR="00D977CE" w:rsidRDefault="00D977CE" w:rsidP="00D977CE">
            <w:pPr>
              <w:spacing w:before="120" w:after="60" w:line="360" w:lineRule="auto"/>
              <w:jc w:val="center"/>
            </w:pPr>
            <w:r>
              <w:t>1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0EDCD9B"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DF5741F" w14:textId="77777777" w:rsidR="00D977CE" w:rsidRDefault="00D977CE" w:rsidP="00D977CE">
            <w:pPr>
              <w:spacing w:before="120" w:after="60" w:line="360" w:lineRule="auto"/>
            </w:pPr>
            <w:r>
              <w:t>Hiển thị cứng “Lấy dữ liệu” như hình bên</w:t>
            </w:r>
          </w:p>
          <w:p w14:paraId="3C74A7AC" w14:textId="77777777" w:rsidR="00D977CE" w:rsidRDefault="00D977CE" w:rsidP="00D977CE">
            <w:pPr>
              <w:spacing w:before="120" w:after="60" w:line="360" w:lineRule="auto"/>
            </w:pPr>
            <w:r>
              <w:t>- Sự kiện: Nhấn vào khi chọn xong mốc thời gian cần xem, khi k chọn mốc thời gian thì mặc định ở item 7 là tháng này</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251463A" w14:textId="77777777" w:rsidR="00D977CE" w:rsidRDefault="00D977CE" w:rsidP="00D977CE">
            <w:pPr>
              <w:spacing w:before="120" w:after="60" w:line="360" w:lineRule="auto"/>
              <w:rPr>
                <w:highlight w:val="yellow"/>
              </w:rPr>
            </w:pPr>
          </w:p>
        </w:tc>
      </w:tr>
      <w:tr w:rsidR="00D977CE" w14:paraId="05300973"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37DD77B" w14:textId="77777777" w:rsidR="00D977CE" w:rsidRDefault="00D977CE" w:rsidP="00D977CE">
            <w:pPr>
              <w:spacing w:before="120" w:after="60" w:line="360" w:lineRule="auto"/>
              <w:jc w:val="center"/>
            </w:pPr>
            <w:r>
              <w:t>1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DC03E6E"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327FD5E" w14:textId="77777777" w:rsidR="00D977CE" w:rsidRDefault="00D977CE" w:rsidP="00D977CE">
            <w:pPr>
              <w:spacing w:before="120" w:after="60" w:line="360" w:lineRule="auto"/>
            </w:pPr>
            <w:r>
              <w:t>Hiển thị cứng “Xuất file excel” như hình bên</w:t>
            </w:r>
          </w:p>
          <w:p w14:paraId="202FDF35" w14:textId="77777777" w:rsidR="00D977CE" w:rsidRDefault="00D977CE" w:rsidP="00D977CE">
            <w:pPr>
              <w:spacing w:before="120" w:after="60" w:line="360" w:lineRule="auto"/>
            </w:pPr>
            <w:r>
              <w:t>- Sự kiện: Khi nhấn vào thì máy tự động lưu file excel bảng item 15, 16 về máy tí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792C8D9" w14:textId="77777777" w:rsidR="00D977CE" w:rsidRDefault="00D977CE" w:rsidP="00D977CE">
            <w:pPr>
              <w:spacing w:before="120" w:after="60" w:line="360" w:lineRule="auto"/>
              <w:rPr>
                <w:highlight w:val="yellow"/>
              </w:rPr>
            </w:pPr>
          </w:p>
        </w:tc>
      </w:tr>
      <w:tr w:rsidR="00D977CE" w14:paraId="1B681DC8"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EE72160" w14:textId="77777777" w:rsidR="00D977CE" w:rsidRDefault="00D977CE" w:rsidP="00D977CE">
            <w:pPr>
              <w:spacing w:before="120" w:after="60" w:line="360" w:lineRule="auto"/>
              <w:jc w:val="center"/>
            </w:pPr>
            <w:r>
              <w:t>1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3F813E1"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F1F5475" w14:textId="77777777" w:rsidR="00D977CE" w:rsidRDefault="00D977CE" w:rsidP="00D977CE">
            <w:pPr>
              <w:spacing w:before="120" w:after="60" w:line="360" w:lineRule="auto"/>
            </w:pPr>
            <w:r>
              <w:t>Hiển thị cứng "</w:t>
            </w:r>
            <w:r>
              <w:rPr>
                <w:b/>
              </w:rPr>
              <w:t>Ngày”, “Doanh thu”, “Khuyến mãi</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FF815C5" w14:textId="77777777" w:rsidR="00D977CE" w:rsidRDefault="00D977CE" w:rsidP="00D977CE">
            <w:pPr>
              <w:spacing w:before="120" w:after="60" w:line="360" w:lineRule="auto"/>
              <w:rPr>
                <w:highlight w:val="yellow"/>
              </w:rPr>
            </w:pPr>
          </w:p>
        </w:tc>
      </w:tr>
      <w:tr w:rsidR="00D977CE" w14:paraId="2F8411D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44B34D6" w14:textId="77777777" w:rsidR="00D977CE" w:rsidRDefault="00D977CE" w:rsidP="00D977CE">
            <w:pPr>
              <w:spacing w:before="120" w:after="60" w:line="360" w:lineRule="auto"/>
              <w:jc w:val="center"/>
            </w:pPr>
            <w:r>
              <w:t>1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436AB8A"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05FB701" w14:textId="77777777" w:rsidR="00D977CE" w:rsidRDefault="00D977CE" w:rsidP="00D977CE">
            <w:pPr>
              <w:spacing w:before="120" w:after="60" w:line="360" w:lineRule="auto"/>
            </w:pPr>
            <w:r>
              <w:t>Hiển thị thông tin như hình</w:t>
            </w:r>
          </w:p>
          <w:p w14:paraId="02FC9475" w14:textId="77777777" w:rsidR="00D977CE" w:rsidRDefault="00D977CE" w:rsidP="00D977CE">
            <w:pPr>
              <w:spacing w:before="120" w:after="60" w:line="360" w:lineRule="auto"/>
            </w:pPr>
            <w:r>
              <w:t>- Sự kiện: Hiển thị thông tin sau khi qua sự kiện ở item 13</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ED7FFFB" w14:textId="77777777" w:rsidR="00D977CE" w:rsidRDefault="00D977CE" w:rsidP="00D977CE">
            <w:pPr>
              <w:spacing w:before="120" w:after="60" w:line="360" w:lineRule="auto"/>
              <w:rPr>
                <w:highlight w:val="yellow"/>
              </w:rPr>
            </w:pPr>
          </w:p>
        </w:tc>
      </w:tr>
      <w:tr w:rsidR="00D977CE" w14:paraId="60152E79"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8ADEEF3" w14:textId="77777777" w:rsidR="00D977CE" w:rsidRDefault="00D977CE" w:rsidP="00D977CE">
            <w:pPr>
              <w:spacing w:before="120" w:after="60" w:line="360" w:lineRule="auto"/>
              <w:jc w:val="center"/>
            </w:pPr>
            <w:r>
              <w:t>1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3B4CBCD"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9FB4421" w14:textId="77777777" w:rsidR="00D977CE" w:rsidRDefault="00D977CE" w:rsidP="00D977CE">
            <w:pPr>
              <w:spacing w:before="120" w:after="60" w:line="360" w:lineRule="auto"/>
            </w:pPr>
            <w:r>
              <w:t>Hiển thị như hình</w:t>
            </w:r>
          </w:p>
          <w:p w14:paraId="07715280" w14:textId="77777777" w:rsidR="00D977CE" w:rsidRDefault="00D977CE" w:rsidP="00D977CE">
            <w:pPr>
              <w:spacing w:before="120" w:after="60" w:line="360" w:lineRule="auto"/>
            </w:pPr>
            <w:r>
              <w:t>- Sự kiện: Kéo thanh để xem những phần phía dưới bảng nếu dữ kiện quá một màn hì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176A7EF" w14:textId="77777777" w:rsidR="00D977CE" w:rsidRDefault="00D977CE" w:rsidP="00D977CE">
            <w:pPr>
              <w:spacing w:before="120" w:after="60" w:line="360" w:lineRule="auto"/>
              <w:rPr>
                <w:highlight w:val="yellow"/>
              </w:rPr>
            </w:pPr>
          </w:p>
        </w:tc>
      </w:tr>
    </w:tbl>
    <w:p w14:paraId="27A4D012" w14:textId="3C067196" w:rsidR="00D977CE" w:rsidRDefault="00D977CE" w:rsidP="00D977CE">
      <w:pPr>
        <w:rPr>
          <w:b/>
        </w:rPr>
      </w:pPr>
    </w:p>
    <w:p w14:paraId="5E406B72" w14:textId="77777777" w:rsidR="007D1A45" w:rsidRDefault="007D1A45" w:rsidP="00D977CE">
      <w:pPr>
        <w:rPr>
          <w:b/>
        </w:rPr>
      </w:pPr>
    </w:p>
    <w:p w14:paraId="78CEFC88" w14:textId="77777777" w:rsidR="00D977CE" w:rsidRDefault="00D977CE" w:rsidP="00957B13">
      <w:pPr>
        <w:pStyle w:val="u3"/>
      </w:pPr>
      <w:bookmarkStart w:id="37" w:name="_Toc134910980"/>
      <w:r>
        <w:lastRenderedPageBreak/>
        <w:t xml:space="preserve">Màn </w:t>
      </w:r>
      <w:proofErr w:type="gramStart"/>
      <w:r>
        <w:t>hình  Xem</w:t>
      </w:r>
      <w:proofErr w:type="gramEnd"/>
      <w:r>
        <w:t xml:space="preserve"> lượng sản phẩm</w:t>
      </w:r>
      <w:bookmarkEnd w:id="37"/>
    </w:p>
    <w:p w14:paraId="37BADDE0" w14:textId="77777777" w:rsidR="00D977CE" w:rsidRDefault="00D977CE" w:rsidP="00D977CE">
      <w:pPr>
        <w:ind w:left="720"/>
        <w:rPr>
          <w:b/>
        </w:rPr>
      </w:pPr>
    </w:p>
    <w:p w14:paraId="16DEA694" w14:textId="77777777" w:rsidR="00D977CE" w:rsidRDefault="00D977CE" w:rsidP="00D977CE">
      <w:pPr>
        <w:rPr>
          <w:b/>
        </w:rPr>
      </w:pPr>
      <w:r>
        <w:rPr>
          <w:b/>
          <w:noProof/>
        </w:rPr>
        <w:drawing>
          <wp:inline distT="114300" distB="114300" distL="114300" distR="114300" wp14:anchorId="13B3677C" wp14:editId="6495C9B3">
            <wp:extent cx="5731200" cy="4013200"/>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5731200" cy="4013200"/>
                    </a:xfrm>
                    <a:prstGeom prst="rect">
                      <a:avLst/>
                    </a:prstGeom>
                    <a:ln/>
                  </pic:spPr>
                </pic:pic>
              </a:graphicData>
            </a:graphic>
          </wp:inline>
        </w:drawing>
      </w:r>
    </w:p>
    <w:p w14:paraId="76A94B30" w14:textId="77777777" w:rsidR="00D977CE" w:rsidRDefault="00D977CE" w:rsidP="00D977CE">
      <w:pPr>
        <w:rPr>
          <w:color w:val="FFFFFF"/>
        </w:rPr>
      </w:pP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511E05C8"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57B65EF5" w14:textId="77777777" w:rsidR="00D977CE" w:rsidRDefault="00D977CE" w:rsidP="00D977CE">
            <w:pPr>
              <w:spacing w:before="120" w:after="60" w:line="360" w:lineRule="auto"/>
              <w:jc w:val="center"/>
              <w:rPr>
                <w:b/>
              </w:rPr>
            </w:pPr>
            <w:r>
              <w:rPr>
                <w:b/>
              </w:rPr>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A65B3D9"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7AB1534F"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7FD608D6" w14:textId="77777777" w:rsidR="00D977CE" w:rsidRDefault="00D977CE" w:rsidP="00D977CE">
            <w:pPr>
              <w:spacing w:before="120" w:after="60" w:line="360" w:lineRule="auto"/>
              <w:jc w:val="center"/>
              <w:rPr>
                <w:b/>
              </w:rPr>
            </w:pPr>
            <w:r>
              <w:rPr>
                <w:b/>
              </w:rPr>
              <w:t>GHI CHÚ</w:t>
            </w:r>
          </w:p>
        </w:tc>
      </w:tr>
      <w:tr w:rsidR="00D977CE" w14:paraId="530A563B"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7D0B63B"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CEBB07A"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8DE1742" w14:textId="77777777" w:rsidR="00D977CE" w:rsidRDefault="00D977CE" w:rsidP="00D977CE">
            <w:pPr>
              <w:spacing w:before="120" w:after="60" w:line="360" w:lineRule="auto"/>
            </w:pPr>
            <w:r>
              <w:t>Hiển thị biểu tượng của quay lại như hình bên</w:t>
            </w:r>
          </w:p>
          <w:p w14:paraId="6B2EF7D8" w14:textId="77777777" w:rsidR="00D977CE" w:rsidRDefault="00D977CE" w:rsidP="00D977CE">
            <w:pPr>
              <w:spacing w:before="120" w:after="60" w:line="360" w:lineRule="auto"/>
            </w:pPr>
            <w:r>
              <w:t>- Sự kiện: khi nhấn vào sẽ hiển thị màn thống kê dữ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3E71481" w14:textId="77777777" w:rsidR="00D977CE" w:rsidRDefault="00D977CE" w:rsidP="00D977CE">
            <w:pPr>
              <w:spacing w:before="120" w:after="60" w:line="360" w:lineRule="auto"/>
              <w:rPr>
                <w:highlight w:val="yellow"/>
              </w:rPr>
            </w:pPr>
            <w:r>
              <w:rPr>
                <w:highlight w:val="yellow"/>
              </w:rPr>
              <w:t xml:space="preserve"> </w:t>
            </w:r>
          </w:p>
        </w:tc>
      </w:tr>
      <w:tr w:rsidR="00D977CE" w14:paraId="1CD10533"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E9AE635"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77E51C0"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4130C11" w14:textId="77777777" w:rsidR="00D977CE" w:rsidRDefault="00D977CE" w:rsidP="00D977CE">
            <w:pPr>
              <w:spacing w:before="120" w:after="60" w:line="360" w:lineRule="auto"/>
            </w:pPr>
            <w:r>
              <w:t>Hiển thị cứng "</w:t>
            </w:r>
            <w:r>
              <w:rPr>
                <w:b/>
              </w:rPr>
              <w:t>Thống kê bán hàng</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C2AF6E" w14:textId="77777777" w:rsidR="00D977CE" w:rsidRDefault="00D977CE" w:rsidP="00D977CE">
            <w:pPr>
              <w:spacing w:before="120" w:after="60" w:line="360" w:lineRule="auto"/>
              <w:rPr>
                <w:highlight w:val="yellow"/>
              </w:rPr>
            </w:pPr>
            <w:r>
              <w:rPr>
                <w:highlight w:val="yellow"/>
              </w:rPr>
              <w:t xml:space="preserve"> </w:t>
            </w:r>
          </w:p>
        </w:tc>
      </w:tr>
      <w:tr w:rsidR="00D977CE" w14:paraId="3F9F8E8C"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9C14122"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5EC7365"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B13AC73" w14:textId="77777777" w:rsidR="00D977CE" w:rsidRDefault="00D977CE" w:rsidP="00D977CE">
            <w:pPr>
              <w:spacing w:before="120" w:after="60" w:line="360" w:lineRule="auto"/>
            </w:pPr>
            <w:r>
              <w:t>Hiển thị cứng "</w:t>
            </w:r>
            <w:r>
              <w:rPr>
                <w:b/>
              </w:rPr>
              <w:t>Thống kê nguyên liệu</w:t>
            </w:r>
            <w:proofErr w:type="gramStart"/>
            <w:r>
              <w:t>"  như</w:t>
            </w:r>
            <w:proofErr w:type="gramEnd"/>
            <w:r>
              <w:t xml:space="preserve"> hình bên</w:t>
            </w:r>
          </w:p>
          <w:p w14:paraId="3CCBB1E9" w14:textId="77777777" w:rsidR="00D977CE" w:rsidRDefault="00D977CE" w:rsidP="00D977CE">
            <w:pPr>
              <w:spacing w:before="120" w:after="60" w:line="360" w:lineRule="auto"/>
            </w:pPr>
            <w:r>
              <w:t>- Sự kiện: Khi nhấp vào sẽ hiển thị màn hình thống kê nguyên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D75147A" w14:textId="77777777" w:rsidR="00D977CE" w:rsidRDefault="00D977CE" w:rsidP="00D977CE">
            <w:pPr>
              <w:spacing w:before="120" w:after="60" w:line="360" w:lineRule="auto"/>
              <w:rPr>
                <w:highlight w:val="yellow"/>
              </w:rPr>
            </w:pPr>
            <w:r>
              <w:rPr>
                <w:highlight w:val="yellow"/>
              </w:rPr>
              <w:t xml:space="preserve"> </w:t>
            </w:r>
          </w:p>
        </w:tc>
      </w:tr>
      <w:tr w:rsidR="00D977CE" w14:paraId="5A2F6B50"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72C5F02" w14:textId="77777777" w:rsidR="00D977CE" w:rsidRDefault="00D977CE" w:rsidP="00D977CE">
            <w:pPr>
              <w:spacing w:before="120" w:after="60" w:line="360" w:lineRule="auto"/>
              <w:jc w:val="center"/>
            </w:pPr>
            <w:r>
              <w:lastRenderedPageBreak/>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C45BAE0"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A1EF37A" w14:textId="77777777" w:rsidR="00D977CE" w:rsidRDefault="00D977CE" w:rsidP="00D977CE">
            <w:pPr>
              <w:spacing w:before="120" w:after="60" w:line="360" w:lineRule="auto"/>
            </w:pPr>
            <w:r>
              <w:t>Hiển thị logo của trang chủ như hình bên</w:t>
            </w:r>
          </w:p>
          <w:p w14:paraId="606F4977"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8623246" w14:textId="77777777" w:rsidR="00D977CE" w:rsidRDefault="00D977CE" w:rsidP="00D977CE">
            <w:pPr>
              <w:spacing w:before="120" w:after="60" w:line="360" w:lineRule="auto"/>
              <w:rPr>
                <w:highlight w:val="yellow"/>
              </w:rPr>
            </w:pPr>
          </w:p>
        </w:tc>
      </w:tr>
      <w:tr w:rsidR="00D977CE" w14:paraId="5997CABA"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6834CBA1" w14:textId="77777777" w:rsidR="00D977CE" w:rsidRDefault="00D977CE" w:rsidP="00D977CE">
            <w:pPr>
              <w:spacing w:before="120" w:after="60" w:line="360" w:lineRule="auto"/>
              <w:jc w:val="center"/>
            </w:pPr>
            <w:r>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C74CB16"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79FDE8A" w14:textId="77777777" w:rsidR="00D977CE" w:rsidRDefault="00D977CE" w:rsidP="00D977CE">
            <w:pPr>
              <w:spacing w:before="120" w:after="60" w:line="360" w:lineRule="auto"/>
            </w:pPr>
            <w:r>
              <w:t>Hiển thị cứng “</w:t>
            </w:r>
            <w:r>
              <w:rPr>
                <w:b/>
              </w:rPr>
              <w:t>Xem doanh thu</w:t>
            </w:r>
            <w:r>
              <w:t>” như hình bên</w:t>
            </w:r>
          </w:p>
          <w:p w14:paraId="0B291BEB" w14:textId="77777777" w:rsidR="00D977CE" w:rsidRDefault="00D977CE" w:rsidP="00D977CE">
            <w:pPr>
              <w:spacing w:before="120" w:after="60" w:line="360" w:lineRule="auto"/>
            </w:pPr>
            <w:r>
              <w:t>- Sự kiện: Khi nhấp vào sẽ hiển thị màn hình Xem doanh th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320BA4C" w14:textId="77777777" w:rsidR="00D977CE" w:rsidRDefault="00D977CE" w:rsidP="00D977CE">
            <w:pPr>
              <w:spacing w:before="120" w:after="60" w:line="360" w:lineRule="auto"/>
              <w:rPr>
                <w:highlight w:val="yellow"/>
              </w:rPr>
            </w:pPr>
            <w:r>
              <w:rPr>
                <w:highlight w:val="yellow"/>
              </w:rPr>
              <w:t xml:space="preserve"> </w:t>
            </w:r>
          </w:p>
        </w:tc>
      </w:tr>
      <w:tr w:rsidR="00D977CE" w14:paraId="64D770BE"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F492899"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4A7460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0376412" w14:textId="77777777" w:rsidR="00D977CE" w:rsidRDefault="00D977CE" w:rsidP="00D977CE">
            <w:pPr>
              <w:spacing w:before="120" w:after="60" w:line="360" w:lineRule="auto"/>
            </w:pPr>
            <w:r>
              <w:t>Hiển thị cứng “</w:t>
            </w:r>
            <w:r>
              <w:rPr>
                <w:b/>
              </w:rPr>
              <w:t>Xem lượng sản phẩm</w:t>
            </w:r>
            <w:r>
              <w:t>” như hình bên</w:t>
            </w:r>
          </w:p>
          <w:p w14:paraId="2806F057" w14:textId="77777777" w:rsidR="00D977CE" w:rsidRDefault="00D977CE" w:rsidP="00D977CE">
            <w:pPr>
              <w:spacing w:before="120" w:after="60" w:line="360" w:lineRule="auto"/>
            </w:pPr>
            <w:r>
              <w:t>- Sự kiện: Khi nhấp vào sẽ hiển thị màn hình Xem lượng sản phẩm</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D3EFF5D" w14:textId="77777777" w:rsidR="00D977CE" w:rsidRDefault="00D977CE" w:rsidP="00D977CE">
            <w:pPr>
              <w:spacing w:before="120" w:after="60" w:line="360" w:lineRule="auto"/>
              <w:rPr>
                <w:highlight w:val="yellow"/>
              </w:rPr>
            </w:pPr>
          </w:p>
        </w:tc>
      </w:tr>
      <w:tr w:rsidR="00D977CE" w14:paraId="6DB3EC70"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80D20AF"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AABB67C"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88495E0" w14:textId="77777777" w:rsidR="00D977CE" w:rsidRDefault="00D977CE" w:rsidP="00D977CE">
            <w:pPr>
              <w:spacing w:before="120" w:after="60" w:line="360" w:lineRule="auto"/>
            </w:pPr>
            <w:r>
              <w:t>Hiển thị như hình bên</w:t>
            </w:r>
          </w:p>
          <w:p w14:paraId="7176A29D" w14:textId="77777777" w:rsidR="00D977CE" w:rsidRDefault="00D977CE" w:rsidP="00D977CE">
            <w:pPr>
              <w:spacing w:before="120" w:after="60" w:line="360" w:lineRule="auto"/>
            </w:pPr>
            <w:r>
              <w:t>- Sự kiện: Hiển thị khoảng thời gian được chọn ở item 8</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F4964FB" w14:textId="77777777" w:rsidR="00D977CE" w:rsidRDefault="00D977CE" w:rsidP="00D977CE">
            <w:pPr>
              <w:spacing w:before="120" w:after="60" w:line="360" w:lineRule="auto"/>
              <w:rPr>
                <w:highlight w:val="yellow"/>
              </w:rPr>
            </w:pPr>
          </w:p>
        </w:tc>
      </w:tr>
      <w:tr w:rsidR="00D977CE" w14:paraId="76A29B2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A827D40" w14:textId="77777777" w:rsidR="00D977CE" w:rsidRDefault="00D977CE" w:rsidP="00D977CE">
            <w:pPr>
              <w:spacing w:before="120" w:after="60" w:line="360" w:lineRule="auto"/>
              <w:jc w:val="center"/>
            </w:pPr>
            <w:r>
              <w:t>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B0BBDC4"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C7BE6EA" w14:textId="77777777" w:rsidR="00D977CE" w:rsidRDefault="00D977CE" w:rsidP="00D977CE">
            <w:pPr>
              <w:spacing w:before="120" w:after="60" w:line="360" w:lineRule="auto"/>
            </w:pPr>
            <w:r>
              <w:t>Hiển thị cứng như hình bên</w:t>
            </w:r>
          </w:p>
          <w:p w14:paraId="78566942" w14:textId="77777777" w:rsidR="00D977CE" w:rsidRDefault="00D977CE" w:rsidP="00D977CE">
            <w:pPr>
              <w:spacing w:before="120" w:after="60" w:line="360" w:lineRule="auto"/>
            </w:pPr>
            <w:r>
              <w:t>- Sự kiện: Nhấn vào và chọn khoảng thời gia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6110968" w14:textId="77777777" w:rsidR="00D977CE" w:rsidRDefault="00D977CE" w:rsidP="00D977CE">
            <w:pPr>
              <w:spacing w:before="120" w:after="60" w:line="360" w:lineRule="auto"/>
              <w:rPr>
                <w:highlight w:val="yellow"/>
              </w:rPr>
            </w:pPr>
          </w:p>
        </w:tc>
      </w:tr>
      <w:tr w:rsidR="00D977CE" w14:paraId="307BCB6C"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726B567" w14:textId="77777777" w:rsidR="00D977CE" w:rsidRDefault="00D977CE" w:rsidP="00D977CE">
            <w:pPr>
              <w:spacing w:before="120" w:after="60" w:line="360" w:lineRule="auto"/>
              <w:jc w:val="center"/>
            </w:pPr>
            <w:r>
              <w:t>9</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30A1E0B"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62F3582" w14:textId="77777777" w:rsidR="00D977CE" w:rsidRDefault="00D977CE" w:rsidP="00D977CE">
            <w:pPr>
              <w:spacing w:before="120" w:after="60" w:line="360" w:lineRule="auto"/>
            </w:pPr>
            <w:r>
              <w:t>Hiển thị cứng “</w:t>
            </w:r>
            <w:r>
              <w:rPr>
                <w:b/>
              </w:rPr>
              <w:t>Từ ngày</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C2487D5" w14:textId="77777777" w:rsidR="00D977CE" w:rsidRDefault="00D977CE" w:rsidP="00D977CE">
            <w:pPr>
              <w:spacing w:before="120" w:after="60" w:line="360" w:lineRule="auto"/>
              <w:rPr>
                <w:highlight w:val="yellow"/>
              </w:rPr>
            </w:pPr>
          </w:p>
        </w:tc>
      </w:tr>
      <w:tr w:rsidR="00D977CE" w14:paraId="0902B3B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837CE4C" w14:textId="77777777" w:rsidR="00D977CE" w:rsidRDefault="00D977CE" w:rsidP="00D977CE">
            <w:pPr>
              <w:spacing w:before="120" w:after="60" w:line="360" w:lineRule="auto"/>
              <w:jc w:val="center"/>
            </w:pPr>
            <w:r>
              <w:t>10</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FF1E7D7"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E57FFB7" w14:textId="77777777" w:rsidR="00D977CE" w:rsidRDefault="00D977CE" w:rsidP="00D977CE">
            <w:pPr>
              <w:spacing w:before="120" w:after="60" w:line="360" w:lineRule="auto"/>
            </w:pPr>
            <w:r>
              <w:t>Hiển thị ngày được chọn như hình bên</w:t>
            </w:r>
          </w:p>
          <w:p w14:paraId="40F9FCCD" w14:textId="77777777" w:rsidR="00D977CE" w:rsidRDefault="00D977CE" w:rsidP="00D977CE">
            <w:pPr>
              <w:spacing w:before="120" w:after="60" w:line="360" w:lineRule="auto"/>
            </w:pPr>
            <w:r>
              <w:t>- Sự kiện: Nhấn vào và chọn mốc thời gian bắt đầ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1641EE9" w14:textId="77777777" w:rsidR="00D977CE" w:rsidRDefault="00D977CE" w:rsidP="00D977CE">
            <w:pPr>
              <w:spacing w:before="120" w:after="60" w:line="360" w:lineRule="auto"/>
              <w:rPr>
                <w:highlight w:val="yellow"/>
              </w:rPr>
            </w:pPr>
          </w:p>
        </w:tc>
      </w:tr>
      <w:tr w:rsidR="00D977CE" w14:paraId="4F73DF2B"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7B4B8D0" w14:textId="77777777" w:rsidR="00D977CE" w:rsidRDefault="00D977CE" w:rsidP="00D977CE">
            <w:pPr>
              <w:spacing w:before="120" w:after="60" w:line="360" w:lineRule="auto"/>
              <w:jc w:val="center"/>
            </w:pPr>
            <w:r>
              <w:t>1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B22D4C8"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249F8F7" w14:textId="77777777" w:rsidR="00D977CE" w:rsidRDefault="00D977CE" w:rsidP="00D977CE">
            <w:pPr>
              <w:spacing w:before="120" w:after="60" w:line="360" w:lineRule="auto"/>
            </w:pPr>
            <w:r>
              <w:t>Hiển thị cứng “</w:t>
            </w:r>
            <w:r>
              <w:rPr>
                <w:b/>
              </w:rPr>
              <w:t>Đến ngày</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AE0DC64" w14:textId="77777777" w:rsidR="00D977CE" w:rsidRDefault="00D977CE" w:rsidP="00D977CE">
            <w:pPr>
              <w:spacing w:before="120" w:after="60" w:line="360" w:lineRule="auto"/>
              <w:rPr>
                <w:highlight w:val="yellow"/>
              </w:rPr>
            </w:pPr>
          </w:p>
        </w:tc>
      </w:tr>
      <w:tr w:rsidR="00D977CE" w14:paraId="4BA1E97A"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B454253" w14:textId="77777777" w:rsidR="00D977CE" w:rsidRDefault="00D977CE" w:rsidP="00D977CE">
            <w:pPr>
              <w:spacing w:before="120" w:after="60" w:line="360" w:lineRule="auto"/>
              <w:jc w:val="center"/>
            </w:pPr>
            <w:r>
              <w:t>1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B0E2B7E"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9A7433D" w14:textId="77777777" w:rsidR="00D977CE" w:rsidRDefault="00D977CE" w:rsidP="00D977CE">
            <w:pPr>
              <w:spacing w:before="120" w:after="60" w:line="360" w:lineRule="auto"/>
            </w:pPr>
            <w:r>
              <w:t>Hiển thị ngày được chọn như hình bên</w:t>
            </w:r>
          </w:p>
          <w:p w14:paraId="70CB330E" w14:textId="77777777" w:rsidR="00D977CE" w:rsidRDefault="00D977CE" w:rsidP="00D977CE">
            <w:pPr>
              <w:spacing w:before="120" w:after="60" w:line="360" w:lineRule="auto"/>
            </w:pPr>
            <w:r>
              <w:t>- Sự kiện: Nhấn vào và chọn mốc thời gian kết thúc</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E728D42" w14:textId="77777777" w:rsidR="00D977CE" w:rsidRDefault="00D977CE" w:rsidP="00D977CE">
            <w:pPr>
              <w:spacing w:before="120" w:after="60" w:line="360" w:lineRule="auto"/>
              <w:rPr>
                <w:highlight w:val="yellow"/>
              </w:rPr>
            </w:pPr>
          </w:p>
        </w:tc>
      </w:tr>
      <w:tr w:rsidR="00D977CE" w14:paraId="59555729"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D86D89F" w14:textId="77777777" w:rsidR="00D977CE" w:rsidRDefault="00D977CE" w:rsidP="00D977CE">
            <w:pPr>
              <w:spacing w:before="120" w:after="60" w:line="360" w:lineRule="auto"/>
              <w:jc w:val="center"/>
            </w:pPr>
            <w:r>
              <w:lastRenderedPageBreak/>
              <w:t>1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31036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85D9197" w14:textId="77777777" w:rsidR="00D977CE" w:rsidRDefault="00D977CE" w:rsidP="00D977CE">
            <w:pPr>
              <w:spacing w:before="120" w:after="60" w:line="360" w:lineRule="auto"/>
            </w:pPr>
            <w:r>
              <w:t>Hiển thị cứng “Lấy dữ liệu” như hình bên</w:t>
            </w:r>
          </w:p>
          <w:p w14:paraId="48A726A5" w14:textId="77777777" w:rsidR="00D977CE" w:rsidRDefault="00D977CE" w:rsidP="00D977CE">
            <w:pPr>
              <w:spacing w:before="120" w:after="60" w:line="360" w:lineRule="auto"/>
            </w:pPr>
            <w:r>
              <w:t>- Sự kiện: Nhấn vào khi chọn xong mốc thời gian cần xem, khi k chọn mốc thời gian thì mặc định ở item 7 là tháng này</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F826B25" w14:textId="77777777" w:rsidR="00D977CE" w:rsidRDefault="00D977CE" w:rsidP="00D977CE">
            <w:pPr>
              <w:spacing w:before="120" w:after="60" w:line="360" w:lineRule="auto"/>
              <w:rPr>
                <w:highlight w:val="yellow"/>
              </w:rPr>
            </w:pPr>
          </w:p>
        </w:tc>
      </w:tr>
      <w:tr w:rsidR="00D977CE" w14:paraId="2E765A3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9FDAF3D" w14:textId="77777777" w:rsidR="00D977CE" w:rsidRDefault="00D977CE" w:rsidP="00D977CE">
            <w:pPr>
              <w:spacing w:before="120" w:after="60" w:line="360" w:lineRule="auto"/>
              <w:jc w:val="center"/>
            </w:pPr>
            <w:r>
              <w:t>1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4388DDA"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8A6C41B" w14:textId="77777777" w:rsidR="00D977CE" w:rsidRDefault="00D977CE" w:rsidP="00D977CE">
            <w:pPr>
              <w:spacing w:before="120" w:after="60" w:line="360" w:lineRule="auto"/>
            </w:pPr>
            <w:r>
              <w:t>Hiển thị cứng “Xuất file excel” như hình bên</w:t>
            </w:r>
          </w:p>
          <w:p w14:paraId="50BE0677" w14:textId="77777777" w:rsidR="00D977CE" w:rsidRDefault="00D977CE" w:rsidP="00D977CE">
            <w:pPr>
              <w:spacing w:before="120" w:after="60" w:line="360" w:lineRule="auto"/>
            </w:pPr>
            <w:r>
              <w:t>- Sự kiện: Khi nhấn vào thì máy tự động lưu file excel bảng item 15, 16 về máy tí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50AE816" w14:textId="77777777" w:rsidR="00D977CE" w:rsidRDefault="00D977CE" w:rsidP="00D977CE">
            <w:pPr>
              <w:spacing w:before="120" w:after="60" w:line="360" w:lineRule="auto"/>
              <w:rPr>
                <w:highlight w:val="yellow"/>
              </w:rPr>
            </w:pPr>
          </w:p>
        </w:tc>
      </w:tr>
      <w:tr w:rsidR="00D977CE" w14:paraId="7CCB5572"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D6F37F0" w14:textId="77777777" w:rsidR="00D977CE" w:rsidRDefault="00D977CE" w:rsidP="00D977CE">
            <w:pPr>
              <w:spacing w:before="120" w:after="60" w:line="360" w:lineRule="auto"/>
              <w:jc w:val="center"/>
            </w:pPr>
            <w:r>
              <w:t>1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EC1AAC1"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6C0B3A2" w14:textId="77777777" w:rsidR="00D977CE" w:rsidRDefault="00D977CE" w:rsidP="00D977CE">
            <w:pPr>
              <w:spacing w:before="120" w:after="60" w:line="360" w:lineRule="auto"/>
            </w:pPr>
            <w:r>
              <w:t>Hiển thị cứng "</w:t>
            </w:r>
            <w:r>
              <w:rPr>
                <w:b/>
              </w:rPr>
              <w:t>Tên sản phẩm”, “Số lượng (ly)</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9B84212" w14:textId="77777777" w:rsidR="00D977CE" w:rsidRDefault="00D977CE" w:rsidP="00D977CE">
            <w:pPr>
              <w:spacing w:before="120" w:after="60" w:line="360" w:lineRule="auto"/>
              <w:rPr>
                <w:highlight w:val="yellow"/>
              </w:rPr>
            </w:pPr>
          </w:p>
        </w:tc>
      </w:tr>
      <w:tr w:rsidR="00D977CE" w14:paraId="67F9AA3A"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F99FD5D" w14:textId="77777777" w:rsidR="00D977CE" w:rsidRDefault="00D977CE" w:rsidP="00D977CE">
            <w:pPr>
              <w:spacing w:before="120" w:after="60" w:line="360" w:lineRule="auto"/>
              <w:jc w:val="center"/>
            </w:pPr>
            <w:r>
              <w:t>1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1999181"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B6FEEF6" w14:textId="77777777" w:rsidR="00D977CE" w:rsidRDefault="00D977CE" w:rsidP="00D977CE">
            <w:pPr>
              <w:spacing w:before="120" w:after="60" w:line="360" w:lineRule="auto"/>
            </w:pPr>
            <w:r>
              <w:t>Hiển thị thông tin như hình</w:t>
            </w:r>
          </w:p>
          <w:p w14:paraId="002F18D4" w14:textId="77777777" w:rsidR="00D977CE" w:rsidRDefault="00D977CE" w:rsidP="00D977CE">
            <w:pPr>
              <w:spacing w:before="120" w:after="60" w:line="360" w:lineRule="auto"/>
            </w:pPr>
            <w:r>
              <w:t>- Sự kiện: Hiển thị thông tin sau khi qua sự kiện ở item 13</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9D83F1B" w14:textId="77777777" w:rsidR="00D977CE" w:rsidRDefault="00D977CE" w:rsidP="00D977CE">
            <w:pPr>
              <w:spacing w:before="120" w:after="60" w:line="360" w:lineRule="auto"/>
              <w:rPr>
                <w:highlight w:val="yellow"/>
              </w:rPr>
            </w:pPr>
          </w:p>
        </w:tc>
      </w:tr>
      <w:tr w:rsidR="00D977CE" w14:paraId="57D8AA0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0045CDE" w14:textId="77777777" w:rsidR="00D977CE" w:rsidRDefault="00D977CE" w:rsidP="00D977CE">
            <w:pPr>
              <w:spacing w:before="120" w:after="60" w:line="360" w:lineRule="auto"/>
              <w:jc w:val="center"/>
            </w:pPr>
            <w:r>
              <w:t>1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26B9CC4"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56A0F9A" w14:textId="77777777" w:rsidR="00D977CE" w:rsidRDefault="00D977CE" w:rsidP="00D977CE">
            <w:pPr>
              <w:spacing w:before="120" w:after="60" w:line="360" w:lineRule="auto"/>
            </w:pPr>
            <w:r>
              <w:t>Hiển thị như hình</w:t>
            </w:r>
          </w:p>
          <w:p w14:paraId="70E55F48" w14:textId="77777777" w:rsidR="00D977CE" w:rsidRDefault="00D977CE" w:rsidP="00D977CE">
            <w:pPr>
              <w:spacing w:before="120" w:after="60" w:line="360" w:lineRule="auto"/>
            </w:pPr>
            <w:r>
              <w:t>- Sự kiện: Kéo thanh để xem những phần phía dưới bảng nếu dữ kiện quá một màn hì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A855348" w14:textId="77777777" w:rsidR="00D977CE" w:rsidRDefault="00D977CE" w:rsidP="00D977CE">
            <w:pPr>
              <w:spacing w:before="120" w:after="60" w:line="360" w:lineRule="auto"/>
              <w:rPr>
                <w:highlight w:val="yellow"/>
              </w:rPr>
            </w:pPr>
          </w:p>
        </w:tc>
      </w:tr>
    </w:tbl>
    <w:p w14:paraId="2DFFA337" w14:textId="77777777" w:rsidR="00D977CE" w:rsidRDefault="00D977CE" w:rsidP="00D977CE">
      <w:pPr>
        <w:rPr>
          <w:b/>
        </w:rPr>
      </w:pPr>
    </w:p>
    <w:p w14:paraId="43253232" w14:textId="77777777" w:rsidR="00D977CE" w:rsidRPr="00117CB2" w:rsidRDefault="00D977CE" w:rsidP="00957B13">
      <w:pPr>
        <w:pStyle w:val="u3"/>
      </w:pPr>
      <w:bookmarkStart w:id="38" w:name="_Toc134910981"/>
      <w:r>
        <w:t>Màn hình Thống kê nguyên liệu</w:t>
      </w:r>
      <w:bookmarkEnd w:id="38"/>
    </w:p>
    <w:p w14:paraId="0503915E" w14:textId="77777777" w:rsidR="00D977CE" w:rsidRDefault="00D977CE" w:rsidP="00D977CE">
      <w:pPr>
        <w:rPr>
          <w:color w:val="FFFFFF"/>
        </w:rPr>
      </w:pPr>
    </w:p>
    <w:p w14:paraId="74EC7785" w14:textId="77777777" w:rsidR="00D977CE" w:rsidRDefault="00D977CE" w:rsidP="00D977CE">
      <w:pPr>
        <w:rPr>
          <w:color w:val="FFFFFF"/>
        </w:rPr>
      </w:pPr>
      <w:r>
        <w:rPr>
          <w:b/>
          <w:noProof/>
        </w:rPr>
        <w:lastRenderedPageBreak/>
        <w:drawing>
          <wp:inline distT="114300" distB="114300" distL="114300" distR="114300" wp14:anchorId="6167C712" wp14:editId="654CDEB8">
            <wp:extent cx="5730240" cy="3867150"/>
            <wp:effectExtent l="0" t="0" r="381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5736276" cy="3871223"/>
                    </a:xfrm>
                    <a:prstGeom prst="rect">
                      <a:avLst/>
                    </a:prstGeom>
                    <a:ln/>
                  </pic:spPr>
                </pic:pic>
              </a:graphicData>
            </a:graphic>
          </wp:inline>
        </w:drawing>
      </w:r>
    </w:p>
    <w:tbl>
      <w:tblPr>
        <w:tblW w:w="886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435"/>
        <w:gridCol w:w="960"/>
        <w:gridCol w:w="6615"/>
        <w:gridCol w:w="855"/>
      </w:tblGrid>
      <w:tr w:rsidR="00D977CE" w14:paraId="6F870A69" w14:textId="77777777" w:rsidTr="00D977CE">
        <w:trPr>
          <w:trHeight w:val="630"/>
        </w:trPr>
        <w:tc>
          <w:tcPr>
            <w:tcW w:w="435" w:type="dxa"/>
            <w:tcBorders>
              <w:top w:val="single" w:sz="8" w:space="0" w:color="000000"/>
              <w:left w:val="single" w:sz="8" w:space="0" w:color="000000"/>
              <w:bottom w:val="single" w:sz="8" w:space="0" w:color="000000"/>
              <w:right w:val="single" w:sz="8" w:space="0" w:color="000000"/>
            </w:tcBorders>
            <w:shd w:val="clear" w:color="auto" w:fill="E2EFD9"/>
            <w:tcMar>
              <w:top w:w="40" w:type="dxa"/>
              <w:left w:w="40" w:type="dxa"/>
              <w:bottom w:w="40" w:type="dxa"/>
              <w:right w:w="40" w:type="dxa"/>
            </w:tcMar>
            <w:vAlign w:val="bottom"/>
          </w:tcPr>
          <w:p w14:paraId="2EB2283F" w14:textId="77777777" w:rsidR="00D977CE" w:rsidRDefault="00D977CE" w:rsidP="00D977CE">
            <w:pPr>
              <w:spacing w:before="120" w:after="60" w:line="360" w:lineRule="auto"/>
              <w:jc w:val="center"/>
              <w:rPr>
                <w:b/>
              </w:rPr>
            </w:pPr>
            <w:r>
              <w:rPr>
                <w:b/>
              </w:rPr>
              <w:t>NO</w:t>
            </w:r>
          </w:p>
        </w:tc>
        <w:tc>
          <w:tcPr>
            <w:tcW w:w="960"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3BEC757" w14:textId="77777777" w:rsidR="00D977CE" w:rsidRDefault="00D977CE" w:rsidP="00D977CE">
            <w:pPr>
              <w:spacing w:before="120" w:after="60" w:line="360" w:lineRule="auto"/>
              <w:jc w:val="center"/>
              <w:rPr>
                <w:b/>
              </w:rPr>
            </w:pPr>
            <w:r>
              <w:rPr>
                <w:b/>
              </w:rPr>
              <w:t>LOẠI</w:t>
            </w:r>
          </w:p>
        </w:tc>
        <w:tc>
          <w:tcPr>
            <w:tcW w:w="661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48F20EE6" w14:textId="77777777" w:rsidR="00D977CE" w:rsidRDefault="00D977CE" w:rsidP="00D977CE">
            <w:pPr>
              <w:spacing w:before="120" w:after="60" w:line="360" w:lineRule="auto"/>
              <w:jc w:val="center"/>
              <w:rPr>
                <w:b/>
              </w:rPr>
            </w:pPr>
            <w:r>
              <w:rPr>
                <w:b/>
              </w:rPr>
              <w:t>MÔ TẢ</w:t>
            </w:r>
          </w:p>
        </w:tc>
        <w:tc>
          <w:tcPr>
            <w:tcW w:w="855" w:type="dxa"/>
            <w:tcBorders>
              <w:top w:val="single" w:sz="8" w:space="0" w:color="000000"/>
              <w:left w:val="nil"/>
              <w:bottom w:val="single" w:sz="8" w:space="0" w:color="000000"/>
              <w:right w:val="single" w:sz="8" w:space="0" w:color="000000"/>
            </w:tcBorders>
            <w:shd w:val="clear" w:color="auto" w:fill="E2EFD9"/>
            <w:tcMar>
              <w:top w:w="40" w:type="dxa"/>
              <w:left w:w="40" w:type="dxa"/>
              <w:bottom w:w="40" w:type="dxa"/>
              <w:right w:w="40" w:type="dxa"/>
            </w:tcMar>
            <w:vAlign w:val="bottom"/>
          </w:tcPr>
          <w:p w14:paraId="09327389" w14:textId="77777777" w:rsidR="00D977CE" w:rsidRDefault="00D977CE" w:rsidP="00D977CE">
            <w:pPr>
              <w:spacing w:before="120" w:after="60" w:line="360" w:lineRule="auto"/>
              <w:jc w:val="center"/>
              <w:rPr>
                <w:b/>
              </w:rPr>
            </w:pPr>
            <w:r>
              <w:rPr>
                <w:b/>
              </w:rPr>
              <w:t>GHI CHÚ</w:t>
            </w:r>
          </w:p>
        </w:tc>
      </w:tr>
      <w:tr w:rsidR="00D977CE" w14:paraId="6B93EC62"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AA74E77" w14:textId="77777777" w:rsidR="00D977CE" w:rsidRDefault="00D977CE" w:rsidP="00D977CE">
            <w:pPr>
              <w:spacing w:before="120" w:after="60" w:line="360" w:lineRule="auto"/>
              <w:jc w:val="center"/>
            </w:pPr>
            <w:r>
              <w:t>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F79E97E"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2FF84CE" w14:textId="77777777" w:rsidR="00D977CE" w:rsidRDefault="00D977CE" w:rsidP="00D977CE">
            <w:pPr>
              <w:spacing w:before="120" w:after="60" w:line="360" w:lineRule="auto"/>
            </w:pPr>
            <w:r>
              <w:t>Hiển thị biểu tượng của quay lại như hình bên</w:t>
            </w:r>
          </w:p>
          <w:p w14:paraId="0F969A65" w14:textId="77777777" w:rsidR="00D977CE" w:rsidRDefault="00D977CE" w:rsidP="00D977CE">
            <w:pPr>
              <w:spacing w:before="120" w:after="60" w:line="360" w:lineRule="auto"/>
            </w:pPr>
            <w:r>
              <w:t>- Sự kiện: khi nhấn vào sẽ hiển thị màn thống kê dữ liệ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FADDA14" w14:textId="77777777" w:rsidR="00D977CE" w:rsidRDefault="00D977CE" w:rsidP="00D977CE">
            <w:pPr>
              <w:spacing w:before="120" w:after="60" w:line="360" w:lineRule="auto"/>
              <w:rPr>
                <w:highlight w:val="yellow"/>
              </w:rPr>
            </w:pPr>
            <w:r>
              <w:rPr>
                <w:highlight w:val="yellow"/>
              </w:rPr>
              <w:t xml:space="preserve"> </w:t>
            </w:r>
          </w:p>
        </w:tc>
      </w:tr>
      <w:tr w:rsidR="00D977CE" w14:paraId="20194E8F"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4E05182" w14:textId="77777777" w:rsidR="00D977CE" w:rsidRDefault="00D977CE" w:rsidP="00D977CE">
            <w:pPr>
              <w:spacing w:before="120" w:after="60" w:line="360" w:lineRule="auto"/>
              <w:jc w:val="center"/>
            </w:pPr>
            <w:r>
              <w:t>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CA39CE7"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BC717FE" w14:textId="77777777" w:rsidR="00D977CE" w:rsidRDefault="00D977CE" w:rsidP="00D977CE">
            <w:pPr>
              <w:spacing w:before="120" w:after="60" w:line="360" w:lineRule="auto"/>
            </w:pPr>
            <w:r>
              <w:t>Hiển thị cứng "</w:t>
            </w:r>
            <w:r>
              <w:rPr>
                <w:b/>
              </w:rPr>
              <w:t>Thống kê bán hàng</w:t>
            </w:r>
            <w:proofErr w:type="gramStart"/>
            <w:r>
              <w:t>"  như</w:t>
            </w:r>
            <w:proofErr w:type="gramEnd"/>
            <w:r>
              <w:t xml:space="preserve"> hình bên</w:t>
            </w:r>
          </w:p>
          <w:p w14:paraId="5FF04F73" w14:textId="77777777" w:rsidR="00D977CE" w:rsidRDefault="00D977CE" w:rsidP="00D977CE">
            <w:pPr>
              <w:spacing w:before="120" w:after="60" w:line="360" w:lineRule="auto"/>
            </w:pPr>
            <w:r>
              <w:t>- Sự kiện: Khi nhấp vào sẽ hiển thị màn hình Thống kê bán hàng</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124E95D" w14:textId="77777777" w:rsidR="00D977CE" w:rsidRDefault="00D977CE" w:rsidP="00D977CE">
            <w:pPr>
              <w:spacing w:before="120" w:after="60" w:line="360" w:lineRule="auto"/>
              <w:rPr>
                <w:highlight w:val="yellow"/>
              </w:rPr>
            </w:pPr>
            <w:r>
              <w:rPr>
                <w:highlight w:val="yellow"/>
              </w:rPr>
              <w:t xml:space="preserve"> </w:t>
            </w:r>
          </w:p>
        </w:tc>
      </w:tr>
      <w:tr w:rsidR="00D977CE" w14:paraId="07ED0340"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05E77927" w14:textId="77777777" w:rsidR="00D977CE" w:rsidRDefault="00D977CE" w:rsidP="00D977CE">
            <w:pPr>
              <w:spacing w:before="120" w:after="60" w:line="360" w:lineRule="auto"/>
              <w:jc w:val="center"/>
            </w:pPr>
            <w:r>
              <w:t>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C1F7F4C"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F634DF0" w14:textId="77777777" w:rsidR="00D977CE" w:rsidRDefault="00D977CE" w:rsidP="00D977CE">
            <w:pPr>
              <w:spacing w:before="120" w:after="60" w:line="360" w:lineRule="auto"/>
            </w:pPr>
            <w:r>
              <w:t>Hiển thị cứng "</w:t>
            </w:r>
            <w:r>
              <w:rPr>
                <w:b/>
              </w:rPr>
              <w:t>Thống kê nguyên liệu</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FB1ED65" w14:textId="77777777" w:rsidR="00D977CE" w:rsidRDefault="00D977CE" w:rsidP="00D977CE">
            <w:pPr>
              <w:spacing w:before="120" w:after="60" w:line="360" w:lineRule="auto"/>
              <w:rPr>
                <w:highlight w:val="yellow"/>
              </w:rPr>
            </w:pPr>
            <w:r>
              <w:rPr>
                <w:highlight w:val="yellow"/>
              </w:rPr>
              <w:t xml:space="preserve"> </w:t>
            </w:r>
          </w:p>
        </w:tc>
      </w:tr>
      <w:tr w:rsidR="00D977CE" w14:paraId="53597CD7" w14:textId="77777777" w:rsidTr="00D977CE">
        <w:trPr>
          <w:trHeight w:val="63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AA273A3" w14:textId="77777777" w:rsidR="00D977CE" w:rsidRDefault="00D977CE" w:rsidP="00D977CE">
            <w:pPr>
              <w:spacing w:before="120" w:after="60" w:line="360" w:lineRule="auto"/>
              <w:jc w:val="center"/>
            </w:pPr>
            <w:r>
              <w:t>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53AEF56"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0FC75C8" w14:textId="77777777" w:rsidR="00D977CE" w:rsidRDefault="00D977CE" w:rsidP="00D977CE">
            <w:pPr>
              <w:spacing w:before="120" w:after="60" w:line="360" w:lineRule="auto"/>
            </w:pPr>
            <w:r>
              <w:t>Hiển thị biểu tượng của trang chủ như hình bên</w:t>
            </w:r>
          </w:p>
          <w:p w14:paraId="603F54B1" w14:textId="77777777" w:rsidR="00D977CE" w:rsidRDefault="00D977CE" w:rsidP="00D977CE">
            <w:pPr>
              <w:spacing w:before="120" w:after="60" w:line="360" w:lineRule="auto"/>
            </w:pPr>
            <w:r>
              <w:t>- Sự kiện: khi nhấn vào sẽ hiển thị màn hình Trang chủ</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8A0FEBC" w14:textId="77777777" w:rsidR="00D977CE" w:rsidRDefault="00D977CE" w:rsidP="00D977CE">
            <w:pPr>
              <w:spacing w:before="120" w:after="60" w:line="360" w:lineRule="auto"/>
              <w:rPr>
                <w:highlight w:val="yellow"/>
              </w:rPr>
            </w:pPr>
          </w:p>
        </w:tc>
      </w:tr>
      <w:tr w:rsidR="00D977CE" w14:paraId="1AB2CEB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B171867" w14:textId="77777777" w:rsidR="00D977CE" w:rsidRDefault="00D977CE" w:rsidP="00D977CE">
            <w:pPr>
              <w:spacing w:before="120" w:after="60" w:line="360" w:lineRule="auto"/>
              <w:jc w:val="center"/>
            </w:pPr>
            <w:r>
              <w:lastRenderedPageBreak/>
              <w:t>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00FE828"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D4A1DF8" w14:textId="77777777" w:rsidR="00D977CE" w:rsidRDefault="00D977CE" w:rsidP="00D977CE">
            <w:pPr>
              <w:spacing w:before="120" w:after="60" w:line="360" w:lineRule="auto"/>
            </w:pPr>
            <w:r>
              <w:t>Hiển thị như hình bên</w:t>
            </w:r>
          </w:p>
          <w:p w14:paraId="4F6CB252" w14:textId="77777777" w:rsidR="00D977CE" w:rsidRDefault="00D977CE" w:rsidP="00D977CE">
            <w:pPr>
              <w:spacing w:before="120" w:after="60" w:line="360" w:lineRule="auto"/>
            </w:pPr>
            <w:r>
              <w:t>- Sự kiện: Hiển thị khoảng thời gian được chọn ở item 8</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801DE1D" w14:textId="77777777" w:rsidR="00D977CE" w:rsidRDefault="00D977CE" w:rsidP="00D977CE">
            <w:pPr>
              <w:spacing w:before="120" w:after="60" w:line="360" w:lineRule="auto"/>
              <w:rPr>
                <w:highlight w:val="yellow"/>
              </w:rPr>
            </w:pPr>
            <w:r>
              <w:rPr>
                <w:highlight w:val="yellow"/>
              </w:rPr>
              <w:t xml:space="preserve"> </w:t>
            </w:r>
          </w:p>
        </w:tc>
      </w:tr>
      <w:tr w:rsidR="00D977CE" w14:paraId="7B8355B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8B0DD3B" w14:textId="77777777" w:rsidR="00D977CE" w:rsidRDefault="00D977CE" w:rsidP="00D977CE">
            <w:pPr>
              <w:spacing w:before="120" w:after="60" w:line="360" w:lineRule="auto"/>
              <w:jc w:val="center"/>
            </w:pPr>
            <w:r>
              <w:t>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423F45B"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2620B52" w14:textId="77777777" w:rsidR="00D977CE" w:rsidRDefault="00D977CE" w:rsidP="00D977CE">
            <w:pPr>
              <w:spacing w:before="120" w:after="60" w:line="360" w:lineRule="auto"/>
            </w:pPr>
            <w:r>
              <w:t>Hiển thị cứng như hình bên</w:t>
            </w:r>
          </w:p>
          <w:p w14:paraId="46590E79" w14:textId="77777777" w:rsidR="00D977CE" w:rsidRDefault="00D977CE" w:rsidP="00D977CE">
            <w:pPr>
              <w:spacing w:before="120" w:after="60" w:line="360" w:lineRule="auto"/>
            </w:pPr>
            <w:r>
              <w:t>- Sự kiện: Nhấn vào và chọn khoảng thời gia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18D0EF2" w14:textId="77777777" w:rsidR="00D977CE" w:rsidRDefault="00D977CE" w:rsidP="00D977CE">
            <w:pPr>
              <w:spacing w:before="120" w:after="60" w:line="360" w:lineRule="auto"/>
              <w:rPr>
                <w:highlight w:val="yellow"/>
              </w:rPr>
            </w:pPr>
          </w:p>
        </w:tc>
      </w:tr>
      <w:tr w:rsidR="00D977CE" w14:paraId="4C89B964"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87B6A33" w14:textId="77777777" w:rsidR="00D977CE" w:rsidRDefault="00D977CE" w:rsidP="00D977CE">
            <w:pPr>
              <w:spacing w:before="120" w:after="60" w:line="360" w:lineRule="auto"/>
              <w:jc w:val="center"/>
            </w:pPr>
            <w:r>
              <w:t>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1A60CF5"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A4BD22B" w14:textId="77777777" w:rsidR="00D977CE" w:rsidRDefault="00D977CE" w:rsidP="00D977CE">
            <w:pPr>
              <w:spacing w:before="120" w:after="60" w:line="360" w:lineRule="auto"/>
            </w:pPr>
            <w:r>
              <w:t>Hiển thị cứng “</w:t>
            </w:r>
            <w:r>
              <w:rPr>
                <w:b/>
              </w:rPr>
              <w:t>Từ ngày</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59CA9A2E" w14:textId="77777777" w:rsidR="00D977CE" w:rsidRDefault="00D977CE" w:rsidP="00D977CE">
            <w:pPr>
              <w:spacing w:before="120" w:after="60" w:line="360" w:lineRule="auto"/>
              <w:rPr>
                <w:highlight w:val="yellow"/>
              </w:rPr>
            </w:pPr>
          </w:p>
        </w:tc>
      </w:tr>
      <w:tr w:rsidR="00D977CE" w14:paraId="5589683D"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A9A13A2" w14:textId="77777777" w:rsidR="00D977CE" w:rsidRDefault="00D977CE" w:rsidP="00D977CE">
            <w:pPr>
              <w:spacing w:before="120" w:after="60" w:line="360" w:lineRule="auto"/>
              <w:jc w:val="center"/>
            </w:pPr>
            <w:r>
              <w:t>8</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3F013AD"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C2FCE49" w14:textId="77777777" w:rsidR="00D977CE" w:rsidRDefault="00D977CE" w:rsidP="00D977CE">
            <w:pPr>
              <w:spacing w:before="120" w:after="60" w:line="360" w:lineRule="auto"/>
            </w:pPr>
            <w:r>
              <w:t>Hiển thị ngày được chọn như hình bên</w:t>
            </w:r>
          </w:p>
          <w:p w14:paraId="2109725B" w14:textId="77777777" w:rsidR="00D977CE" w:rsidRDefault="00D977CE" w:rsidP="00D977CE">
            <w:pPr>
              <w:spacing w:before="120" w:after="60" w:line="360" w:lineRule="auto"/>
            </w:pPr>
            <w:r>
              <w:t>- Sự kiện: Nhấn vào và chọn mốc thời gian bắt đầu</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274CA81" w14:textId="77777777" w:rsidR="00D977CE" w:rsidRDefault="00D977CE" w:rsidP="00D977CE">
            <w:pPr>
              <w:spacing w:before="120" w:after="60" w:line="360" w:lineRule="auto"/>
              <w:rPr>
                <w:highlight w:val="yellow"/>
              </w:rPr>
            </w:pPr>
          </w:p>
        </w:tc>
      </w:tr>
      <w:tr w:rsidR="00D977CE" w14:paraId="5F250849"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1370E0E7" w14:textId="77777777" w:rsidR="00D977CE" w:rsidRDefault="00D977CE" w:rsidP="00D977CE">
            <w:pPr>
              <w:spacing w:before="120" w:after="60" w:line="360" w:lineRule="auto"/>
              <w:jc w:val="center"/>
            </w:pPr>
            <w:r>
              <w:t>9</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C70C83F"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3DBEF9EB" w14:textId="77777777" w:rsidR="00D977CE" w:rsidRDefault="00D977CE" w:rsidP="00D977CE">
            <w:pPr>
              <w:spacing w:before="120" w:after="60" w:line="360" w:lineRule="auto"/>
            </w:pPr>
            <w:r>
              <w:t>Hiển thị cứng “</w:t>
            </w:r>
            <w:r>
              <w:rPr>
                <w:b/>
              </w:rPr>
              <w:t>Đến ngày</w:t>
            </w:r>
            <w:r>
              <w:t>” như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2868EE6" w14:textId="77777777" w:rsidR="00D977CE" w:rsidRDefault="00D977CE" w:rsidP="00D977CE">
            <w:pPr>
              <w:spacing w:before="120" w:after="60" w:line="360" w:lineRule="auto"/>
              <w:rPr>
                <w:highlight w:val="yellow"/>
              </w:rPr>
            </w:pPr>
          </w:p>
        </w:tc>
      </w:tr>
      <w:tr w:rsidR="00D977CE" w14:paraId="3837711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2ABBC697" w14:textId="77777777" w:rsidR="00D977CE" w:rsidRDefault="00D977CE" w:rsidP="00D977CE">
            <w:pPr>
              <w:spacing w:before="120" w:after="60" w:line="360" w:lineRule="auto"/>
              <w:jc w:val="center"/>
            </w:pPr>
            <w:r>
              <w:t>10</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0BE622E"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2C93197" w14:textId="77777777" w:rsidR="00D977CE" w:rsidRDefault="00D977CE" w:rsidP="00D977CE">
            <w:pPr>
              <w:spacing w:before="120" w:after="60" w:line="360" w:lineRule="auto"/>
            </w:pPr>
            <w:r>
              <w:t>Hiển thị ngày được chọn như hình bên</w:t>
            </w:r>
          </w:p>
          <w:p w14:paraId="1B802E26" w14:textId="77777777" w:rsidR="00D977CE" w:rsidRDefault="00D977CE" w:rsidP="00D977CE">
            <w:pPr>
              <w:spacing w:before="120" w:after="60" w:line="360" w:lineRule="auto"/>
            </w:pPr>
            <w:r>
              <w:t>- Sự kiện: Nhấn vào và chọn mốc thời gian kết thúc</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F7720F1" w14:textId="77777777" w:rsidR="00D977CE" w:rsidRDefault="00D977CE" w:rsidP="00D977CE">
            <w:pPr>
              <w:spacing w:before="120" w:after="60" w:line="360" w:lineRule="auto"/>
              <w:rPr>
                <w:highlight w:val="yellow"/>
              </w:rPr>
            </w:pPr>
          </w:p>
        </w:tc>
      </w:tr>
      <w:tr w:rsidR="00D977CE" w14:paraId="42908DB1"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1F95B26" w14:textId="77777777" w:rsidR="00D977CE" w:rsidRDefault="00D977CE" w:rsidP="00D977CE">
            <w:pPr>
              <w:spacing w:before="120" w:after="60" w:line="360" w:lineRule="auto"/>
              <w:jc w:val="center"/>
            </w:pPr>
            <w:r>
              <w:t>11</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62AAB5B"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DFC80C5" w14:textId="77777777" w:rsidR="00D977CE" w:rsidRDefault="00D977CE" w:rsidP="00D977CE">
            <w:pPr>
              <w:spacing w:before="120" w:after="60" w:line="360" w:lineRule="auto"/>
            </w:pPr>
            <w:r>
              <w:t>Hiển thị cứng “</w:t>
            </w:r>
            <w:r>
              <w:rPr>
                <w:b/>
              </w:rPr>
              <w:t>Lấy dữ liệu”</w:t>
            </w:r>
            <w:r>
              <w:t xml:space="preserve"> như hình bên</w:t>
            </w:r>
          </w:p>
          <w:p w14:paraId="5AE5070B" w14:textId="77777777" w:rsidR="00D977CE" w:rsidRDefault="00D977CE" w:rsidP="00D977CE">
            <w:pPr>
              <w:spacing w:before="120" w:after="60" w:line="360" w:lineRule="auto"/>
            </w:pPr>
            <w:r>
              <w:t>- Sự kiện: Nhấn vào khi chọn xong mốc thời gian cần xem, khi k chọn mốc thời gian thì mặc định ở item 7 là tháng này</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F4C060B" w14:textId="77777777" w:rsidR="00D977CE" w:rsidRDefault="00D977CE" w:rsidP="00D977CE">
            <w:pPr>
              <w:spacing w:before="120" w:after="60" w:line="360" w:lineRule="auto"/>
              <w:rPr>
                <w:highlight w:val="yellow"/>
              </w:rPr>
            </w:pPr>
          </w:p>
        </w:tc>
      </w:tr>
      <w:tr w:rsidR="00D977CE" w14:paraId="3DE329A5"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E9893E5" w14:textId="77777777" w:rsidR="00D977CE" w:rsidRDefault="00D977CE" w:rsidP="00D977CE">
            <w:pPr>
              <w:spacing w:before="120" w:after="60" w:line="360" w:lineRule="auto"/>
              <w:jc w:val="center"/>
            </w:pPr>
            <w:r>
              <w:t>12</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E6E94CD"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34F69CA" w14:textId="77777777" w:rsidR="00D977CE" w:rsidRDefault="00D977CE" w:rsidP="00D977CE">
            <w:pPr>
              <w:spacing w:before="120" w:after="60" w:line="360" w:lineRule="auto"/>
            </w:pPr>
            <w:r>
              <w:t>Hiển thị cứng “Xuất file excel” như hình bên</w:t>
            </w:r>
          </w:p>
          <w:p w14:paraId="489A6B2F" w14:textId="77777777" w:rsidR="00D977CE" w:rsidRDefault="00D977CE" w:rsidP="00D977CE">
            <w:pPr>
              <w:spacing w:before="120" w:after="60" w:line="360" w:lineRule="auto"/>
            </w:pPr>
            <w:r>
              <w:t>- Sự kiện: Khi nhấn vào thì máy tự động lưu file excel bảng item 15, 16 về máy tí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70ECD34" w14:textId="77777777" w:rsidR="00D977CE" w:rsidRDefault="00D977CE" w:rsidP="00D977CE">
            <w:pPr>
              <w:spacing w:before="120" w:after="60" w:line="360" w:lineRule="auto"/>
              <w:rPr>
                <w:highlight w:val="yellow"/>
              </w:rPr>
            </w:pPr>
          </w:p>
        </w:tc>
      </w:tr>
      <w:tr w:rsidR="00D977CE" w14:paraId="1579A1F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EC16C0B" w14:textId="77777777" w:rsidR="00D977CE" w:rsidRDefault="00D977CE" w:rsidP="00D977CE">
            <w:pPr>
              <w:spacing w:before="120" w:after="60" w:line="360" w:lineRule="auto"/>
              <w:jc w:val="center"/>
            </w:pPr>
            <w:r>
              <w:t>13</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D5AB850" w14:textId="77777777" w:rsidR="00D977CE" w:rsidRDefault="00D977CE" w:rsidP="00D977CE">
            <w:pPr>
              <w:spacing w:before="120" w:after="60" w:line="360" w:lineRule="auto"/>
              <w:jc w:val="center"/>
            </w:pPr>
            <w:r>
              <w:t>Input 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C5DB87E" w14:textId="77777777" w:rsidR="00D977CE" w:rsidRDefault="00D977CE" w:rsidP="00D977CE">
            <w:pPr>
              <w:spacing w:before="120" w:after="60" w:line="360" w:lineRule="auto"/>
            </w:pPr>
            <w:r>
              <w:t>Hiển thị “Nhập mã/ Tên nguyên liệu” như hình bên</w:t>
            </w:r>
          </w:p>
          <w:p w14:paraId="427B951C" w14:textId="77777777" w:rsidR="00D977CE" w:rsidRDefault="00D977CE" w:rsidP="00D977CE">
            <w:pPr>
              <w:spacing w:before="120" w:after="60" w:line="360" w:lineRule="auto"/>
            </w:pPr>
            <w:r>
              <w:t>- Sự kiện: Nhấn vào và nhập tên nguyên liệu cần xem</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A143D20" w14:textId="77777777" w:rsidR="00D977CE" w:rsidRDefault="00D977CE" w:rsidP="00D977CE">
            <w:pPr>
              <w:spacing w:before="120" w:after="60" w:line="360" w:lineRule="auto"/>
              <w:rPr>
                <w:highlight w:val="yellow"/>
              </w:rPr>
            </w:pPr>
          </w:p>
        </w:tc>
      </w:tr>
      <w:tr w:rsidR="00D977CE" w14:paraId="41725666"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764709B8" w14:textId="77777777" w:rsidR="00D977CE" w:rsidRDefault="00D977CE" w:rsidP="00D977CE">
            <w:pPr>
              <w:spacing w:before="120" w:after="60" w:line="360" w:lineRule="auto"/>
              <w:jc w:val="center"/>
            </w:pPr>
            <w:r>
              <w:lastRenderedPageBreak/>
              <w:t>14</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E4CD042"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3DE238F" w14:textId="77777777" w:rsidR="00D977CE" w:rsidRDefault="00D977CE" w:rsidP="00D977CE">
            <w:pPr>
              <w:spacing w:before="120" w:after="60" w:line="360" w:lineRule="auto"/>
            </w:pPr>
            <w:r>
              <w:t>Hiển thị thông tin như hình</w:t>
            </w:r>
          </w:p>
          <w:p w14:paraId="7C06E589" w14:textId="77777777" w:rsidR="00D977CE" w:rsidRDefault="00D977CE" w:rsidP="00D977CE">
            <w:pPr>
              <w:spacing w:before="120" w:after="60" w:line="360" w:lineRule="auto"/>
            </w:pPr>
            <w:r>
              <w:t>- Sự kiện: Item 13 nhập nguyên liệu nào thì hiện ra tên nguyên liệu đó</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2FA0A8A4" w14:textId="77777777" w:rsidR="00D977CE" w:rsidRDefault="00D977CE" w:rsidP="00D977CE">
            <w:pPr>
              <w:spacing w:before="120" w:after="60" w:line="360" w:lineRule="auto"/>
              <w:rPr>
                <w:highlight w:val="yellow"/>
              </w:rPr>
            </w:pPr>
          </w:p>
        </w:tc>
      </w:tr>
      <w:tr w:rsidR="00D977CE" w14:paraId="66E709DF"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5A695115" w14:textId="77777777" w:rsidR="00D977CE" w:rsidRDefault="00D977CE" w:rsidP="00D977CE">
            <w:pPr>
              <w:spacing w:before="120" w:after="60" w:line="360" w:lineRule="auto"/>
              <w:jc w:val="center"/>
            </w:pPr>
            <w:r>
              <w:t>15</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5587E27"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EEC6ABE" w14:textId="77777777" w:rsidR="00D977CE" w:rsidRDefault="00D977CE" w:rsidP="00D977CE">
            <w:pPr>
              <w:spacing w:before="120" w:after="60" w:line="360" w:lineRule="auto"/>
            </w:pPr>
            <w:r>
              <w:t>Hiển thị cứng "</w:t>
            </w:r>
            <w:r>
              <w:rPr>
                <w:b/>
              </w:rPr>
              <w:t>Ngày”, “Số đơn”, “Thành tiền</w:t>
            </w:r>
            <w:proofErr w:type="gramStart"/>
            <w:r>
              <w:t>"  như</w:t>
            </w:r>
            <w:proofErr w:type="gramEnd"/>
            <w:r>
              <w:t xml:space="preserve"> hình bên</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EC7ED4A" w14:textId="77777777" w:rsidR="00D977CE" w:rsidRDefault="00D977CE" w:rsidP="00D977CE">
            <w:pPr>
              <w:spacing w:before="120" w:after="60" w:line="360" w:lineRule="auto"/>
              <w:rPr>
                <w:highlight w:val="yellow"/>
              </w:rPr>
            </w:pPr>
          </w:p>
        </w:tc>
      </w:tr>
      <w:tr w:rsidR="00D977CE" w14:paraId="3C1C9F67"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48728F9F" w14:textId="77777777" w:rsidR="00D977CE" w:rsidRDefault="00D977CE" w:rsidP="00D977CE">
            <w:pPr>
              <w:spacing w:before="120" w:after="60" w:line="360" w:lineRule="auto"/>
              <w:jc w:val="center"/>
            </w:pPr>
            <w:r>
              <w:t>16</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DFC97E8" w14:textId="77777777" w:rsidR="00D977CE" w:rsidRDefault="00D977CE" w:rsidP="00D977CE">
            <w:pPr>
              <w:spacing w:before="120" w:after="60" w:line="360" w:lineRule="auto"/>
              <w:jc w:val="center"/>
            </w:pPr>
            <w:r>
              <w:t>Text</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0E5C949F" w14:textId="77777777" w:rsidR="00D977CE" w:rsidRDefault="00D977CE" w:rsidP="00D977CE">
            <w:pPr>
              <w:spacing w:before="120" w:after="60" w:line="360" w:lineRule="auto"/>
            </w:pPr>
            <w:r>
              <w:t>Hiển thị thông tin như hình</w:t>
            </w:r>
          </w:p>
          <w:p w14:paraId="10BE5CA0" w14:textId="77777777" w:rsidR="00D977CE" w:rsidRDefault="00D977CE" w:rsidP="00D977CE">
            <w:pPr>
              <w:spacing w:before="120" w:after="60" w:line="360" w:lineRule="auto"/>
            </w:pPr>
            <w:r>
              <w:t>- Sự kiện: Hiển thị thông tin sau khi qua sự kiện ở item 13</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71F416D3" w14:textId="77777777" w:rsidR="00D977CE" w:rsidRDefault="00D977CE" w:rsidP="00D977CE">
            <w:pPr>
              <w:spacing w:before="120" w:after="60" w:line="360" w:lineRule="auto"/>
              <w:rPr>
                <w:highlight w:val="yellow"/>
              </w:rPr>
            </w:pPr>
          </w:p>
        </w:tc>
      </w:tr>
      <w:tr w:rsidR="00D977CE" w14:paraId="6CFF11CA" w14:textId="77777777" w:rsidTr="00D977CE">
        <w:trPr>
          <w:trHeight w:val="1110"/>
        </w:trPr>
        <w:tc>
          <w:tcPr>
            <w:tcW w:w="43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bottom"/>
          </w:tcPr>
          <w:p w14:paraId="311C0AE9" w14:textId="77777777" w:rsidR="00D977CE" w:rsidRDefault="00D977CE" w:rsidP="00D977CE">
            <w:pPr>
              <w:spacing w:before="120" w:after="60" w:line="360" w:lineRule="auto"/>
              <w:jc w:val="center"/>
            </w:pPr>
            <w:r>
              <w:t>17</w:t>
            </w:r>
          </w:p>
        </w:tc>
        <w:tc>
          <w:tcPr>
            <w:tcW w:w="960"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1BDB53FB" w14:textId="77777777" w:rsidR="00D977CE" w:rsidRDefault="00D977CE" w:rsidP="00D977CE">
            <w:pPr>
              <w:spacing w:before="120" w:after="60" w:line="360" w:lineRule="auto"/>
              <w:jc w:val="center"/>
            </w:pPr>
            <w:r>
              <w:t>Button</w:t>
            </w:r>
          </w:p>
        </w:tc>
        <w:tc>
          <w:tcPr>
            <w:tcW w:w="661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483174A9" w14:textId="77777777" w:rsidR="00D977CE" w:rsidRDefault="00D977CE" w:rsidP="00D977CE">
            <w:pPr>
              <w:spacing w:before="120" w:after="60" w:line="360" w:lineRule="auto"/>
            </w:pPr>
            <w:r>
              <w:t>Hiển thị như hình</w:t>
            </w:r>
          </w:p>
          <w:p w14:paraId="2C55653E" w14:textId="77777777" w:rsidR="00D977CE" w:rsidRDefault="00D977CE" w:rsidP="00D977CE">
            <w:pPr>
              <w:spacing w:before="120" w:after="60" w:line="360" w:lineRule="auto"/>
            </w:pPr>
            <w:r>
              <w:t>- Sự kiện: Kéo thanh để xem những phần phía dưới bảng nếu dữ kiện quá một màn hình</w:t>
            </w:r>
          </w:p>
        </w:tc>
        <w:tc>
          <w:tcPr>
            <w:tcW w:w="855" w:type="dxa"/>
            <w:tcBorders>
              <w:top w:val="nil"/>
              <w:left w:val="nil"/>
              <w:bottom w:val="single" w:sz="8" w:space="0" w:color="000000"/>
              <w:right w:val="single" w:sz="8" w:space="0" w:color="000000"/>
            </w:tcBorders>
            <w:tcMar>
              <w:top w:w="40" w:type="dxa"/>
              <w:left w:w="40" w:type="dxa"/>
              <w:bottom w:w="40" w:type="dxa"/>
              <w:right w:w="40" w:type="dxa"/>
            </w:tcMar>
            <w:vAlign w:val="bottom"/>
          </w:tcPr>
          <w:p w14:paraId="6319B9F0" w14:textId="77777777" w:rsidR="00D977CE" w:rsidRDefault="00D977CE" w:rsidP="00D977CE">
            <w:pPr>
              <w:spacing w:before="120" w:after="60" w:line="360" w:lineRule="auto"/>
              <w:rPr>
                <w:highlight w:val="yellow"/>
              </w:rPr>
            </w:pPr>
          </w:p>
        </w:tc>
      </w:tr>
    </w:tbl>
    <w:p w14:paraId="105A57EA" w14:textId="77777777" w:rsidR="00D977CE" w:rsidRPr="00F75915" w:rsidRDefault="00D977CE" w:rsidP="00D977CE">
      <w:pPr>
        <w:pStyle w:val="oancuaDanhsach"/>
        <w:numPr>
          <w:ilvl w:val="0"/>
          <w:numId w:val="3"/>
        </w:numPr>
        <w:rPr>
          <w:color w:val="FFFFFF"/>
        </w:rPr>
      </w:pPr>
    </w:p>
    <w:p w14:paraId="11FB687D" w14:textId="59CB8D76" w:rsidR="001736CF" w:rsidRDefault="001736CF" w:rsidP="001736CF"/>
    <w:p w14:paraId="70FED69C" w14:textId="7B7C0A57" w:rsidR="007B4943" w:rsidRDefault="007B4943" w:rsidP="001736CF"/>
    <w:p w14:paraId="60A5AC8E" w14:textId="77777777" w:rsidR="007B4943" w:rsidRPr="001736CF" w:rsidRDefault="007B4943" w:rsidP="001736CF"/>
    <w:p w14:paraId="022025BE" w14:textId="2EB5FA2D" w:rsidR="00200613" w:rsidRPr="007B4943" w:rsidRDefault="00200613" w:rsidP="007B4943">
      <w:pPr>
        <w:pStyle w:val="u1"/>
        <w:numPr>
          <w:ilvl w:val="0"/>
          <w:numId w:val="0"/>
        </w:numPr>
        <w:ind w:left="360"/>
      </w:pPr>
      <w:bookmarkStart w:id="39" w:name="_Toc134910982"/>
      <w:r>
        <w:t>Tài liệu tham khảo</w:t>
      </w:r>
      <w:bookmarkEnd w:id="39"/>
    </w:p>
    <w:p w14:paraId="6DE98C8C" w14:textId="77777777" w:rsidR="00200613" w:rsidRPr="00200613" w:rsidRDefault="00200613" w:rsidP="00200613"/>
    <w:p w14:paraId="7DCA3162" w14:textId="77777777" w:rsidR="00200613" w:rsidRPr="00200613" w:rsidRDefault="00200613" w:rsidP="00200613">
      <w:pPr>
        <w:jc w:val="center"/>
        <w:rPr>
          <w:rFonts w:cs="Times New Roman"/>
          <w:sz w:val="24"/>
          <w:szCs w:val="24"/>
        </w:rPr>
      </w:pPr>
    </w:p>
    <w:sectPr w:rsidR="00200613" w:rsidRPr="00200613" w:rsidSect="00200613">
      <w:footerReference w:type="default" r:id="rId30"/>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ED76" w14:textId="77777777" w:rsidR="00C57D60" w:rsidRDefault="00C57D60" w:rsidP="00200613">
      <w:pPr>
        <w:spacing w:after="0" w:line="240" w:lineRule="auto"/>
      </w:pPr>
      <w:r>
        <w:separator/>
      </w:r>
    </w:p>
  </w:endnote>
  <w:endnote w:type="continuationSeparator" w:id="0">
    <w:p w14:paraId="651C07C6" w14:textId="77777777" w:rsidR="00C57D60" w:rsidRDefault="00C57D60"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6680404"/>
      <w:docPartObj>
        <w:docPartGallery w:val="Page Numbers (Bottom of Page)"/>
        <w:docPartUnique/>
      </w:docPartObj>
    </w:sdtPr>
    <w:sdtEndPr>
      <w:rPr>
        <w:noProof/>
      </w:rPr>
    </w:sdtEndPr>
    <w:sdtContent>
      <w:p w14:paraId="38A2316F" w14:textId="1A82B8C0" w:rsidR="00A730D2" w:rsidRDefault="00A730D2">
        <w:pPr>
          <w:pStyle w:val="Chntrang"/>
          <w:jc w:val="right"/>
        </w:pPr>
        <w:r>
          <w:fldChar w:fldCharType="begin"/>
        </w:r>
        <w:r>
          <w:instrText xml:space="preserve"> PAGE   \* MERGEFORMAT </w:instrText>
        </w:r>
        <w:r>
          <w:fldChar w:fldCharType="separate"/>
        </w:r>
        <w:r>
          <w:rPr>
            <w:noProof/>
          </w:rPr>
          <w:t>2</w:t>
        </w:r>
        <w:r>
          <w:rPr>
            <w:noProof/>
          </w:rPr>
          <w:fldChar w:fldCharType="end"/>
        </w:r>
      </w:p>
    </w:sdtContent>
  </w:sdt>
  <w:p w14:paraId="6BABAC0F" w14:textId="77777777" w:rsidR="00B03753" w:rsidRDefault="00B03753">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D80C3" w14:textId="77777777" w:rsidR="00C57D60" w:rsidRDefault="00C57D60" w:rsidP="00200613">
      <w:pPr>
        <w:spacing w:after="0" w:line="240" w:lineRule="auto"/>
      </w:pPr>
      <w:r>
        <w:separator/>
      </w:r>
    </w:p>
  </w:footnote>
  <w:footnote w:type="continuationSeparator" w:id="0">
    <w:p w14:paraId="25242C0A" w14:textId="77777777" w:rsidR="00C57D60" w:rsidRDefault="00C57D60"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20EDA"/>
    <w:multiLevelType w:val="multilevel"/>
    <w:tmpl w:val="F9BA1C64"/>
    <w:lvl w:ilvl="0">
      <w:start w:val="1"/>
      <w:numFmt w:val="decimal"/>
      <w:lvlText w:val="3.1.%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A5B37E9"/>
    <w:multiLevelType w:val="multilevel"/>
    <w:tmpl w:val="9E665A86"/>
    <w:lvl w:ilvl="0">
      <w:start w:val="1"/>
      <w:numFmt w:val="decimal"/>
      <w:pStyle w:val="u1"/>
      <w:lvlText w:val="CHƯƠNG %1."/>
      <w:lvlJc w:val="left"/>
      <w:pPr>
        <w:ind w:left="360" w:hanging="360"/>
      </w:pPr>
      <w:rPr>
        <w:rFonts w:hint="default"/>
        <w:b/>
      </w:rPr>
    </w:lvl>
    <w:lvl w:ilvl="1">
      <w:start w:val="1"/>
      <w:numFmt w:val="decimal"/>
      <w:pStyle w:val="u2"/>
      <w:lvlText w:val="%1.%2"/>
      <w:lvlJc w:val="left"/>
      <w:pPr>
        <w:ind w:left="576" w:hanging="576"/>
      </w:pPr>
    </w:lvl>
    <w:lvl w:ilvl="2">
      <w:start w:val="1"/>
      <w:numFmt w:val="decimal"/>
      <w:pStyle w:val="u3"/>
      <w:lvlText w:val="%1.%2.%3"/>
      <w:lvlJc w:val="left"/>
      <w:pPr>
        <w:ind w:left="720" w:hanging="720"/>
      </w:pPr>
    </w:lvl>
    <w:lvl w:ilvl="3">
      <w:start w:val="1"/>
      <w:numFmt w:val="decimal"/>
      <w:pStyle w:val="u4"/>
      <w:lvlText w:val="%1.%2.%3.%4"/>
      <w:lvlJc w:val="left"/>
      <w:pPr>
        <w:ind w:left="864" w:hanging="864"/>
      </w:pPr>
    </w:lvl>
    <w:lvl w:ilvl="4">
      <w:start w:val="1"/>
      <w:numFmt w:val="decimal"/>
      <w:pStyle w:val="u5"/>
      <w:lvlText w:val="%1.%2.%3.%4.%5"/>
      <w:lvlJc w:val="left"/>
      <w:pPr>
        <w:ind w:left="1008" w:hanging="1008"/>
      </w:pPr>
    </w:lvl>
    <w:lvl w:ilvl="5">
      <w:start w:val="1"/>
      <w:numFmt w:val="decimal"/>
      <w:pStyle w:val="u6"/>
      <w:lvlText w:val="%1.%2.%3.%4.%5.%6"/>
      <w:lvlJc w:val="left"/>
      <w:pPr>
        <w:ind w:left="1152" w:hanging="1152"/>
      </w:pPr>
    </w:lvl>
    <w:lvl w:ilvl="6">
      <w:start w:val="1"/>
      <w:numFmt w:val="decimal"/>
      <w:pStyle w:val="u7"/>
      <w:lvlText w:val="%1.%2.%3.%4.%5.%6.%7"/>
      <w:lvlJc w:val="left"/>
      <w:pPr>
        <w:ind w:left="1296" w:hanging="1296"/>
      </w:pPr>
    </w:lvl>
    <w:lvl w:ilvl="7">
      <w:start w:val="1"/>
      <w:numFmt w:val="decimal"/>
      <w:pStyle w:val="u8"/>
      <w:lvlText w:val="%1.%2.%3.%4.%5.%6.%7.%8"/>
      <w:lvlJc w:val="left"/>
      <w:pPr>
        <w:ind w:left="1440" w:hanging="1440"/>
      </w:pPr>
    </w:lvl>
    <w:lvl w:ilvl="8">
      <w:start w:val="1"/>
      <w:numFmt w:val="decimal"/>
      <w:pStyle w:val="u9"/>
      <w:lvlText w:val="%1.%2.%3.%4.%5.%6.%7.%8.%9"/>
      <w:lvlJc w:val="left"/>
      <w:pPr>
        <w:ind w:left="1584" w:hanging="1584"/>
      </w:pPr>
    </w:lvl>
  </w:abstractNum>
  <w:abstractNum w:abstractNumId="2" w15:restartNumberingAfterBreak="0">
    <w:nsid w:val="6B794532"/>
    <w:multiLevelType w:val="hybridMultilevel"/>
    <w:tmpl w:val="B6B4C128"/>
    <w:lvl w:ilvl="0" w:tplc="6A20D8CE">
      <w:start w:val="1"/>
      <w:numFmt w:val="decimal"/>
      <w:lvlText w:val="3.1.%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16cid:durableId="1631981714">
    <w:abstractNumId w:val="1"/>
  </w:num>
  <w:num w:numId="2" w16cid:durableId="889996501">
    <w:abstractNumId w:val="0"/>
  </w:num>
  <w:num w:numId="3" w16cid:durableId="815954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zM3MDKyNLY0tDBS0lEKTi0uzszPAykwqQUAb6fSYywAAAA="/>
  </w:docVars>
  <w:rsids>
    <w:rsidRoot w:val="007359EB"/>
    <w:rsid w:val="00042D4E"/>
    <w:rsid w:val="00066707"/>
    <w:rsid w:val="00066B5F"/>
    <w:rsid w:val="00066C84"/>
    <w:rsid w:val="00071892"/>
    <w:rsid w:val="00086058"/>
    <w:rsid w:val="000873D8"/>
    <w:rsid w:val="000875F4"/>
    <w:rsid w:val="0009306B"/>
    <w:rsid w:val="000B09C6"/>
    <w:rsid w:val="000B13B5"/>
    <w:rsid w:val="000D3AA0"/>
    <w:rsid w:val="000D7C1F"/>
    <w:rsid w:val="000F736E"/>
    <w:rsid w:val="00122735"/>
    <w:rsid w:val="0012546B"/>
    <w:rsid w:val="0012782B"/>
    <w:rsid w:val="00146451"/>
    <w:rsid w:val="00165988"/>
    <w:rsid w:val="001736CF"/>
    <w:rsid w:val="00191306"/>
    <w:rsid w:val="001A3F61"/>
    <w:rsid w:val="001D720A"/>
    <w:rsid w:val="001F24CB"/>
    <w:rsid w:val="00200613"/>
    <w:rsid w:val="00202230"/>
    <w:rsid w:val="0021655C"/>
    <w:rsid w:val="0025763E"/>
    <w:rsid w:val="0026667F"/>
    <w:rsid w:val="00281D09"/>
    <w:rsid w:val="00292246"/>
    <w:rsid w:val="00294439"/>
    <w:rsid w:val="002971C0"/>
    <w:rsid w:val="002B01F9"/>
    <w:rsid w:val="002B2B5C"/>
    <w:rsid w:val="002D36C9"/>
    <w:rsid w:val="00311B30"/>
    <w:rsid w:val="003147C2"/>
    <w:rsid w:val="00325D9A"/>
    <w:rsid w:val="003307CB"/>
    <w:rsid w:val="00360F0A"/>
    <w:rsid w:val="00365520"/>
    <w:rsid w:val="00373D73"/>
    <w:rsid w:val="00373E3D"/>
    <w:rsid w:val="00374DAF"/>
    <w:rsid w:val="00382BCB"/>
    <w:rsid w:val="00397037"/>
    <w:rsid w:val="003C5AA4"/>
    <w:rsid w:val="003E7886"/>
    <w:rsid w:val="003F1E6D"/>
    <w:rsid w:val="004004CD"/>
    <w:rsid w:val="00403980"/>
    <w:rsid w:val="00403AC0"/>
    <w:rsid w:val="00434E60"/>
    <w:rsid w:val="00460C41"/>
    <w:rsid w:val="00493F60"/>
    <w:rsid w:val="004B55A2"/>
    <w:rsid w:val="005121ED"/>
    <w:rsid w:val="005408AF"/>
    <w:rsid w:val="00542645"/>
    <w:rsid w:val="005476C7"/>
    <w:rsid w:val="0056422C"/>
    <w:rsid w:val="0059226C"/>
    <w:rsid w:val="005B7078"/>
    <w:rsid w:val="005D733C"/>
    <w:rsid w:val="00611D4E"/>
    <w:rsid w:val="00613570"/>
    <w:rsid w:val="00646822"/>
    <w:rsid w:val="006625DC"/>
    <w:rsid w:val="00666135"/>
    <w:rsid w:val="00680252"/>
    <w:rsid w:val="00695E7A"/>
    <w:rsid w:val="006A56ED"/>
    <w:rsid w:val="00714C11"/>
    <w:rsid w:val="00720601"/>
    <w:rsid w:val="007262B4"/>
    <w:rsid w:val="0073018F"/>
    <w:rsid w:val="007359EB"/>
    <w:rsid w:val="00741218"/>
    <w:rsid w:val="00770322"/>
    <w:rsid w:val="00771A27"/>
    <w:rsid w:val="007802E1"/>
    <w:rsid w:val="007A658A"/>
    <w:rsid w:val="007B4943"/>
    <w:rsid w:val="007D1A45"/>
    <w:rsid w:val="007D4C4D"/>
    <w:rsid w:val="007D682D"/>
    <w:rsid w:val="007F0C6B"/>
    <w:rsid w:val="007F0FF7"/>
    <w:rsid w:val="00834D18"/>
    <w:rsid w:val="00835D51"/>
    <w:rsid w:val="008531A7"/>
    <w:rsid w:val="00874BC2"/>
    <w:rsid w:val="008A357F"/>
    <w:rsid w:val="008B70E1"/>
    <w:rsid w:val="008F2EEF"/>
    <w:rsid w:val="00901592"/>
    <w:rsid w:val="00913100"/>
    <w:rsid w:val="0091408F"/>
    <w:rsid w:val="00921270"/>
    <w:rsid w:val="00922BBB"/>
    <w:rsid w:val="0095783B"/>
    <w:rsid w:val="00957B13"/>
    <w:rsid w:val="009915C2"/>
    <w:rsid w:val="009B40BD"/>
    <w:rsid w:val="009D5115"/>
    <w:rsid w:val="009E23CC"/>
    <w:rsid w:val="009F09F0"/>
    <w:rsid w:val="00A2021C"/>
    <w:rsid w:val="00A37827"/>
    <w:rsid w:val="00A402C1"/>
    <w:rsid w:val="00A44CEA"/>
    <w:rsid w:val="00A57CCB"/>
    <w:rsid w:val="00A65D60"/>
    <w:rsid w:val="00A730D2"/>
    <w:rsid w:val="00A73E3C"/>
    <w:rsid w:val="00A80A5F"/>
    <w:rsid w:val="00AA053E"/>
    <w:rsid w:val="00AA07E5"/>
    <w:rsid w:val="00AC22D5"/>
    <w:rsid w:val="00AE5B72"/>
    <w:rsid w:val="00AF69EC"/>
    <w:rsid w:val="00B03753"/>
    <w:rsid w:val="00B12358"/>
    <w:rsid w:val="00B327E2"/>
    <w:rsid w:val="00B4167E"/>
    <w:rsid w:val="00B46959"/>
    <w:rsid w:val="00BD5AEB"/>
    <w:rsid w:val="00BE162C"/>
    <w:rsid w:val="00BF08AB"/>
    <w:rsid w:val="00BF531D"/>
    <w:rsid w:val="00BF5772"/>
    <w:rsid w:val="00C40AE2"/>
    <w:rsid w:val="00C57D60"/>
    <w:rsid w:val="00C769C9"/>
    <w:rsid w:val="00CA29B7"/>
    <w:rsid w:val="00CC4403"/>
    <w:rsid w:val="00CE7CAA"/>
    <w:rsid w:val="00D36A08"/>
    <w:rsid w:val="00D405B7"/>
    <w:rsid w:val="00D41BCB"/>
    <w:rsid w:val="00D53A9C"/>
    <w:rsid w:val="00D722F9"/>
    <w:rsid w:val="00D774C9"/>
    <w:rsid w:val="00D977CE"/>
    <w:rsid w:val="00DC5732"/>
    <w:rsid w:val="00DE01E1"/>
    <w:rsid w:val="00DF39D5"/>
    <w:rsid w:val="00E02DFC"/>
    <w:rsid w:val="00E50699"/>
    <w:rsid w:val="00E57EAB"/>
    <w:rsid w:val="00E7716E"/>
    <w:rsid w:val="00EE2722"/>
    <w:rsid w:val="00EF5E4E"/>
    <w:rsid w:val="00F12C81"/>
    <w:rsid w:val="00F275FE"/>
    <w:rsid w:val="00FB2DCA"/>
    <w:rsid w:val="00FE31AD"/>
    <w:rsid w:val="00FF1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8B70E1"/>
    <w:pPr>
      <w:jc w:val="both"/>
    </w:pPr>
    <w:rPr>
      <w:rFonts w:ascii="Times New Roman" w:hAnsi="Times New Roman"/>
      <w:sz w:val="26"/>
    </w:rPr>
  </w:style>
  <w:style w:type="paragraph" w:styleId="u1">
    <w:name w:val="heading 1"/>
    <w:basedOn w:val="Binhthng"/>
    <w:next w:val="Binhthng"/>
    <w:link w:val="u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u2">
    <w:name w:val="heading 2"/>
    <w:basedOn w:val="Binhthng"/>
    <w:next w:val="Binhthng"/>
    <w:link w:val="u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u3">
    <w:name w:val="heading 3"/>
    <w:basedOn w:val="Binhthng"/>
    <w:next w:val="Binhthng"/>
    <w:link w:val="u3Char"/>
    <w:uiPriority w:val="9"/>
    <w:unhideWhenUsed/>
    <w:qFormat/>
    <w:rsid w:val="00B46959"/>
    <w:pPr>
      <w:keepNext/>
      <w:keepLines/>
      <w:numPr>
        <w:ilvl w:val="2"/>
        <w:numId w:val="1"/>
      </w:numPr>
      <w:spacing w:before="40" w:after="0"/>
      <w:outlineLvl w:val="2"/>
    </w:pPr>
    <w:rPr>
      <w:rFonts w:eastAsiaTheme="majorEastAsia" w:cstheme="majorBidi"/>
      <w:b/>
      <w:i/>
      <w:color w:val="000000" w:themeColor="text1"/>
      <w:szCs w:val="24"/>
    </w:rPr>
  </w:style>
  <w:style w:type="paragraph" w:styleId="u4">
    <w:name w:val="heading 4"/>
    <w:basedOn w:val="Binhthng"/>
    <w:next w:val="Binhthng"/>
    <w:link w:val="u4Char"/>
    <w:uiPriority w:val="9"/>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u5">
    <w:name w:val="heading 5"/>
    <w:basedOn w:val="Binhthng"/>
    <w:next w:val="Binhthng"/>
    <w:link w:val="u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u6">
    <w:name w:val="heading 6"/>
    <w:basedOn w:val="Binhthng"/>
    <w:next w:val="Binhthng"/>
    <w:link w:val="u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u7">
    <w:name w:val="heading 7"/>
    <w:basedOn w:val="Binhthng"/>
    <w:next w:val="Binhthng"/>
    <w:link w:val="u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u8">
    <w:name w:val="heading 8"/>
    <w:basedOn w:val="Binhthng"/>
    <w:next w:val="Binhthng"/>
    <w:link w:val="u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u9">
    <w:name w:val="heading 9"/>
    <w:basedOn w:val="Binhthng"/>
    <w:next w:val="Binhthng"/>
    <w:link w:val="u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200613"/>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200613"/>
  </w:style>
  <w:style w:type="paragraph" w:styleId="Chntrang">
    <w:name w:val="footer"/>
    <w:basedOn w:val="Binhthng"/>
    <w:link w:val="ChntrangChar"/>
    <w:uiPriority w:val="99"/>
    <w:unhideWhenUsed/>
    <w:rsid w:val="00200613"/>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200613"/>
  </w:style>
  <w:style w:type="character" w:customStyle="1" w:styleId="u1Char">
    <w:name w:val="Đầu đề 1 Char"/>
    <w:basedOn w:val="Phngmcinhcuaoanvn"/>
    <w:link w:val="u1"/>
    <w:uiPriority w:val="9"/>
    <w:rsid w:val="00200613"/>
    <w:rPr>
      <w:rFonts w:ascii="Times New Roman" w:eastAsiaTheme="majorEastAsia" w:hAnsi="Times New Roman" w:cstheme="majorBidi"/>
      <w:b/>
      <w:caps/>
      <w:color w:val="000000" w:themeColor="text1"/>
      <w:sz w:val="32"/>
      <w:szCs w:val="32"/>
    </w:rPr>
  </w:style>
  <w:style w:type="character" w:customStyle="1" w:styleId="u2Char">
    <w:name w:val="Đầu đề 2 Char"/>
    <w:basedOn w:val="Phngmcinhcuaoanvn"/>
    <w:link w:val="u2"/>
    <w:uiPriority w:val="9"/>
    <w:rsid w:val="00200613"/>
    <w:rPr>
      <w:rFonts w:ascii="Times New Roman" w:eastAsiaTheme="majorEastAsia" w:hAnsi="Times New Roman" w:cstheme="majorBidi"/>
      <w:b/>
      <w:color w:val="000000" w:themeColor="text1"/>
      <w:sz w:val="26"/>
      <w:szCs w:val="26"/>
    </w:rPr>
  </w:style>
  <w:style w:type="character" w:customStyle="1" w:styleId="u3Char">
    <w:name w:val="Đầu đề 3 Char"/>
    <w:basedOn w:val="Phngmcinhcuaoanvn"/>
    <w:link w:val="u3"/>
    <w:uiPriority w:val="9"/>
    <w:rsid w:val="00B46959"/>
    <w:rPr>
      <w:rFonts w:ascii="Times New Roman" w:eastAsiaTheme="majorEastAsia" w:hAnsi="Times New Roman" w:cstheme="majorBidi"/>
      <w:b/>
      <w:i/>
      <w:color w:val="000000" w:themeColor="text1"/>
      <w:sz w:val="26"/>
      <w:szCs w:val="24"/>
    </w:rPr>
  </w:style>
  <w:style w:type="character" w:customStyle="1" w:styleId="u4Char">
    <w:name w:val="Đầu đề 4 Char"/>
    <w:basedOn w:val="Phngmcinhcuaoanvn"/>
    <w:link w:val="u4"/>
    <w:uiPriority w:val="9"/>
    <w:rsid w:val="00200613"/>
    <w:rPr>
      <w:rFonts w:asciiTheme="majorHAnsi" w:eastAsiaTheme="majorEastAsia" w:hAnsiTheme="majorHAnsi" w:cstheme="majorBidi"/>
      <w:i/>
      <w:iCs/>
      <w:color w:val="2F5496" w:themeColor="accent1" w:themeShade="BF"/>
    </w:rPr>
  </w:style>
  <w:style w:type="character" w:customStyle="1" w:styleId="u5Char">
    <w:name w:val="Đầu đề 5 Char"/>
    <w:basedOn w:val="Phngmcinhcuaoanvn"/>
    <w:link w:val="u5"/>
    <w:uiPriority w:val="9"/>
    <w:semiHidden/>
    <w:rsid w:val="00200613"/>
    <w:rPr>
      <w:rFonts w:asciiTheme="majorHAnsi" w:eastAsiaTheme="majorEastAsia" w:hAnsiTheme="majorHAnsi" w:cstheme="majorBidi"/>
      <w:color w:val="2F5496" w:themeColor="accent1" w:themeShade="BF"/>
    </w:rPr>
  </w:style>
  <w:style w:type="character" w:customStyle="1" w:styleId="u6Char">
    <w:name w:val="Đầu đề 6 Char"/>
    <w:basedOn w:val="Phngmcinhcuaoanvn"/>
    <w:link w:val="u6"/>
    <w:uiPriority w:val="9"/>
    <w:semiHidden/>
    <w:rsid w:val="00200613"/>
    <w:rPr>
      <w:rFonts w:asciiTheme="majorHAnsi" w:eastAsiaTheme="majorEastAsia" w:hAnsiTheme="majorHAnsi" w:cstheme="majorBidi"/>
      <w:color w:val="1F3763" w:themeColor="accent1" w:themeShade="7F"/>
    </w:rPr>
  </w:style>
  <w:style w:type="character" w:customStyle="1" w:styleId="u7Char">
    <w:name w:val="Đầu đề 7 Char"/>
    <w:basedOn w:val="Phngmcinhcuaoanvn"/>
    <w:link w:val="u7"/>
    <w:uiPriority w:val="9"/>
    <w:semiHidden/>
    <w:rsid w:val="00200613"/>
    <w:rPr>
      <w:rFonts w:asciiTheme="majorHAnsi" w:eastAsiaTheme="majorEastAsia" w:hAnsiTheme="majorHAnsi" w:cstheme="majorBidi"/>
      <w:i/>
      <w:iCs/>
      <w:color w:val="1F3763" w:themeColor="accent1" w:themeShade="7F"/>
    </w:rPr>
  </w:style>
  <w:style w:type="character" w:customStyle="1" w:styleId="u8Char">
    <w:name w:val="Đầu đề 8 Char"/>
    <w:basedOn w:val="Phngmcinhcuaoanvn"/>
    <w:link w:val="u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u9Char">
    <w:name w:val="Đầu đề 9 Char"/>
    <w:basedOn w:val="Phngmcinhcuaoanvn"/>
    <w:link w:val="u9"/>
    <w:uiPriority w:val="9"/>
    <w:semiHidden/>
    <w:rsid w:val="00200613"/>
    <w:rPr>
      <w:rFonts w:asciiTheme="majorHAnsi" w:eastAsiaTheme="majorEastAsia" w:hAnsiTheme="majorHAnsi" w:cstheme="majorBidi"/>
      <w:i/>
      <w:iCs/>
      <w:color w:val="272727" w:themeColor="text1" w:themeTint="D8"/>
      <w:sz w:val="21"/>
      <w:szCs w:val="21"/>
    </w:rPr>
  </w:style>
  <w:style w:type="character" w:styleId="Siuktni">
    <w:name w:val="Hyperlink"/>
    <w:basedOn w:val="Phngmcinhcuaoanvn"/>
    <w:uiPriority w:val="99"/>
    <w:unhideWhenUsed/>
    <w:rsid w:val="00A57CCB"/>
    <w:rPr>
      <w:color w:val="0563C1" w:themeColor="hyperlink"/>
      <w:u w:val="single"/>
    </w:rPr>
  </w:style>
  <w:style w:type="character" w:customStyle="1" w:styleId="UnresolvedMention1">
    <w:name w:val="Unresolved Mention1"/>
    <w:basedOn w:val="Phngmcinhcuaoanvn"/>
    <w:uiPriority w:val="99"/>
    <w:semiHidden/>
    <w:unhideWhenUsed/>
    <w:rsid w:val="00A57CCB"/>
    <w:rPr>
      <w:color w:val="605E5C"/>
      <w:shd w:val="clear" w:color="auto" w:fill="E1DFDD"/>
    </w:rPr>
  </w:style>
  <w:style w:type="table" w:styleId="LiBang">
    <w:name w:val="Table Grid"/>
    <w:basedOn w:val="BangThngthng"/>
    <w:uiPriority w:val="39"/>
    <w:rsid w:val="00B46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19"/>
    <w:basedOn w:val="BangThngthng"/>
    <w:rsid w:val="00DE01E1"/>
    <w:pPr>
      <w:spacing w:before="120" w:after="60" w:line="360" w:lineRule="auto"/>
      <w:ind w:firstLine="720"/>
      <w:jc w:val="both"/>
    </w:pPr>
    <w:rPr>
      <w:rFonts w:ascii="Times New Roman" w:eastAsia="Times New Roman" w:hAnsi="Times New Roman" w:cs="Times New Roman"/>
      <w:sz w:val="26"/>
      <w:szCs w:val="26"/>
    </w:rPr>
    <w:tblPr>
      <w:tblStyleRowBandSize w:val="1"/>
      <w:tblStyleColBandSize w:val="1"/>
      <w:tblCellMar>
        <w:top w:w="100" w:type="dxa"/>
        <w:left w:w="100" w:type="dxa"/>
        <w:bottom w:w="100" w:type="dxa"/>
        <w:right w:w="100" w:type="dxa"/>
      </w:tblCellMar>
    </w:tblPr>
  </w:style>
  <w:style w:type="paragraph" w:styleId="Tiu">
    <w:name w:val="Title"/>
    <w:basedOn w:val="Binhthng"/>
    <w:next w:val="Binhthng"/>
    <w:link w:val="TiuChar"/>
    <w:uiPriority w:val="10"/>
    <w:qFormat/>
    <w:rsid w:val="00D977CE"/>
    <w:pPr>
      <w:keepNext/>
      <w:keepLines/>
      <w:spacing w:after="60" w:line="276" w:lineRule="auto"/>
      <w:jc w:val="left"/>
    </w:pPr>
    <w:rPr>
      <w:rFonts w:ascii="Arial" w:eastAsia="Arial" w:hAnsi="Arial" w:cs="Arial"/>
      <w:sz w:val="52"/>
      <w:szCs w:val="52"/>
      <w:lang w:val="vi" w:eastAsia="vi-VN"/>
    </w:rPr>
  </w:style>
  <w:style w:type="character" w:customStyle="1" w:styleId="TiuChar">
    <w:name w:val="Tiêu đề Char"/>
    <w:basedOn w:val="Phngmcinhcuaoanvn"/>
    <w:link w:val="Tiu"/>
    <w:uiPriority w:val="10"/>
    <w:rsid w:val="00D977CE"/>
    <w:rPr>
      <w:rFonts w:ascii="Arial" w:eastAsia="Arial" w:hAnsi="Arial" w:cs="Arial"/>
      <w:sz w:val="52"/>
      <w:szCs w:val="52"/>
      <w:lang w:val="vi" w:eastAsia="vi-VN"/>
    </w:rPr>
  </w:style>
  <w:style w:type="paragraph" w:styleId="Tiuphu">
    <w:name w:val="Subtitle"/>
    <w:basedOn w:val="Binhthng"/>
    <w:next w:val="Binhthng"/>
    <w:link w:val="TiuphuChar"/>
    <w:uiPriority w:val="11"/>
    <w:qFormat/>
    <w:rsid w:val="00D977CE"/>
    <w:pPr>
      <w:keepNext/>
      <w:keepLines/>
      <w:spacing w:after="320" w:line="276" w:lineRule="auto"/>
      <w:jc w:val="left"/>
    </w:pPr>
    <w:rPr>
      <w:rFonts w:ascii="Arial" w:eastAsia="Arial" w:hAnsi="Arial" w:cs="Arial"/>
      <w:color w:val="666666"/>
      <w:sz w:val="30"/>
      <w:szCs w:val="30"/>
      <w:lang w:val="vi" w:eastAsia="vi-VN"/>
    </w:rPr>
  </w:style>
  <w:style w:type="character" w:customStyle="1" w:styleId="TiuphuChar">
    <w:name w:val="Tiêu đề phụ Char"/>
    <w:basedOn w:val="Phngmcinhcuaoanvn"/>
    <w:link w:val="Tiuphu"/>
    <w:uiPriority w:val="11"/>
    <w:rsid w:val="00D977CE"/>
    <w:rPr>
      <w:rFonts w:ascii="Arial" w:eastAsia="Arial" w:hAnsi="Arial" w:cs="Arial"/>
      <w:color w:val="666666"/>
      <w:sz w:val="30"/>
      <w:szCs w:val="30"/>
      <w:lang w:val="vi" w:eastAsia="vi-VN"/>
    </w:rPr>
  </w:style>
  <w:style w:type="paragraph" w:styleId="oancuaDanhsach">
    <w:name w:val="List Paragraph"/>
    <w:basedOn w:val="Binhthng"/>
    <w:uiPriority w:val="34"/>
    <w:qFormat/>
    <w:rsid w:val="00D977CE"/>
    <w:pPr>
      <w:spacing w:after="0" w:line="276" w:lineRule="auto"/>
      <w:ind w:left="720"/>
      <w:contextualSpacing/>
      <w:jc w:val="left"/>
    </w:pPr>
    <w:rPr>
      <w:rFonts w:ascii="Arial" w:eastAsia="Arial" w:hAnsi="Arial" w:cs="Arial"/>
      <w:sz w:val="22"/>
      <w:lang w:val="vi" w:eastAsia="vi-VN"/>
    </w:rPr>
  </w:style>
  <w:style w:type="paragraph" w:styleId="Mucluc1">
    <w:name w:val="toc 1"/>
    <w:basedOn w:val="Binhthng"/>
    <w:next w:val="Binhthng"/>
    <w:autoRedefine/>
    <w:uiPriority w:val="39"/>
    <w:unhideWhenUsed/>
    <w:rsid w:val="00191306"/>
    <w:pPr>
      <w:spacing w:after="100"/>
    </w:pPr>
  </w:style>
  <w:style w:type="paragraph" w:styleId="Mucluc2">
    <w:name w:val="toc 2"/>
    <w:basedOn w:val="Binhthng"/>
    <w:next w:val="Binhthng"/>
    <w:autoRedefine/>
    <w:uiPriority w:val="39"/>
    <w:unhideWhenUsed/>
    <w:rsid w:val="00191306"/>
    <w:pPr>
      <w:spacing w:after="100"/>
      <w:ind w:left="260"/>
    </w:pPr>
  </w:style>
  <w:style w:type="paragraph" w:styleId="Mucluc3">
    <w:name w:val="toc 3"/>
    <w:basedOn w:val="Binhthng"/>
    <w:next w:val="Binhthng"/>
    <w:autoRedefine/>
    <w:uiPriority w:val="39"/>
    <w:unhideWhenUsed/>
    <w:rsid w:val="00191306"/>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15704">
      <w:bodyDiv w:val="1"/>
      <w:marLeft w:val="0"/>
      <w:marRight w:val="0"/>
      <w:marTop w:val="0"/>
      <w:marBottom w:val="0"/>
      <w:divBdr>
        <w:top w:val="none" w:sz="0" w:space="0" w:color="auto"/>
        <w:left w:val="none" w:sz="0" w:space="0" w:color="auto"/>
        <w:bottom w:val="none" w:sz="0" w:space="0" w:color="auto"/>
        <w:right w:val="none" w:sz="0" w:space="0" w:color="auto"/>
      </w:divBdr>
    </w:div>
    <w:div w:id="282807277">
      <w:bodyDiv w:val="1"/>
      <w:marLeft w:val="0"/>
      <w:marRight w:val="0"/>
      <w:marTop w:val="0"/>
      <w:marBottom w:val="0"/>
      <w:divBdr>
        <w:top w:val="none" w:sz="0" w:space="0" w:color="auto"/>
        <w:left w:val="none" w:sz="0" w:space="0" w:color="auto"/>
        <w:bottom w:val="none" w:sz="0" w:space="0" w:color="auto"/>
        <w:right w:val="none" w:sz="0" w:space="0" w:color="auto"/>
      </w:divBdr>
    </w:div>
    <w:div w:id="335156256">
      <w:bodyDiv w:val="1"/>
      <w:marLeft w:val="0"/>
      <w:marRight w:val="0"/>
      <w:marTop w:val="0"/>
      <w:marBottom w:val="0"/>
      <w:divBdr>
        <w:top w:val="none" w:sz="0" w:space="0" w:color="auto"/>
        <w:left w:val="none" w:sz="0" w:space="0" w:color="auto"/>
        <w:bottom w:val="none" w:sz="0" w:space="0" w:color="auto"/>
        <w:right w:val="none" w:sz="0" w:space="0" w:color="auto"/>
      </w:divBdr>
    </w:div>
    <w:div w:id="579216609">
      <w:bodyDiv w:val="1"/>
      <w:marLeft w:val="0"/>
      <w:marRight w:val="0"/>
      <w:marTop w:val="0"/>
      <w:marBottom w:val="0"/>
      <w:divBdr>
        <w:top w:val="none" w:sz="0" w:space="0" w:color="auto"/>
        <w:left w:val="none" w:sz="0" w:space="0" w:color="auto"/>
        <w:bottom w:val="none" w:sz="0" w:space="0" w:color="auto"/>
        <w:right w:val="none" w:sz="0" w:space="0" w:color="auto"/>
      </w:divBdr>
    </w:div>
    <w:div w:id="899094467">
      <w:bodyDiv w:val="1"/>
      <w:marLeft w:val="0"/>
      <w:marRight w:val="0"/>
      <w:marTop w:val="0"/>
      <w:marBottom w:val="0"/>
      <w:divBdr>
        <w:top w:val="none" w:sz="0" w:space="0" w:color="auto"/>
        <w:left w:val="none" w:sz="0" w:space="0" w:color="auto"/>
        <w:bottom w:val="none" w:sz="0" w:space="0" w:color="auto"/>
        <w:right w:val="none" w:sz="0" w:space="0" w:color="auto"/>
      </w:divBdr>
    </w:div>
    <w:div w:id="917597328">
      <w:bodyDiv w:val="1"/>
      <w:marLeft w:val="0"/>
      <w:marRight w:val="0"/>
      <w:marTop w:val="0"/>
      <w:marBottom w:val="0"/>
      <w:divBdr>
        <w:top w:val="none" w:sz="0" w:space="0" w:color="auto"/>
        <w:left w:val="none" w:sz="0" w:space="0" w:color="auto"/>
        <w:bottom w:val="none" w:sz="0" w:space="0" w:color="auto"/>
        <w:right w:val="none" w:sz="0" w:space="0" w:color="auto"/>
      </w:divBdr>
    </w:div>
    <w:div w:id="963000993">
      <w:bodyDiv w:val="1"/>
      <w:marLeft w:val="0"/>
      <w:marRight w:val="0"/>
      <w:marTop w:val="0"/>
      <w:marBottom w:val="0"/>
      <w:divBdr>
        <w:top w:val="none" w:sz="0" w:space="0" w:color="auto"/>
        <w:left w:val="none" w:sz="0" w:space="0" w:color="auto"/>
        <w:bottom w:val="none" w:sz="0" w:space="0" w:color="auto"/>
        <w:right w:val="none" w:sz="0" w:space="0" w:color="auto"/>
      </w:divBdr>
    </w:div>
    <w:div w:id="1127776036">
      <w:bodyDiv w:val="1"/>
      <w:marLeft w:val="0"/>
      <w:marRight w:val="0"/>
      <w:marTop w:val="0"/>
      <w:marBottom w:val="0"/>
      <w:divBdr>
        <w:top w:val="none" w:sz="0" w:space="0" w:color="auto"/>
        <w:left w:val="none" w:sz="0" w:space="0" w:color="auto"/>
        <w:bottom w:val="none" w:sz="0" w:space="0" w:color="auto"/>
        <w:right w:val="none" w:sz="0" w:space="0" w:color="auto"/>
      </w:divBdr>
    </w:div>
    <w:div w:id="1349527557">
      <w:bodyDiv w:val="1"/>
      <w:marLeft w:val="0"/>
      <w:marRight w:val="0"/>
      <w:marTop w:val="0"/>
      <w:marBottom w:val="0"/>
      <w:divBdr>
        <w:top w:val="none" w:sz="0" w:space="0" w:color="auto"/>
        <w:left w:val="none" w:sz="0" w:space="0" w:color="auto"/>
        <w:bottom w:val="none" w:sz="0" w:space="0" w:color="auto"/>
        <w:right w:val="none" w:sz="0" w:space="0" w:color="auto"/>
      </w:divBdr>
    </w:div>
    <w:div w:id="1378317435">
      <w:bodyDiv w:val="1"/>
      <w:marLeft w:val="0"/>
      <w:marRight w:val="0"/>
      <w:marTop w:val="0"/>
      <w:marBottom w:val="0"/>
      <w:divBdr>
        <w:top w:val="none" w:sz="0" w:space="0" w:color="auto"/>
        <w:left w:val="none" w:sz="0" w:space="0" w:color="auto"/>
        <w:bottom w:val="none" w:sz="0" w:space="0" w:color="auto"/>
        <w:right w:val="none" w:sz="0" w:space="0" w:color="auto"/>
      </w:divBdr>
    </w:div>
    <w:div w:id="1453749026">
      <w:bodyDiv w:val="1"/>
      <w:marLeft w:val="0"/>
      <w:marRight w:val="0"/>
      <w:marTop w:val="0"/>
      <w:marBottom w:val="0"/>
      <w:divBdr>
        <w:top w:val="none" w:sz="0" w:space="0" w:color="auto"/>
        <w:left w:val="none" w:sz="0" w:space="0" w:color="auto"/>
        <w:bottom w:val="none" w:sz="0" w:space="0" w:color="auto"/>
        <w:right w:val="none" w:sz="0" w:space="0" w:color="auto"/>
      </w:divBdr>
    </w:div>
    <w:div w:id="1615865040">
      <w:bodyDiv w:val="1"/>
      <w:marLeft w:val="0"/>
      <w:marRight w:val="0"/>
      <w:marTop w:val="0"/>
      <w:marBottom w:val="0"/>
      <w:divBdr>
        <w:top w:val="none" w:sz="0" w:space="0" w:color="auto"/>
        <w:left w:val="none" w:sz="0" w:space="0" w:color="auto"/>
        <w:bottom w:val="none" w:sz="0" w:space="0" w:color="auto"/>
        <w:right w:val="none" w:sz="0" w:space="0" w:color="auto"/>
      </w:divBdr>
    </w:div>
    <w:div w:id="1631134691">
      <w:bodyDiv w:val="1"/>
      <w:marLeft w:val="0"/>
      <w:marRight w:val="0"/>
      <w:marTop w:val="0"/>
      <w:marBottom w:val="0"/>
      <w:divBdr>
        <w:top w:val="none" w:sz="0" w:space="0" w:color="auto"/>
        <w:left w:val="none" w:sz="0" w:space="0" w:color="auto"/>
        <w:bottom w:val="none" w:sz="0" w:space="0" w:color="auto"/>
        <w:right w:val="none" w:sz="0" w:space="0" w:color="auto"/>
      </w:divBdr>
    </w:div>
    <w:div w:id="1858273870">
      <w:bodyDiv w:val="1"/>
      <w:marLeft w:val="0"/>
      <w:marRight w:val="0"/>
      <w:marTop w:val="0"/>
      <w:marBottom w:val="0"/>
      <w:divBdr>
        <w:top w:val="none" w:sz="0" w:space="0" w:color="auto"/>
        <w:left w:val="none" w:sz="0" w:space="0" w:color="auto"/>
        <w:bottom w:val="none" w:sz="0" w:space="0" w:color="auto"/>
        <w:right w:val="none" w:sz="0" w:space="0" w:color="auto"/>
      </w:divBdr>
    </w:div>
    <w:div w:id="1903247277">
      <w:bodyDiv w:val="1"/>
      <w:marLeft w:val="0"/>
      <w:marRight w:val="0"/>
      <w:marTop w:val="0"/>
      <w:marBottom w:val="0"/>
      <w:divBdr>
        <w:top w:val="none" w:sz="0" w:space="0" w:color="auto"/>
        <w:left w:val="none" w:sz="0" w:space="0" w:color="auto"/>
        <w:bottom w:val="none" w:sz="0" w:space="0" w:color="auto"/>
        <w:right w:val="none" w:sz="0" w:space="0" w:color="auto"/>
      </w:divBdr>
    </w:div>
    <w:div w:id="1927568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FD7C2B1-A51B-4880-BFF2-4AEE919F4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46</Pages>
  <Words>4276</Words>
  <Characters>24377</Characters>
  <Application>Microsoft Office Word</Application>
  <DocSecurity>0</DocSecurity>
  <Lines>203</Lines>
  <Paragraphs>5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2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oang Nghia Duc</cp:lastModifiedBy>
  <cp:revision>21</cp:revision>
  <dcterms:created xsi:type="dcterms:W3CDTF">2023-04-21T00:47:00Z</dcterms:created>
  <dcterms:modified xsi:type="dcterms:W3CDTF">2023-05-1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6b0b10938916a8e273a7af99b6a193887a860d8e2f1593da37893aa1cf1411</vt:lpwstr>
  </property>
</Properties>
</file>